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499CB8" w14:textId="77777777" w:rsidR="005C24E1" w:rsidRPr="00571EF6" w:rsidRDefault="005C24E1" w:rsidP="005C24E1">
      <w:pPr>
        <w:rPr>
          <w:sz w:val="6"/>
          <w:szCs w:val="6"/>
          <w:lang w:val="en-GB"/>
        </w:rPr>
      </w:pPr>
    </w:p>
    <w:tbl>
      <w:tblPr>
        <w:tblW w:w="9537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67"/>
        <w:gridCol w:w="359"/>
        <w:gridCol w:w="2408"/>
        <w:gridCol w:w="1956"/>
        <w:gridCol w:w="30"/>
        <w:gridCol w:w="3017"/>
      </w:tblGrid>
      <w:tr w:rsidR="005C24E1" w:rsidRPr="00BE7BF5" w14:paraId="4D488D3C" w14:textId="77777777" w:rsidTr="00863B56">
        <w:trPr>
          <w:trHeight w:val="530"/>
          <w:jc w:val="center"/>
        </w:trPr>
        <w:tc>
          <w:tcPr>
            <w:tcW w:w="2126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3C0E2BDD" w14:textId="77777777" w:rsidR="005C24E1" w:rsidRPr="00BE7BF5" w:rsidRDefault="005C24E1" w:rsidP="00E412E9">
            <w:pPr>
              <w:spacing w:before="0"/>
              <w:rPr>
                <w:rFonts w:cs="Calibri"/>
                <w:b/>
                <w:sz w:val="18"/>
                <w:lang w:val="en-GB"/>
              </w:rPr>
            </w:pPr>
            <w:r w:rsidRPr="00BE7BF5">
              <w:rPr>
                <w:rFonts w:cs="Calibri"/>
                <w:b/>
                <w:sz w:val="18"/>
                <w:lang w:val="en-GB"/>
              </w:rPr>
              <w:t>Confidentiality Level</w:t>
            </w:r>
          </w:p>
        </w:tc>
        <w:sdt>
          <w:sdtPr>
            <w:rPr>
              <w:rFonts w:cs="Calibri"/>
              <w:i/>
              <w:color w:val="404040" w:themeColor="text1" w:themeTint="BF"/>
              <w:lang w:val="en-GB"/>
            </w:rPr>
            <w:alias w:val="Document Classification"/>
            <w:tag w:val="CLS"/>
            <w:id w:val="859705443"/>
            <w:placeholder>
              <w:docPart w:val="52EB4232772141578BAA600485950A65"/>
            </w:placeholder>
            <w:comboBox>
              <w:listItem w:displayText="PU - Publish" w:value="PU - Publish"/>
              <w:listItem w:displayText="UC - Unclassified" w:value="UC - Unclassified"/>
              <w:listItem w:displayText="BL - Restricted for internal use" w:value="BL - Restricted for internal use"/>
              <w:listItem w:displayText="RP - Restricted by policies" w:value="RP - Restricted by policies"/>
              <w:listItem w:displayText="SE - Restricted individually " w:value="SE - Restricted individually "/>
            </w:comboBox>
          </w:sdtPr>
          <w:sdtEndPr/>
          <w:sdtContent>
            <w:tc>
              <w:tcPr>
                <w:tcW w:w="2408" w:type="dxa"/>
                <w:tcBorders>
                  <w:top w:val="single" w:sz="6" w:space="0" w:color="auto"/>
                  <w:left w:val="single" w:sz="6" w:space="0" w:color="auto"/>
                  <w:bottom w:val="nil"/>
                  <w:right w:val="single" w:sz="4" w:space="0" w:color="auto"/>
                </w:tcBorders>
                <w:vAlign w:val="center"/>
                <w:hideMark/>
              </w:tcPr>
              <w:p w14:paraId="06B5A238" w14:textId="53A2D85B" w:rsidR="005C24E1" w:rsidRPr="00BE7BF5" w:rsidRDefault="00571EF6" w:rsidP="00E412E9">
                <w:pPr>
                  <w:spacing w:before="60"/>
                  <w:rPr>
                    <w:rFonts w:cs="Calibri"/>
                    <w:i/>
                    <w:color w:val="404040" w:themeColor="text1" w:themeTint="BF"/>
                    <w:lang w:val="en-GB"/>
                  </w:rPr>
                </w:pPr>
                <w:r>
                  <w:rPr>
                    <w:rFonts w:cs="Calibri"/>
                    <w:i/>
                    <w:color w:val="404040" w:themeColor="text1" w:themeTint="BF"/>
                    <w:lang w:val="en-GB"/>
                  </w:rPr>
                  <w:t>PU - Publish</w:t>
                </w:r>
              </w:p>
            </w:tc>
          </w:sdtContent>
        </w:sdt>
        <w:tc>
          <w:tcPr>
            <w:tcW w:w="1986" w:type="dxa"/>
            <w:gridSpan w:val="2"/>
            <w:tcBorders>
              <w:top w:val="single" w:sz="6" w:space="0" w:color="auto"/>
              <w:left w:val="single" w:sz="4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011CE529" w14:textId="77777777" w:rsidR="005C24E1" w:rsidRPr="00BE7BF5" w:rsidRDefault="005C24E1" w:rsidP="00E412E9">
            <w:pPr>
              <w:spacing w:before="0"/>
              <w:rPr>
                <w:rFonts w:cs="Calibri"/>
                <w:b/>
                <w:sz w:val="16"/>
                <w:lang w:val="en-GB"/>
              </w:rPr>
            </w:pPr>
            <w:r w:rsidRPr="00BE7BF5">
              <w:rPr>
                <w:rFonts w:cs="Calibri"/>
                <w:b/>
                <w:sz w:val="18"/>
                <w:lang w:val="en-GB"/>
              </w:rPr>
              <w:t>TC ID / Revision</w:t>
            </w:r>
          </w:p>
        </w:tc>
        <w:sdt>
          <w:sdtPr>
            <w:rPr>
              <w:rFonts w:cs="Calibri"/>
              <w:color w:val="404040" w:themeColor="text1" w:themeTint="BF"/>
              <w:sz w:val="18"/>
              <w:lang w:val="en-GB"/>
            </w:rPr>
            <w:alias w:val="Abstract"/>
            <w:tag w:val=""/>
            <w:id w:val="1820853192"/>
            <w:placeholder>
              <w:docPart w:val="62D12DF003424D88B6026CBB12AB83BA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3017" w:type="dxa"/>
                <w:tcBorders>
                  <w:top w:val="single" w:sz="6" w:space="0" w:color="auto"/>
                  <w:left w:val="single" w:sz="6" w:space="0" w:color="auto"/>
                  <w:bottom w:val="nil"/>
                  <w:right w:val="single" w:sz="6" w:space="0" w:color="auto"/>
                </w:tcBorders>
                <w:vAlign w:val="center"/>
                <w:hideMark/>
              </w:tcPr>
              <w:p w14:paraId="4C900CD1" w14:textId="203B0ECE" w:rsidR="005C24E1" w:rsidRPr="00BE7BF5" w:rsidRDefault="00E32E87" w:rsidP="00C4138F">
                <w:pPr>
                  <w:spacing w:before="0"/>
                  <w:rPr>
                    <w:sz w:val="18"/>
                    <w:szCs w:val="18"/>
                    <w:lang w:val="en-GB"/>
                  </w:rPr>
                </w:pPr>
                <w:r>
                  <w:rPr>
                    <w:rFonts w:cs="Calibri"/>
                    <w:color w:val="404040" w:themeColor="text1" w:themeTint="BF"/>
                    <w:sz w:val="18"/>
                    <w:lang w:val="en-GB"/>
                  </w:rPr>
                  <w:t>00339125/C</w:t>
                </w:r>
              </w:p>
            </w:tc>
          </w:sdtContent>
        </w:sdt>
      </w:tr>
      <w:tr w:rsidR="005C24E1" w:rsidRPr="00BE7BF5" w14:paraId="41FDCB20" w14:textId="77777777" w:rsidTr="00863B56">
        <w:trPr>
          <w:trHeight w:val="530"/>
          <w:jc w:val="center"/>
        </w:trPr>
        <w:tc>
          <w:tcPr>
            <w:tcW w:w="2126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735F1DE5" w14:textId="77777777" w:rsidR="005C24E1" w:rsidRPr="00BE7BF5" w:rsidRDefault="005C24E1" w:rsidP="00E412E9">
            <w:pPr>
              <w:spacing w:before="0"/>
              <w:rPr>
                <w:rFonts w:cs="Calibri"/>
                <w:b/>
                <w:sz w:val="18"/>
                <w:lang w:val="en-GB"/>
              </w:rPr>
            </w:pPr>
            <w:r w:rsidRPr="00BE7BF5">
              <w:rPr>
                <w:rFonts w:cs="Calibri"/>
                <w:b/>
                <w:sz w:val="18"/>
                <w:lang w:val="en-GB"/>
              </w:rPr>
              <w:t>Document Status</w:t>
            </w:r>
          </w:p>
        </w:tc>
        <w:sdt>
          <w:sdtPr>
            <w:rPr>
              <w:rFonts w:cs="Calibri"/>
              <w:i/>
              <w:color w:val="404040" w:themeColor="text1" w:themeTint="BF"/>
              <w:lang w:val="en-GB"/>
            </w:rPr>
            <w:alias w:val="Document Status"/>
            <w:tag w:val="DC"/>
            <w:id w:val="1367413454"/>
            <w:placeholder>
              <w:docPart w:val="777FB8666EE1400AB0655F5BCB2FD88F"/>
            </w:placeholder>
            <w:comboBox>
              <w:listItem w:displayText="Draft" w:value="Draft"/>
              <w:listItem w:displayText="InReviewProcess" w:value="InReviewProcess"/>
              <w:listItem w:displayText="Document Reviewed" w:value="Document Reviewed"/>
              <w:listItem w:displayText="InApprovalProcess" w:value="InApprovalProcess"/>
              <w:listItem w:displayText="Document Released" w:value="Document Released"/>
              <w:listItem w:displayText="Document Obsolete" w:value="Document Obsolete"/>
            </w:comboBox>
          </w:sdtPr>
          <w:sdtEndPr/>
          <w:sdtContent>
            <w:tc>
              <w:tcPr>
                <w:tcW w:w="2408" w:type="dxa"/>
                <w:tcBorders>
                  <w:top w:val="single" w:sz="6" w:space="0" w:color="auto"/>
                  <w:left w:val="single" w:sz="6" w:space="0" w:color="auto"/>
                  <w:bottom w:val="nil"/>
                  <w:right w:val="single" w:sz="4" w:space="0" w:color="auto"/>
                </w:tcBorders>
                <w:vAlign w:val="center"/>
                <w:hideMark/>
              </w:tcPr>
              <w:p w14:paraId="230AD800" w14:textId="706E4001" w:rsidR="005C24E1" w:rsidRPr="00BE7BF5" w:rsidRDefault="00E32E87" w:rsidP="00E412E9">
                <w:pPr>
                  <w:spacing w:before="0"/>
                  <w:rPr>
                    <w:rFonts w:cs="Calibri"/>
                    <w:i/>
                    <w:color w:val="404040" w:themeColor="text1" w:themeTint="BF"/>
                    <w:lang w:val="en-GB"/>
                  </w:rPr>
                </w:pPr>
                <w:r>
                  <w:rPr>
                    <w:rFonts w:cs="Calibri"/>
                    <w:i/>
                    <w:color w:val="404040" w:themeColor="text1" w:themeTint="BF"/>
                    <w:lang w:val="en-GB"/>
                  </w:rPr>
                  <w:t>Document Released</w:t>
                </w:r>
              </w:p>
            </w:tc>
          </w:sdtContent>
        </w:sdt>
        <w:tc>
          <w:tcPr>
            <w:tcW w:w="1986" w:type="dxa"/>
            <w:gridSpan w:val="2"/>
            <w:tcBorders>
              <w:top w:val="single" w:sz="6" w:space="0" w:color="auto"/>
              <w:left w:val="single" w:sz="4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720D2A93" w14:textId="77777777" w:rsidR="005C24E1" w:rsidRPr="00BE7BF5" w:rsidRDefault="005C24E1" w:rsidP="00E412E9">
            <w:pPr>
              <w:spacing w:before="0"/>
              <w:rPr>
                <w:rFonts w:cs="Calibri"/>
                <w:b/>
                <w:sz w:val="16"/>
                <w:lang w:val="en-GB"/>
              </w:rPr>
            </w:pPr>
            <w:r w:rsidRPr="00BE7BF5">
              <w:rPr>
                <w:rFonts w:cs="Calibri"/>
                <w:b/>
                <w:sz w:val="18"/>
                <w:lang w:val="en-GB"/>
              </w:rPr>
              <w:t>Document No.</w:t>
            </w:r>
          </w:p>
        </w:tc>
        <w:sdt>
          <w:sdtPr>
            <w:rPr>
              <w:rFonts w:cs="Calibri"/>
              <w:color w:val="404040" w:themeColor="text1" w:themeTint="BF"/>
              <w:sz w:val="18"/>
              <w:lang w:val="en-GB"/>
            </w:rPr>
            <w:alias w:val="Document No."/>
            <w:tag w:val="DN"/>
            <w:id w:val="-981454676"/>
            <w:placeholder>
              <w:docPart w:val="26CA2BDFC82C499B98407C6299C8EBAE"/>
            </w:placeholder>
            <w:text/>
          </w:sdtPr>
          <w:sdtEndPr/>
          <w:sdtContent>
            <w:tc>
              <w:tcPr>
                <w:tcW w:w="3017" w:type="dxa"/>
                <w:tcBorders>
                  <w:top w:val="single" w:sz="6" w:space="0" w:color="auto"/>
                  <w:left w:val="single" w:sz="6" w:space="0" w:color="auto"/>
                  <w:bottom w:val="nil"/>
                  <w:right w:val="single" w:sz="6" w:space="0" w:color="auto"/>
                </w:tcBorders>
                <w:vAlign w:val="center"/>
                <w:hideMark/>
              </w:tcPr>
              <w:p w14:paraId="7E273A8A" w14:textId="77777777" w:rsidR="005C24E1" w:rsidRPr="00BE7BF5" w:rsidRDefault="005C24E1" w:rsidP="00E412E9">
                <w:pPr>
                  <w:spacing w:before="0"/>
                  <w:rPr>
                    <w:rFonts w:cs="Calibri"/>
                    <w:sz w:val="18"/>
                    <w:lang w:val="en-GB"/>
                  </w:rPr>
                </w:pPr>
                <w:r w:rsidRPr="00043937">
                  <w:rPr>
                    <w:rFonts w:cs="Calibri"/>
                    <w:color w:val="404040" w:themeColor="text1" w:themeTint="BF"/>
                    <w:sz w:val="18"/>
                    <w:lang w:val="en-GB"/>
                  </w:rPr>
                  <w:t>N/A</w:t>
                </w:r>
              </w:p>
            </w:tc>
          </w:sdtContent>
        </w:sdt>
      </w:tr>
      <w:tr w:rsidR="005C24E1" w:rsidRPr="00BE7BF5" w14:paraId="367AB45F" w14:textId="77777777" w:rsidTr="00863B56">
        <w:trPr>
          <w:trHeight w:val="454"/>
          <w:jc w:val="center"/>
        </w:trPr>
        <w:tc>
          <w:tcPr>
            <w:tcW w:w="2126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4066625E" w14:textId="0D9FCCCE" w:rsidR="005C24E1" w:rsidRPr="00BE7BF5" w:rsidRDefault="008758F5" w:rsidP="00E412E9">
            <w:pPr>
              <w:spacing w:before="0"/>
              <w:rPr>
                <w:rFonts w:cs="Calibri"/>
                <w:b/>
                <w:sz w:val="18"/>
                <w:lang w:val="en-GB"/>
              </w:rPr>
            </w:pPr>
            <w:r>
              <w:rPr>
                <w:rFonts w:cs="Calibri"/>
                <w:b/>
                <w:sz w:val="18"/>
                <w:lang w:val="en-GB"/>
              </w:rPr>
              <w:t>OBS</w:t>
            </w:r>
            <w:r w:rsidR="005C24E1" w:rsidRPr="00BE7BF5">
              <w:rPr>
                <w:rFonts w:cs="Calibri"/>
                <w:b/>
                <w:sz w:val="18"/>
                <w:lang w:val="en-GB"/>
              </w:rPr>
              <w:t xml:space="preserve"> code</w:t>
            </w:r>
          </w:p>
        </w:tc>
        <w:tc>
          <w:tcPr>
            <w:tcW w:w="7411" w:type="dxa"/>
            <w:gridSpan w:val="4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32D87E86" w14:textId="25B9CF96" w:rsidR="005C24E1" w:rsidRPr="00BE7BF5" w:rsidRDefault="006A0CE3" w:rsidP="00410A96">
            <w:pPr>
              <w:spacing w:before="0"/>
              <w:rPr>
                <w:rFonts w:cs="Calibri"/>
                <w:i/>
                <w:sz w:val="18"/>
                <w:szCs w:val="18"/>
                <w:lang w:val="en-GB"/>
              </w:rPr>
            </w:pPr>
            <w:r>
              <w:rPr>
                <w:rFonts w:cs="Calibri"/>
                <w:i/>
                <w:sz w:val="18"/>
                <w:szCs w:val="18"/>
                <w:lang w:val="en-GB"/>
              </w:rPr>
              <w:t>972</w:t>
            </w:r>
          </w:p>
        </w:tc>
      </w:tr>
      <w:tr w:rsidR="005C24E1" w:rsidRPr="00BE7BF5" w14:paraId="42A109CB" w14:textId="77777777" w:rsidTr="00863B56">
        <w:trPr>
          <w:trHeight w:val="454"/>
          <w:jc w:val="center"/>
        </w:trPr>
        <w:tc>
          <w:tcPr>
            <w:tcW w:w="2126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1C666440" w14:textId="77777777" w:rsidR="005C24E1" w:rsidRPr="00BE7BF5" w:rsidRDefault="005C24E1" w:rsidP="00E412E9">
            <w:pPr>
              <w:spacing w:before="0"/>
              <w:rPr>
                <w:rFonts w:cs="Calibri"/>
                <w:b/>
                <w:sz w:val="18"/>
                <w:lang w:val="en-GB"/>
              </w:rPr>
            </w:pPr>
            <w:r w:rsidRPr="00BE7BF5">
              <w:rPr>
                <w:rFonts w:cs="Calibri"/>
                <w:b/>
                <w:sz w:val="18"/>
                <w:lang w:val="en-GB"/>
              </w:rPr>
              <w:t>PBS code</w:t>
            </w:r>
          </w:p>
        </w:tc>
        <w:tc>
          <w:tcPr>
            <w:tcW w:w="7411" w:type="dxa"/>
            <w:gridSpan w:val="4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1F20A685" w14:textId="77FA39E0" w:rsidR="005C24E1" w:rsidRPr="00BE7BF5" w:rsidRDefault="0049582D" w:rsidP="00260DBA">
            <w:pPr>
              <w:spacing w:before="0"/>
              <w:rPr>
                <w:rFonts w:cs="Calibri"/>
                <w:b/>
                <w:i/>
                <w:color w:val="404040" w:themeColor="text1" w:themeTint="BF"/>
                <w:sz w:val="18"/>
                <w:szCs w:val="18"/>
                <w:lang w:val="en-GB"/>
              </w:rPr>
            </w:pPr>
            <w:r w:rsidRPr="0049582D">
              <w:rPr>
                <w:rFonts w:cs="Calibri"/>
                <w:i/>
                <w:sz w:val="18"/>
                <w:szCs w:val="18"/>
                <w:lang w:val="en-GB"/>
              </w:rPr>
              <w:t>W.TGT.ISC.1</w:t>
            </w:r>
          </w:p>
        </w:tc>
      </w:tr>
      <w:tr w:rsidR="005C24E1" w:rsidRPr="00BE7BF5" w14:paraId="7F6A38EC" w14:textId="77777777" w:rsidTr="00863B56">
        <w:trPr>
          <w:trHeight w:val="454"/>
          <w:jc w:val="center"/>
        </w:trPr>
        <w:tc>
          <w:tcPr>
            <w:tcW w:w="2126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3701838B" w14:textId="77777777" w:rsidR="005C24E1" w:rsidRPr="00BE7BF5" w:rsidRDefault="005C24E1" w:rsidP="00E412E9">
            <w:pPr>
              <w:spacing w:before="0"/>
              <w:rPr>
                <w:rFonts w:cs="Calibri"/>
                <w:b/>
                <w:sz w:val="18"/>
                <w:lang w:val="en-GB"/>
              </w:rPr>
            </w:pPr>
            <w:r w:rsidRPr="00BE7BF5">
              <w:rPr>
                <w:rFonts w:cs="Calibri"/>
                <w:b/>
                <w:sz w:val="18"/>
                <w:lang w:val="en-GB"/>
              </w:rPr>
              <w:t>Project branch</w:t>
            </w:r>
          </w:p>
        </w:tc>
        <w:sdt>
          <w:sdtPr>
            <w:rPr>
              <w:rFonts w:cs="Calibri"/>
              <w:i/>
              <w:color w:val="404040" w:themeColor="text1" w:themeTint="BF"/>
              <w:lang w:val="en-GB"/>
            </w:rPr>
            <w:alias w:val="Project branch"/>
            <w:tag w:val="PB"/>
            <w:id w:val="-117224390"/>
            <w:placeholder>
              <w:docPart w:val="043EFA1135724F60B433DAD279C36B52"/>
            </w:placeholder>
            <w:comboBox>
              <w:listItem w:displayText="Project Management documents (PM)" w:value="Project Management documents (PM)"/>
              <w:listItem w:displayText="Engineering &amp; Scientific documents (E&amp;S)" w:value="Engineering &amp; Scientific documents (E&amp;S)"/>
              <w:listItem w:displayText="Quality documents (Q)" w:value="Quality documents (Q)"/>
              <w:listItem w:displayText="Safety documents (S)" w:value="Safety documents (S)"/>
            </w:comboBox>
          </w:sdtPr>
          <w:sdtEndPr/>
          <w:sdtContent>
            <w:tc>
              <w:tcPr>
                <w:tcW w:w="7411" w:type="dxa"/>
                <w:gridSpan w:val="4"/>
                <w:tcBorders>
                  <w:top w:val="single" w:sz="6" w:space="0" w:color="auto"/>
                  <w:left w:val="single" w:sz="6" w:space="0" w:color="auto"/>
                  <w:bottom w:val="nil"/>
                  <w:right w:val="single" w:sz="6" w:space="0" w:color="auto"/>
                </w:tcBorders>
                <w:vAlign w:val="center"/>
              </w:tcPr>
              <w:p w14:paraId="50203A52" w14:textId="08235C17" w:rsidR="005C24E1" w:rsidRPr="00BE7BF5" w:rsidRDefault="006434A4" w:rsidP="006434A4">
                <w:pPr>
                  <w:spacing w:before="0"/>
                  <w:rPr>
                    <w:i/>
                    <w:color w:val="404040" w:themeColor="text1" w:themeTint="BF"/>
                    <w:lang w:val="en-GB"/>
                  </w:rPr>
                </w:pPr>
                <w:r w:rsidRPr="00BE7BF5">
                  <w:rPr>
                    <w:rFonts w:cs="Calibri"/>
                    <w:i/>
                    <w:color w:val="404040" w:themeColor="text1" w:themeTint="BF"/>
                    <w:lang w:val="en-GB"/>
                  </w:rPr>
                  <w:t>Engineering &amp; Scientific documents (E&amp;S)</w:t>
                </w:r>
              </w:p>
            </w:tc>
          </w:sdtContent>
        </w:sdt>
      </w:tr>
      <w:tr w:rsidR="005C24E1" w:rsidRPr="00BE7BF5" w14:paraId="1DFC9869" w14:textId="77777777" w:rsidTr="00863B56">
        <w:trPr>
          <w:trHeight w:val="454"/>
          <w:jc w:val="center"/>
        </w:trPr>
        <w:tc>
          <w:tcPr>
            <w:tcW w:w="2126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2916AD79" w14:textId="77777777" w:rsidR="005C24E1" w:rsidRPr="00BE7BF5" w:rsidRDefault="005C24E1" w:rsidP="00E412E9">
            <w:pPr>
              <w:spacing w:before="0"/>
              <w:rPr>
                <w:rFonts w:cs="Calibri"/>
                <w:b/>
                <w:sz w:val="18"/>
                <w:lang w:val="en-GB"/>
              </w:rPr>
            </w:pPr>
            <w:r w:rsidRPr="00BE7BF5">
              <w:rPr>
                <w:rFonts w:cs="Calibri"/>
                <w:b/>
                <w:sz w:val="18"/>
                <w:lang w:val="en-GB"/>
              </w:rPr>
              <w:t>Document Type</w:t>
            </w:r>
          </w:p>
        </w:tc>
        <w:sdt>
          <w:sdtPr>
            <w:rPr>
              <w:rFonts w:cs="Calibri"/>
              <w:i/>
              <w:color w:val="404040" w:themeColor="text1" w:themeTint="BF"/>
              <w:lang w:val="en-GB"/>
            </w:rPr>
            <w:alias w:val="Document Type"/>
            <w:tag w:val="DT"/>
            <w:id w:val="1859157376"/>
            <w:placeholder>
              <w:docPart w:val="C29F7710D5084F7291A11B312F127C1F"/>
            </w:placeholder>
            <w:comboBox>
              <w:listItem w:displayText="Analysis (AS)" w:value="Analysis (AS)"/>
              <w:listItem w:displayText="Building document (BD)" w:value="Building document (BD)"/>
              <w:listItem w:displayText="Chart, Flowchart (FW)" w:value="Chart, Flowchart (FW)"/>
              <w:listItem w:displayText="Compliance matrix (CM)" w:value="Compliance matrix (CM)"/>
              <w:listItem w:displayText="Configuration document (CD)" w:value="Configuration document (CD)"/>
              <w:listItem w:displayText="Data sheets (DS)" w:value="Data sheets (DS)"/>
              <w:listItem w:displayText="Decision (DO)" w:value="Decision (DO)"/>
              <w:listItem w:displayText="Description (DS)" w:value="Description (DS)"/>
              <w:listItem w:displayText="Directive (D)" w:value="Directive (D)"/>
              <w:listItem w:displayText="Sketches &amp; Drawings (DW)" w:value="Sketches &amp; Drawings (DW)"/>
              <w:listItem w:displayText="HR Document (HR)" w:value="HR Document (HR)"/>
              <w:listItem w:displayText="LogBook info (LB)" w:value="LogBook info (LB)"/>
              <w:listItem w:displayText="Manual (MA)" w:value="Manual (MA)"/>
              <w:listItem w:displayText="Manufacturing documents (MDs)" w:value="Manufacturing documents (MDs)"/>
              <w:listItem w:displayText="Methodology (M)" w:value="Methodology (M)"/>
              <w:listItem w:displayText="Minutes of Meeting (MoM)" w:value="Minutes of Meeting (MoM)"/>
              <w:listItem w:displayText="Notes (NO)" w:value="Notes (NO)"/>
              <w:listItem w:displayText="Plan (PL)" w:value="Plan (PL)"/>
              <w:listItem w:displayText="Protocol (PT)" w:value="Protocol (PT)"/>
              <w:listItem w:displayText="Querries (QR)" w:value="Querries (QR)"/>
              <w:listItem w:displayText="Report (RP)" w:value="Report (RP)"/>
              <w:listItem w:displayText="Rule (R)" w:value="Rule (R)"/>
              <w:listItem w:displayText="Schedule (Sch)" w:value="Schedule (Sch)"/>
              <w:listItem w:displayText="Specification (SP)" w:value="Specification (SP)"/>
              <w:listItem w:displayText="Verification control document (VCD)" w:value="Verification control document (VCD)"/>
              <w:listItem w:displayText="Verification matrix (VM)" w:value="Verification matrix (VM)"/>
            </w:comboBox>
          </w:sdtPr>
          <w:sdtEndPr/>
          <w:sdtContent>
            <w:tc>
              <w:tcPr>
                <w:tcW w:w="7411" w:type="dxa"/>
                <w:gridSpan w:val="4"/>
                <w:tcBorders>
                  <w:top w:val="single" w:sz="6" w:space="0" w:color="auto"/>
                  <w:left w:val="single" w:sz="6" w:space="0" w:color="auto"/>
                  <w:bottom w:val="nil"/>
                  <w:right w:val="single" w:sz="6" w:space="0" w:color="auto"/>
                </w:tcBorders>
                <w:vAlign w:val="center"/>
              </w:tcPr>
              <w:p w14:paraId="6609B89F" w14:textId="77777777" w:rsidR="005C24E1" w:rsidRPr="00BE7BF5" w:rsidRDefault="005C24E1" w:rsidP="00E412E9">
                <w:pPr>
                  <w:spacing w:before="0"/>
                  <w:rPr>
                    <w:i/>
                    <w:color w:val="404040" w:themeColor="text1" w:themeTint="BF"/>
                    <w:lang w:val="en-GB"/>
                  </w:rPr>
                </w:pPr>
                <w:r w:rsidRPr="00BE7BF5">
                  <w:rPr>
                    <w:rFonts w:cs="Calibri"/>
                    <w:i/>
                    <w:color w:val="404040" w:themeColor="text1" w:themeTint="BF"/>
                    <w:lang w:val="en-GB"/>
                  </w:rPr>
                  <w:t>Specification (SP)</w:t>
                </w:r>
              </w:p>
            </w:tc>
          </w:sdtContent>
        </w:sdt>
      </w:tr>
      <w:tr w:rsidR="005C24E1" w:rsidRPr="00BE7BF5" w14:paraId="5B0B09E1" w14:textId="77777777" w:rsidTr="00863B56">
        <w:trPr>
          <w:trHeight w:val="5860"/>
          <w:jc w:val="center"/>
        </w:trPr>
        <w:tc>
          <w:tcPr>
            <w:tcW w:w="9537" w:type="dxa"/>
            <w:gridSpan w:val="6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E6FB627" w14:textId="77777777" w:rsidR="005C24E1" w:rsidRPr="00BE7BF5" w:rsidRDefault="005C24E1" w:rsidP="00E412E9">
            <w:pPr>
              <w:pStyle w:val="Bezmezer"/>
              <w:jc w:val="center"/>
              <w:rPr>
                <w:sz w:val="6"/>
                <w:lang w:val="en-GB"/>
              </w:rPr>
            </w:pPr>
          </w:p>
          <w:p w14:paraId="1EABF759" w14:textId="52A3DF88" w:rsidR="005C24E1" w:rsidRPr="00BE7BF5" w:rsidRDefault="005C24E1" w:rsidP="00E412E9">
            <w:pPr>
              <w:jc w:val="center"/>
              <w:rPr>
                <w:b/>
                <w:i/>
                <w:color w:val="auto"/>
                <w:lang w:val="en-GB"/>
              </w:rPr>
            </w:pPr>
            <w:r w:rsidRPr="00BE7BF5">
              <w:rPr>
                <w:b/>
                <w:i/>
                <w:color w:val="595959" w:themeColor="text1" w:themeTint="A6"/>
                <w:lang w:val="en-GB"/>
              </w:rPr>
              <w:t xml:space="preserve">[RSD product category </w:t>
            </w:r>
            <w:r w:rsidR="00465222">
              <w:rPr>
                <w:b/>
                <w:i/>
                <w:color w:val="595959" w:themeColor="text1" w:themeTint="A6"/>
                <w:lang w:val="en-GB"/>
              </w:rPr>
              <w:t>A</w:t>
            </w:r>
            <w:r w:rsidRPr="00BE7BF5">
              <w:rPr>
                <w:b/>
                <w:i/>
                <w:color w:val="595959" w:themeColor="text1" w:themeTint="A6"/>
                <w:lang w:val="en-GB"/>
              </w:rPr>
              <w:t>]</w:t>
            </w:r>
          </w:p>
          <w:p w14:paraId="225D49D8" w14:textId="013013AB" w:rsidR="005C6A05" w:rsidRDefault="005C6A05" w:rsidP="00E412E9">
            <w:pPr>
              <w:jc w:val="center"/>
              <w:rPr>
                <w:b/>
                <w:i/>
                <w:color w:val="595959" w:themeColor="text1" w:themeTint="A6"/>
                <w:szCs w:val="20"/>
                <w:lang w:val="en-GB"/>
              </w:rPr>
            </w:pPr>
          </w:p>
          <w:p w14:paraId="2C6F28C4" w14:textId="77777777" w:rsidR="00E44B12" w:rsidRPr="00E44B12" w:rsidRDefault="00E44B12" w:rsidP="00E412E9">
            <w:pPr>
              <w:jc w:val="center"/>
              <w:rPr>
                <w:b/>
                <w:i/>
                <w:color w:val="595959" w:themeColor="text1" w:themeTint="A6"/>
                <w:szCs w:val="20"/>
                <w:lang w:val="en-GB"/>
              </w:rPr>
            </w:pPr>
          </w:p>
          <w:p w14:paraId="0ECBB93F" w14:textId="0A3C76B1" w:rsidR="00571EF6" w:rsidRPr="00B3622F" w:rsidRDefault="00D518A4" w:rsidP="00B3622F">
            <w:pPr>
              <w:spacing w:line="360" w:lineRule="auto"/>
              <w:jc w:val="center"/>
              <w:rPr>
                <w:b/>
                <w:i/>
                <w:color w:val="595959" w:themeColor="text1" w:themeTint="A6"/>
                <w:sz w:val="32"/>
                <w:lang w:val="en-GB"/>
              </w:rPr>
            </w:pPr>
            <w:r>
              <w:rPr>
                <w:b/>
                <w:i/>
                <w:color w:val="595959" w:themeColor="text1" w:themeTint="A6"/>
                <w:sz w:val="32"/>
                <w:lang w:val="en-GB"/>
              </w:rPr>
              <w:t xml:space="preserve">Ion </w:t>
            </w:r>
            <w:r w:rsidRPr="00D518A4">
              <w:rPr>
                <w:b/>
                <w:i/>
                <w:color w:val="595959" w:themeColor="text1" w:themeTint="A6"/>
                <w:sz w:val="32"/>
                <w:lang w:val="en-GB"/>
              </w:rPr>
              <w:t>Sputter</w:t>
            </w:r>
            <w:r w:rsidR="00362A02">
              <w:rPr>
                <w:b/>
                <w:i/>
                <w:color w:val="595959" w:themeColor="text1" w:themeTint="A6"/>
                <w:sz w:val="32"/>
                <w:lang w:val="en-GB"/>
              </w:rPr>
              <w:t xml:space="preserve"> </w:t>
            </w:r>
            <w:r w:rsidR="00362A02" w:rsidRPr="00362A02">
              <w:rPr>
                <w:b/>
                <w:i/>
                <w:color w:val="595959" w:themeColor="text1" w:themeTint="A6"/>
                <w:sz w:val="32"/>
                <w:lang w:val="en-GB"/>
              </w:rPr>
              <w:t>Coater</w:t>
            </w:r>
          </w:p>
          <w:p w14:paraId="0AE629C6" w14:textId="7176CD0E" w:rsidR="007F2AA7" w:rsidRDefault="00D518A4" w:rsidP="00571EF6">
            <w:pPr>
              <w:spacing w:before="0" w:after="0" w:line="240" w:lineRule="auto"/>
              <w:jc w:val="center"/>
              <w:rPr>
                <w:b/>
                <w:i/>
                <w:color w:val="595959" w:themeColor="text1" w:themeTint="A6"/>
                <w:sz w:val="28"/>
                <w:szCs w:val="28"/>
              </w:rPr>
            </w:pPr>
            <w:bookmarkStart w:id="0" w:name="OLE_LINK2"/>
            <w:r w:rsidRPr="00D518A4">
              <w:rPr>
                <w:b/>
                <w:i/>
                <w:color w:val="595959" w:themeColor="text1" w:themeTint="A6"/>
                <w:sz w:val="28"/>
                <w:szCs w:val="28"/>
                <w:lang w:val="en-GB"/>
              </w:rPr>
              <w:t>TP22_018</w:t>
            </w:r>
          </w:p>
          <w:bookmarkEnd w:id="0"/>
          <w:p w14:paraId="57712BE7" w14:textId="77777777" w:rsidR="00E44B12" w:rsidRDefault="00E44B12" w:rsidP="00571EF6">
            <w:pPr>
              <w:spacing w:before="0" w:after="0" w:line="240" w:lineRule="auto"/>
              <w:jc w:val="center"/>
              <w:rPr>
                <w:b/>
                <w:i/>
                <w:color w:val="595959" w:themeColor="text1" w:themeTint="A6"/>
                <w:sz w:val="28"/>
                <w:szCs w:val="28"/>
                <w:lang w:val="en-GB"/>
              </w:rPr>
            </w:pPr>
          </w:p>
          <w:p w14:paraId="6B7392A4" w14:textId="77777777" w:rsidR="00571EF6" w:rsidRPr="00571EF6" w:rsidRDefault="00571EF6" w:rsidP="00571EF6">
            <w:pPr>
              <w:spacing w:before="0" w:after="0" w:line="240" w:lineRule="auto"/>
              <w:jc w:val="center"/>
              <w:rPr>
                <w:b/>
                <w:i/>
                <w:color w:val="595959" w:themeColor="text1" w:themeTint="A6"/>
                <w:sz w:val="6"/>
                <w:szCs w:val="6"/>
                <w:lang w:val="en-GB"/>
              </w:rPr>
            </w:pPr>
          </w:p>
          <w:p w14:paraId="4C4034BD" w14:textId="5FB8277B" w:rsidR="005C24E1" w:rsidRPr="00BE7BF5" w:rsidRDefault="000D3CE4" w:rsidP="00E412E9">
            <w:pPr>
              <w:pStyle w:val="Bezmezer"/>
              <w:spacing w:line="276" w:lineRule="auto"/>
              <w:jc w:val="center"/>
              <w:rPr>
                <w:lang w:val="en-GB"/>
              </w:rPr>
            </w:pPr>
            <w:sdt>
              <w:sdtPr>
                <w:rPr>
                  <w:noProof/>
                  <w:color w:val="595959"/>
                  <w:lang w:val="en-GB" w:eastAsia="en-GB"/>
                </w:rPr>
                <w:alias w:val="Insert Picture"/>
                <w:tag w:val="IP"/>
                <w:id w:val="-504904348"/>
                <w:picture/>
              </w:sdtPr>
              <w:sdtEndPr/>
              <w:sdtContent>
                <w:r w:rsidR="00465222" w:rsidRPr="00465222">
                  <w:rPr>
                    <w:noProof/>
                    <w:color w:val="595959"/>
                    <w:lang w:val="cs-CZ"/>
                  </w:rPr>
                  <w:drawing>
                    <wp:inline distT="0" distB="0" distL="0" distR="0" wp14:anchorId="36CF904C" wp14:editId="72029914">
                      <wp:extent cx="2787094" cy="2304000"/>
                      <wp:effectExtent l="0" t="0" r="0" b="1270"/>
                      <wp:docPr id="8" name="Picture 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Picture 4" descr="logo"/>
                              <pic:cNvPicPr/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787094" cy="2304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14:paraId="56340988" w14:textId="77777777" w:rsidR="005C24E1" w:rsidRPr="00E44B12" w:rsidRDefault="005C24E1" w:rsidP="00E412E9">
            <w:pPr>
              <w:pStyle w:val="DoctType"/>
              <w:spacing w:line="276" w:lineRule="auto"/>
              <w:rPr>
                <w:rStyle w:val="Zdraznn"/>
                <w:sz w:val="10"/>
                <w:szCs w:val="10"/>
                <w:lang w:val="en-GB"/>
              </w:rPr>
            </w:pPr>
          </w:p>
          <w:p w14:paraId="255E7C33" w14:textId="77777777" w:rsidR="005C24E1" w:rsidRPr="00BE7BF5" w:rsidRDefault="005C24E1" w:rsidP="00E412E9">
            <w:pPr>
              <w:pStyle w:val="DoctType"/>
              <w:spacing w:line="276" w:lineRule="auto"/>
              <w:rPr>
                <w:rStyle w:val="Zdraznn"/>
                <w:b w:val="0"/>
                <w:sz w:val="24"/>
                <w:lang w:val="en-GB"/>
              </w:rPr>
            </w:pPr>
            <w:r w:rsidRPr="00BE7BF5">
              <w:rPr>
                <w:rStyle w:val="Zdraznn"/>
                <w:sz w:val="24"/>
                <w:lang w:val="en-GB"/>
              </w:rPr>
              <w:t>Keywords</w:t>
            </w:r>
          </w:p>
          <w:sdt>
            <w:sdtPr>
              <w:rPr>
                <w:rFonts w:cs="Calibri"/>
                <w:color w:val="808080" w:themeColor="background1" w:themeShade="80"/>
                <w:sz w:val="18"/>
                <w:lang w:val="en-GB"/>
              </w:rPr>
              <w:id w:val="844596227"/>
              <w:text/>
            </w:sdtPr>
            <w:sdtEndPr/>
            <w:sdtContent>
              <w:p w14:paraId="34CF898B" w14:textId="2D802C55" w:rsidR="005C24E1" w:rsidRPr="00F955A5" w:rsidRDefault="00465222" w:rsidP="00E412E9">
                <w:pPr>
                  <w:jc w:val="center"/>
                  <w:rPr>
                    <w:i/>
                    <w:color w:val="595959" w:themeColor="text1" w:themeTint="A6"/>
                    <w:lang w:val="en-GB"/>
                  </w:rPr>
                </w:pPr>
                <w:r w:rsidRPr="00465222">
                  <w:rPr>
                    <w:rFonts w:cs="Calibri"/>
                    <w:color w:val="808080" w:themeColor="background1" w:themeShade="80"/>
                    <w:sz w:val="18"/>
                    <w:lang w:val="en-GB"/>
                  </w:rPr>
                  <w:t>N/A</w:t>
                </w:r>
              </w:p>
            </w:sdtContent>
          </w:sdt>
          <w:p w14:paraId="18DC6B3F" w14:textId="3CC834D5" w:rsidR="005C6A05" w:rsidRPr="00562A70" w:rsidRDefault="005C6A05" w:rsidP="00B3622F">
            <w:pPr>
              <w:pStyle w:val="Bezmezer"/>
              <w:rPr>
                <w:sz w:val="10"/>
                <w:szCs w:val="10"/>
              </w:rPr>
            </w:pPr>
          </w:p>
        </w:tc>
      </w:tr>
      <w:tr w:rsidR="005C24E1" w:rsidRPr="00BE7BF5" w14:paraId="7575A9B9" w14:textId="77777777" w:rsidTr="00863B56">
        <w:trPr>
          <w:trHeight w:val="525"/>
          <w:jc w:val="center"/>
        </w:trPr>
        <w:tc>
          <w:tcPr>
            <w:tcW w:w="176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86ED34" w14:textId="77777777" w:rsidR="005C24E1" w:rsidRPr="00BE7BF5" w:rsidRDefault="005C24E1" w:rsidP="00E412E9">
            <w:pPr>
              <w:spacing w:before="0" w:after="0"/>
              <w:contextualSpacing w:val="0"/>
              <w:rPr>
                <w:rFonts w:asciiTheme="minorHAnsi" w:eastAsiaTheme="minorEastAsia" w:hAnsiTheme="minorHAnsi"/>
                <w:color w:val="auto"/>
                <w:sz w:val="22"/>
                <w:lang w:val="en-GB"/>
              </w:rPr>
            </w:pPr>
          </w:p>
        </w:tc>
        <w:tc>
          <w:tcPr>
            <w:tcW w:w="47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46D662" w14:textId="77777777" w:rsidR="005C24E1" w:rsidRPr="00BE7BF5" w:rsidRDefault="005C24E1" w:rsidP="00E412E9">
            <w:pPr>
              <w:spacing w:before="0"/>
              <w:jc w:val="center"/>
              <w:rPr>
                <w:rFonts w:cs="Calibri"/>
                <w:b/>
                <w:lang w:val="en-GB"/>
              </w:rPr>
            </w:pPr>
            <w:r w:rsidRPr="00BE7BF5">
              <w:rPr>
                <w:rFonts w:cs="Calibri"/>
                <w:b/>
                <w:lang w:val="en-GB"/>
              </w:rPr>
              <w:t>Position</w:t>
            </w:r>
          </w:p>
        </w:tc>
        <w:tc>
          <w:tcPr>
            <w:tcW w:w="30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9B360E" w14:textId="77777777" w:rsidR="005C24E1" w:rsidRPr="00BE7BF5" w:rsidRDefault="005C24E1" w:rsidP="00E412E9">
            <w:pPr>
              <w:spacing w:before="0"/>
              <w:jc w:val="center"/>
              <w:rPr>
                <w:rFonts w:cs="Calibri"/>
                <w:b/>
                <w:lang w:val="en-GB"/>
              </w:rPr>
            </w:pPr>
            <w:r w:rsidRPr="00BE7BF5">
              <w:rPr>
                <w:rFonts w:cs="Calibri"/>
                <w:b/>
                <w:lang w:val="en-GB"/>
              </w:rPr>
              <w:t>Name</w:t>
            </w:r>
          </w:p>
        </w:tc>
      </w:tr>
      <w:tr w:rsidR="008957F6" w:rsidRPr="00BE7BF5" w14:paraId="25947C9F" w14:textId="77777777" w:rsidTr="00863B56">
        <w:trPr>
          <w:trHeight w:val="639"/>
          <w:jc w:val="center"/>
        </w:trPr>
        <w:tc>
          <w:tcPr>
            <w:tcW w:w="176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D1B1D" w14:textId="77777777" w:rsidR="008957F6" w:rsidRPr="00BE7BF5" w:rsidRDefault="008957F6" w:rsidP="00E412E9">
            <w:pPr>
              <w:spacing w:before="0"/>
              <w:rPr>
                <w:rFonts w:cs="Calibri"/>
                <w:b/>
                <w:sz w:val="18"/>
                <w:lang w:val="en-GB"/>
              </w:rPr>
            </w:pPr>
            <w:r w:rsidRPr="00BE7BF5">
              <w:rPr>
                <w:rFonts w:cs="Calibri"/>
                <w:b/>
                <w:sz w:val="18"/>
                <w:lang w:val="en-GB"/>
              </w:rPr>
              <w:t>Responsible person</w:t>
            </w:r>
          </w:p>
        </w:tc>
        <w:tc>
          <w:tcPr>
            <w:tcW w:w="47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5F995" w14:textId="355ED54B" w:rsidR="00145A70" w:rsidRPr="007A5536" w:rsidRDefault="00AA4FE4" w:rsidP="008758F5">
            <w:pPr>
              <w:spacing w:before="200" w:after="200"/>
              <w:ind w:left="148"/>
              <w:rPr>
                <w:rFonts w:cs="Calibri"/>
                <w:color w:val="auto"/>
                <w:lang w:val="en-GB"/>
              </w:rPr>
            </w:pPr>
            <w:r w:rsidRPr="00AA4FE4">
              <w:rPr>
                <w:rFonts w:cs="Calibri"/>
                <w:color w:val="auto"/>
                <w:lang w:val="en-GB"/>
              </w:rPr>
              <w:t>Installation Engineer</w:t>
            </w:r>
          </w:p>
        </w:tc>
        <w:tc>
          <w:tcPr>
            <w:tcW w:w="30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49F00" w14:textId="7932D5F2" w:rsidR="00145A70" w:rsidRPr="007A5536" w:rsidRDefault="000D3CE4" w:rsidP="00AA4FE4">
            <w:pPr>
              <w:spacing w:before="200" w:after="200"/>
              <w:ind w:firstLine="142"/>
              <w:rPr>
                <w:rFonts w:cs="Calibri"/>
                <w:color w:val="auto"/>
                <w:lang w:val="cs-CZ"/>
              </w:rPr>
            </w:pPr>
            <w:proofErr w:type="spellStart"/>
            <w:r>
              <w:rPr>
                <w:rFonts w:cs="Calibri"/>
                <w:color w:val="auto"/>
                <w:lang w:val="cs-CZ"/>
              </w:rPr>
              <w:t>xxxxxxxxxxxxx</w:t>
            </w:r>
            <w:proofErr w:type="spellEnd"/>
          </w:p>
        </w:tc>
      </w:tr>
      <w:tr w:rsidR="008957F6" w:rsidRPr="00BE7BF5" w14:paraId="25F91A8F" w14:textId="77777777" w:rsidTr="00863B56">
        <w:trPr>
          <w:trHeight w:val="639"/>
          <w:jc w:val="center"/>
        </w:trPr>
        <w:tc>
          <w:tcPr>
            <w:tcW w:w="176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7DAD63" w14:textId="77777777" w:rsidR="008957F6" w:rsidRPr="00BE7BF5" w:rsidRDefault="008957F6" w:rsidP="00E412E9">
            <w:pPr>
              <w:spacing w:before="0"/>
              <w:rPr>
                <w:rFonts w:cs="Calibri"/>
                <w:b/>
                <w:sz w:val="18"/>
                <w:lang w:val="en-GB"/>
              </w:rPr>
            </w:pPr>
            <w:r w:rsidRPr="00BE7BF5">
              <w:rPr>
                <w:rFonts w:cs="Calibri"/>
                <w:b/>
                <w:sz w:val="18"/>
                <w:lang w:val="en-GB"/>
              </w:rPr>
              <w:t>Prepared by</w:t>
            </w:r>
          </w:p>
        </w:tc>
        <w:tc>
          <w:tcPr>
            <w:tcW w:w="47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18FB3" w14:textId="5064D22F" w:rsidR="00465222" w:rsidRPr="007A5536" w:rsidRDefault="006A0CE3" w:rsidP="00A21EC0">
            <w:pPr>
              <w:spacing w:before="200" w:after="200"/>
              <w:ind w:left="148"/>
              <w:rPr>
                <w:rFonts w:cs="Calibri"/>
                <w:color w:val="auto"/>
                <w:lang w:val="en-GB"/>
              </w:rPr>
            </w:pPr>
            <w:r w:rsidRPr="006A0CE3">
              <w:rPr>
                <w:rFonts w:cs="Calibri"/>
                <w:color w:val="auto"/>
                <w:lang w:val="en-GB"/>
              </w:rPr>
              <w:t>Senior Target Engineer</w:t>
            </w:r>
          </w:p>
        </w:tc>
        <w:tc>
          <w:tcPr>
            <w:tcW w:w="30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28C9B" w14:textId="7BCAD4A9" w:rsidR="00B3622F" w:rsidRPr="007A5536" w:rsidRDefault="000D3CE4" w:rsidP="00E44B12">
            <w:pPr>
              <w:spacing w:before="200" w:after="200"/>
              <w:ind w:left="148"/>
              <w:rPr>
                <w:rFonts w:cs="Calibri"/>
                <w:color w:val="auto"/>
                <w:lang w:val="en-GB"/>
              </w:rPr>
            </w:pPr>
            <w:proofErr w:type="spellStart"/>
            <w:r>
              <w:rPr>
                <w:rFonts w:cs="Calibri"/>
                <w:color w:val="auto"/>
                <w:lang w:val="cs-CZ"/>
              </w:rPr>
              <w:t>xxxxxxxxxxxxx</w:t>
            </w:r>
            <w:proofErr w:type="spellEnd"/>
          </w:p>
        </w:tc>
      </w:tr>
    </w:tbl>
    <w:p w14:paraId="607CAA5A" w14:textId="77777777" w:rsidR="005C24E1" w:rsidRPr="00BE7BF5" w:rsidRDefault="005C24E1" w:rsidP="005C24E1">
      <w:pPr>
        <w:spacing w:before="0" w:after="200"/>
        <w:contextualSpacing w:val="0"/>
        <w:rPr>
          <w:lang w:val="en-GB"/>
        </w:rPr>
        <w:sectPr w:rsidR="005C24E1" w:rsidRPr="00BE7BF5" w:rsidSect="00FD3CB3">
          <w:headerReference w:type="even" r:id="rId10"/>
          <w:headerReference w:type="default" r:id="rId11"/>
          <w:footerReference w:type="default" r:id="rId12"/>
          <w:headerReference w:type="first" r:id="rId13"/>
          <w:pgSz w:w="11906" w:h="16838" w:code="9"/>
          <w:pgMar w:top="2381" w:right="1599" w:bottom="1758" w:left="1599" w:header="680" w:footer="737" w:gutter="0"/>
          <w:cols w:space="708"/>
          <w:docGrid w:linePitch="299"/>
        </w:sectPr>
      </w:pPr>
    </w:p>
    <w:p w14:paraId="29A026B3" w14:textId="77777777" w:rsidR="005C24E1" w:rsidRPr="00934A84" w:rsidRDefault="005C24E1" w:rsidP="005C24E1">
      <w:pPr>
        <w:pStyle w:val="Bezmezer"/>
        <w:rPr>
          <w:sz w:val="24"/>
          <w:szCs w:val="24"/>
          <w:lang w:val="en-GB"/>
        </w:rPr>
      </w:pPr>
    </w:p>
    <w:tbl>
      <w:tblPr>
        <w:tblStyle w:val="Mkatabulky"/>
        <w:tblpPr w:leftFromText="180" w:rightFromText="180" w:vertAnchor="text" w:horzAnchor="margin" w:tblpXSpec="center" w:tblpY="-63"/>
        <w:tblW w:w="9918" w:type="dxa"/>
        <w:tblLayout w:type="fixed"/>
        <w:tblLook w:val="04A0" w:firstRow="1" w:lastRow="0" w:firstColumn="1" w:lastColumn="0" w:noHBand="0" w:noVBand="1"/>
      </w:tblPr>
      <w:tblGrid>
        <w:gridCol w:w="2234"/>
        <w:gridCol w:w="2517"/>
        <w:gridCol w:w="2517"/>
        <w:gridCol w:w="2650"/>
      </w:tblGrid>
      <w:tr w:rsidR="005C24E1" w:rsidRPr="00BE7BF5" w14:paraId="3EC180F0" w14:textId="77777777" w:rsidTr="008758F5">
        <w:trPr>
          <w:trHeight w:hRule="exact" w:val="667"/>
        </w:trPr>
        <w:tc>
          <w:tcPr>
            <w:tcW w:w="1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2" w:themeFillShade="BF"/>
            <w:vAlign w:val="center"/>
            <w:hideMark/>
          </w:tcPr>
          <w:p w14:paraId="7FF958FF" w14:textId="77777777" w:rsidR="005C24E1" w:rsidRPr="00BE7BF5" w:rsidRDefault="005C24E1" w:rsidP="00E412E9">
            <w:pPr>
              <w:pStyle w:val="Bezmezer"/>
              <w:jc w:val="center"/>
              <w:rPr>
                <w:rStyle w:val="Zdraznn"/>
                <w:sz w:val="20"/>
                <w:szCs w:val="20"/>
                <w:lang w:val="en-GB"/>
              </w:rPr>
            </w:pPr>
            <w:r w:rsidRPr="00BE7BF5">
              <w:rPr>
                <w:rStyle w:val="Zdraznn"/>
                <w:sz w:val="20"/>
                <w:szCs w:val="20"/>
                <w:lang w:val="en-GB"/>
              </w:rPr>
              <w:t>RSS TC ID/revision</w:t>
            </w:r>
          </w:p>
        </w:tc>
        <w:tc>
          <w:tcPr>
            <w:tcW w:w="1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2" w:themeFillShade="BF"/>
            <w:vAlign w:val="center"/>
            <w:hideMark/>
          </w:tcPr>
          <w:p w14:paraId="1BD822C7" w14:textId="77777777" w:rsidR="005C24E1" w:rsidRPr="00BE7BF5" w:rsidRDefault="005C24E1" w:rsidP="00E412E9">
            <w:pPr>
              <w:pStyle w:val="Bezmezer"/>
              <w:jc w:val="center"/>
              <w:rPr>
                <w:rStyle w:val="Zdraznn"/>
                <w:sz w:val="20"/>
                <w:szCs w:val="20"/>
                <w:lang w:val="en-GB"/>
              </w:rPr>
            </w:pPr>
            <w:r w:rsidRPr="00BE7BF5">
              <w:rPr>
                <w:sz w:val="20"/>
                <w:szCs w:val="20"/>
                <w:lang w:val="en-GB"/>
              </w:rPr>
              <w:t>RSS - Date of Creation</w:t>
            </w:r>
          </w:p>
        </w:tc>
        <w:tc>
          <w:tcPr>
            <w:tcW w:w="1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2" w:themeFillShade="BF"/>
            <w:vAlign w:val="center"/>
            <w:hideMark/>
          </w:tcPr>
          <w:p w14:paraId="4DBAF4C0" w14:textId="77777777" w:rsidR="005C24E1" w:rsidRPr="00BE7BF5" w:rsidRDefault="005C24E1" w:rsidP="00E412E9">
            <w:pPr>
              <w:pStyle w:val="Bezmezer"/>
              <w:jc w:val="center"/>
              <w:rPr>
                <w:rStyle w:val="Zdraznn"/>
                <w:sz w:val="20"/>
                <w:szCs w:val="20"/>
                <w:lang w:val="en-GB"/>
              </w:rPr>
            </w:pPr>
            <w:r w:rsidRPr="00BE7BF5">
              <w:rPr>
                <w:rStyle w:val="Zdraznn"/>
                <w:sz w:val="20"/>
                <w:szCs w:val="20"/>
                <w:lang w:val="en-GB"/>
              </w:rPr>
              <w:t>RSS - Date of Last Modification</w:t>
            </w:r>
          </w:p>
        </w:tc>
        <w:tc>
          <w:tcPr>
            <w:tcW w:w="1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2" w:themeFillShade="BF"/>
            <w:vAlign w:val="center"/>
            <w:hideMark/>
          </w:tcPr>
          <w:p w14:paraId="184C3608" w14:textId="77777777" w:rsidR="005C24E1" w:rsidRPr="00BE7BF5" w:rsidRDefault="005C24E1" w:rsidP="00E412E9">
            <w:pPr>
              <w:pStyle w:val="Bezmezer"/>
              <w:jc w:val="center"/>
              <w:rPr>
                <w:rStyle w:val="Zdraznn"/>
                <w:sz w:val="20"/>
                <w:szCs w:val="20"/>
                <w:lang w:val="en-GB"/>
              </w:rPr>
            </w:pPr>
            <w:r w:rsidRPr="00BE7BF5">
              <w:rPr>
                <w:rStyle w:val="Zdraznn"/>
                <w:sz w:val="20"/>
                <w:szCs w:val="20"/>
                <w:lang w:val="en-GB"/>
              </w:rPr>
              <w:t>Systems Engineer</w:t>
            </w:r>
          </w:p>
        </w:tc>
      </w:tr>
      <w:tr w:rsidR="000763D7" w:rsidRPr="00BE7BF5" w14:paraId="6DF77608" w14:textId="77777777" w:rsidTr="008758F5">
        <w:trPr>
          <w:trHeight w:val="283"/>
        </w:trPr>
        <w:tc>
          <w:tcPr>
            <w:tcW w:w="1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C3B3A" w14:textId="5A674531" w:rsidR="000763D7" w:rsidRPr="00BE7BF5" w:rsidRDefault="00220074" w:rsidP="000763D7">
            <w:pPr>
              <w:spacing w:before="200" w:after="200"/>
              <w:ind w:firstLine="142"/>
              <w:rPr>
                <w:rFonts w:asciiTheme="minorHAnsi" w:hAnsiTheme="minorHAnsi"/>
                <w:sz w:val="18"/>
                <w:szCs w:val="20"/>
                <w:lang w:val="en-GB"/>
              </w:rPr>
            </w:pPr>
            <w:r w:rsidRPr="00220074">
              <w:rPr>
                <w:rFonts w:asciiTheme="minorHAnsi" w:hAnsiTheme="minorHAnsi"/>
                <w:sz w:val="18"/>
                <w:szCs w:val="20"/>
                <w:lang w:val="en-GB"/>
              </w:rPr>
              <w:t>024394</w:t>
            </w:r>
            <w:r w:rsidR="0039132D" w:rsidRPr="0039132D">
              <w:rPr>
                <w:rFonts w:asciiTheme="minorHAnsi" w:hAnsiTheme="minorHAnsi"/>
                <w:sz w:val="18"/>
                <w:szCs w:val="20"/>
                <w:lang w:val="en-GB"/>
              </w:rPr>
              <w:t>/A</w:t>
            </w:r>
            <w:r w:rsidR="0039132D">
              <w:rPr>
                <w:rFonts w:asciiTheme="minorHAnsi" w:hAnsiTheme="minorHAnsi"/>
                <w:sz w:val="18"/>
                <w:szCs w:val="20"/>
                <w:lang w:val="en-GB"/>
              </w:rPr>
              <w:t>.001</w:t>
            </w:r>
          </w:p>
        </w:tc>
        <w:tc>
          <w:tcPr>
            <w:tcW w:w="1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8D0D9" w14:textId="5217B657" w:rsidR="000763D7" w:rsidRPr="00BE7BF5" w:rsidRDefault="00153705" w:rsidP="00FE4399">
            <w:pPr>
              <w:spacing w:before="200" w:after="200"/>
              <w:ind w:firstLine="142"/>
              <w:jc w:val="center"/>
              <w:rPr>
                <w:rFonts w:asciiTheme="minorHAnsi" w:hAnsiTheme="minorHAnsi"/>
                <w:sz w:val="18"/>
                <w:szCs w:val="20"/>
                <w:lang w:val="en-GB"/>
              </w:rPr>
            </w:pPr>
            <w:r>
              <w:rPr>
                <w:rFonts w:asciiTheme="minorHAnsi" w:hAnsiTheme="minorHAnsi"/>
                <w:sz w:val="18"/>
                <w:szCs w:val="20"/>
                <w:lang w:val="en-GB"/>
              </w:rPr>
              <w:t>01.09</w:t>
            </w:r>
            <w:r w:rsidR="00AA4FE4">
              <w:rPr>
                <w:rFonts w:asciiTheme="minorHAnsi" w:hAnsiTheme="minorHAnsi"/>
                <w:sz w:val="18"/>
                <w:szCs w:val="20"/>
                <w:lang w:val="en-GB"/>
              </w:rPr>
              <w:t>.2022</w:t>
            </w:r>
          </w:p>
        </w:tc>
        <w:tc>
          <w:tcPr>
            <w:tcW w:w="1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0F82F" w14:textId="10D684A0" w:rsidR="000763D7" w:rsidRPr="00BE7BF5" w:rsidRDefault="00153705" w:rsidP="000763D7">
            <w:pPr>
              <w:spacing w:before="200" w:after="200"/>
              <w:ind w:firstLine="142"/>
              <w:jc w:val="center"/>
              <w:rPr>
                <w:rFonts w:asciiTheme="minorHAnsi" w:hAnsiTheme="minorHAnsi"/>
                <w:sz w:val="18"/>
                <w:szCs w:val="20"/>
                <w:lang w:val="en-GB"/>
              </w:rPr>
            </w:pPr>
            <w:r>
              <w:rPr>
                <w:rFonts w:asciiTheme="minorHAnsi" w:hAnsiTheme="minorHAnsi"/>
                <w:sz w:val="18"/>
                <w:szCs w:val="20"/>
                <w:lang w:val="en-GB"/>
              </w:rPr>
              <w:t>01.09</w:t>
            </w:r>
            <w:r w:rsidR="00AA4FE4">
              <w:rPr>
                <w:rFonts w:asciiTheme="minorHAnsi" w:hAnsiTheme="minorHAnsi"/>
                <w:sz w:val="18"/>
                <w:szCs w:val="20"/>
                <w:lang w:val="en-GB"/>
              </w:rPr>
              <w:t>.2022</w:t>
            </w:r>
          </w:p>
        </w:tc>
        <w:tc>
          <w:tcPr>
            <w:tcW w:w="1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E1DBB" w14:textId="760D8705" w:rsidR="000763D7" w:rsidRPr="00BE7BF5" w:rsidRDefault="000D3CE4" w:rsidP="000763D7">
            <w:pPr>
              <w:spacing w:before="200" w:after="200"/>
              <w:ind w:firstLine="142"/>
              <w:rPr>
                <w:rFonts w:asciiTheme="minorHAnsi" w:hAnsiTheme="minorHAnsi"/>
                <w:sz w:val="18"/>
                <w:szCs w:val="20"/>
                <w:lang w:val="en-GB"/>
              </w:rPr>
            </w:pPr>
            <w:proofErr w:type="spellStart"/>
            <w:r>
              <w:rPr>
                <w:rFonts w:cs="Calibri"/>
                <w:color w:val="auto"/>
                <w:lang w:val="cs-CZ"/>
              </w:rPr>
              <w:t>xxxxxxxxxxxxx</w:t>
            </w:r>
            <w:proofErr w:type="spellEnd"/>
          </w:p>
        </w:tc>
      </w:tr>
      <w:tr w:rsidR="00734903" w:rsidRPr="00BE7BF5" w14:paraId="6AEDEEF3" w14:textId="77777777" w:rsidTr="008758F5">
        <w:trPr>
          <w:trHeight w:val="283"/>
        </w:trPr>
        <w:tc>
          <w:tcPr>
            <w:tcW w:w="1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80EB6" w14:textId="64B7033B" w:rsidR="00734903" w:rsidRPr="00BE7BF5" w:rsidRDefault="00734903" w:rsidP="00734903">
            <w:pPr>
              <w:spacing w:before="200" w:after="200"/>
              <w:ind w:firstLine="142"/>
              <w:rPr>
                <w:rFonts w:asciiTheme="minorHAnsi" w:hAnsiTheme="minorHAnsi"/>
                <w:sz w:val="18"/>
                <w:szCs w:val="20"/>
                <w:lang w:val="en-GB"/>
              </w:rPr>
            </w:pPr>
            <w:r w:rsidRPr="00220074">
              <w:rPr>
                <w:rFonts w:asciiTheme="minorHAnsi" w:hAnsiTheme="minorHAnsi"/>
                <w:sz w:val="18"/>
                <w:szCs w:val="20"/>
                <w:lang w:val="en-GB"/>
              </w:rPr>
              <w:t>024394</w:t>
            </w:r>
            <w:r w:rsidRPr="0039132D">
              <w:rPr>
                <w:rFonts w:asciiTheme="minorHAnsi" w:hAnsiTheme="minorHAnsi"/>
                <w:sz w:val="18"/>
                <w:szCs w:val="20"/>
                <w:lang w:val="en-GB"/>
              </w:rPr>
              <w:t>/A</w:t>
            </w:r>
            <w:r>
              <w:rPr>
                <w:rFonts w:asciiTheme="minorHAnsi" w:hAnsiTheme="minorHAnsi"/>
                <w:sz w:val="18"/>
                <w:szCs w:val="20"/>
                <w:lang w:val="en-GB"/>
              </w:rPr>
              <w:t>.002</w:t>
            </w:r>
          </w:p>
        </w:tc>
        <w:tc>
          <w:tcPr>
            <w:tcW w:w="1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9350F" w14:textId="049DE1E0" w:rsidR="00734903" w:rsidRPr="00BE7BF5" w:rsidRDefault="00734903" w:rsidP="00734903">
            <w:pPr>
              <w:spacing w:before="200" w:after="200"/>
              <w:ind w:firstLine="142"/>
              <w:jc w:val="center"/>
              <w:rPr>
                <w:rFonts w:asciiTheme="minorHAnsi" w:hAnsiTheme="minorHAnsi"/>
                <w:sz w:val="18"/>
                <w:szCs w:val="20"/>
                <w:lang w:val="en-GB"/>
              </w:rPr>
            </w:pPr>
            <w:r>
              <w:rPr>
                <w:rFonts w:asciiTheme="minorHAnsi" w:hAnsiTheme="minorHAnsi"/>
                <w:sz w:val="18"/>
                <w:szCs w:val="20"/>
                <w:lang w:val="en-GB"/>
              </w:rPr>
              <w:t>06.09.2022</w:t>
            </w:r>
          </w:p>
        </w:tc>
        <w:tc>
          <w:tcPr>
            <w:tcW w:w="1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54B3B" w14:textId="36A214E7" w:rsidR="00734903" w:rsidRPr="00BE7BF5" w:rsidRDefault="00213380" w:rsidP="00734903">
            <w:pPr>
              <w:spacing w:before="200" w:after="200"/>
              <w:ind w:firstLine="142"/>
              <w:jc w:val="center"/>
              <w:rPr>
                <w:rFonts w:asciiTheme="minorHAnsi" w:hAnsiTheme="minorHAnsi"/>
                <w:sz w:val="18"/>
                <w:szCs w:val="20"/>
                <w:lang w:val="en-GB"/>
              </w:rPr>
            </w:pPr>
            <w:r>
              <w:rPr>
                <w:rFonts w:asciiTheme="minorHAnsi" w:hAnsiTheme="minorHAnsi"/>
                <w:sz w:val="18"/>
                <w:szCs w:val="20"/>
                <w:lang w:val="en-GB"/>
              </w:rPr>
              <w:t>06</w:t>
            </w:r>
            <w:r w:rsidR="00734903">
              <w:rPr>
                <w:rFonts w:asciiTheme="minorHAnsi" w:hAnsiTheme="minorHAnsi"/>
                <w:sz w:val="18"/>
                <w:szCs w:val="20"/>
                <w:lang w:val="en-GB"/>
              </w:rPr>
              <w:t>.09.2022</w:t>
            </w:r>
          </w:p>
        </w:tc>
        <w:tc>
          <w:tcPr>
            <w:tcW w:w="1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3D48E" w14:textId="1AA63A9F" w:rsidR="00734903" w:rsidRPr="00BE7BF5" w:rsidRDefault="000D3CE4" w:rsidP="00734903">
            <w:pPr>
              <w:spacing w:before="200" w:after="200"/>
              <w:ind w:firstLine="142"/>
              <w:rPr>
                <w:rFonts w:asciiTheme="minorHAnsi" w:hAnsiTheme="minorHAnsi"/>
                <w:sz w:val="18"/>
                <w:szCs w:val="20"/>
                <w:lang w:val="en-GB"/>
              </w:rPr>
            </w:pPr>
            <w:proofErr w:type="spellStart"/>
            <w:r>
              <w:rPr>
                <w:rFonts w:cs="Calibri"/>
                <w:color w:val="auto"/>
                <w:lang w:val="cs-CZ"/>
              </w:rPr>
              <w:t>xxxxxxxxxxxxx</w:t>
            </w:r>
            <w:proofErr w:type="spellEnd"/>
          </w:p>
        </w:tc>
      </w:tr>
      <w:tr w:rsidR="00734903" w:rsidRPr="00BE7BF5" w14:paraId="3682D42F" w14:textId="77777777" w:rsidTr="008758F5">
        <w:trPr>
          <w:trHeight w:val="283"/>
        </w:trPr>
        <w:tc>
          <w:tcPr>
            <w:tcW w:w="1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4D64B" w14:textId="6ABE0E15" w:rsidR="00734903" w:rsidRPr="00BE7BF5" w:rsidRDefault="00734903" w:rsidP="00734903">
            <w:pPr>
              <w:spacing w:before="200" w:after="200"/>
              <w:ind w:firstLine="142"/>
              <w:rPr>
                <w:rFonts w:asciiTheme="minorHAnsi" w:hAnsiTheme="minorHAnsi"/>
                <w:sz w:val="18"/>
                <w:szCs w:val="20"/>
                <w:lang w:val="en-GB"/>
              </w:rPr>
            </w:pPr>
          </w:p>
        </w:tc>
        <w:tc>
          <w:tcPr>
            <w:tcW w:w="1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DC8F1" w14:textId="0D936609" w:rsidR="00734903" w:rsidRPr="00BE7BF5" w:rsidRDefault="00734903" w:rsidP="00734903">
            <w:pPr>
              <w:spacing w:before="200" w:after="200"/>
              <w:ind w:firstLine="142"/>
              <w:rPr>
                <w:rFonts w:asciiTheme="minorHAnsi" w:hAnsiTheme="minorHAnsi"/>
                <w:sz w:val="18"/>
                <w:szCs w:val="20"/>
                <w:lang w:val="en-GB"/>
              </w:rPr>
            </w:pPr>
          </w:p>
        </w:tc>
        <w:tc>
          <w:tcPr>
            <w:tcW w:w="1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2D39E" w14:textId="1E06FFE3" w:rsidR="00734903" w:rsidRPr="00BE7BF5" w:rsidRDefault="00734903" w:rsidP="00734903">
            <w:pPr>
              <w:spacing w:before="200" w:after="200"/>
              <w:ind w:firstLine="142"/>
              <w:jc w:val="center"/>
              <w:rPr>
                <w:rFonts w:asciiTheme="minorHAnsi" w:hAnsiTheme="minorHAnsi"/>
                <w:sz w:val="18"/>
                <w:szCs w:val="20"/>
                <w:lang w:val="en-GB"/>
              </w:rPr>
            </w:pPr>
          </w:p>
        </w:tc>
        <w:tc>
          <w:tcPr>
            <w:tcW w:w="1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D16DC" w14:textId="76D9D681" w:rsidR="00734903" w:rsidRPr="00BE7BF5" w:rsidRDefault="00734903" w:rsidP="00734903">
            <w:pPr>
              <w:spacing w:before="200" w:after="200"/>
              <w:ind w:firstLine="142"/>
              <w:rPr>
                <w:sz w:val="18"/>
                <w:szCs w:val="20"/>
                <w:lang w:val="en-GB"/>
              </w:rPr>
            </w:pPr>
          </w:p>
        </w:tc>
      </w:tr>
    </w:tbl>
    <w:tbl>
      <w:tblPr>
        <w:tblStyle w:val="Mkatabulky"/>
        <w:tblW w:w="10004" w:type="dxa"/>
        <w:jc w:val="center"/>
        <w:tblLayout w:type="fixed"/>
        <w:tblLook w:val="04A0" w:firstRow="1" w:lastRow="0" w:firstColumn="1" w:lastColumn="0" w:noHBand="0" w:noVBand="1"/>
      </w:tblPr>
      <w:tblGrid>
        <w:gridCol w:w="2371"/>
        <w:gridCol w:w="4712"/>
        <w:gridCol w:w="1947"/>
        <w:gridCol w:w="974"/>
      </w:tblGrid>
      <w:tr w:rsidR="005C24E1" w:rsidRPr="00BE7BF5" w14:paraId="71A40B87" w14:textId="77777777" w:rsidTr="00F82F51">
        <w:trPr>
          <w:trHeight w:val="392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12D5E1" w14:textId="77777777" w:rsidR="005C24E1" w:rsidRPr="00BE7BF5" w:rsidRDefault="005C24E1" w:rsidP="00E412E9">
            <w:pPr>
              <w:pStyle w:val="DoctType"/>
              <w:rPr>
                <w:rStyle w:val="Siln"/>
                <w:b/>
                <w:bCs w:val="0"/>
                <w:lang w:val="en-GB"/>
              </w:rPr>
            </w:pPr>
            <w:r w:rsidRPr="00BE7BF5">
              <w:rPr>
                <w:lang w:val="en-GB"/>
              </w:rPr>
              <w:br w:type="page"/>
            </w:r>
            <w:r w:rsidRPr="00BE7BF5">
              <w:rPr>
                <w:rStyle w:val="Siln"/>
                <w:b/>
                <w:lang w:val="en-GB"/>
              </w:rPr>
              <w:t>Reviewed By</w:t>
            </w:r>
          </w:p>
        </w:tc>
      </w:tr>
      <w:tr w:rsidR="00471339" w:rsidRPr="00BE7BF5" w14:paraId="1D374FD0" w14:textId="77777777" w:rsidTr="000D3CE4">
        <w:trPr>
          <w:trHeight w:hRule="exact" w:val="454"/>
          <w:jc w:val="center"/>
        </w:trPr>
        <w:tc>
          <w:tcPr>
            <w:tcW w:w="1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2" w:themeFillShade="BF"/>
            <w:vAlign w:val="center"/>
            <w:hideMark/>
          </w:tcPr>
          <w:p w14:paraId="3D5B1E5F" w14:textId="77777777" w:rsidR="005C24E1" w:rsidRPr="00BE7BF5" w:rsidRDefault="005C24E1" w:rsidP="00E412E9">
            <w:pPr>
              <w:pStyle w:val="Bezmezer"/>
              <w:jc w:val="center"/>
              <w:rPr>
                <w:rStyle w:val="Zdraznn"/>
                <w:sz w:val="20"/>
                <w:szCs w:val="20"/>
                <w:lang w:val="en-GB"/>
              </w:rPr>
            </w:pPr>
            <w:r w:rsidRPr="00BE7BF5">
              <w:rPr>
                <w:rStyle w:val="Zdraznn"/>
                <w:sz w:val="20"/>
                <w:szCs w:val="20"/>
                <w:lang w:val="en-GB"/>
              </w:rPr>
              <w:t>Name (Reviewer)</w:t>
            </w:r>
          </w:p>
        </w:tc>
        <w:tc>
          <w:tcPr>
            <w:tcW w:w="2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2" w:themeFillShade="BF"/>
            <w:vAlign w:val="center"/>
            <w:hideMark/>
          </w:tcPr>
          <w:p w14:paraId="6BA904BE" w14:textId="77777777" w:rsidR="005C24E1" w:rsidRPr="00BE7BF5" w:rsidRDefault="005C24E1" w:rsidP="00E412E9">
            <w:pPr>
              <w:pStyle w:val="Bezmezer"/>
              <w:jc w:val="center"/>
              <w:rPr>
                <w:rStyle w:val="Zdraznn"/>
                <w:sz w:val="20"/>
                <w:szCs w:val="20"/>
                <w:lang w:val="en-GB"/>
              </w:rPr>
            </w:pPr>
            <w:r w:rsidRPr="00BE7BF5">
              <w:rPr>
                <w:rStyle w:val="Zdraznn"/>
                <w:sz w:val="20"/>
                <w:szCs w:val="20"/>
                <w:lang w:val="en-GB"/>
              </w:rPr>
              <w:t>Position</w:t>
            </w:r>
          </w:p>
        </w:tc>
        <w:tc>
          <w:tcPr>
            <w:tcW w:w="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2" w:themeFillShade="BF"/>
            <w:vAlign w:val="center"/>
            <w:hideMark/>
          </w:tcPr>
          <w:p w14:paraId="4E27CBE2" w14:textId="77777777" w:rsidR="005C24E1" w:rsidRPr="00BE7BF5" w:rsidRDefault="005C24E1" w:rsidP="00E412E9">
            <w:pPr>
              <w:pStyle w:val="Bezmezer"/>
              <w:jc w:val="center"/>
              <w:rPr>
                <w:rStyle w:val="Zdraznn"/>
                <w:sz w:val="20"/>
                <w:szCs w:val="20"/>
                <w:lang w:val="en-GB"/>
              </w:rPr>
            </w:pPr>
            <w:r w:rsidRPr="00BE7BF5">
              <w:rPr>
                <w:rStyle w:val="Zdraznn"/>
                <w:sz w:val="20"/>
                <w:szCs w:val="20"/>
                <w:lang w:val="en-GB"/>
              </w:rPr>
              <w:t>Date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2" w:themeFillShade="BF"/>
            <w:vAlign w:val="center"/>
            <w:hideMark/>
          </w:tcPr>
          <w:p w14:paraId="67C57571" w14:textId="77777777" w:rsidR="005C24E1" w:rsidRPr="00BE7BF5" w:rsidRDefault="005C24E1" w:rsidP="00E412E9">
            <w:pPr>
              <w:pStyle w:val="Bezmezer"/>
              <w:jc w:val="center"/>
              <w:rPr>
                <w:rStyle w:val="Zdraznn"/>
                <w:sz w:val="20"/>
                <w:szCs w:val="20"/>
                <w:lang w:val="en-GB"/>
              </w:rPr>
            </w:pPr>
            <w:r w:rsidRPr="00BE7BF5">
              <w:rPr>
                <w:rStyle w:val="Zdraznn"/>
                <w:sz w:val="20"/>
                <w:szCs w:val="20"/>
                <w:lang w:val="en-GB"/>
              </w:rPr>
              <w:t>Signature</w:t>
            </w:r>
          </w:p>
        </w:tc>
      </w:tr>
      <w:tr w:rsidR="000D3CE4" w:rsidRPr="00BE7BF5" w14:paraId="3107E6FE" w14:textId="77777777" w:rsidTr="00661415">
        <w:trPr>
          <w:trHeight w:val="397"/>
          <w:jc w:val="center"/>
        </w:trPr>
        <w:tc>
          <w:tcPr>
            <w:tcW w:w="1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F8DC0" w14:textId="0EB89A57" w:rsidR="000D3CE4" w:rsidRPr="00E44B12" w:rsidRDefault="000D3CE4" w:rsidP="000D3CE4">
            <w:pPr>
              <w:spacing w:before="200" w:after="200"/>
              <w:ind w:left="148"/>
              <w:rPr>
                <w:rFonts w:cs="Calibri"/>
                <w:color w:val="auto"/>
                <w:lang w:val="en-GB"/>
              </w:rPr>
            </w:pPr>
            <w:proofErr w:type="spellStart"/>
            <w:r w:rsidRPr="0003080F">
              <w:rPr>
                <w:rFonts w:cs="Calibri"/>
                <w:color w:val="auto"/>
                <w:lang w:val="cs-CZ"/>
              </w:rPr>
              <w:t>xxxxxxxxxxxxx</w:t>
            </w:r>
            <w:proofErr w:type="spellEnd"/>
          </w:p>
        </w:tc>
        <w:tc>
          <w:tcPr>
            <w:tcW w:w="2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DD5E3" w14:textId="77777777" w:rsidR="000D3CE4" w:rsidRPr="00E44B12" w:rsidRDefault="000D3CE4" w:rsidP="000D3CE4">
            <w:pPr>
              <w:spacing w:after="200"/>
              <w:rPr>
                <w:color w:val="auto"/>
              </w:rPr>
            </w:pPr>
            <w:r w:rsidRPr="00AA4FE4">
              <w:rPr>
                <w:color w:val="auto"/>
              </w:rPr>
              <w:t>Group Leader of Installations</w:t>
            </w:r>
          </w:p>
        </w:tc>
        <w:tc>
          <w:tcPr>
            <w:tcW w:w="1460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F7D3284" w14:textId="3B91A0EA" w:rsidR="000D3CE4" w:rsidRPr="00BE7BF5" w:rsidRDefault="000D3CE4" w:rsidP="000D3CE4">
            <w:pPr>
              <w:spacing w:before="200" w:after="200"/>
              <w:ind w:firstLine="23"/>
              <w:jc w:val="center"/>
              <w:rPr>
                <w:i/>
                <w:color w:val="auto"/>
                <w:sz w:val="19"/>
                <w:szCs w:val="19"/>
                <w:lang w:val="en-GB"/>
              </w:rPr>
            </w:pPr>
            <w:hyperlink r:id="rId14" w:anchor="/com.siemens.splm.clientfx.tcui.xrt.showObject?uid=DyKAATJ244rC6D" w:history="1">
              <w:r w:rsidRPr="00F826A4">
                <w:rPr>
                  <w:rStyle w:val="Hypertextovodkaz"/>
                  <w:i/>
                </w:rPr>
                <w:t>NOTICE (RSD product category A)</w:t>
              </w:r>
            </w:hyperlink>
          </w:p>
        </w:tc>
      </w:tr>
      <w:tr w:rsidR="000D3CE4" w:rsidRPr="00BE7BF5" w14:paraId="407C2196" w14:textId="77777777" w:rsidTr="00661415">
        <w:trPr>
          <w:trHeight w:val="397"/>
          <w:jc w:val="center"/>
        </w:trPr>
        <w:tc>
          <w:tcPr>
            <w:tcW w:w="1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56DA0" w14:textId="5B05C3AF" w:rsidR="000D3CE4" w:rsidRPr="007D4537" w:rsidRDefault="000D3CE4" w:rsidP="000D3CE4">
            <w:pPr>
              <w:spacing w:before="200" w:after="200"/>
              <w:ind w:left="148"/>
              <w:rPr>
                <w:rFonts w:cs="Calibri"/>
                <w:color w:val="auto"/>
                <w:lang w:val="en-GB"/>
              </w:rPr>
            </w:pPr>
            <w:proofErr w:type="spellStart"/>
            <w:r w:rsidRPr="0003080F">
              <w:rPr>
                <w:rFonts w:cs="Calibri"/>
                <w:color w:val="auto"/>
                <w:lang w:val="cs-CZ"/>
              </w:rPr>
              <w:t>xxxxxxxxxxxxx</w:t>
            </w:r>
            <w:proofErr w:type="spellEnd"/>
          </w:p>
        </w:tc>
        <w:tc>
          <w:tcPr>
            <w:tcW w:w="2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B544F" w14:textId="77777777" w:rsidR="000D3CE4" w:rsidRPr="007D4537" w:rsidRDefault="000D3CE4" w:rsidP="000D3CE4">
            <w:pPr>
              <w:spacing w:after="200"/>
              <w:rPr>
                <w:color w:val="auto"/>
              </w:rPr>
            </w:pPr>
            <w:r w:rsidRPr="00F82F51">
              <w:rPr>
                <w:color w:val="auto"/>
              </w:rPr>
              <w:t>Lawyer</w:t>
            </w:r>
          </w:p>
        </w:tc>
        <w:tc>
          <w:tcPr>
            <w:tcW w:w="1460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3A5FDB" w14:textId="6EB84429" w:rsidR="000D3CE4" w:rsidRPr="00BE7BF5" w:rsidRDefault="000D3CE4" w:rsidP="000D3CE4">
            <w:pPr>
              <w:spacing w:before="200" w:after="200"/>
              <w:ind w:firstLine="23"/>
              <w:jc w:val="center"/>
              <w:rPr>
                <w:i/>
                <w:color w:val="auto"/>
                <w:sz w:val="19"/>
                <w:szCs w:val="19"/>
                <w:lang w:val="en-GB"/>
              </w:rPr>
            </w:pPr>
          </w:p>
        </w:tc>
      </w:tr>
      <w:tr w:rsidR="000D3CE4" w:rsidRPr="00BE7BF5" w14:paraId="31F7F45E" w14:textId="77777777" w:rsidTr="00661415">
        <w:trPr>
          <w:trHeight w:val="397"/>
          <w:jc w:val="center"/>
        </w:trPr>
        <w:tc>
          <w:tcPr>
            <w:tcW w:w="1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2146D7" w14:textId="073106BD" w:rsidR="000D3CE4" w:rsidRPr="007D4537" w:rsidRDefault="000D3CE4" w:rsidP="000D3CE4">
            <w:pPr>
              <w:spacing w:before="200" w:after="200"/>
              <w:ind w:left="148"/>
              <w:rPr>
                <w:rFonts w:cs="Calibri"/>
                <w:color w:val="auto"/>
                <w:lang w:val="en-GB"/>
              </w:rPr>
            </w:pPr>
            <w:proofErr w:type="spellStart"/>
            <w:r w:rsidRPr="0003080F">
              <w:rPr>
                <w:rFonts w:cs="Calibri"/>
                <w:color w:val="auto"/>
                <w:lang w:val="cs-CZ"/>
              </w:rPr>
              <w:t>xxxxxxxxxxxxx</w:t>
            </w:r>
            <w:proofErr w:type="spellEnd"/>
          </w:p>
        </w:tc>
        <w:tc>
          <w:tcPr>
            <w:tcW w:w="2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78DA9" w14:textId="77777777" w:rsidR="000D3CE4" w:rsidRPr="007D4537" w:rsidRDefault="000D3CE4" w:rsidP="000D3CE4">
            <w:pPr>
              <w:spacing w:after="200"/>
              <w:rPr>
                <w:color w:val="auto"/>
              </w:rPr>
            </w:pPr>
            <w:r w:rsidRPr="00AA4FE4">
              <w:rPr>
                <w:color w:val="auto"/>
              </w:rPr>
              <w:t>Cleanroom Group Leader</w:t>
            </w:r>
          </w:p>
        </w:tc>
        <w:tc>
          <w:tcPr>
            <w:tcW w:w="1460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B71D9D" w14:textId="4EC35CD3" w:rsidR="000D3CE4" w:rsidRPr="00AA4FE4" w:rsidRDefault="000D3CE4" w:rsidP="000D3CE4">
            <w:pPr>
              <w:spacing w:before="200" w:after="200"/>
              <w:ind w:firstLine="23"/>
              <w:jc w:val="center"/>
              <w:rPr>
                <w:i/>
              </w:rPr>
            </w:pPr>
          </w:p>
        </w:tc>
      </w:tr>
      <w:tr w:rsidR="000D3CE4" w:rsidRPr="00BE7BF5" w14:paraId="1DCC9049" w14:textId="77777777" w:rsidTr="00661415">
        <w:trPr>
          <w:trHeight w:val="397"/>
          <w:jc w:val="center"/>
        </w:trPr>
        <w:tc>
          <w:tcPr>
            <w:tcW w:w="1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675F2" w14:textId="7EDC454A" w:rsidR="000D3CE4" w:rsidRPr="00E44B12" w:rsidRDefault="000D3CE4" w:rsidP="000D3CE4">
            <w:pPr>
              <w:spacing w:before="200" w:after="200"/>
              <w:ind w:left="148"/>
              <w:rPr>
                <w:rFonts w:cs="Calibri"/>
                <w:color w:val="auto"/>
                <w:lang w:val="en-GB"/>
              </w:rPr>
            </w:pPr>
            <w:proofErr w:type="spellStart"/>
            <w:r w:rsidRPr="0003080F">
              <w:rPr>
                <w:rFonts w:cs="Calibri"/>
                <w:color w:val="auto"/>
                <w:lang w:val="cs-CZ"/>
              </w:rPr>
              <w:t>xxxxxxxxxxxxx</w:t>
            </w:r>
            <w:proofErr w:type="spellEnd"/>
          </w:p>
        </w:tc>
        <w:tc>
          <w:tcPr>
            <w:tcW w:w="2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77671" w14:textId="77777777" w:rsidR="000D3CE4" w:rsidRPr="00E44B12" w:rsidRDefault="000D3CE4" w:rsidP="000D3CE4">
            <w:pPr>
              <w:spacing w:after="200"/>
              <w:rPr>
                <w:color w:val="auto"/>
              </w:rPr>
            </w:pPr>
            <w:r w:rsidRPr="00AA4FE4">
              <w:rPr>
                <w:color w:val="auto"/>
              </w:rPr>
              <w:t>Head of department of Construction and Design Support</w:t>
            </w:r>
          </w:p>
        </w:tc>
        <w:tc>
          <w:tcPr>
            <w:tcW w:w="1460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C9263B" w14:textId="77777777" w:rsidR="000D3CE4" w:rsidRPr="00BE7BF5" w:rsidRDefault="000D3CE4" w:rsidP="000D3CE4">
            <w:pPr>
              <w:spacing w:before="200" w:after="200"/>
              <w:ind w:firstLine="23"/>
              <w:jc w:val="center"/>
              <w:rPr>
                <w:i/>
                <w:color w:val="auto"/>
                <w:sz w:val="19"/>
                <w:szCs w:val="19"/>
                <w:lang w:val="en-GB"/>
              </w:rPr>
            </w:pPr>
          </w:p>
        </w:tc>
      </w:tr>
      <w:tr w:rsidR="000D3CE4" w:rsidRPr="00BE7BF5" w14:paraId="28A83350" w14:textId="77777777" w:rsidTr="00661415">
        <w:trPr>
          <w:trHeight w:val="397"/>
          <w:jc w:val="center"/>
        </w:trPr>
        <w:tc>
          <w:tcPr>
            <w:tcW w:w="1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7F4E5" w14:textId="635B36C5" w:rsidR="000D3CE4" w:rsidRPr="00AA4FE4" w:rsidRDefault="000D3CE4" w:rsidP="000D3CE4">
            <w:pPr>
              <w:spacing w:before="200" w:after="200"/>
              <w:ind w:left="148"/>
              <w:rPr>
                <w:rFonts w:cs="Calibri"/>
                <w:color w:val="auto"/>
                <w:lang w:val="en-GB"/>
              </w:rPr>
            </w:pPr>
            <w:proofErr w:type="spellStart"/>
            <w:r w:rsidRPr="0003080F">
              <w:rPr>
                <w:rFonts w:cs="Calibri"/>
                <w:color w:val="auto"/>
                <w:lang w:val="cs-CZ"/>
              </w:rPr>
              <w:t>xxxxxxxxxxxxx</w:t>
            </w:r>
            <w:proofErr w:type="spellEnd"/>
          </w:p>
        </w:tc>
        <w:tc>
          <w:tcPr>
            <w:tcW w:w="2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ACDC2" w14:textId="77777777" w:rsidR="000D3CE4" w:rsidRPr="00AA4FE4" w:rsidRDefault="000D3CE4" w:rsidP="000D3CE4">
            <w:pPr>
              <w:spacing w:after="200"/>
              <w:rPr>
                <w:color w:val="auto"/>
              </w:rPr>
            </w:pPr>
            <w:r>
              <w:rPr>
                <w:color w:val="auto"/>
              </w:rPr>
              <w:t xml:space="preserve">Head of </w:t>
            </w:r>
            <w:r w:rsidRPr="00AA4FE4">
              <w:rPr>
                <w:color w:val="auto"/>
              </w:rPr>
              <w:t>Department of Technology Infrastructure and Instrumentation Services</w:t>
            </w:r>
          </w:p>
        </w:tc>
        <w:tc>
          <w:tcPr>
            <w:tcW w:w="1460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74FA04" w14:textId="77777777" w:rsidR="000D3CE4" w:rsidRPr="00BE7BF5" w:rsidRDefault="000D3CE4" w:rsidP="000D3CE4">
            <w:pPr>
              <w:spacing w:before="200" w:after="200"/>
              <w:ind w:firstLine="23"/>
              <w:jc w:val="center"/>
              <w:rPr>
                <w:i/>
                <w:color w:val="auto"/>
                <w:sz w:val="19"/>
                <w:szCs w:val="19"/>
                <w:lang w:val="en-GB"/>
              </w:rPr>
            </w:pPr>
          </w:p>
        </w:tc>
      </w:tr>
      <w:tr w:rsidR="000D3CE4" w:rsidRPr="00BE7BF5" w14:paraId="582275E4" w14:textId="77777777" w:rsidTr="00661415">
        <w:trPr>
          <w:trHeight w:val="397"/>
          <w:jc w:val="center"/>
        </w:trPr>
        <w:tc>
          <w:tcPr>
            <w:tcW w:w="1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53EF4" w14:textId="3D510C64" w:rsidR="000D3CE4" w:rsidRPr="007D4537" w:rsidRDefault="000D3CE4" w:rsidP="000D3CE4">
            <w:pPr>
              <w:spacing w:before="200" w:after="200"/>
              <w:ind w:left="148"/>
              <w:rPr>
                <w:rFonts w:cs="Calibri"/>
                <w:color w:val="auto"/>
                <w:lang w:val="en-GB"/>
              </w:rPr>
            </w:pPr>
            <w:proofErr w:type="spellStart"/>
            <w:r w:rsidRPr="0003080F">
              <w:rPr>
                <w:rFonts w:cs="Calibri"/>
                <w:color w:val="auto"/>
                <w:lang w:val="cs-CZ"/>
              </w:rPr>
              <w:t>xxxxxxxxxxxxx</w:t>
            </w:r>
            <w:proofErr w:type="spellEnd"/>
          </w:p>
        </w:tc>
        <w:tc>
          <w:tcPr>
            <w:tcW w:w="2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D0E00" w14:textId="77777777" w:rsidR="000D3CE4" w:rsidRPr="007D4537" w:rsidRDefault="000D3CE4" w:rsidP="000D3CE4">
            <w:pPr>
              <w:spacing w:after="200"/>
              <w:rPr>
                <w:color w:val="auto"/>
              </w:rPr>
            </w:pPr>
            <w:r w:rsidRPr="00AA4FE4">
              <w:rPr>
                <w:rFonts w:cs="Calibri"/>
                <w:color w:val="auto"/>
                <w:lang w:val="en-GB"/>
              </w:rPr>
              <w:t>Installation Engineer</w:t>
            </w:r>
          </w:p>
        </w:tc>
        <w:tc>
          <w:tcPr>
            <w:tcW w:w="1460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AC255F" w14:textId="77777777" w:rsidR="000D3CE4" w:rsidRPr="00BE7BF5" w:rsidRDefault="000D3CE4" w:rsidP="000D3CE4">
            <w:pPr>
              <w:spacing w:before="200" w:after="200"/>
              <w:ind w:firstLine="23"/>
              <w:jc w:val="center"/>
              <w:rPr>
                <w:i/>
                <w:szCs w:val="20"/>
                <w:lang w:val="en-GB"/>
              </w:rPr>
            </w:pPr>
          </w:p>
        </w:tc>
      </w:tr>
      <w:tr w:rsidR="000D3CE4" w:rsidRPr="00BE7BF5" w14:paraId="44D27620" w14:textId="77777777" w:rsidTr="00661415">
        <w:trPr>
          <w:trHeight w:val="397"/>
          <w:jc w:val="center"/>
        </w:trPr>
        <w:tc>
          <w:tcPr>
            <w:tcW w:w="1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19780" w14:textId="69553696" w:rsidR="000D3CE4" w:rsidRPr="007D4537" w:rsidRDefault="000D3CE4" w:rsidP="000D3CE4">
            <w:pPr>
              <w:spacing w:before="200" w:after="200"/>
              <w:ind w:left="148"/>
              <w:rPr>
                <w:rFonts w:cs="Calibri"/>
                <w:color w:val="auto"/>
                <w:lang w:val="en-GB"/>
              </w:rPr>
            </w:pPr>
            <w:proofErr w:type="spellStart"/>
            <w:r w:rsidRPr="0003080F">
              <w:rPr>
                <w:rFonts w:cs="Calibri"/>
                <w:color w:val="auto"/>
                <w:lang w:val="cs-CZ"/>
              </w:rPr>
              <w:t>xxxxxxxxxxxxx</w:t>
            </w:r>
            <w:proofErr w:type="spellEnd"/>
          </w:p>
        </w:tc>
        <w:tc>
          <w:tcPr>
            <w:tcW w:w="2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DE403" w14:textId="77777777" w:rsidR="000D3CE4" w:rsidRPr="007D4537" w:rsidRDefault="000D3CE4" w:rsidP="000D3CE4">
            <w:pPr>
              <w:spacing w:after="200"/>
              <w:rPr>
                <w:color w:val="auto"/>
              </w:rPr>
            </w:pPr>
            <w:r w:rsidRPr="007D4537">
              <w:rPr>
                <w:color w:val="auto"/>
              </w:rPr>
              <w:t>Group Leader of Safety</w:t>
            </w:r>
          </w:p>
        </w:tc>
        <w:tc>
          <w:tcPr>
            <w:tcW w:w="1460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D60032" w14:textId="77777777" w:rsidR="000D3CE4" w:rsidRPr="00BE7BF5" w:rsidRDefault="000D3CE4" w:rsidP="000D3CE4">
            <w:pPr>
              <w:spacing w:before="200" w:after="200"/>
              <w:ind w:firstLine="23"/>
              <w:jc w:val="center"/>
              <w:rPr>
                <w:i/>
                <w:szCs w:val="20"/>
                <w:lang w:val="en-GB"/>
              </w:rPr>
            </w:pPr>
          </w:p>
        </w:tc>
      </w:tr>
      <w:tr w:rsidR="000D3CE4" w:rsidRPr="00BE7BF5" w14:paraId="559C28B1" w14:textId="77777777" w:rsidTr="00661415">
        <w:trPr>
          <w:trHeight w:val="397"/>
          <w:jc w:val="center"/>
        </w:trPr>
        <w:tc>
          <w:tcPr>
            <w:tcW w:w="1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A7C1F" w14:textId="051C05AB" w:rsidR="000D3CE4" w:rsidRPr="007D4537" w:rsidRDefault="000D3CE4" w:rsidP="000D3CE4">
            <w:pPr>
              <w:spacing w:before="200" w:after="200"/>
              <w:ind w:left="148"/>
              <w:rPr>
                <w:rFonts w:cs="Calibri"/>
                <w:color w:val="auto"/>
                <w:lang w:val="en-GB"/>
              </w:rPr>
            </w:pPr>
            <w:proofErr w:type="spellStart"/>
            <w:r w:rsidRPr="0003080F">
              <w:rPr>
                <w:rFonts w:cs="Calibri"/>
                <w:color w:val="auto"/>
                <w:lang w:val="cs-CZ"/>
              </w:rPr>
              <w:t>xxxxxxxxxxxxx</w:t>
            </w:r>
            <w:proofErr w:type="spellEnd"/>
          </w:p>
        </w:tc>
        <w:tc>
          <w:tcPr>
            <w:tcW w:w="2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88A95" w14:textId="77777777" w:rsidR="000D3CE4" w:rsidRPr="007D4537" w:rsidRDefault="000D3CE4" w:rsidP="000D3CE4">
            <w:pPr>
              <w:spacing w:after="200"/>
              <w:rPr>
                <w:color w:val="auto"/>
              </w:rPr>
            </w:pPr>
            <w:r w:rsidRPr="008758F5">
              <w:rPr>
                <w:color w:val="auto"/>
              </w:rPr>
              <w:t>Group Leader of Quality and Planning</w:t>
            </w:r>
          </w:p>
        </w:tc>
        <w:tc>
          <w:tcPr>
            <w:tcW w:w="1460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F5110D" w14:textId="77777777" w:rsidR="000D3CE4" w:rsidRPr="00BE7BF5" w:rsidRDefault="000D3CE4" w:rsidP="000D3CE4">
            <w:pPr>
              <w:spacing w:before="200" w:after="200"/>
              <w:ind w:firstLine="23"/>
              <w:jc w:val="center"/>
              <w:rPr>
                <w:i/>
                <w:szCs w:val="20"/>
                <w:lang w:val="en-GB"/>
              </w:rPr>
            </w:pPr>
          </w:p>
        </w:tc>
      </w:tr>
    </w:tbl>
    <w:p w14:paraId="0838AB01" w14:textId="77777777" w:rsidR="005C24E1" w:rsidRPr="00934A84" w:rsidRDefault="005C24E1" w:rsidP="005C24E1">
      <w:pPr>
        <w:pStyle w:val="Bezmezer"/>
        <w:rPr>
          <w:sz w:val="24"/>
          <w:szCs w:val="24"/>
          <w:lang w:val="en-GB"/>
        </w:rPr>
      </w:pPr>
    </w:p>
    <w:tbl>
      <w:tblPr>
        <w:tblStyle w:val="Mkatabulky"/>
        <w:tblW w:w="9974" w:type="dxa"/>
        <w:jc w:val="center"/>
        <w:tblLayout w:type="fixed"/>
        <w:tblLook w:val="04A0" w:firstRow="1" w:lastRow="0" w:firstColumn="1" w:lastColumn="0" w:noHBand="0" w:noVBand="1"/>
      </w:tblPr>
      <w:tblGrid>
        <w:gridCol w:w="2390"/>
        <w:gridCol w:w="3798"/>
        <w:gridCol w:w="1887"/>
        <w:gridCol w:w="1889"/>
        <w:gridCol w:w="10"/>
      </w:tblGrid>
      <w:tr w:rsidR="005C24E1" w:rsidRPr="00BE7BF5" w14:paraId="38521031" w14:textId="77777777" w:rsidTr="00F51ED6">
        <w:trPr>
          <w:trHeight w:val="216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050309" w14:textId="77777777" w:rsidR="005C24E1" w:rsidRPr="00BE7BF5" w:rsidRDefault="005C24E1" w:rsidP="00E412E9">
            <w:pPr>
              <w:pStyle w:val="DoctType"/>
              <w:rPr>
                <w:rStyle w:val="Siln"/>
                <w:b/>
                <w:bCs w:val="0"/>
                <w:lang w:val="en-GB"/>
              </w:rPr>
            </w:pPr>
            <w:r w:rsidRPr="00BE7BF5">
              <w:rPr>
                <w:noProof/>
                <w:lang w:val="cs-CZ"/>
              </w:rPr>
              <w:drawing>
                <wp:anchor distT="0" distB="0" distL="114300" distR="114300" simplePos="0" relativeHeight="251659264" behindDoc="1" locked="0" layoutInCell="1" allowOverlap="1" wp14:anchorId="2C379EBB" wp14:editId="6CD13F40">
                  <wp:simplePos x="0" y="0"/>
                  <wp:positionH relativeFrom="page">
                    <wp:posOffset>-5080</wp:posOffset>
                  </wp:positionH>
                  <wp:positionV relativeFrom="page">
                    <wp:posOffset>8044180</wp:posOffset>
                  </wp:positionV>
                  <wp:extent cx="7595870" cy="2624455"/>
                  <wp:effectExtent l="0" t="0" r="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95870" cy="26244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7BF5">
              <w:rPr>
                <w:lang w:val="en-GB"/>
              </w:rPr>
              <w:br w:type="page"/>
            </w:r>
            <w:r w:rsidRPr="00BE7BF5">
              <w:rPr>
                <w:rStyle w:val="Siln"/>
                <w:b/>
                <w:lang w:val="en-GB"/>
              </w:rPr>
              <w:t>Approved by</w:t>
            </w:r>
          </w:p>
        </w:tc>
      </w:tr>
      <w:tr w:rsidR="005C24E1" w:rsidRPr="00BE7BF5" w14:paraId="46D30945" w14:textId="77777777" w:rsidTr="008758F5">
        <w:trPr>
          <w:gridAfter w:val="1"/>
          <w:wAfter w:w="5" w:type="pct"/>
          <w:trHeight w:hRule="exact" w:val="454"/>
          <w:jc w:val="center"/>
        </w:trPr>
        <w:tc>
          <w:tcPr>
            <w:tcW w:w="1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2" w:themeFillShade="BF"/>
            <w:vAlign w:val="center"/>
            <w:hideMark/>
          </w:tcPr>
          <w:p w14:paraId="3F43E9D0" w14:textId="77777777" w:rsidR="005C24E1" w:rsidRPr="00BE7BF5" w:rsidRDefault="005C24E1" w:rsidP="00E412E9">
            <w:pPr>
              <w:pStyle w:val="Bezmezer"/>
              <w:jc w:val="center"/>
              <w:rPr>
                <w:rStyle w:val="Zdraznn"/>
                <w:sz w:val="20"/>
                <w:szCs w:val="20"/>
                <w:lang w:val="en-GB"/>
              </w:rPr>
            </w:pPr>
            <w:r w:rsidRPr="00BE7BF5">
              <w:rPr>
                <w:rStyle w:val="Zdraznn"/>
                <w:sz w:val="20"/>
                <w:szCs w:val="20"/>
                <w:lang w:val="en-GB"/>
              </w:rPr>
              <w:t>Name (Approver)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2" w:themeFillShade="BF"/>
            <w:vAlign w:val="center"/>
            <w:hideMark/>
          </w:tcPr>
          <w:p w14:paraId="2B6DB6D7" w14:textId="77777777" w:rsidR="005C24E1" w:rsidRPr="00BE7BF5" w:rsidRDefault="005C24E1" w:rsidP="00E412E9">
            <w:pPr>
              <w:pStyle w:val="Bezmezer"/>
              <w:jc w:val="center"/>
              <w:rPr>
                <w:rStyle w:val="Zdraznn"/>
                <w:sz w:val="20"/>
                <w:szCs w:val="20"/>
                <w:lang w:val="en-GB"/>
              </w:rPr>
            </w:pPr>
            <w:r w:rsidRPr="00BE7BF5">
              <w:rPr>
                <w:rStyle w:val="Zdraznn"/>
                <w:sz w:val="20"/>
                <w:szCs w:val="20"/>
                <w:lang w:val="en-GB"/>
              </w:rPr>
              <w:t>Position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2" w:themeFillShade="BF"/>
            <w:vAlign w:val="center"/>
            <w:hideMark/>
          </w:tcPr>
          <w:p w14:paraId="2B0C2DA0" w14:textId="77777777" w:rsidR="005C24E1" w:rsidRPr="00BE7BF5" w:rsidRDefault="005C24E1" w:rsidP="00E412E9">
            <w:pPr>
              <w:pStyle w:val="Bezmezer"/>
              <w:jc w:val="center"/>
              <w:rPr>
                <w:rStyle w:val="Zdraznn"/>
                <w:sz w:val="20"/>
                <w:szCs w:val="20"/>
                <w:lang w:val="en-GB"/>
              </w:rPr>
            </w:pPr>
            <w:r w:rsidRPr="00BE7BF5">
              <w:rPr>
                <w:rStyle w:val="Zdraznn"/>
                <w:sz w:val="20"/>
                <w:szCs w:val="20"/>
                <w:lang w:val="en-GB"/>
              </w:rPr>
              <w:t>Date</w:t>
            </w: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2" w:themeFillShade="BF"/>
            <w:vAlign w:val="center"/>
            <w:hideMark/>
          </w:tcPr>
          <w:p w14:paraId="0D3F0C99" w14:textId="77777777" w:rsidR="005C24E1" w:rsidRPr="00BE7BF5" w:rsidRDefault="005C24E1" w:rsidP="00E412E9">
            <w:pPr>
              <w:pStyle w:val="Bezmezer"/>
              <w:jc w:val="center"/>
              <w:rPr>
                <w:rStyle w:val="Zdraznn"/>
                <w:sz w:val="20"/>
                <w:szCs w:val="20"/>
                <w:lang w:val="en-GB"/>
              </w:rPr>
            </w:pPr>
            <w:r w:rsidRPr="00BE7BF5">
              <w:rPr>
                <w:rStyle w:val="Zdraznn"/>
                <w:sz w:val="20"/>
                <w:szCs w:val="20"/>
                <w:lang w:val="en-GB"/>
              </w:rPr>
              <w:t>Signature</w:t>
            </w:r>
          </w:p>
        </w:tc>
      </w:tr>
      <w:tr w:rsidR="00927453" w:rsidRPr="00BE7BF5" w14:paraId="48D5D9CA" w14:textId="77777777" w:rsidTr="00E44B12">
        <w:trPr>
          <w:gridAfter w:val="1"/>
          <w:wAfter w:w="5" w:type="pct"/>
          <w:trHeight w:hRule="exact" w:val="812"/>
          <w:jc w:val="center"/>
        </w:trPr>
        <w:tc>
          <w:tcPr>
            <w:tcW w:w="1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7850B" w14:textId="5E397749" w:rsidR="00927453" w:rsidRPr="00BE7BF5" w:rsidRDefault="000D3CE4" w:rsidP="00927453">
            <w:pPr>
              <w:spacing w:before="200" w:after="200"/>
              <w:ind w:firstLine="142"/>
              <w:rPr>
                <w:rFonts w:cs="Calibri"/>
                <w:szCs w:val="20"/>
                <w:lang w:val="en-GB"/>
              </w:rPr>
            </w:pPr>
            <w:proofErr w:type="spellStart"/>
            <w:r>
              <w:rPr>
                <w:rFonts w:cs="Calibri"/>
                <w:color w:val="auto"/>
                <w:lang w:val="cs-CZ"/>
              </w:rPr>
              <w:t>xxxxxxxxxxxxx</w:t>
            </w:r>
            <w:proofErr w:type="spellEnd"/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7BCD5" w14:textId="06888C8D" w:rsidR="00927453" w:rsidRPr="00BE7BF5" w:rsidRDefault="001173D3" w:rsidP="00927453">
            <w:pPr>
              <w:spacing w:after="200"/>
              <w:rPr>
                <w:rFonts w:cs="Calibri"/>
                <w:szCs w:val="20"/>
                <w:lang w:val="en-GB"/>
              </w:rPr>
            </w:pPr>
            <w:r>
              <w:rPr>
                <w:color w:val="auto"/>
              </w:rPr>
              <w:t xml:space="preserve">Head of </w:t>
            </w:r>
            <w:r w:rsidRPr="00AA4FE4">
              <w:rPr>
                <w:color w:val="auto"/>
              </w:rPr>
              <w:t>Department of Technology Infrastructure and Instrumentation Services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3F5F1" w14:textId="6D4625D0" w:rsidR="00927453" w:rsidRPr="00BE7BF5" w:rsidRDefault="00927453" w:rsidP="00927453">
            <w:pPr>
              <w:spacing w:before="200" w:after="200"/>
              <w:ind w:firstLine="142"/>
              <w:jc w:val="center"/>
              <w:rPr>
                <w:szCs w:val="20"/>
                <w:lang w:val="en-GB"/>
              </w:rPr>
            </w:pP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F1218" w14:textId="50BE2498" w:rsidR="00927453" w:rsidRPr="00BE7BF5" w:rsidRDefault="00927453" w:rsidP="00E04024">
            <w:pPr>
              <w:spacing w:before="200" w:after="200"/>
              <w:ind w:firstLine="142"/>
              <w:jc w:val="center"/>
              <w:rPr>
                <w:szCs w:val="20"/>
                <w:lang w:val="en-GB"/>
              </w:rPr>
            </w:pPr>
          </w:p>
        </w:tc>
      </w:tr>
    </w:tbl>
    <w:p w14:paraId="4F1107A1" w14:textId="77777777" w:rsidR="005C24E1" w:rsidRPr="00934A84" w:rsidRDefault="005C24E1" w:rsidP="005C24E1">
      <w:pPr>
        <w:pStyle w:val="Bezmezer"/>
        <w:rPr>
          <w:sz w:val="24"/>
          <w:szCs w:val="24"/>
          <w:lang w:val="en-GB"/>
        </w:rPr>
      </w:pPr>
    </w:p>
    <w:tbl>
      <w:tblPr>
        <w:tblStyle w:val="Mkatabulky"/>
        <w:tblW w:w="9881" w:type="dxa"/>
        <w:jc w:val="center"/>
        <w:tblLayout w:type="fixed"/>
        <w:tblLook w:val="04A0" w:firstRow="1" w:lastRow="0" w:firstColumn="1" w:lastColumn="0" w:noHBand="0" w:noVBand="1"/>
      </w:tblPr>
      <w:tblGrid>
        <w:gridCol w:w="959"/>
        <w:gridCol w:w="1966"/>
        <w:gridCol w:w="1421"/>
        <w:gridCol w:w="4721"/>
        <w:gridCol w:w="806"/>
        <w:gridCol w:w="8"/>
      </w:tblGrid>
      <w:tr w:rsidR="005C24E1" w:rsidRPr="00BE7BF5" w14:paraId="5336844F" w14:textId="77777777" w:rsidTr="00F51ED6">
        <w:trPr>
          <w:trHeight w:val="282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5E7EE2" w14:textId="77777777" w:rsidR="005C24E1" w:rsidRPr="00BE7BF5" w:rsidRDefault="005C24E1" w:rsidP="00E412E9">
            <w:pPr>
              <w:pStyle w:val="DoctType"/>
              <w:rPr>
                <w:rStyle w:val="Siln"/>
                <w:b/>
                <w:bCs w:val="0"/>
                <w:lang w:val="en-GB"/>
              </w:rPr>
            </w:pPr>
            <w:r w:rsidRPr="00BE7BF5">
              <w:rPr>
                <w:noProof/>
                <w:lang w:val="cs-CZ"/>
              </w:rPr>
              <w:drawing>
                <wp:anchor distT="0" distB="0" distL="114300" distR="114300" simplePos="0" relativeHeight="251660288" behindDoc="1" locked="0" layoutInCell="1" allowOverlap="1" wp14:anchorId="327479DB" wp14:editId="397386EC">
                  <wp:simplePos x="0" y="0"/>
                  <wp:positionH relativeFrom="page">
                    <wp:posOffset>-5080</wp:posOffset>
                  </wp:positionH>
                  <wp:positionV relativeFrom="page">
                    <wp:posOffset>8044180</wp:posOffset>
                  </wp:positionV>
                  <wp:extent cx="7595870" cy="2624455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95870" cy="26244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7BF5">
              <w:rPr>
                <w:lang w:val="en-GB"/>
              </w:rPr>
              <w:br w:type="page"/>
            </w:r>
            <w:r w:rsidRPr="00BE7BF5">
              <w:rPr>
                <w:rStyle w:val="Siln"/>
                <w:b/>
                <w:lang w:val="en-GB"/>
              </w:rPr>
              <w:t>Revision History / Change Log</w:t>
            </w:r>
          </w:p>
        </w:tc>
      </w:tr>
      <w:tr w:rsidR="005C24E1" w:rsidRPr="00BE7BF5" w14:paraId="712A9263" w14:textId="77777777" w:rsidTr="008758F5">
        <w:trPr>
          <w:gridAfter w:val="1"/>
          <w:wAfter w:w="4" w:type="pct"/>
          <w:trHeight w:hRule="exact" w:val="579"/>
          <w:jc w:val="center"/>
        </w:trPr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2" w:themeFillShade="BF"/>
            <w:vAlign w:val="center"/>
            <w:hideMark/>
          </w:tcPr>
          <w:p w14:paraId="6D7EAD3A" w14:textId="77777777" w:rsidR="005C24E1" w:rsidRPr="00BE7BF5" w:rsidRDefault="005C24E1" w:rsidP="00E412E9">
            <w:pPr>
              <w:pStyle w:val="Bezmezer"/>
              <w:jc w:val="center"/>
              <w:rPr>
                <w:rStyle w:val="Zdraznn"/>
                <w:lang w:val="en-GB"/>
              </w:rPr>
            </w:pPr>
            <w:r w:rsidRPr="00BE7BF5">
              <w:rPr>
                <w:rStyle w:val="Zdraznn"/>
                <w:lang w:val="en-GB"/>
              </w:rPr>
              <w:t>Change No.</w:t>
            </w:r>
          </w:p>
        </w:tc>
        <w:tc>
          <w:tcPr>
            <w:tcW w:w="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2" w:themeFillShade="BF"/>
            <w:vAlign w:val="center"/>
            <w:hideMark/>
          </w:tcPr>
          <w:p w14:paraId="2FC884CE" w14:textId="77777777" w:rsidR="005C24E1" w:rsidRPr="00BE7BF5" w:rsidRDefault="005C24E1" w:rsidP="00E412E9">
            <w:pPr>
              <w:pStyle w:val="Bezmezer"/>
              <w:jc w:val="center"/>
              <w:rPr>
                <w:rStyle w:val="Zdraznn"/>
                <w:sz w:val="20"/>
                <w:szCs w:val="20"/>
                <w:lang w:val="en-GB"/>
              </w:rPr>
            </w:pPr>
            <w:r w:rsidRPr="00BE7BF5">
              <w:rPr>
                <w:rStyle w:val="Zdraznn"/>
                <w:sz w:val="20"/>
                <w:szCs w:val="20"/>
                <w:lang w:val="en-GB"/>
              </w:rPr>
              <w:t>Made by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2" w:themeFillShade="BF"/>
            <w:vAlign w:val="center"/>
            <w:hideMark/>
          </w:tcPr>
          <w:p w14:paraId="3A9B9AB1" w14:textId="77777777" w:rsidR="005C24E1" w:rsidRPr="00BE7BF5" w:rsidRDefault="005C24E1" w:rsidP="00E412E9">
            <w:pPr>
              <w:pStyle w:val="Bezmezer"/>
              <w:jc w:val="center"/>
              <w:rPr>
                <w:rStyle w:val="Zdraznn"/>
                <w:sz w:val="20"/>
                <w:szCs w:val="20"/>
                <w:lang w:val="en-GB"/>
              </w:rPr>
            </w:pPr>
            <w:r w:rsidRPr="00BE7BF5">
              <w:rPr>
                <w:rStyle w:val="Zdraznn"/>
                <w:sz w:val="20"/>
                <w:szCs w:val="20"/>
                <w:lang w:val="en-GB"/>
              </w:rPr>
              <w:t>Date</w:t>
            </w:r>
          </w:p>
        </w:tc>
        <w:tc>
          <w:tcPr>
            <w:tcW w:w="2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2" w:themeFillShade="BF"/>
            <w:vAlign w:val="center"/>
            <w:hideMark/>
          </w:tcPr>
          <w:p w14:paraId="7E8A598E" w14:textId="77777777" w:rsidR="005C24E1" w:rsidRPr="00BE7BF5" w:rsidRDefault="005C24E1" w:rsidP="00E412E9">
            <w:pPr>
              <w:pStyle w:val="Bezmezer"/>
              <w:rPr>
                <w:rStyle w:val="Zdraznn"/>
                <w:sz w:val="20"/>
                <w:szCs w:val="20"/>
                <w:lang w:val="en-GB"/>
              </w:rPr>
            </w:pPr>
            <w:r w:rsidRPr="00BE7BF5">
              <w:rPr>
                <w:rStyle w:val="Zdraznn"/>
                <w:sz w:val="20"/>
                <w:szCs w:val="20"/>
                <w:lang w:val="en-GB"/>
              </w:rPr>
              <w:t>Change description, Pages, Chapters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2" w:themeFillShade="BF"/>
            <w:vAlign w:val="center"/>
            <w:hideMark/>
          </w:tcPr>
          <w:p w14:paraId="1C9A93F3" w14:textId="77777777" w:rsidR="005C24E1" w:rsidRPr="00BE7BF5" w:rsidRDefault="005C24E1" w:rsidP="00E412E9">
            <w:pPr>
              <w:pStyle w:val="Bezmezer"/>
              <w:jc w:val="center"/>
              <w:rPr>
                <w:rStyle w:val="Zdraznn"/>
                <w:sz w:val="20"/>
                <w:szCs w:val="20"/>
                <w:lang w:val="en-GB"/>
              </w:rPr>
            </w:pPr>
            <w:r w:rsidRPr="00BE7BF5">
              <w:rPr>
                <w:rStyle w:val="Zdraznn"/>
                <w:sz w:val="20"/>
                <w:szCs w:val="20"/>
                <w:lang w:val="en-GB"/>
              </w:rPr>
              <w:t>TC rev.</w:t>
            </w:r>
          </w:p>
        </w:tc>
      </w:tr>
      <w:tr w:rsidR="000D3CE4" w:rsidRPr="00BE7BF5" w14:paraId="09DC6B35" w14:textId="77777777" w:rsidTr="00BB7D1C">
        <w:trPr>
          <w:gridAfter w:val="1"/>
          <w:wAfter w:w="4" w:type="pct"/>
          <w:trHeight w:val="283"/>
          <w:jc w:val="center"/>
        </w:trPr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EDA40" w14:textId="4A80C20D" w:rsidR="000D3CE4" w:rsidRPr="007A5536" w:rsidRDefault="000D3CE4" w:rsidP="000D3CE4">
            <w:pPr>
              <w:jc w:val="center"/>
              <w:rPr>
                <w:color w:val="auto"/>
                <w:sz w:val="18"/>
                <w:szCs w:val="20"/>
                <w:lang w:val="en-GB"/>
              </w:rPr>
            </w:pPr>
            <w:bookmarkStart w:id="1" w:name="_GoBack" w:colFirst="1" w:colLast="1"/>
            <w:r w:rsidRPr="007A5536">
              <w:rPr>
                <w:color w:val="auto"/>
                <w:sz w:val="18"/>
                <w:szCs w:val="20"/>
                <w:lang w:val="en-GB"/>
              </w:rPr>
              <w:t>1</w:t>
            </w:r>
          </w:p>
        </w:tc>
        <w:tc>
          <w:tcPr>
            <w:tcW w:w="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78D82" w14:textId="4EC02215" w:rsidR="000D3CE4" w:rsidRPr="00AA4FE4" w:rsidRDefault="000D3CE4" w:rsidP="000D3CE4">
            <w:pPr>
              <w:rPr>
                <w:rFonts w:cs="Calibri"/>
                <w:lang w:val="en-GB"/>
              </w:rPr>
            </w:pPr>
            <w:proofErr w:type="spellStart"/>
            <w:r w:rsidRPr="00C05580">
              <w:rPr>
                <w:rFonts w:cs="Calibri"/>
                <w:color w:val="auto"/>
                <w:lang w:val="cs-CZ"/>
              </w:rPr>
              <w:t>xxxxxxxxxxxxx</w:t>
            </w:r>
            <w:proofErr w:type="spellEnd"/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CA047" w14:textId="6DA4FF12" w:rsidR="000D3CE4" w:rsidRPr="00153705" w:rsidRDefault="000D3CE4" w:rsidP="000D3CE4">
            <w:pPr>
              <w:rPr>
                <w:lang w:val="en-GB"/>
              </w:rPr>
            </w:pPr>
            <w:r w:rsidRPr="00153705">
              <w:rPr>
                <w:lang w:val="en-GB"/>
              </w:rPr>
              <w:t>31.08.2022</w:t>
            </w:r>
          </w:p>
        </w:tc>
        <w:tc>
          <w:tcPr>
            <w:tcW w:w="2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D746B" w14:textId="6DFF6C95" w:rsidR="000D3CE4" w:rsidRPr="00487A48" w:rsidRDefault="000D3CE4" w:rsidP="000D3CE4">
            <w:pPr>
              <w:rPr>
                <w:lang w:val="en-GB"/>
              </w:rPr>
            </w:pPr>
            <w:r w:rsidRPr="00487A48">
              <w:rPr>
                <w:lang w:val="en-GB"/>
              </w:rPr>
              <w:t>RSD draft creation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828A8" w14:textId="126E6596" w:rsidR="000D3CE4" w:rsidRPr="007A5536" w:rsidRDefault="000D3CE4" w:rsidP="000D3CE4">
            <w:pPr>
              <w:jc w:val="center"/>
              <w:rPr>
                <w:color w:val="auto"/>
                <w:sz w:val="18"/>
                <w:szCs w:val="20"/>
                <w:lang w:val="en-GB"/>
              </w:rPr>
            </w:pPr>
            <w:r w:rsidRPr="007A5536">
              <w:rPr>
                <w:color w:val="auto"/>
                <w:sz w:val="18"/>
                <w:szCs w:val="20"/>
                <w:lang w:val="en-GB"/>
              </w:rPr>
              <w:t>A</w:t>
            </w:r>
          </w:p>
        </w:tc>
      </w:tr>
      <w:tr w:rsidR="000D3CE4" w:rsidRPr="00BE7BF5" w14:paraId="1F05874A" w14:textId="77777777" w:rsidTr="00BB7D1C">
        <w:trPr>
          <w:gridAfter w:val="1"/>
          <w:wAfter w:w="4" w:type="pct"/>
          <w:trHeight w:val="283"/>
          <w:jc w:val="center"/>
        </w:trPr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F9931" w14:textId="617ED2E7" w:rsidR="000D3CE4" w:rsidRPr="007A5536" w:rsidRDefault="000D3CE4" w:rsidP="000D3CE4">
            <w:pPr>
              <w:jc w:val="center"/>
              <w:rPr>
                <w:color w:val="auto"/>
                <w:sz w:val="18"/>
                <w:szCs w:val="20"/>
                <w:lang w:val="en-GB"/>
              </w:rPr>
            </w:pPr>
            <w:r w:rsidRPr="007A5536">
              <w:rPr>
                <w:color w:val="auto"/>
                <w:sz w:val="18"/>
                <w:szCs w:val="20"/>
                <w:lang w:val="en-GB"/>
              </w:rPr>
              <w:t>2</w:t>
            </w:r>
          </w:p>
        </w:tc>
        <w:tc>
          <w:tcPr>
            <w:tcW w:w="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4CF1C" w14:textId="5EA5A0C5" w:rsidR="000D3CE4" w:rsidRPr="007A5536" w:rsidRDefault="000D3CE4" w:rsidP="000D3CE4">
            <w:pPr>
              <w:rPr>
                <w:color w:val="auto"/>
                <w:sz w:val="18"/>
                <w:szCs w:val="20"/>
                <w:lang w:val="en-GB"/>
              </w:rPr>
            </w:pPr>
            <w:proofErr w:type="spellStart"/>
            <w:r w:rsidRPr="00C05580">
              <w:rPr>
                <w:rFonts w:cs="Calibri"/>
                <w:color w:val="auto"/>
                <w:lang w:val="cs-CZ"/>
              </w:rPr>
              <w:t>xxxxxxxxxxxxx</w:t>
            </w:r>
            <w:proofErr w:type="spellEnd"/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A24A3" w14:textId="52CEB831" w:rsidR="000D3CE4" w:rsidRPr="00153705" w:rsidRDefault="000D3CE4" w:rsidP="000D3CE4">
            <w:pPr>
              <w:rPr>
                <w:lang w:val="en-GB"/>
              </w:rPr>
            </w:pPr>
            <w:r w:rsidRPr="00153705">
              <w:rPr>
                <w:lang w:val="en-GB"/>
              </w:rPr>
              <w:t>01.09.2022</w:t>
            </w:r>
          </w:p>
        </w:tc>
        <w:tc>
          <w:tcPr>
            <w:tcW w:w="2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C5548" w14:textId="3DA7F06E" w:rsidR="000D3CE4" w:rsidRPr="007A5536" w:rsidRDefault="000D3CE4" w:rsidP="000D3CE4">
            <w:pPr>
              <w:rPr>
                <w:color w:val="auto"/>
                <w:sz w:val="18"/>
                <w:szCs w:val="20"/>
                <w:lang w:val="en-GB"/>
              </w:rPr>
            </w:pPr>
            <w:r>
              <w:rPr>
                <w:lang w:val="cs-CZ"/>
              </w:rPr>
              <w:t xml:space="preserve">RSD </w:t>
            </w:r>
            <w:r>
              <w:rPr>
                <w:lang w:val="en-GB"/>
              </w:rPr>
              <w:t>update; v</w:t>
            </w:r>
            <w:r w:rsidRPr="008758F5">
              <w:rPr>
                <w:lang w:val="en-GB"/>
              </w:rPr>
              <w:t>ersion for review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0A3B8" w14:textId="461FC88C" w:rsidR="000D3CE4" w:rsidRPr="007A5536" w:rsidRDefault="000D3CE4" w:rsidP="000D3CE4">
            <w:pPr>
              <w:jc w:val="center"/>
              <w:rPr>
                <w:color w:val="auto"/>
                <w:sz w:val="18"/>
                <w:szCs w:val="20"/>
                <w:lang w:val="en-GB"/>
              </w:rPr>
            </w:pPr>
            <w:r>
              <w:rPr>
                <w:color w:val="auto"/>
                <w:sz w:val="18"/>
                <w:szCs w:val="20"/>
                <w:lang w:val="en-GB"/>
              </w:rPr>
              <w:t>B</w:t>
            </w:r>
          </w:p>
        </w:tc>
      </w:tr>
      <w:tr w:rsidR="000D3CE4" w:rsidRPr="00BE7BF5" w14:paraId="156E91F4" w14:textId="77777777" w:rsidTr="00BB7D1C">
        <w:trPr>
          <w:gridAfter w:val="1"/>
          <w:wAfter w:w="4" w:type="pct"/>
          <w:trHeight w:val="567"/>
          <w:jc w:val="center"/>
        </w:trPr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44987" w14:textId="38C05319" w:rsidR="000D3CE4" w:rsidRPr="00BE7BF5" w:rsidRDefault="000D3CE4" w:rsidP="000D3CE4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3</w:t>
            </w:r>
          </w:p>
        </w:tc>
        <w:tc>
          <w:tcPr>
            <w:tcW w:w="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5A4D3" w14:textId="3BB9DF76" w:rsidR="000D3CE4" w:rsidRPr="00BE7BF5" w:rsidRDefault="000D3CE4" w:rsidP="000D3CE4">
            <w:pPr>
              <w:rPr>
                <w:sz w:val="18"/>
                <w:szCs w:val="20"/>
                <w:lang w:val="en-GB"/>
              </w:rPr>
            </w:pPr>
            <w:proofErr w:type="spellStart"/>
            <w:r w:rsidRPr="00C05580">
              <w:rPr>
                <w:rFonts w:cs="Calibri"/>
                <w:color w:val="auto"/>
                <w:lang w:val="cs-CZ"/>
              </w:rPr>
              <w:t>xxxxxxxxxxxxx</w:t>
            </w:r>
            <w:proofErr w:type="spellEnd"/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0F1E4" w14:textId="0B430BDF" w:rsidR="000D3CE4" w:rsidRPr="00BE7BF5" w:rsidRDefault="000D3CE4" w:rsidP="000D3CE4">
            <w:pPr>
              <w:jc w:val="center"/>
              <w:rPr>
                <w:sz w:val="18"/>
                <w:szCs w:val="20"/>
                <w:lang w:val="en-GB"/>
              </w:rPr>
            </w:pPr>
            <w:r>
              <w:rPr>
                <w:sz w:val="18"/>
                <w:szCs w:val="20"/>
                <w:lang w:val="en-GB"/>
              </w:rPr>
              <w:t>06.09.2022</w:t>
            </w:r>
          </w:p>
        </w:tc>
        <w:tc>
          <w:tcPr>
            <w:tcW w:w="2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C9D5C" w14:textId="07EF3420" w:rsidR="000D3CE4" w:rsidRPr="00BE7BF5" w:rsidRDefault="000D3CE4" w:rsidP="000D3CE4">
            <w:pPr>
              <w:rPr>
                <w:sz w:val="18"/>
                <w:szCs w:val="20"/>
                <w:lang w:val="en-GB"/>
              </w:rPr>
            </w:pPr>
            <w:r>
              <w:rPr>
                <w:lang w:val="cs-CZ"/>
              </w:rPr>
              <w:t xml:space="preserve">RSD </w:t>
            </w:r>
            <w:r>
              <w:rPr>
                <w:lang w:val="en-GB"/>
              </w:rPr>
              <w:t>update; final version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D8AB1" w14:textId="6C8F423A" w:rsidR="000D3CE4" w:rsidRPr="00BE7BF5" w:rsidRDefault="000D3CE4" w:rsidP="000D3CE4">
            <w:pPr>
              <w:jc w:val="center"/>
              <w:rPr>
                <w:sz w:val="18"/>
                <w:szCs w:val="20"/>
                <w:lang w:val="en-GB"/>
              </w:rPr>
            </w:pPr>
            <w:r>
              <w:rPr>
                <w:sz w:val="18"/>
                <w:szCs w:val="20"/>
                <w:lang w:val="en-GB"/>
              </w:rPr>
              <w:t>C</w:t>
            </w:r>
          </w:p>
        </w:tc>
      </w:tr>
    </w:tbl>
    <w:p w14:paraId="30FDAEBA" w14:textId="77777777" w:rsidR="00E44B12" w:rsidRPr="001328D5" w:rsidRDefault="00E44B12" w:rsidP="00E44B12">
      <w:pPr>
        <w:rPr>
          <w:sz w:val="10"/>
          <w:szCs w:val="10"/>
          <w:lang w:val="en-GB"/>
        </w:rPr>
      </w:pPr>
      <w:bookmarkStart w:id="2" w:name="_Ref449132948"/>
      <w:bookmarkEnd w:id="1"/>
    </w:p>
    <w:p w14:paraId="7EF0D4FF" w14:textId="78724FDB" w:rsidR="002D7F32" w:rsidRDefault="00E44B12" w:rsidP="002D7F32">
      <w:pPr>
        <w:rPr>
          <w:lang w:val="en-GB"/>
        </w:rPr>
      </w:pPr>
      <w:r>
        <w:rPr>
          <w:lang w:val="en-GB"/>
        </w:rPr>
        <w:br w:type="page"/>
      </w:r>
      <w:bookmarkStart w:id="3" w:name="_Toc489009300"/>
      <w:bookmarkStart w:id="4" w:name="_Toc112932914"/>
      <w:bookmarkEnd w:id="2"/>
    </w:p>
    <w:sdt>
      <w:sdtPr>
        <w:rPr>
          <w:rFonts w:ascii="Univers" w:hAnsi="Univers"/>
          <w:b/>
          <w:bCs/>
          <w:iCs/>
          <w:color w:val="auto"/>
          <w:kern w:val="32"/>
          <w:sz w:val="22"/>
          <w:szCs w:val="32"/>
          <w:lang w:val="en-GB"/>
        </w:rPr>
        <w:id w:val="-1893648791"/>
        <w:docPartObj>
          <w:docPartGallery w:val="Table of Contents"/>
          <w:docPartUnique/>
        </w:docPartObj>
      </w:sdtPr>
      <w:sdtEndPr>
        <w:rPr>
          <w:rFonts w:ascii="Verdana" w:hAnsi="Verdana"/>
          <w:b w:val="0"/>
          <w:bCs w:val="0"/>
          <w:iCs w:val="0"/>
          <w:color w:val="262626"/>
          <w:sz w:val="18"/>
        </w:rPr>
      </w:sdtEndPr>
      <w:sdtContent>
        <w:p w14:paraId="26ED35C5" w14:textId="77777777" w:rsidR="002D7F32" w:rsidRPr="00222DEB" w:rsidRDefault="002D7F32" w:rsidP="002D7F32">
          <w:pPr>
            <w:rPr>
              <w:lang w:val="en-GB"/>
            </w:rPr>
          </w:pPr>
        </w:p>
        <w:p w14:paraId="79B943F9" w14:textId="77777777" w:rsidR="002D7F32" w:rsidRPr="004A18C2" w:rsidRDefault="002D7F32" w:rsidP="002D7F32">
          <w:pPr>
            <w:pStyle w:val="Nadpisobsahu"/>
            <w:ind w:left="0" w:firstLine="0"/>
            <w:rPr>
              <w:lang w:val="en-GB"/>
            </w:rPr>
          </w:pPr>
          <w:r w:rsidRPr="004A18C2">
            <w:rPr>
              <w:lang w:val="en-GB"/>
            </w:rPr>
            <w:t>Table of Content</w:t>
          </w:r>
        </w:p>
        <w:p w14:paraId="5371B1D9" w14:textId="77777777" w:rsidR="002D7F32" w:rsidRPr="004A18C2" w:rsidRDefault="002D7F32" w:rsidP="002D7F32">
          <w:pPr>
            <w:pStyle w:val="Bezmezer"/>
            <w:rPr>
              <w:lang w:val="en-GB"/>
            </w:rPr>
          </w:pPr>
        </w:p>
        <w:p w14:paraId="2C6B894A" w14:textId="0673DE79" w:rsidR="00213380" w:rsidRDefault="002D7F32">
          <w:pPr>
            <w:pStyle w:val="Obsah1"/>
            <w:tabs>
              <w:tab w:val="right" w:leader="dot" w:pos="93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r w:rsidRPr="004A18C2">
            <w:rPr>
              <w:lang w:val="en-GB"/>
            </w:rPr>
            <w:fldChar w:fldCharType="begin"/>
          </w:r>
          <w:r w:rsidRPr="004A18C2">
            <w:rPr>
              <w:lang w:val="en-GB"/>
            </w:rPr>
            <w:instrText xml:space="preserve"> TOC \o "1-3" \h \z \u </w:instrText>
          </w:r>
          <w:r w:rsidRPr="004A18C2">
            <w:rPr>
              <w:lang w:val="en-GB"/>
            </w:rPr>
            <w:fldChar w:fldCharType="separate"/>
          </w:r>
          <w:hyperlink w:anchor="_Toc113441217" w:history="1">
            <w:r w:rsidR="00213380" w:rsidRPr="00D873A8">
              <w:rPr>
                <w:rStyle w:val="Hypertextovodkaz"/>
                <w:noProof/>
              </w:rPr>
              <w:t>1. Introduction</w:t>
            </w:r>
            <w:r w:rsidR="00213380">
              <w:rPr>
                <w:noProof/>
                <w:webHidden/>
              </w:rPr>
              <w:tab/>
            </w:r>
            <w:r w:rsidR="00213380">
              <w:rPr>
                <w:noProof/>
                <w:webHidden/>
              </w:rPr>
              <w:fldChar w:fldCharType="begin"/>
            </w:r>
            <w:r w:rsidR="00213380">
              <w:rPr>
                <w:noProof/>
                <w:webHidden/>
              </w:rPr>
              <w:instrText xml:space="preserve"> PAGEREF _Toc113441217 \h </w:instrText>
            </w:r>
            <w:r w:rsidR="00213380">
              <w:rPr>
                <w:noProof/>
                <w:webHidden/>
              </w:rPr>
            </w:r>
            <w:r w:rsidR="00213380">
              <w:rPr>
                <w:noProof/>
                <w:webHidden/>
              </w:rPr>
              <w:fldChar w:fldCharType="separate"/>
            </w:r>
            <w:r w:rsidR="00F826A4">
              <w:rPr>
                <w:noProof/>
                <w:webHidden/>
              </w:rPr>
              <w:t>4</w:t>
            </w:r>
            <w:r w:rsidR="00213380">
              <w:rPr>
                <w:noProof/>
                <w:webHidden/>
              </w:rPr>
              <w:fldChar w:fldCharType="end"/>
            </w:r>
          </w:hyperlink>
        </w:p>
        <w:p w14:paraId="347EA3AA" w14:textId="7E4007D5" w:rsidR="00213380" w:rsidRDefault="000D3CE4">
          <w:pPr>
            <w:pStyle w:val="Obsah2"/>
            <w:tabs>
              <w:tab w:val="right" w:leader="dot" w:pos="93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13441218" w:history="1">
            <w:r w:rsidR="00213380" w:rsidRPr="00D873A8">
              <w:rPr>
                <w:rStyle w:val="Hypertextovodkaz"/>
                <w:noProof/>
              </w:rPr>
              <w:t>1.1. Purpose</w:t>
            </w:r>
            <w:r w:rsidR="00213380">
              <w:rPr>
                <w:noProof/>
                <w:webHidden/>
              </w:rPr>
              <w:tab/>
            </w:r>
            <w:r w:rsidR="00213380">
              <w:rPr>
                <w:noProof/>
                <w:webHidden/>
              </w:rPr>
              <w:fldChar w:fldCharType="begin"/>
            </w:r>
            <w:r w:rsidR="00213380">
              <w:rPr>
                <w:noProof/>
                <w:webHidden/>
              </w:rPr>
              <w:instrText xml:space="preserve"> PAGEREF _Toc113441218 \h </w:instrText>
            </w:r>
            <w:r w:rsidR="00213380">
              <w:rPr>
                <w:noProof/>
                <w:webHidden/>
              </w:rPr>
            </w:r>
            <w:r w:rsidR="00213380">
              <w:rPr>
                <w:noProof/>
                <w:webHidden/>
              </w:rPr>
              <w:fldChar w:fldCharType="separate"/>
            </w:r>
            <w:r w:rsidR="00F826A4">
              <w:rPr>
                <w:noProof/>
                <w:webHidden/>
              </w:rPr>
              <w:t>4</w:t>
            </w:r>
            <w:r w:rsidR="00213380">
              <w:rPr>
                <w:noProof/>
                <w:webHidden/>
              </w:rPr>
              <w:fldChar w:fldCharType="end"/>
            </w:r>
          </w:hyperlink>
        </w:p>
        <w:p w14:paraId="79598B0B" w14:textId="431D6B6E" w:rsidR="00213380" w:rsidRDefault="000D3CE4">
          <w:pPr>
            <w:pStyle w:val="Obsah2"/>
            <w:tabs>
              <w:tab w:val="right" w:leader="dot" w:pos="93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13441219" w:history="1">
            <w:r w:rsidR="00213380" w:rsidRPr="00D873A8">
              <w:rPr>
                <w:rStyle w:val="Hypertextovodkaz"/>
                <w:noProof/>
                <w:lang w:val="en-GB"/>
              </w:rPr>
              <w:t>1.2. Scope</w:t>
            </w:r>
            <w:r w:rsidR="00213380">
              <w:rPr>
                <w:noProof/>
                <w:webHidden/>
              </w:rPr>
              <w:tab/>
            </w:r>
            <w:r w:rsidR="00213380">
              <w:rPr>
                <w:noProof/>
                <w:webHidden/>
              </w:rPr>
              <w:fldChar w:fldCharType="begin"/>
            </w:r>
            <w:r w:rsidR="00213380">
              <w:rPr>
                <w:noProof/>
                <w:webHidden/>
              </w:rPr>
              <w:instrText xml:space="preserve"> PAGEREF _Toc113441219 \h </w:instrText>
            </w:r>
            <w:r w:rsidR="00213380">
              <w:rPr>
                <w:noProof/>
                <w:webHidden/>
              </w:rPr>
            </w:r>
            <w:r w:rsidR="00213380">
              <w:rPr>
                <w:noProof/>
                <w:webHidden/>
              </w:rPr>
              <w:fldChar w:fldCharType="separate"/>
            </w:r>
            <w:r w:rsidR="00F826A4">
              <w:rPr>
                <w:noProof/>
                <w:webHidden/>
              </w:rPr>
              <w:t>4</w:t>
            </w:r>
            <w:r w:rsidR="00213380">
              <w:rPr>
                <w:noProof/>
                <w:webHidden/>
              </w:rPr>
              <w:fldChar w:fldCharType="end"/>
            </w:r>
          </w:hyperlink>
        </w:p>
        <w:p w14:paraId="7B38207A" w14:textId="106C586C" w:rsidR="00213380" w:rsidRDefault="000D3CE4">
          <w:pPr>
            <w:pStyle w:val="Obsah2"/>
            <w:tabs>
              <w:tab w:val="right" w:leader="dot" w:pos="93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13441220" w:history="1">
            <w:r w:rsidR="00213380" w:rsidRPr="00D873A8">
              <w:rPr>
                <w:rStyle w:val="Hypertextovodkaz"/>
                <w:noProof/>
              </w:rPr>
              <w:t>1.3. Terms, Definitions and Abbreviations</w:t>
            </w:r>
            <w:r w:rsidR="00213380">
              <w:rPr>
                <w:noProof/>
                <w:webHidden/>
              </w:rPr>
              <w:tab/>
            </w:r>
            <w:r w:rsidR="00213380">
              <w:rPr>
                <w:noProof/>
                <w:webHidden/>
              </w:rPr>
              <w:fldChar w:fldCharType="begin"/>
            </w:r>
            <w:r w:rsidR="00213380">
              <w:rPr>
                <w:noProof/>
                <w:webHidden/>
              </w:rPr>
              <w:instrText xml:space="preserve"> PAGEREF _Toc113441220 \h </w:instrText>
            </w:r>
            <w:r w:rsidR="00213380">
              <w:rPr>
                <w:noProof/>
                <w:webHidden/>
              </w:rPr>
            </w:r>
            <w:r w:rsidR="00213380">
              <w:rPr>
                <w:noProof/>
                <w:webHidden/>
              </w:rPr>
              <w:fldChar w:fldCharType="separate"/>
            </w:r>
            <w:r w:rsidR="00F826A4">
              <w:rPr>
                <w:noProof/>
                <w:webHidden/>
              </w:rPr>
              <w:t>4</w:t>
            </w:r>
            <w:r w:rsidR="00213380">
              <w:rPr>
                <w:noProof/>
                <w:webHidden/>
              </w:rPr>
              <w:fldChar w:fldCharType="end"/>
            </w:r>
          </w:hyperlink>
        </w:p>
        <w:p w14:paraId="3342CF59" w14:textId="47E50DAB" w:rsidR="00213380" w:rsidRDefault="000D3CE4">
          <w:pPr>
            <w:pStyle w:val="Obsah2"/>
            <w:tabs>
              <w:tab w:val="right" w:leader="dot" w:pos="93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13441221" w:history="1">
            <w:r w:rsidR="00213380" w:rsidRPr="00D873A8">
              <w:rPr>
                <w:rStyle w:val="Hypertextovodkaz"/>
                <w:noProof/>
              </w:rPr>
              <w:t>1.4. References to standards</w:t>
            </w:r>
            <w:r w:rsidR="00213380">
              <w:rPr>
                <w:noProof/>
                <w:webHidden/>
              </w:rPr>
              <w:tab/>
            </w:r>
            <w:r w:rsidR="00213380">
              <w:rPr>
                <w:noProof/>
                <w:webHidden/>
              </w:rPr>
              <w:fldChar w:fldCharType="begin"/>
            </w:r>
            <w:r w:rsidR="00213380">
              <w:rPr>
                <w:noProof/>
                <w:webHidden/>
              </w:rPr>
              <w:instrText xml:space="preserve"> PAGEREF _Toc113441221 \h </w:instrText>
            </w:r>
            <w:r w:rsidR="00213380">
              <w:rPr>
                <w:noProof/>
                <w:webHidden/>
              </w:rPr>
            </w:r>
            <w:r w:rsidR="00213380">
              <w:rPr>
                <w:noProof/>
                <w:webHidden/>
              </w:rPr>
              <w:fldChar w:fldCharType="separate"/>
            </w:r>
            <w:r w:rsidR="00F826A4">
              <w:rPr>
                <w:noProof/>
                <w:webHidden/>
              </w:rPr>
              <w:t>4</w:t>
            </w:r>
            <w:r w:rsidR="00213380">
              <w:rPr>
                <w:noProof/>
                <w:webHidden/>
              </w:rPr>
              <w:fldChar w:fldCharType="end"/>
            </w:r>
          </w:hyperlink>
        </w:p>
        <w:p w14:paraId="251959E2" w14:textId="6FC84B12" w:rsidR="00213380" w:rsidRDefault="000D3CE4">
          <w:pPr>
            <w:pStyle w:val="Obsah1"/>
            <w:tabs>
              <w:tab w:val="right" w:leader="dot" w:pos="93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13441222" w:history="1">
            <w:r w:rsidR="00213380" w:rsidRPr="00D873A8">
              <w:rPr>
                <w:rStyle w:val="Hypertextovodkaz"/>
                <w:noProof/>
              </w:rPr>
              <w:t>2. Functional, Performance and Design requirements</w:t>
            </w:r>
            <w:r w:rsidR="00213380">
              <w:rPr>
                <w:noProof/>
                <w:webHidden/>
              </w:rPr>
              <w:tab/>
            </w:r>
            <w:r w:rsidR="00213380">
              <w:rPr>
                <w:noProof/>
                <w:webHidden/>
              </w:rPr>
              <w:fldChar w:fldCharType="begin"/>
            </w:r>
            <w:r w:rsidR="00213380">
              <w:rPr>
                <w:noProof/>
                <w:webHidden/>
              </w:rPr>
              <w:instrText xml:space="preserve"> PAGEREF _Toc113441222 \h </w:instrText>
            </w:r>
            <w:r w:rsidR="00213380">
              <w:rPr>
                <w:noProof/>
                <w:webHidden/>
              </w:rPr>
            </w:r>
            <w:r w:rsidR="00213380">
              <w:rPr>
                <w:noProof/>
                <w:webHidden/>
              </w:rPr>
              <w:fldChar w:fldCharType="separate"/>
            </w:r>
            <w:r w:rsidR="00F826A4">
              <w:rPr>
                <w:noProof/>
                <w:webHidden/>
              </w:rPr>
              <w:t>5</w:t>
            </w:r>
            <w:r w:rsidR="00213380">
              <w:rPr>
                <w:noProof/>
                <w:webHidden/>
              </w:rPr>
              <w:fldChar w:fldCharType="end"/>
            </w:r>
          </w:hyperlink>
        </w:p>
        <w:p w14:paraId="5899F0B1" w14:textId="59644061" w:rsidR="00213380" w:rsidRDefault="000D3CE4">
          <w:pPr>
            <w:pStyle w:val="Obsah2"/>
            <w:tabs>
              <w:tab w:val="right" w:leader="dot" w:pos="93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13441223" w:history="1">
            <w:r w:rsidR="00213380" w:rsidRPr="00D873A8">
              <w:rPr>
                <w:rStyle w:val="Hypertextovodkaz"/>
                <w:noProof/>
              </w:rPr>
              <w:t>2.1. General technical requirements</w:t>
            </w:r>
            <w:r w:rsidR="00213380">
              <w:rPr>
                <w:noProof/>
                <w:webHidden/>
              </w:rPr>
              <w:tab/>
            </w:r>
            <w:r w:rsidR="00213380">
              <w:rPr>
                <w:noProof/>
                <w:webHidden/>
              </w:rPr>
              <w:fldChar w:fldCharType="begin"/>
            </w:r>
            <w:r w:rsidR="00213380">
              <w:rPr>
                <w:noProof/>
                <w:webHidden/>
              </w:rPr>
              <w:instrText xml:space="preserve"> PAGEREF _Toc113441223 \h </w:instrText>
            </w:r>
            <w:r w:rsidR="00213380">
              <w:rPr>
                <w:noProof/>
                <w:webHidden/>
              </w:rPr>
            </w:r>
            <w:r w:rsidR="00213380">
              <w:rPr>
                <w:noProof/>
                <w:webHidden/>
              </w:rPr>
              <w:fldChar w:fldCharType="separate"/>
            </w:r>
            <w:r w:rsidR="00F826A4">
              <w:rPr>
                <w:noProof/>
                <w:webHidden/>
              </w:rPr>
              <w:t>5</w:t>
            </w:r>
            <w:r w:rsidR="00213380">
              <w:rPr>
                <w:noProof/>
                <w:webHidden/>
              </w:rPr>
              <w:fldChar w:fldCharType="end"/>
            </w:r>
          </w:hyperlink>
        </w:p>
        <w:p w14:paraId="24B39BFB" w14:textId="771B4E67" w:rsidR="00213380" w:rsidRDefault="000D3CE4">
          <w:pPr>
            <w:pStyle w:val="Obsah1"/>
            <w:tabs>
              <w:tab w:val="right" w:leader="dot" w:pos="93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13441224" w:history="1">
            <w:r w:rsidR="00213380" w:rsidRPr="00D873A8">
              <w:rPr>
                <w:rStyle w:val="Hypertextovodkaz"/>
                <w:noProof/>
              </w:rPr>
              <w:t>3. Environmental requirements</w:t>
            </w:r>
            <w:r w:rsidR="00213380">
              <w:rPr>
                <w:noProof/>
                <w:webHidden/>
              </w:rPr>
              <w:tab/>
            </w:r>
            <w:r w:rsidR="00213380">
              <w:rPr>
                <w:noProof/>
                <w:webHidden/>
              </w:rPr>
              <w:fldChar w:fldCharType="begin"/>
            </w:r>
            <w:r w:rsidR="00213380">
              <w:rPr>
                <w:noProof/>
                <w:webHidden/>
              </w:rPr>
              <w:instrText xml:space="preserve"> PAGEREF _Toc113441224 \h </w:instrText>
            </w:r>
            <w:r w:rsidR="00213380">
              <w:rPr>
                <w:noProof/>
                <w:webHidden/>
              </w:rPr>
            </w:r>
            <w:r w:rsidR="00213380">
              <w:rPr>
                <w:noProof/>
                <w:webHidden/>
              </w:rPr>
              <w:fldChar w:fldCharType="separate"/>
            </w:r>
            <w:r w:rsidR="00F826A4">
              <w:rPr>
                <w:noProof/>
                <w:webHidden/>
              </w:rPr>
              <w:t>6</w:t>
            </w:r>
            <w:r w:rsidR="00213380">
              <w:rPr>
                <w:noProof/>
                <w:webHidden/>
              </w:rPr>
              <w:fldChar w:fldCharType="end"/>
            </w:r>
          </w:hyperlink>
        </w:p>
        <w:p w14:paraId="1973B252" w14:textId="084A60EE" w:rsidR="00213380" w:rsidRDefault="000D3CE4">
          <w:pPr>
            <w:pStyle w:val="Obsah1"/>
            <w:tabs>
              <w:tab w:val="right" w:leader="dot" w:pos="93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13441225" w:history="1">
            <w:r w:rsidR="00213380" w:rsidRPr="00D873A8">
              <w:rPr>
                <w:rStyle w:val="Hypertextovodkaz"/>
                <w:noProof/>
              </w:rPr>
              <w:t>4. Delivery requirements</w:t>
            </w:r>
            <w:r w:rsidR="00213380">
              <w:rPr>
                <w:noProof/>
                <w:webHidden/>
              </w:rPr>
              <w:tab/>
            </w:r>
            <w:r w:rsidR="00213380">
              <w:rPr>
                <w:noProof/>
                <w:webHidden/>
              </w:rPr>
              <w:fldChar w:fldCharType="begin"/>
            </w:r>
            <w:r w:rsidR="00213380">
              <w:rPr>
                <w:noProof/>
                <w:webHidden/>
              </w:rPr>
              <w:instrText xml:space="preserve"> PAGEREF _Toc113441225 \h </w:instrText>
            </w:r>
            <w:r w:rsidR="00213380">
              <w:rPr>
                <w:noProof/>
                <w:webHidden/>
              </w:rPr>
            </w:r>
            <w:r w:rsidR="00213380">
              <w:rPr>
                <w:noProof/>
                <w:webHidden/>
              </w:rPr>
              <w:fldChar w:fldCharType="separate"/>
            </w:r>
            <w:r w:rsidR="00F826A4">
              <w:rPr>
                <w:noProof/>
                <w:webHidden/>
              </w:rPr>
              <w:t>6</w:t>
            </w:r>
            <w:r w:rsidR="00213380">
              <w:rPr>
                <w:noProof/>
                <w:webHidden/>
              </w:rPr>
              <w:fldChar w:fldCharType="end"/>
            </w:r>
          </w:hyperlink>
        </w:p>
        <w:p w14:paraId="068CA7DE" w14:textId="372BD6F6" w:rsidR="00213380" w:rsidRDefault="000D3CE4">
          <w:pPr>
            <w:pStyle w:val="Obsah1"/>
            <w:tabs>
              <w:tab w:val="right" w:leader="dot" w:pos="93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13441226" w:history="1">
            <w:r w:rsidR="00213380" w:rsidRPr="00D873A8">
              <w:rPr>
                <w:rStyle w:val="Hypertextovodkaz"/>
                <w:noProof/>
              </w:rPr>
              <w:t>5. Safety Requirements</w:t>
            </w:r>
            <w:r w:rsidR="00213380">
              <w:rPr>
                <w:noProof/>
                <w:webHidden/>
              </w:rPr>
              <w:tab/>
            </w:r>
            <w:r w:rsidR="00213380">
              <w:rPr>
                <w:noProof/>
                <w:webHidden/>
              </w:rPr>
              <w:fldChar w:fldCharType="begin"/>
            </w:r>
            <w:r w:rsidR="00213380">
              <w:rPr>
                <w:noProof/>
                <w:webHidden/>
              </w:rPr>
              <w:instrText xml:space="preserve"> PAGEREF _Toc113441226 \h </w:instrText>
            </w:r>
            <w:r w:rsidR="00213380">
              <w:rPr>
                <w:noProof/>
                <w:webHidden/>
              </w:rPr>
            </w:r>
            <w:r w:rsidR="00213380">
              <w:rPr>
                <w:noProof/>
                <w:webHidden/>
              </w:rPr>
              <w:fldChar w:fldCharType="separate"/>
            </w:r>
            <w:r w:rsidR="00F826A4">
              <w:rPr>
                <w:noProof/>
                <w:webHidden/>
              </w:rPr>
              <w:t>6</w:t>
            </w:r>
            <w:r w:rsidR="00213380">
              <w:rPr>
                <w:noProof/>
                <w:webHidden/>
              </w:rPr>
              <w:fldChar w:fldCharType="end"/>
            </w:r>
          </w:hyperlink>
        </w:p>
        <w:p w14:paraId="5D10AC57" w14:textId="33AC1B77" w:rsidR="00213380" w:rsidRDefault="000D3CE4">
          <w:pPr>
            <w:pStyle w:val="Obsah1"/>
            <w:tabs>
              <w:tab w:val="right" w:leader="dot" w:pos="93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13441227" w:history="1">
            <w:r w:rsidR="00213380" w:rsidRPr="00D873A8">
              <w:rPr>
                <w:rStyle w:val="Hypertextovodkaz"/>
                <w:noProof/>
              </w:rPr>
              <w:t>6. Quality Requirements</w:t>
            </w:r>
            <w:r w:rsidR="00213380">
              <w:rPr>
                <w:noProof/>
                <w:webHidden/>
              </w:rPr>
              <w:tab/>
            </w:r>
            <w:r w:rsidR="00213380">
              <w:rPr>
                <w:noProof/>
                <w:webHidden/>
              </w:rPr>
              <w:fldChar w:fldCharType="begin"/>
            </w:r>
            <w:r w:rsidR="00213380">
              <w:rPr>
                <w:noProof/>
                <w:webHidden/>
              </w:rPr>
              <w:instrText xml:space="preserve"> PAGEREF _Toc113441227 \h </w:instrText>
            </w:r>
            <w:r w:rsidR="00213380">
              <w:rPr>
                <w:noProof/>
                <w:webHidden/>
              </w:rPr>
            </w:r>
            <w:r w:rsidR="00213380">
              <w:rPr>
                <w:noProof/>
                <w:webHidden/>
              </w:rPr>
              <w:fldChar w:fldCharType="separate"/>
            </w:r>
            <w:r w:rsidR="00F826A4">
              <w:rPr>
                <w:noProof/>
                <w:webHidden/>
              </w:rPr>
              <w:t>6</w:t>
            </w:r>
            <w:r w:rsidR="00213380">
              <w:rPr>
                <w:noProof/>
                <w:webHidden/>
              </w:rPr>
              <w:fldChar w:fldCharType="end"/>
            </w:r>
          </w:hyperlink>
        </w:p>
        <w:p w14:paraId="63B06463" w14:textId="4798E8BB" w:rsidR="00213380" w:rsidRDefault="000D3CE4">
          <w:pPr>
            <w:pStyle w:val="Obsah2"/>
            <w:tabs>
              <w:tab w:val="right" w:leader="dot" w:pos="93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13441228" w:history="1">
            <w:r w:rsidR="00213380" w:rsidRPr="00D873A8">
              <w:rPr>
                <w:rStyle w:val="Hypertextovodkaz"/>
                <w:noProof/>
              </w:rPr>
              <w:t>6.1. General Quality Requirements</w:t>
            </w:r>
            <w:r w:rsidR="00213380">
              <w:rPr>
                <w:noProof/>
                <w:webHidden/>
              </w:rPr>
              <w:tab/>
            </w:r>
            <w:r w:rsidR="00213380">
              <w:rPr>
                <w:noProof/>
                <w:webHidden/>
              </w:rPr>
              <w:fldChar w:fldCharType="begin"/>
            </w:r>
            <w:r w:rsidR="00213380">
              <w:rPr>
                <w:noProof/>
                <w:webHidden/>
              </w:rPr>
              <w:instrText xml:space="preserve"> PAGEREF _Toc113441228 \h </w:instrText>
            </w:r>
            <w:r w:rsidR="00213380">
              <w:rPr>
                <w:noProof/>
                <w:webHidden/>
              </w:rPr>
            </w:r>
            <w:r w:rsidR="00213380">
              <w:rPr>
                <w:noProof/>
                <w:webHidden/>
              </w:rPr>
              <w:fldChar w:fldCharType="separate"/>
            </w:r>
            <w:r w:rsidR="00F826A4">
              <w:rPr>
                <w:noProof/>
                <w:webHidden/>
              </w:rPr>
              <w:t>6</w:t>
            </w:r>
            <w:r w:rsidR="00213380">
              <w:rPr>
                <w:noProof/>
                <w:webHidden/>
              </w:rPr>
              <w:fldChar w:fldCharType="end"/>
            </w:r>
          </w:hyperlink>
        </w:p>
        <w:p w14:paraId="0108218E" w14:textId="3E6D91D7" w:rsidR="00213380" w:rsidRDefault="000D3CE4">
          <w:pPr>
            <w:pStyle w:val="Obsah2"/>
            <w:tabs>
              <w:tab w:val="right" w:leader="dot" w:pos="93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13441229" w:history="1">
            <w:r w:rsidR="00213380" w:rsidRPr="00D873A8">
              <w:rPr>
                <w:rStyle w:val="Hypertextovodkaz"/>
                <w:noProof/>
              </w:rPr>
              <w:t>6.1. Acceptance</w:t>
            </w:r>
            <w:r w:rsidR="00213380">
              <w:rPr>
                <w:noProof/>
                <w:webHidden/>
              </w:rPr>
              <w:tab/>
            </w:r>
            <w:r w:rsidR="00213380">
              <w:rPr>
                <w:noProof/>
                <w:webHidden/>
              </w:rPr>
              <w:fldChar w:fldCharType="begin"/>
            </w:r>
            <w:r w:rsidR="00213380">
              <w:rPr>
                <w:noProof/>
                <w:webHidden/>
              </w:rPr>
              <w:instrText xml:space="preserve"> PAGEREF _Toc113441229 \h </w:instrText>
            </w:r>
            <w:r w:rsidR="00213380">
              <w:rPr>
                <w:noProof/>
                <w:webHidden/>
              </w:rPr>
            </w:r>
            <w:r w:rsidR="00213380">
              <w:rPr>
                <w:noProof/>
                <w:webHidden/>
              </w:rPr>
              <w:fldChar w:fldCharType="separate"/>
            </w:r>
            <w:r w:rsidR="00F826A4">
              <w:rPr>
                <w:noProof/>
                <w:webHidden/>
              </w:rPr>
              <w:t>7</w:t>
            </w:r>
            <w:r w:rsidR="00213380">
              <w:rPr>
                <w:noProof/>
                <w:webHidden/>
              </w:rPr>
              <w:fldChar w:fldCharType="end"/>
            </w:r>
          </w:hyperlink>
        </w:p>
        <w:p w14:paraId="5CA8C2A3" w14:textId="3886F4D6" w:rsidR="002D7F32" w:rsidRDefault="002D7F32" w:rsidP="002D7F32">
          <w:pPr>
            <w:pStyle w:val="Bezmezer"/>
            <w:rPr>
              <w:kern w:val="0"/>
              <w:sz w:val="20"/>
              <w:szCs w:val="22"/>
              <w:lang w:val="en-GB"/>
            </w:rPr>
          </w:pPr>
          <w:r w:rsidRPr="004A18C2">
            <w:rPr>
              <w:lang w:val="en-GB"/>
            </w:rPr>
            <w:fldChar w:fldCharType="end"/>
          </w:r>
          <w:r w:rsidRPr="004A18C2">
            <w:rPr>
              <w:lang w:val="en-GB"/>
            </w:rPr>
            <w:t xml:space="preserve"> </w:t>
          </w:r>
        </w:p>
      </w:sdtContent>
    </w:sdt>
    <w:p w14:paraId="546E8788" w14:textId="2E5B3160" w:rsidR="002D7F32" w:rsidRDefault="002D7F32">
      <w:pPr>
        <w:spacing w:before="0" w:after="0" w:line="240" w:lineRule="auto"/>
        <w:contextualSpacing w:val="0"/>
      </w:pPr>
      <w:r>
        <w:br w:type="page"/>
      </w:r>
    </w:p>
    <w:p w14:paraId="555AAA68" w14:textId="621C180F" w:rsidR="00934A84" w:rsidRPr="00CD38F4" w:rsidRDefault="00934A84" w:rsidP="00934A84">
      <w:pPr>
        <w:pStyle w:val="Nadpis1"/>
      </w:pPr>
      <w:bookmarkStart w:id="5" w:name="_Toc113441217"/>
      <w:r>
        <w:t>Introduction</w:t>
      </w:r>
      <w:bookmarkEnd w:id="3"/>
      <w:bookmarkEnd w:id="4"/>
      <w:bookmarkEnd w:id="5"/>
    </w:p>
    <w:p w14:paraId="12483452" w14:textId="77777777" w:rsidR="00934A84" w:rsidRDefault="00934A84" w:rsidP="00934A84">
      <w:pPr>
        <w:pStyle w:val="Nadpis2"/>
        <w:ind w:left="792"/>
        <w:jc w:val="left"/>
      </w:pPr>
      <w:bookmarkStart w:id="6" w:name="_Toc489009301"/>
      <w:bookmarkStart w:id="7" w:name="_Toc112932915"/>
      <w:bookmarkStart w:id="8" w:name="_Toc113441218"/>
      <w:r>
        <w:t>Purpose</w:t>
      </w:r>
      <w:bookmarkEnd w:id="6"/>
      <w:bookmarkEnd w:id="7"/>
      <w:bookmarkEnd w:id="8"/>
    </w:p>
    <w:p w14:paraId="770BEDC6" w14:textId="77777777" w:rsidR="00934A84" w:rsidRPr="006C5901" w:rsidRDefault="00934A84" w:rsidP="00934A84">
      <w:pPr>
        <w:rPr>
          <w:sz w:val="10"/>
          <w:szCs w:val="10"/>
        </w:rPr>
      </w:pPr>
    </w:p>
    <w:p w14:paraId="1FADC9C8" w14:textId="04B077B1" w:rsidR="00934A84" w:rsidRPr="008313ED" w:rsidRDefault="00362A02" w:rsidP="00934A84">
      <w:pPr>
        <w:jc w:val="both"/>
        <w:rPr>
          <w:lang w:val="en-GB"/>
        </w:rPr>
      </w:pPr>
      <w:r>
        <w:rPr>
          <w:szCs w:val="20"/>
        </w:rPr>
        <w:t xml:space="preserve">This Requirements Specification Document (RSD) lists the technical requirements and constraints on </w:t>
      </w:r>
      <w:r w:rsidR="00FD544A">
        <w:rPr>
          <w:szCs w:val="20"/>
        </w:rPr>
        <w:t xml:space="preserve">the </w:t>
      </w:r>
      <w:r>
        <w:rPr>
          <w:szCs w:val="20"/>
        </w:rPr>
        <w:t xml:space="preserve">product being purchased for </w:t>
      </w:r>
      <w:r w:rsidRPr="00F13DB5">
        <w:rPr>
          <w:szCs w:val="20"/>
        </w:rPr>
        <w:t>department</w:t>
      </w:r>
      <w:r>
        <w:rPr>
          <w:szCs w:val="20"/>
        </w:rPr>
        <w:t xml:space="preserve"> 97 of </w:t>
      </w:r>
      <w:r w:rsidR="00FD544A">
        <w:rPr>
          <w:szCs w:val="20"/>
        </w:rPr>
        <w:t xml:space="preserve">the </w:t>
      </w:r>
      <w:r>
        <w:rPr>
          <w:szCs w:val="20"/>
        </w:rPr>
        <w:t>ELI Beamlines project</w:t>
      </w:r>
      <w:r w:rsidR="00934A84" w:rsidRPr="008313ED">
        <w:rPr>
          <w:lang w:val="en-GB"/>
        </w:rPr>
        <w:t xml:space="preserve">. </w:t>
      </w:r>
    </w:p>
    <w:p w14:paraId="6922B314" w14:textId="77777777" w:rsidR="00934A84" w:rsidRPr="008313ED" w:rsidRDefault="00934A84" w:rsidP="00934A84">
      <w:pPr>
        <w:pStyle w:val="Nadpis2"/>
        <w:ind w:left="792"/>
        <w:jc w:val="left"/>
        <w:rPr>
          <w:lang w:val="en-GB"/>
        </w:rPr>
      </w:pPr>
      <w:bookmarkStart w:id="9" w:name="_Toc489009302"/>
      <w:bookmarkStart w:id="10" w:name="_Toc112932916"/>
      <w:bookmarkStart w:id="11" w:name="_Toc113441219"/>
      <w:r w:rsidRPr="008313ED">
        <w:rPr>
          <w:lang w:val="en-GB"/>
        </w:rPr>
        <w:t>Scope</w:t>
      </w:r>
      <w:bookmarkEnd w:id="9"/>
      <w:bookmarkEnd w:id="10"/>
      <w:bookmarkEnd w:id="11"/>
    </w:p>
    <w:p w14:paraId="733CF3A8" w14:textId="77777777" w:rsidR="00934A84" w:rsidRPr="008313ED" w:rsidRDefault="00934A84" w:rsidP="00934A84">
      <w:pPr>
        <w:rPr>
          <w:sz w:val="10"/>
          <w:szCs w:val="10"/>
          <w:lang w:val="en-GB"/>
        </w:rPr>
      </w:pPr>
    </w:p>
    <w:p w14:paraId="045C7BBB" w14:textId="5454AEB9" w:rsidR="00934A84" w:rsidRPr="00E529CD" w:rsidRDefault="00934A84" w:rsidP="00934A84">
      <w:pPr>
        <w:jc w:val="both"/>
      </w:pPr>
      <w:r w:rsidRPr="00E529CD">
        <w:t>The RSD contains all of the technical requirements: functional, performance and</w:t>
      </w:r>
      <w:r>
        <w:rPr>
          <w:color w:val="FF6633" w:themeColor="accent1"/>
        </w:rPr>
        <w:t xml:space="preserve"> </w:t>
      </w:r>
      <w:r w:rsidRPr="00AF4C85">
        <w:rPr>
          <w:color w:val="auto"/>
        </w:rPr>
        <w:t>delivery</w:t>
      </w:r>
      <w:r w:rsidRPr="00E529CD">
        <w:t>, safety and quality requirements for the following product</w:t>
      </w:r>
      <w:r w:rsidR="00F7148F">
        <w:t xml:space="preserve"> </w:t>
      </w:r>
      <w:r w:rsidR="00172211">
        <w:rPr>
          <w:i/>
        </w:rPr>
        <w:t>(tender code TP22_01</w:t>
      </w:r>
      <w:r w:rsidR="00F7148F" w:rsidRPr="00F7148F">
        <w:rPr>
          <w:i/>
        </w:rPr>
        <w:t>8)</w:t>
      </w:r>
      <w:r w:rsidRPr="00E529CD">
        <w:t xml:space="preserve">: </w:t>
      </w:r>
      <w:bookmarkStart w:id="12" w:name="OLE_LINK17"/>
      <w:bookmarkStart w:id="13" w:name="OLE_LINK18"/>
      <w:bookmarkStart w:id="14" w:name="OLE_LINK5"/>
      <w:r w:rsidR="00362A02" w:rsidRPr="00362A02">
        <w:rPr>
          <w:b/>
          <w:i/>
        </w:rPr>
        <w:t>I</w:t>
      </w:r>
      <w:r w:rsidR="007A6177">
        <w:rPr>
          <w:b/>
          <w:i/>
        </w:rPr>
        <w:t>on Sputter</w:t>
      </w:r>
      <w:r w:rsidRPr="00E529CD">
        <w:rPr>
          <w:b/>
          <w:i/>
        </w:rPr>
        <w:t xml:space="preserve"> </w:t>
      </w:r>
      <w:bookmarkStart w:id="15" w:name="OLE_LINK4"/>
      <w:bookmarkStart w:id="16" w:name="OLE_LINK8"/>
      <w:bookmarkEnd w:id="12"/>
      <w:bookmarkEnd w:id="13"/>
      <w:bookmarkEnd w:id="14"/>
      <w:r w:rsidR="00362A02" w:rsidRPr="00362A02">
        <w:rPr>
          <w:b/>
          <w:i/>
        </w:rPr>
        <w:t xml:space="preserve">Coater </w:t>
      </w:r>
      <w:bookmarkEnd w:id="15"/>
      <w:bookmarkEnd w:id="16"/>
      <w:r w:rsidRPr="00E529CD">
        <w:rPr>
          <w:i/>
        </w:rPr>
        <w:t>(</w:t>
      </w:r>
      <w:r w:rsidR="00362A02">
        <w:rPr>
          <w:b/>
          <w:i/>
        </w:rPr>
        <w:t>S</w:t>
      </w:r>
      <w:r w:rsidR="00362A02" w:rsidRPr="00362A02">
        <w:rPr>
          <w:b/>
          <w:i/>
        </w:rPr>
        <w:t>putter coating system</w:t>
      </w:r>
      <w:r w:rsidRPr="00E529CD">
        <w:rPr>
          <w:i/>
        </w:rPr>
        <w:t>)</w:t>
      </w:r>
      <w:r w:rsidRPr="00E529CD">
        <w:t xml:space="preserve">. </w:t>
      </w:r>
    </w:p>
    <w:p w14:paraId="6B03669C" w14:textId="6C6D6E1D" w:rsidR="00934A84" w:rsidRDefault="00934A84" w:rsidP="00934A84">
      <w:pPr>
        <w:jc w:val="both"/>
        <w:rPr>
          <w:sz w:val="10"/>
          <w:szCs w:val="10"/>
        </w:rPr>
      </w:pPr>
    </w:p>
    <w:p w14:paraId="7F22552F" w14:textId="2F35E6CF" w:rsidR="00EE679A" w:rsidRDefault="007E618C" w:rsidP="00EE679A">
      <w:pPr>
        <w:jc w:val="both"/>
      </w:pPr>
      <w:r w:rsidRPr="007E618C">
        <w:rPr>
          <w:color w:val="auto"/>
        </w:rPr>
        <w:t xml:space="preserve">The </w:t>
      </w:r>
      <w:r w:rsidR="007A6177" w:rsidRPr="007A6177">
        <w:rPr>
          <w:color w:val="auto"/>
        </w:rPr>
        <w:t xml:space="preserve">Sputter coating system </w:t>
      </w:r>
      <w:r w:rsidR="007A6177">
        <w:rPr>
          <w:color w:val="auto"/>
        </w:rPr>
        <w:t>is</w:t>
      </w:r>
      <w:r w:rsidRPr="007E618C">
        <w:rPr>
          <w:color w:val="auto"/>
        </w:rPr>
        <w:t xml:space="preserve"> </w:t>
      </w:r>
      <w:r w:rsidR="005F2C8C">
        <w:rPr>
          <w:color w:val="auto"/>
        </w:rPr>
        <w:t>the standalone</w:t>
      </w:r>
      <w:r w:rsidRPr="007E618C">
        <w:rPr>
          <w:color w:val="auto"/>
        </w:rPr>
        <w:t xml:space="preserve"> technology </w:t>
      </w:r>
      <w:r w:rsidR="00EE679A">
        <w:rPr>
          <w:color w:val="auto"/>
        </w:rPr>
        <w:t xml:space="preserve">and </w:t>
      </w:r>
      <w:proofErr w:type="gramStart"/>
      <w:r w:rsidR="00EE679A">
        <w:t>is foreseen to be used</w:t>
      </w:r>
      <w:proofErr w:type="gramEnd"/>
      <w:r w:rsidR="00EE679A">
        <w:t xml:space="preserve"> in the depositing of particles on the surface of the structures:</w:t>
      </w:r>
    </w:p>
    <w:p w14:paraId="632AE53B" w14:textId="45587EF3" w:rsidR="00EE679A" w:rsidRPr="00B24EB9" w:rsidRDefault="00EE679A" w:rsidP="00EE679A">
      <w:pPr>
        <w:pStyle w:val="Odstavecseseznamem"/>
        <w:numPr>
          <w:ilvl w:val="0"/>
          <w:numId w:val="45"/>
        </w:numPr>
        <w:jc w:val="both"/>
        <w:rPr>
          <w:rFonts w:asciiTheme="majorHAnsi" w:hAnsiTheme="majorHAnsi"/>
          <w:szCs w:val="20"/>
        </w:rPr>
      </w:pPr>
      <w:r w:rsidRPr="00F41AFE">
        <w:rPr>
          <w:rFonts w:asciiTheme="majorHAnsi" w:eastAsia="Times New Roman" w:hAnsiTheme="majorHAnsi" w:cs="Arial"/>
          <w:color w:val="333333"/>
          <w:szCs w:val="20"/>
        </w:rPr>
        <w:t>For thin film applications</w:t>
      </w:r>
      <w:r w:rsidR="0056341D">
        <w:rPr>
          <w:rFonts w:asciiTheme="majorHAnsi" w:eastAsia="Times New Roman" w:hAnsiTheme="majorHAnsi" w:cs="Arial"/>
          <w:color w:val="333333"/>
          <w:szCs w:val="20"/>
        </w:rPr>
        <w:t xml:space="preserve"> that</w:t>
      </w:r>
      <w:r w:rsidRPr="00F41AFE">
        <w:rPr>
          <w:rFonts w:asciiTheme="majorHAnsi" w:eastAsia="Times New Roman" w:hAnsiTheme="majorHAnsi" w:cs="Arial"/>
          <w:color w:val="333333"/>
          <w:szCs w:val="20"/>
        </w:rPr>
        <w:t> allow consecutive metal layers to be sputtered without the need to break vacuum</w:t>
      </w:r>
      <w:r>
        <w:rPr>
          <w:rFonts w:asciiTheme="majorHAnsi" w:eastAsia="Times New Roman" w:hAnsiTheme="majorHAnsi" w:cs="Arial"/>
          <w:color w:val="333333"/>
          <w:szCs w:val="20"/>
        </w:rPr>
        <w:t>;</w:t>
      </w:r>
    </w:p>
    <w:p w14:paraId="7FA8FDB1" w14:textId="71B9298A" w:rsidR="00EE679A" w:rsidRDefault="00EE679A" w:rsidP="00EE679A">
      <w:pPr>
        <w:pStyle w:val="Odstavecseseznamem"/>
        <w:numPr>
          <w:ilvl w:val="0"/>
          <w:numId w:val="45"/>
        </w:numPr>
        <w:jc w:val="both"/>
      </w:pPr>
      <w:r>
        <w:t>Deposit metals on the surface of example structures, related, su</w:t>
      </w:r>
      <w:r w:rsidR="0056341D">
        <w:t>ch as thin target substrate, mic</w:t>
      </w:r>
      <w:r>
        <w:t xml:space="preserve">ro-targets and </w:t>
      </w:r>
      <w:proofErr w:type="spellStart"/>
      <w:r>
        <w:t>nano</w:t>
      </w:r>
      <w:proofErr w:type="spellEnd"/>
      <w:r>
        <w:t>-targets;</w:t>
      </w:r>
    </w:p>
    <w:p w14:paraId="111979C5" w14:textId="6A4AB015" w:rsidR="00EE679A" w:rsidRPr="00E529CD" w:rsidRDefault="00EE679A" w:rsidP="00EE679A">
      <w:pPr>
        <w:pStyle w:val="Odstavecseseznamem"/>
        <w:numPr>
          <w:ilvl w:val="0"/>
          <w:numId w:val="45"/>
        </w:numPr>
        <w:spacing w:before="0" w:after="0"/>
        <w:jc w:val="both"/>
      </w:pPr>
      <w:r>
        <w:t>Other applications</w:t>
      </w:r>
      <w:r w:rsidR="0056341D">
        <w:t xml:space="preserve"> </w:t>
      </w:r>
      <w:r>
        <w:t>related not only to targets.</w:t>
      </w:r>
    </w:p>
    <w:p w14:paraId="2FC63712" w14:textId="66E876FC" w:rsidR="007E618C" w:rsidRDefault="00EE679A" w:rsidP="007E618C">
      <w:pPr>
        <w:jc w:val="both"/>
        <w:rPr>
          <w:color w:val="auto"/>
          <w:sz w:val="19"/>
          <w:szCs w:val="19"/>
        </w:rPr>
      </w:pPr>
      <w:r>
        <w:rPr>
          <w:color w:val="auto"/>
        </w:rPr>
        <w:t xml:space="preserve">The system </w:t>
      </w:r>
      <w:r w:rsidR="007E618C" w:rsidRPr="007E618C">
        <w:rPr>
          <w:color w:val="auto"/>
        </w:rPr>
        <w:t>will be placed at the ELI Beamlines facility</w:t>
      </w:r>
      <w:r w:rsidR="00DC178E">
        <w:rPr>
          <w:color w:val="auto"/>
        </w:rPr>
        <w:t xml:space="preserve"> in </w:t>
      </w:r>
      <w:r w:rsidR="0049582D">
        <w:rPr>
          <w:color w:val="auto"/>
        </w:rPr>
        <w:t>LB 2.38</w:t>
      </w:r>
      <w:r>
        <w:rPr>
          <w:color w:val="auto"/>
        </w:rPr>
        <w:t xml:space="preserve"> and</w:t>
      </w:r>
      <w:r w:rsidR="007E618C" w:rsidRPr="007E618C">
        <w:rPr>
          <w:color w:val="auto"/>
        </w:rPr>
        <w:t xml:space="preserve"> </w:t>
      </w:r>
      <w:r w:rsidR="007A6177">
        <w:rPr>
          <w:color w:val="auto"/>
        </w:rPr>
        <w:t>is</w:t>
      </w:r>
      <w:r w:rsidR="0030195E">
        <w:rPr>
          <w:color w:val="auto"/>
        </w:rPr>
        <w:t xml:space="preserve"> </w:t>
      </w:r>
      <w:r w:rsidR="007E618C" w:rsidRPr="007E618C">
        <w:rPr>
          <w:color w:val="auto"/>
        </w:rPr>
        <w:t>registered in the PBS software under the following PB</w:t>
      </w:r>
      <w:r w:rsidR="007E618C">
        <w:rPr>
          <w:color w:val="auto"/>
        </w:rPr>
        <w:t>S code</w:t>
      </w:r>
      <w:r w:rsidR="007E618C" w:rsidRPr="00FF19C3">
        <w:rPr>
          <w:color w:val="auto"/>
          <w:szCs w:val="20"/>
        </w:rPr>
        <w:t xml:space="preserve">: </w:t>
      </w:r>
      <w:r w:rsidR="0049582D" w:rsidRPr="0049582D">
        <w:rPr>
          <w:i/>
          <w:color w:val="auto"/>
          <w:szCs w:val="20"/>
        </w:rPr>
        <w:t>W.</w:t>
      </w:r>
      <w:r w:rsidR="0049582D">
        <w:rPr>
          <w:i/>
          <w:color w:val="auto"/>
          <w:szCs w:val="20"/>
        </w:rPr>
        <w:t>TGT.ISC.1</w:t>
      </w:r>
      <w:r w:rsidR="007E618C" w:rsidRPr="00FF19C3">
        <w:rPr>
          <w:color w:val="auto"/>
          <w:szCs w:val="20"/>
        </w:rPr>
        <w:t>.</w:t>
      </w:r>
    </w:p>
    <w:p w14:paraId="623B874D" w14:textId="77777777" w:rsidR="007E618C" w:rsidRPr="00657CA7" w:rsidRDefault="007E618C" w:rsidP="007E618C">
      <w:pPr>
        <w:jc w:val="both"/>
        <w:rPr>
          <w:color w:val="auto"/>
          <w:sz w:val="10"/>
          <w:szCs w:val="10"/>
        </w:rPr>
      </w:pPr>
    </w:p>
    <w:p w14:paraId="7C8458EB" w14:textId="24AA3A19" w:rsidR="00934A84" w:rsidRDefault="00934A84" w:rsidP="00934A84">
      <w:pPr>
        <w:jc w:val="both"/>
      </w:pPr>
      <w:r w:rsidRPr="00E529CD">
        <w:t xml:space="preserve">This product is a product </w:t>
      </w:r>
      <w:r w:rsidRPr="00E529CD">
        <w:rPr>
          <w:b/>
        </w:rPr>
        <w:t xml:space="preserve">Category A </w:t>
      </w:r>
      <w:r w:rsidRPr="00E529CD">
        <w:t xml:space="preserve">according to </w:t>
      </w:r>
      <w:r w:rsidRPr="00E529CD">
        <w:rPr>
          <w:color w:val="auto"/>
        </w:rPr>
        <w:t xml:space="preserve">the ELI Beamlines RSD categories of products. </w:t>
      </w:r>
      <w:r w:rsidR="00FD544A">
        <w:t>The c</w:t>
      </w:r>
      <w:r w:rsidRPr="00E529CD">
        <w:t xml:space="preserve">ategory A is an Off-the-shelf Product without </w:t>
      </w:r>
      <w:r w:rsidR="00270C48">
        <w:t xml:space="preserve">the </w:t>
      </w:r>
      <w:r w:rsidRPr="00E529CD">
        <w:t xml:space="preserve">necessity of modifications and </w:t>
      </w:r>
      <w:r w:rsidR="00270C48">
        <w:t xml:space="preserve">the </w:t>
      </w:r>
      <w:r w:rsidRPr="00E529CD">
        <w:t>necessity to be subjected to a verification program (review of design, inspection and testing) for ELI applications by the actual project specifications. All verification activities perform</w:t>
      </w:r>
      <w:r w:rsidR="00270C48">
        <w:t>ed</w:t>
      </w:r>
      <w:r w:rsidRPr="00E529CD">
        <w:t xml:space="preserve"> by a supplier shall be executed in accordance with the supplier’s plan of outgoing inspection and tests. Internal Acceptance Procedure of the product Category A shall be established and applied before the product implementation (operation phase).</w:t>
      </w:r>
    </w:p>
    <w:p w14:paraId="3183A155" w14:textId="5D4184EC" w:rsidR="00EE679A" w:rsidRPr="00EE679A" w:rsidRDefault="00EE679A" w:rsidP="00934A84">
      <w:pPr>
        <w:jc w:val="both"/>
        <w:rPr>
          <w:sz w:val="10"/>
          <w:szCs w:val="10"/>
        </w:rPr>
      </w:pPr>
    </w:p>
    <w:p w14:paraId="7C541F16" w14:textId="77777777" w:rsidR="00934A84" w:rsidRPr="00E529CD" w:rsidRDefault="00934A84" w:rsidP="00934A84">
      <w:pPr>
        <w:pStyle w:val="Nadpis2"/>
        <w:ind w:left="792"/>
        <w:jc w:val="left"/>
        <w:rPr>
          <w:color w:val="595959"/>
        </w:rPr>
      </w:pPr>
      <w:bookmarkStart w:id="17" w:name="_Toc489009303"/>
      <w:bookmarkStart w:id="18" w:name="_Toc112932917"/>
      <w:bookmarkStart w:id="19" w:name="_Toc113441220"/>
      <w:r w:rsidRPr="00E529CD">
        <w:t>Terms, Definitions and Abbreviations</w:t>
      </w:r>
      <w:bookmarkEnd w:id="17"/>
      <w:bookmarkEnd w:id="18"/>
      <w:bookmarkEnd w:id="19"/>
    </w:p>
    <w:p w14:paraId="4239889A" w14:textId="77777777" w:rsidR="00934A84" w:rsidRPr="00E529CD" w:rsidRDefault="00934A84" w:rsidP="00934A84">
      <w:pPr>
        <w:jc w:val="both"/>
      </w:pPr>
      <w:r w:rsidRPr="00E529CD">
        <w:t>For the purpose of this document, the following abbreviated terms are applied:</w:t>
      </w:r>
    </w:p>
    <w:p w14:paraId="343A4E4B" w14:textId="77777777" w:rsidR="00934A84" w:rsidRPr="00E529CD" w:rsidRDefault="00934A84" w:rsidP="00934A84">
      <w:pPr>
        <w:jc w:val="both"/>
        <w:rPr>
          <w:sz w:val="10"/>
          <w:szCs w:val="1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84"/>
        <w:gridCol w:w="6540"/>
      </w:tblGrid>
      <w:tr w:rsidR="00934A84" w:rsidRPr="00E529CD" w14:paraId="45319C40" w14:textId="77777777" w:rsidTr="0087754F">
        <w:trPr>
          <w:trHeight w:val="365"/>
          <w:tblHeader/>
        </w:trPr>
        <w:tc>
          <w:tcPr>
            <w:tcW w:w="2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DA5EA0" w14:textId="77777777" w:rsidR="00934A84" w:rsidRPr="00E529CD" w:rsidRDefault="00934A84" w:rsidP="0087754F">
            <w:pPr>
              <w:pStyle w:val="Default"/>
              <w:spacing w:line="276" w:lineRule="auto"/>
              <w:ind w:left="426"/>
              <w:jc w:val="both"/>
              <w:rPr>
                <w:rFonts w:ascii="Verdana" w:hAnsi="Verdana" w:cs="Times New Roman"/>
                <w:b/>
                <w:color w:val="auto"/>
                <w:sz w:val="20"/>
                <w:szCs w:val="20"/>
                <w:lang w:val="en-US"/>
              </w:rPr>
            </w:pPr>
            <w:r w:rsidRPr="00E529CD">
              <w:rPr>
                <w:rFonts w:ascii="Verdana" w:hAnsi="Verdana" w:cs="Times New Roman"/>
                <w:b/>
                <w:color w:val="auto"/>
                <w:sz w:val="20"/>
                <w:szCs w:val="20"/>
                <w:lang w:val="en-US"/>
              </w:rPr>
              <w:t>Abbreviation</w:t>
            </w:r>
          </w:p>
        </w:tc>
        <w:tc>
          <w:tcPr>
            <w:tcW w:w="6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36CEFA0" w14:textId="77777777" w:rsidR="00934A84" w:rsidRPr="00E529CD" w:rsidRDefault="00934A84" w:rsidP="0087754F">
            <w:pPr>
              <w:pStyle w:val="Default"/>
              <w:spacing w:line="276" w:lineRule="auto"/>
              <w:ind w:left="426"/>
              <w:jc w:val="both"/>
              <w:rPr>
                <w:rFonts w:ascii="Verdana" w:hAnsi="Verdana" w:cs="Times New Roman"/>
                <w:b/>
                <w:color w:val="auto"/>
                <w:sz w:val="20"/>
                <w:szCs w:val="20"/>
                <w:lang w:val="en-US"/>
              </w:rPr>
            </w:pPr>
            <w:r w:rsidRPr="00E529CD">
              <w:rPr>
                <w:rFonts w:ascii="Verdana" w:hAnsi="Verdana" w:cs="Times New Roman"/>
                <w:b/>
                <w:color w:val="auto"/>
                <w:sz w:val="20"/>
                <w:szCs w:val="20"/>
                <w:lang w:val="en-US"/>
              </w:rPr>
              <w:t>Meaning</w:t>
            </w:r>
          </w:p>
        </w:tc>
      </w:tr>
      <w:tr w:rsidR="002B0E75" w:rsidRPr="00E529CD" w14:paraId="2BE56F58" w14:textId="77777777" w:rsidTr="0087754F">
        <w:trPr>
          <w:trHeight w:val="340"/>
        </w:trPr>
        <w:tc>
          <w:tcPr>
            <w:tcW w:w="2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AABFB2" w14:textId="77777777" w:rsidR="002B0E75" w:rsidRPr="00E529CD" w:rsidRDefault="002B0E75" w:rsidP="0087754F">
            <w:pPr>
              <w:pStyle w:val="Default"/>
              <w:spacing w:line="276" w:lineRule="auto"/>
              <w:ind w:left="426"/>
              <w:jc w:val="both"/>
              <w:rPr>
                <w:rFonts w:ascii="Verdana" w:hAnsi="Verdana" w:cs="Times New Roman"/>
                <w:color w:val="auto"/>
                <w:sz w:val="20"/>
                <w:szCs w:val="20"/>
                <w:lang w:val="en-US"/>
              </w:rPr>
            </w:pPr>
            <w:r w:rsidRPr="00E529CD">
              <w:rPr>
                <w:rFonts w:ascii="Verdana" w:hAnsi="Verdana" w:cs="Times New Roman"/>
                <w:color w:val="auto"/>
                <w:sz w:val="20"/>
                <w:szCs w:val="20"/>
                <w:lang w:val="en-US"/>
              </w:rPr>
              <w:t>CA</w:t>
            </w:r>
          </w:p>
        </w:tc>
        <w:tc>
          <w:tcPr>
            <w:tcW w:w="6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88F9D7" w14:textId="77777777" w:rsidR="002B0E75" w:rsidRPr="00E529CD" w:rsidRDefault="002B0E75" w:rsidP="0087754F">
            <w:pPr>
              <w:pStyle w:val="Default"/>
              <w:spacing w:line="276" w:lineRule="auto"/>
              <w:ind w:left="426"/>
              <w:jc w:val="both"/>
              <w:rPr>
                <w:rFonts w:ascii="Verdana" w:hAnsi="Verdana" w:cs="Times New Roman"/>
                <w:color w:val="auto"/>
                <w:sz w:val="20"/>
                <w:szCs w:val="20"/>
                <w:lang w:val="en-US"/>
              </w:rPr>
            </w:pPr>
            <w:r w:rsidRPr="00E529CD">
              <w:rPr>
                <w:rFonts w:ascii="Verdana" w:hAnsi="Verdana" w:cs="Times New Roman"/>
                <w:color w:val="auto"/>
                <w:sz w:val="20"/>
                <w:szCs w:val="20"/>
                <w:lang w:val="en-US"/>
              </w:rPr>
              <w:t>Contracting Authority</w:t>
            </w:r>
            <w:r>
              <w:rPr>
                <w:rFonts w:ascii="Verdana" w:hAnsi="Verdana" w:cs="Times New Roman"/>
                <w:color w:val="auto"/>
                <w:sz w:val="20"/>
                <w:szCs w:val="20"/>
                <w:lang w:val="en-US"/>
              </w:rPr>
              <w:t xml:space="preserve"> </w:t>
            </w:r>
            <w:r w:rsidRPr="00934A84">
              <w:rPr>
                <w:rFonts w:ascii="Verdana" w:hAnsi="Verdana" w:cs="Times New Roman"/>
                <w:color w:val="auto"/>
                <w:sz w:val="20"/>
                <w:szCs w:val="20"/>
                <w:lang w:val="en-US"/>
              </w:rPr>
              <w:t>(Institute of Physics CAS)</w:t>
            </w:r>
          </w:p>
        </w:tc>
      </w:tr>
      <w:tr w:rsidR="002B0E75" w:rsidRPr="00E529CD" w14:paraId="05A53E76" w14:textId="77777777" w:rsidTr="0087754F">
        <w:trPr>
          <w:trHeight w:val="340"/>
        </w:trPr>
        <w:tc>
          <w:tcPr>
            <w:tcW w:w="2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D4C53" w14:textId="77777777" w:rsidR="002B0E75" w:rsidRPr="00E529CD" w:rsidRDefault="002B0E75" w:rsidP="0087754F">
            <w:pPr>
              <w:pStyle w:val="Default"/>
              <w:spacing w:line="276" w:lineRule="auto"/>
              <w:ind w:left="426"/>
              <w:jc w:val="both"/>
              <w:rPr>
                <w:rFonts w:ascii="Verdana" w:hAnsi="Verdana" w:cs="Times New Roman"/>
                <w:color w:val="auto"/>
                <w:sz w:val="20"/>
                <w:szCs w:val="20"/>
                <w:lang w:val="en-US"/>
              </w:rPr>
            </w:pPr>
            <w:r w:rsidRPr="00E529CD">
              <w:rPr>
                <w:rFonts w:ascii="Verdana" w:hAnsi="Verdana" w:cs="Times New Roman"/>
                <w:color w:val="auto"/>
                <w:sz w:val="20"/>
                <w:szCs w:val="20"/>
                <w:lang w:val="en-US"/>
              </w:rPr>
              <w:t>ELI</w:t>
            </w:r>
          </w:p>
        </w:tc>
        <w:tc>
          <w:tcPr>
            <w:tcW w:w="6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95DF52" w14:textId="77777777" w:rsidR="002B0E75" w:rsidRPr="00E529CD" w:rsidRDefault="002B0E75" w:rsidP="0087754F">
            <w:pPr>
              <w:pStyle w:val="Default"/>
              <w:spacing w:line="276" w:lineRule="auto"/>
              <w:ind w:left="426"/>
              <w:jc w:val="both"/>
              <w:rPr>
                <w:rFonts w:ascii="Verdana" w:hAnsi="Verdana" w:cs="Times New Roman"/>
                <w:color w:val="auto"/>
                <w:sz w:val="20"/>
                <w:szCs w:val="20"/>
                <w:lang w:val="en-US"/>
              </w:rPr>
            </w:pPr>
            <w:r w:rsidRPr="00E529CD">
              <w:rPr>
                <w:rFonts w:ascii="Verdana" w:hAnsi="Verdana" w:cs="Times New Roman"/>
                <w:color w:val="auto"/>
                <w:sz w:val="20"/>
                <w:szCs w:val="20"/>
                <w:lang w:val="en-US"/>
              </w:rPr>
              <w:t>Extreme Light Infrastructure</w:t>
            </w:r>
          </w:p>
        </w:tc>
      </w:tr>
      <w:tr w:rsidR="002B0E75" w:rsidRPr="00E529CD" w14:paraId="6259CF1D" w14:textId="77777777" w:rsidTr="0087754F">
        <w:trPr>
          <w:trHeight w:val="340"/>
        </w:trPr>
        <w:tc>
          <w:tcPr>
            <w:tcW w:w="2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9D71C" w14:textId="2CE473D7" w:rsidR="002B0E75" w:rsidRPr="00CD38F4" w:rsidRDefault="004010BF" w:rsidP="0087754F">
            <w:pPr>
              <w:pStyle w:val="Default"/>
              <w:spacing w:line="276" w:lineRule="auto"/>
              <w:ind w:left="426"/>
              <w:jc w:val="both"/>
              <w:rPr>
                <w:rFonts w:ascii="Verdana" w:hAnsi="Verdana" w:cs="Times New Roman"/>
                <w:color w:val="auto"/>
                <w:sz w:val="20"/>
                <w:szCs w:val="20"/>
                <w:lang w:val="en-US"/>
              </w:rPr>
            </w:pPr>
            <w:r>
              <w:rPr>
                <w:rFonts w:ascii="Verdana" w:hAnsi="Verdana" w:cs="Times New Roman"/>
                <w:color w:val="auto"/>
                <w:sz w:val="20"/>
                <w:szCs w:val="20"/>
                <w:lang w:val="en-US"/>
              </w:rPr>
              <w:t>FEG-</w:t>
            </w:r>
            <w:r w:rsidR="002B0E75" w:rsidRPr="002B0E75">
              <w:rPr>
                <w:rFonts w:ascii="Verdana" w:hAnsi="Verdana" w:cs="Times New Roman"/>
                <w:color w:val="auto"/>
                <w:sz w:val="20"/>
                <w:szCs w:val="20"/>
                <w:lang w:val="en-US"/>
              </w:rPr>
              <w:t>SEM</w:t>
            </w:r>
          </w:p>
        </w:tc>
        <w:tc>
          <w:tcPr>
            <w:tcW w:w="6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E2763" w14:textId="3C291A0C" w:rsidR="002B0E75" w:rsidRPr="005C389F" w:rsidRDefault="004010BF" w:rsidP="0087754F">
            <w:pPr>
              <w:pStyle w:val="Default"/>
              <w:spacing w:line="276" w:lineRule="auto"/>
              <w:ind w:left="426"/>
              <w:jc w:val="both"/>
              <w:rPr>
                <w:rFonts w:ascii="Verdana" w:hAnsi="Verdana" w:cs="Times New Roman"/>
                <w:color w:val="auto"/>
                <w:sz w:val="20"/>
                <w:szCs w:val="20"/>
                <w:lang w:val="en-US"/>
              </w:rPr>
            </w:pPr>
            <w:r w:rsidRPr="004010BF">
              <w:rPr>
                <w:rFonts w:ascii="Verdana" w:hAnsi="Verdana" w:cs="Times New Roman"/>
                <w:color w:val="auto"/>
                <w:sz w:val="20"/>
                <w:szCs w:val="20"/>
                <w:lang w:val="en-US"/>
              </w:rPr>
              <w:t>Field Emission Gun – Scanning Electron Microscope</w:t>
            </w:r>
          </w:p>
        </w:tc>
      </w:tr>
      <w:tr w:rsidR="002B0E75" w:rsidRPr="00E529CD" w14:paraId="1CC48E24" w14:textId="77777777" w:rsidTr="0087754F">
        <w:trPr>
          <w:trHeight w:val="340"/>
        </w:trPr>
        <w:tc>
          <w:tcPr>
            <w:tcW w:w="2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759551" w14:textId="77777777" w:rsidR="002B0E75" w:rsidRPr="00E529CD" w:rsidRDefault="002B0E75" w:rsidP="0087754F">
            <w:pPr>
              <w:pStyle w:val="Default"/>
              <w:spacing w:line="276" w:lineRule="auto"/>
              <w:ind w:left="426"/>
              <w:jc w:val="both"/>
              <w:rPr>
                <w:rFonts w:ascii="Verdana" w:hAnsi="Verdana" w:cs="Times New Roman"/>
                <w:color w:val="auto"/>
                <w:sz w:val="20"/>
                <w:szCs w:val="20"/>
                <w:lang w:val="en-US"/>
              </w:rPr>
            </w:pPr>
            <w:r w:rsidRPr="00E529CD">
              <w:rPr>
                <w:rFonts w:ascii="Verdana" w:hAnsi="Verdana" w:cs="Times New Roman"/>
                <w:color w:val="auto"/>
                <w:sz w:val="20"/>
                <w:szCs w:val="20"/>
                <w:lang w:val="en-US"/>
              </w:rPr>
              <w:t>RSD</w:t>
            </w:r>
          </w:p>
        </w:tc>
        <w:tc>
          <w:tcPr>
            <w:tcW w:w="6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EE0863" w14:textId="77777777" w:rsidR="002B0E75" w:rsidRPr="00E529CD" w:rsidRDefault="002B0E75" w:rsidP="0087754F">
            <w:pPr>
              <w:pStyle w:val="Default"/>
              <w:spacing w:line="276" w:lineRule="auto"/>
              <w:ind w:left="426"/>
              <w:jc w:val="both"/>
              <w:rPr>
                <w:rFonts w:ascii="Verdana" w:hAnsi="Verdana" w:cs="Times New Roman"/>
                <w:color w:val="auto"/>
                <w:sz w:val="20"/>
                <w:szCs w:val="20"/>
                <w:lang w:val="en-US"/>
              </w:rPr>
            </w:pPr>
            <w:r w:rsidRPr="00E529CD">
              <w:rPr>
                <w:rFonts w:ascii="Verdana" w:hAnsi="Verdana" w:cs="Times New Roman"/>
                <w:color w:val="auto"/>
                <w:sz w:val="20"/>
                <w:szCs w:val="20"/>
                <w:lang w:val="en-US"/>
              </w:rPr>
              <w:t>Requirements Specification Document</w:t>
            </w:r>
          </w:p>
        </w:tc>
      </w:tr>
    </w:tbl>
    <w:p w14:paraId="2E01727B" w14:textId="77777777" w:rsidR="00934A84" w:rsidRPr="00FF34E1" w:rsidRDefault="00934A84" w:rsidP="00934A84">
      <w:pPr>
        <w:rPr>
          <w:szCs w:val="20"/>
        </w:rPr>
      </w:pPr>
    </w:p>
    <w:p w14:paraId="0891B2AD" w14:textId="77777777" w:rsidR="00934A84" w:rsidRPr="00E529CD" w:rsidRDefault="00934A84" w:rsidP="00934A84">
      <w:pPr>
        <w:pStyle w:val="Nadpis2"/>
      </w:pPr>
      <w:bookmarkStart w:id="20" w:name="_Toc484765548"/>
      <w:bookmarkStart w:id="21" w:name="_Toc489009304"/>
      <w:bookmarkStart w:id="22" w:name="_Toc112932918"/>
      <w:bookmarkStart w:id="23" w:name="_Toc113441221"/>
      <w:r w:rsidRPr="00E529CD">
        <w:t>References to standards</w:t>
      </w:r>
      <w:bookmarkEnd w:id="20"/>
      <w:bookmarkEnd w:id="21"/>
      <w:bookmarkEnd w:id="22"/>
      <w:bookmarkEnd w:id="23"/>
    </w:p>
    <w:p w14:paraId="58805017" w14:textId="77777777" w:rsidR="00934A84" w:rsidRPr="00E529CD" w:rsidRDefault="00934A84" w:rsidP="00934A84">
      <w:pPr>
        <w:rPr>
          <w:sz w:val="6"/>
          <w:szCs w:val="6"/>
        </w:rPr>
      </w:pPr>
    </w:p>
    <w:p w14:paraId="4A675EF8" w14:textId="7130F4D5" w:rsidR="005F2C8C" w:rsidRDefault="00934A84" w:rsidP="00EE679A">
      <w:pPr>
        <w:jc w:val="both"/>
      </w:pPr>
      <w:r w:rsidRPr="00934A84">
        <w:t>If this document include</w:t>
      </w:r>
      <w:r w:rsidR="00F62AFD">
        <w:t>s</w:t>
      </w:r>
      <w:r w:rsidRPr="00934A84">
        <w:t xml:space="preserve"> reference</w:t>
      </w:r>
      <w:r w:rsidR="005F2C8C">
        <w:t>s to standards or standardized/</w:t>
      </w:r>
      <w:r w:rsidRPr="00934A84">
        <w:t xml:space="preserve">standardizing technical </w:t>
      </w:r>
      <w:r w:rsidR="005F2C8C" w:rsidRPr="00934A84">
        <w:t>documents,</w:t>
      </w:r>
      <w:r w:rsidRPr="00934A84">
        <w:t xml:space="preserve"> the CA allows/permits also another equivalent solution to be offered.</w:t>
      </w:r>
      <w:r w:rsidR="005F2C8C">
        <w:br w:type="page"/>
      </w:r>
    </w:p>
    <w:p w14:paraId="1E8905AB" w14:textId="1EA8187B" w:rsidR="00934A84" w:rsidRPr="00E529CD" w:rsidRDefault="00934A84" w:rsidP="00934A84">
      <w:pPr>
        <w:pStyle w:val="Nadpis1"/>
      </w:pPr>
      <w:bookmarkStart w:id="24" w:name="_Toc112932919"/>
      <w:bookmarkStart w:id="25" w:name="_Toc113441222"/>
      <w:r w:rsidRPr="00934A84">
        <w:t>Functional, Performance and Design requirements</w:t>
      </w:r>
      <w:bookmarkEnd w:id="24"/>
      <w:bookmarkEnd w:id="25"/>
    </w:p>
    <w:p w14:paraId="6F1CA6D5" w14:textId="77777777" w:rsidR="00934A84" w:rsidRPr="00E529CD" w:rsidRDefault="00934A84" w:rsidP="00934A84">
      <w:pPr>
        <w:pStyle w:val="Nadpis2"/>
        <w:ind w:left="792"/>
        <w:jc w:val="left"/>
        <w:rPr>
          <w:color w:val="595959"/>
        </w:rPr>
      </w:pPr>
      <w:bookmarkStart w:id="26" w:name="_Toc489009306"/>
      <w:bookmarkStart w:id="27" w:name="_Toc112932920"/>
      <w:bookmarkStart w:id="28" w:name="_Toc113441223"/>
      <w:r w:rsidRPr="00E529CD">
        <w:t>General technical requirements</w:t>
      </w:r>
      <w:bookmarkEnd w:id="26"/>
      <w:bookmarkEnd w:id="27"/>
      <w:bookmarkEnd w:id="28"/>
    </w:p>
    <w:p w14:paraId="393928DF" w14:textId="77777777" w:rsidR="00934A84" w:rsidRPr="006B5600" w:rsidRDefault="00934A84" w:rsidP="00934A84">
      <w:pPr>
        <w:rPr>
          <w:color w:val="9A9C9F" w:themeColor="accent6"/>
          <w:sz w:val="10"/>
          <w:szCs w:val="10"/>
        </w:rPr>
      </w:pPr>
    </w:p>
    <w:p w14:paraId="5661D0F9" w14:textId="0D7B2B3F" w:rsidR="00805FF8" w:rsidRPr="00E529CD" w:rsidRDefault="006118E1" w:rsidP="00805FF8">
      <w:r w:rsidRPr="006118E1">
        <w:t>REQ-034985</w:t>
      </w:r>
      <w:r w:rsidR="00805FF8" w:rsidRPr="00E529CD">
        <w:t>/A</w:t>
      </w:r>
      <w:r w:rsidR="00805FF8" w:rsidRPr="00E529CD">
        <w:tab/>
      </w:r>
    </w:p>
    <w:p w14:paraId="3B9CE64B" w14:textId="65A4D096" w:rsidR="00934A84" w:rsidRDefault="002B0E75" w:rsidP="00934A84">
      <w:pPr>
        <w:ind w:left="1701"/>
        <w:jc w:val="both"/>
      </w:pPr>
      <w:r w:rsidRPr="002B0E75">
        <w:t>The Supplier shall provide the</w:t>
      </w:r>
      <w:r w:rsidR="00006B94">
        <w:t xml:space="preserve"> </w:t>
      </w:r>
      <w:proofErr w:type="spellStart"/>
      <w:r w:rsidR="00006B94">
        <w:t>turbo</w:t>
      </w:r>
      <w:r w:rsidR="00006B94" w:rsidRPr="00A853DF">
        <w:t>molecular</w:t>
      </w:r>
      <w:proofErr w:type="spellEnd"/>
      <w:r w:rsidR="00006B94" w:rsidRPr="00A853DF">
        <w:t xml:space="preserve"> </w:t>
      </w:r>
      <w:r w:rsidRPr="00A853DF">
        <w:t>vacuum pump for gaining the necessary vacuum level for sputter coating deposition processes of at least 5x10</w:t>
      </w:r>
      <w:r w:rsidRPr="00A853DF">
        <w:rPr>
          <w:vertAlign w:val="superscript"/>
        </w:rPr>
        <w:t>-5</w:t>
      </w:r>
      <w:r w:rsidRPr="00A853DF">
        <w:t xml:space="preserve"> mbar</w:t>
      </w:r>
      <w:r w:rsidR="00006B94" w:rsidRPr="00A853DF">
        <w:t xml:space="preserve">. The turbo molecular vacuum pump shall be </w:t>
      </w:r>
      <w:r w:rsidR="00A853DF" w:rsidRPr="00A853DF">
        <w:t>air-cooled</w:t>
      </w:r>
      <w:r w:rsidR="00006B94" w:rsidRPr="00A853DF">
        <w:t>, mounted internally</w:t>
      </w:r>
      <w:r w:rsidRPr="00A853DF">
        <w:t xml:space="preserve"> </w:t>
      </w:r>
      <w:r w:rsidR="00006B94" w:rsidRPr="00A853DF">
        <w:t xml:space="preserve">and shall have </w:t>
      </w:r>
      <w:r w:rsidR="00FD544A">
        <w:t xml:space="preserve">the </w:t>
      </w:r>
      <w:r w:rsidR="00006B94" w:rsidRPr="00A853DF">
        <w:t>minimal</w:t>
      </w:r>
      <w:r w:rsidR="00006B94">
        <w:t xml:space="preserve"> performance of </w:t>
      </w:r>
      <w:r w:rsidR="00006B94" w:rsidRPr="002B0E75">
        <w:t>70</w:t>
      </w:r>
      <w:r w:rsidR="00006B94">
        <w:t xml:space="preserve"> L/s. The </w:t>
      </w:r>
      <w:r w:rsidR="00A853DF">
        <w:t xml:space="preserve">primary pump shall be </w:t>
      </w:r>
      <w:r w:rsidR="003B03BC" w:rsidRPr="003B03BC">
        <w:t>oil-free backing pump</w:t>
      </w:r>
      <w:r w:rsidR="00EB5F71">
        <w:t>.</w:t>
      </w:r>
    </w:p>
    <w:p w14:paraId="33F7EEBE" w14:textId="60ABBA18" w:rsidR="006118E1" w:rsidRPr="00E529CD" w:rsidRDefault="006118E1" w:rsidP="006118E1">
      <w:r>
        <w:t>REQ-034986</w:t>
      </w:r>
      <w:r w:rsidRPr="00E529CD">
        <w:t>/A</w:t>
      </w:r>
      <w:r w:rsidRPr="00E529CD">
        <w:tab/>
      </w:r>
    </w:p>
    <w:p w14:paraId="5C656B25" w14:textId="507C5C79" w:rsidR="004010BF" w:rsidRDefault="004010BF" w:rsidP="004010BF">
      <w:pPr>
        <w:ind w:left="1701"/>
        <w:jc w:val="both"/>
      </w:pPr>
      <w:r>
        <w:t>The Supplier shall provide the sputter coating system for thin-film applications FEG-SEM.</w:t>
      </w:r>
    </w:p>
    <w:p w14:paraId="5F0CB57B" w14:textId="099228EE" w:rsidR="006118E1" w:rsidRPr="00E529CD" w:rsidRDefault="006118E1" w:rsidP="006118E1">
      <w:r w:rsidRPr="006118E1">
        <w:t>REQ-03498</w:t>
      </w:r>
      <w:r>
        <w:t>7</w:t>
      </w:r>
      <w:r w:rsidRPr="00E529CD">
        <w:t>/A</w:t>
      </w:r>
      <w:r w:rsidRPr="00E529CD">
        <w:tab/>
      </w:r>
    </w:p>
    <w:p w14:paraId="66C63D7F" w14:textId="4906B5A0" w:rsidR="00345D26" w:rsidRDefault="00EB5F71" w:rsidP="00EB5F71">
      <w:pPr>
        <w:ind w:left="1701"/>
        <w:jc w:val="both"/>
      </w:pPr>
      <w:r w:rsidRPr="00EB5F71">
        <w:t xml:space="preserve">The </w:t>
      </w:r>
      <w:r w:rsidR="00805FF8">
        <w:t>S</w:t>
      </w:r>
      <w:r w:rsidR="004010BF">
        <w:t xml:space="preserve">putter coating system </w:t>
      </w:r>
      <w:bookmarkStart w:id="29" w:name="OLE_LINK16"/>
      <w:bookmarkStart w:id="30" w:name="OLE_LINK19"/>
      <w:r w:rsidR="004010BF">
        <w:t>shall be</w:t>
      </w:r>
      <w:r w:rsidRPr="00EB5F71">
        <w:t xml:space="preserve"> capable </w:t>
      </w:r>
      <w:bookmarkEnd w:id="29"/>
      <w:bookmarkEnd w:id="30"/>
      <w:r w:rsidRPr="00EB5F71">
        <w:t>to handle and coat on the substrates for large samples up to 200</w:t>
      </w:r>
      <w:r>
        <w:t xml:space="preserve"> </w:t>
      </w:r>
      <w:r w:rsidRPr="00EB5F71">
        <w:t xml:space="preserve">mm </w:t>
      </w:r>
      <w:r>
        <w:t>(</w:t>
      </w:r>
      <w:r w:rsidRPr="00EB5F71">
        <w:t>8’’</w:t>
      </w:r>
      <w:r>
        <w:t>)</w:t>
      </w:r>
      <w:r w:rsidRPr="00EB5F71">
        <w:t xml:space="preserve"> </w:t>
      </w:r>
      <w:r w:rsidR="00FD544A">
        <w:t xml:space="preserve">in </w:t>
      </w:r>
      <w:r w:rsidRPr="00EB5F71">
        <w:t>diameter or multiple small samples</w:t>
      </w:r>
      <w:r>
        <w:t>.</w:t>
      </w:r>
    </w:p>
    <w:p w14:paraId="65F3E4F4" w14:textId="6A10A3B2" w:rsidR="006118E1" w:rsidRPr="00E529CD" w:rsidRDefault="006118E1" w:rsidP="006118E1">
      <w:r>
        <w:t>REQ-034988</w:t>
      </w:r>
      <w:r w:rsidRPr="00E529CD">
        <w:t>/A</w:t>
      </w:r>
      <w:r w:rsidRPr="00E529CD">
        <w:tab/>
      </w:r>
    </w:p>
    <w:p w14:paraId="65D6C66D" w14:textId="62A44CF5" w:rsidR="00D52930" w:rsidRDefault="00805FF8" w:rsidP="00805FF8">
      <w:pPr>
        <w:ind w:left="1701"/>
        <w:jc w:val="both"/>
      </w:pPr>
      <w:r>
        <w:t>The Sputter coating system shall have the interface, capable of forming the recipes for automatic deposition.</w:t>
      </w:r>
    </w:p>
    <w:p w14:paraId="407A5CB2" w14:textId="207DDA2E" w:rsidR="006118E1" w:rsidRPr="00E529CD" w:rsidRDefault="006118E1" w:rsidP="006118E1">
      <w:r w:rsidRPr="006118E1">
        <w:t>REQ-03498</w:t>
      </w:r>
      <w:r>
        <w:t>9</w:t>
      </w:r>
      <w:r w:rsidRPr="00E529CD">
        <w:t>/A</w:t>
      </w:r>
      <w:r w:rsidRPr="00E529CD">
        <w:tab/>
      </w:r>
    </w:p>
    <w:p w14:paraId="4DB1C94A" w14:textId="39CD96A2" w:rsidR="00805FF8" w:rsidRDefault="004010BF" w:rsidP="00805FF8">
      <w:pPr>
        <w:ind w:left="1701"/>
        <w:jc w:val="both"/>
      </w:pPr>
      <w:r>
        <w:t>T</w:t>
      </w:r>
      <w:r w:rsidR="00805FF8">
        <w:t xml:space="preserve">he </w:t>
      </w:r>
      <w:r w:rsidR="0004491D">
        <w:t>S</w:t>
      </w:r>
      <w:r w:rsidR="00805FF8">
        <w:t>putter</w:t>
      </w:r>
      <w:r>
        <w:t xml:space="preserve"> coating system shall be</w:t>
      </w:r>
      <w:r w:rsidR="00805FF8">
        <w:t xml:space="preserve"> compatible with </w:t>
      </w:r>
      <w:r w:rsidR="00FD544A">
        <w:t xml:space="preserve">the </w:t>
      </w:r>
      <w:r w:rsidR="00805FF8">
        <w:t xml:space="preserve">clean-room environment of class 7 </w:t>
      </w:r>
      <w:r w:rsidR="00805FF8" w:rsidRPr="00805FF8">
        <w:t>according to ČSN EN ISO 14644 (or equivalent, e.g. EN ISO 14644) or cleaner</w:t>
      </w:r>
      <w:r w:rsidR="00805FF8">
        <w:t>.</w:t>
      </w:r>
    </w:p>
    <w:p w14:paraId="7714FDB9" w14:textId="3BB63206" w:rsidR="006118E1" w:rsidRPr="00E529CD" w:rsidRDefault="006118E1" w:rsidP="006118E1">
      <w:r>
        <w:t>REQ-034990</w:t>
      </w:r>
      <w:r w:rsidRPr="00E529CD">
        <w:t>/A</w:t>
      </w:r>
      <w:r w:rsidRPr="00E529CD">
        <w:tab/>
      </w:r>
    </w:p>
    <w:p w14:paraId="3CD7C4F4" w14:textId="68312011" w:rsidR="00805FF8" w:rsidRDefault="004010BF" w:rsidP="005648A2">
      <w:pPr>
        <w:ind w:left="1701"/>
        <w:jc w:val="both"/>
      </w:pPr>
      <w:r>
        <w:t>T</w:t>
      </w:r>
      <w:r w:rsidR="00805FF8">
        <w:t xml:space="preserve">he </w:t>
      </w:r>
      <w:r w:rsidR="0004491D">
        <w:t>S</w:t>
      </w:r>
      <w:r w:rsidR="00805FF8">
        <w:t>putter coating system</w:t>
      </w:r>
      <w:r w:rsidR="00FD544A">
        <w:t xml:space="preserve"> shall</w:t>
      </w:r>
      <w:r w:rsidR="00805FF8">
        <w:t xml:space="preserve"> </w:t>
      </w:r>
      <w:r>
        <w:t xml:space="preserve">have </w:t>
      </w:r>
      <w:r w:rsidR="005648A2">
        <w:t xml:space="preserve">the following ranges of the </w:t>
      </w:r>
      <w:r>
        <w:t>sputter deposition</w:t>
      </w:r>
      <w:r w:rsidR="00805FF8">
        <w:t xml:space="preserve"> current</w:t>
      </w:r>
      <w:r>
        <w:t>:</w:t>
      </w:r>
      <w:r w:rsidR="005648A2">
        <w:t xml:space="preserve"> </w:t>
      </w:r>
      <w:r>
        <w:t xml:space="preserve">for single target </w:t>
      </w:r>
      <w:r w:rsidR="00805FF8">
        <w:t xml:space="preserve">1-150 </w:t>
      </w:r>
      <w:r>
        <w:t>mA</w:t>
      </w:r>
      <w:r w:rsidR="005648A2">
        <w:t xml:space="preserve"> and </w:t>
      </w:r>
      <w:r w:rsidR="00805FF8">
        <w:t>for all targets 60-420 mA</w:t>
      </w:r>
      <w:r w:rsidR="005648A2">
        <w:t xml:space="preserve"> or better</w:t>
      </w:r>
      <w:r w:rsidR="00805FF8">
        <w:t>.</w:t>
      </w:r>
    </w:p>
    <w:p w14:paraId="5BB7E296" w14:textId="2842F897" w:rsidR="006118E1" w:rsidRPr="00E529CD" w:rsidRDefault="006118E1" w:rsidP="006118E1">
      <w:r>
        <w:t>REQ-034991</w:t>
      </w:r>
      <w:r w:rsidRPr="00E529CD">
        <w:t>/A</w:t>
      </w:r>
      <w:r w:rsidRPr="00E529CD">
        <w:tab/>
      </w:r>
    </w:p>
    <w:p w14:paraId="1CEEDD40" w14:textId="4B7514A1" w:rsidR="00805FF8" w:rsidRDefault="00805FF8" w:rsidP="00805FF8">
      <w:pPr>
        <w:ind w:left="1701"/>
        <w:jc w:val="both"/>
      </w:pPr>
      <w:r>
        <w:t xml:space="preserve">The </w:t>
      </w:r>
      <w:r w:rsidR="0004491D">
        <w:t>S</w:t>
      </w:r>
      <w:r>
        <w:t xml:space="preserve">putter coating system </w:t>
      </w:r>
      <w:r w:rsidR="0004491D">
        <w:t xml:space="preserve">shall be portable </w:t>
      </w:r>
      <w:r>
        <w:t xml:space="preserve">for </w:t>
      </w:r>
      <w:r w:rsidR="0004491D">
        <w:t xml:space="preserve">appropriate </w:t>
      </w:r>
      <w:r w:rsidR="00FD544A">
        <w:t>use</w:t>
      </w:r>
      <w:r>
        <w:t xml:space="preserve"> on the desk.</w:t>
      </w:r>
    </w:p>
    <w:p w14:paraId="2F7D01A9" w14:textId="016D3415" w:rsidR="006118E1" w:rsidRPr="00E529CD" w:rsidRDefault="006118E1" w:rsidP="006118E1">
      <w:r>
        <w:t>REQ-034992</w:t>
      </w:r>
      <w:r w:rsidRPr="00E529CD">
        <w:t>/A</w:t>
      </w:r>
      <w:r w:rsidRPr="00E529CD">
        <w:tab/>
      </w:r>
    </w:p>
    <w:p w14:paraId="34F4F81D" w14:textId="0F332613" w:rsidR="00805FF8" w:rsidRDefault="00805FF8" w:rsidP="00805FF8">
      <w:pPr>
        <w:ind w:left="1701"/>
        <w:jc w:val="both"/>
      </w:pPr>
      <w:r>
        <w:t>The Supplier shall provide t</w:t>
      </w:r>
      <w:r w:rsidR="0004491D">
        <w:t>he S</w:t>
      </w:r>
      <w:r>
        <w:t xml:space="preserve">putter </w:t>
      </w:r>
      <w:bookmarkStart w:id="31" w:name="OLE_LINK20"/>
      <w:bookmarkStart w:id="32" w:name="OLE_LINK21"/>
      <w:r>
        <w:t xml:space="preserve">coating </w:t>
      </w:r>
      <w:bookmarkEnd w:id="31"/>
      <w:bookmarkEnd w:id="32"/>
      <w:r>
        <w:t>system with triple target sputter head.</w:t>
      </w:r>
    </w:p>
    <w:p w14:paraId="26D1A3D7" w14:textId="2291B8FF" w:rsidR="006118E1" w:rsidRPr="00E529CD" w:rsidRDefault="006118E1" w:rsidP="006118E1">
      <w:r>
        <w:t>REQ-034993</w:t>
      </w:r>
      <w:r w:rsidRPr="00E529CD">
        <w:t>/A</w:t>
      </w:r>
      <w:r w:rsidRPr="00E529CD">
        <w:tab/>
      </w:r>
    </w:p>
    <w:p w14:paraId="7485BE6F" w14:textId="3E928EF4" w:rsidR="00805FF8" w:rsidRDefault="00805FF8" w:rsidP="00805FF8">
      <w:pPr>
        <w:ind w:left="1701"/>
        <w:jc w:val="both"/>
      </w:pPr>
      <w:r>
        <w:t xml:space="preserve">The </w:t>
      </w:r>
      <w:r w:rsidR="0004491D">
        <w:t>S</w:t>
      </w:r>
      <w:r>
        <w:t xml:space="preserve">putter </w:t>
      </w:r>
      <w:r w:rsidR="0004491D">
        <w:t>coating system shall have</w:t>
      </w:r>
      <w:r>
        <w:t xml:space="preserve"> </w:t>
      </w:r>
      <w:r w:rsidR="0004491D">
        <w:t xml:space="preserve">an option of </w:t>
      </w:r>
      <w:r>
        <w:t>film thickness monitor</w:t>
      </w:r>
      <w:r w:rsidR="0004491D">
        <w:t>ing</w:t>
      </w:r>
      <w:r>
        <w:t>.</w:t>
      </w:r>
    </w:p>
    <w:p w14:paraId="53449032" w14:textId="10EF1700" w:rsidR="006118E1" w:rsidRPr="00E529CD" w:rsidRDefault="006118E1" w:rsidP="006118E1">
      <w:r>
        <w:t>REQ-034994</w:t>
      </w:r>
      <w:r w:rsidRPr="00E529CD">
        <w:t>/A</w:t>
      </w:r>
      <w:r w:rsidRPr="00E529CD">
        <w:tab/>
      </w:r>
    </w:p>
    <w:p w14:paraId="5495931B" w14:textId="5C58C69D" w:rsidR="00805FF8" w:rsidRDefault="005948EA" w:rsidP="00805FF8">
      <w:pPr>
        <w:ind w:left="1701"/>
        <w:jc w:val="both"/>
      </w:pPr>
      <w:r>
        <w:t>T</w:t>
      </w:r>
      <w:r w:rsidR="00805FF8">
        <w:t xml:space="preserve">he </w:t>
      </w:r>
      <w:r>
        <w:t xml:space="preserve">Sputter coating system shall be equipped </w:t>
      </w:r>
      <w:r w:rsidR="00805FF8">
        <w:t>with visual s</w:t>
      </w:r>
      <w:r>
        <w:t xml:space="preserve">tatus </w:t>
      </w:r>
      <w:r w:rsidRPr="00A853DF">
        <w:rPr>
          <w:lang w:val="en-GB"/>
        </w:rPr>
        <w:t>multi-colour</w:t>
      </w:r>
      <w:r>
        <w:t xml:space="preserve"> indicator, </w:t>
      </w:r>
      <w:r w:rsidR="00805FF8">
        <w:t xml:space="preserve">which </w:t>
      </w:r>
      <w:r>
        <w:t>shall</w:t>
      </w:r>
      <w:r w:rsidR="00805FF8">
        <w:t xml:space="preserve"> show </w:t>
      </w:r>
      <w:r>
        <w:t xml:space="preserve">at least </w:t>
      </w:r>
      <w:r w:rsidR="00805FF8">
        <w:t xml:space="preserve">the following states: </w:t>
      </w:r>
      <w:r>
        <w:t>initialization</w:t>
      </w:r>
      <w:r w:rsidR="00805FF8">
        <w:t xml:space="preserve">, process running, idle, coating in process, process completed and process ended in </w:t>
      </w:r>
      <w:r w:rsidR="00FD544A">
        <w:t xml:space="preserve">the </w:t>
      </w:r>
      <w:r w:rsidR="00805FF8">
        <w:t>fault condition.</w:t>
      </w:r>
    </w:p>
    <w:p w14:paraId="574537C2" w14:textId="63DBFCD9" w:rsidR="006118E1" w:rsidRPr="00E529CD" w:rsidRDefault="006118E1" w:rsidP="006118E1">
      <w:r>
        <w:t>REQ-034995</w:t>
      </w:r>
      <w:r w:rsidRPr="00E529CD">
        <w:t>/A</w:t>
      </w:r>
      <w:r w:rsidRPr="00E529CD">
        <w:tab/>
      </w:r>
    </w:p>
    <w:p w14:paraId="77945E95" w14:textId="09D30D72" w:rsidR="00805FF8" w:rsidRDefault="00805FF8" w:rsidP="00805FF8">
      <w:pPr>
        <w:ind w:left="1701"/>
        <w:jc w:val="both"/>
      </w:pPr>
      <w:r>
        <w:t xml:space="preserve">The Supplier shall provide the </w:t>
      </w:r>
      <w:r w:rsidR="005948EA">
        <w:t xml:space="preserve">Sputter coating system </w:t>
      </w:r>
      <w:r>
        <w:t>with process gas argon, 99,999% Nominal 5 psi.</w:t>
      </w:r>
    </w:p>
    <w:p w14:paraId="45BC8C53" w14:textId="77777777" w:rsidR="008E1B69" w:rsidRPr="008E1B69" w:rsidRDefault="008E1B69" w:rsidP="008E1B69">
      <w:pPr>
        <w:pStyle w:val="Nadpis1"/>
      </w:pPr>
      <w:bookmarkStart w:id="33" w:name="_Toc521583047"/>
      <w:bookmarkStart w:id="34" w:name="_Toc110870584"/>
      <w:bookmarkStart w:id="35" w:name="_Toc112932921"/>
      <w:bookmarkStart w:id="36" w:name="_Toc113441224"/>
      <w:r w:rsidRPr="008E1B69">
        <w:t>Environmental requirements</w:t>
      </w:r>
      <w:bookmarkEnd w:id="33"/>
      <w:bookmarkEnd w:id="34"/>
      <w:bookmarkEnd w:id="35"/>
      <w:bookmarkEnd w:id="36"/>
    </w:p>
    <w:p w14:paraId="6D601355" w14:textId="77777777" w:rsidR="008E1B69" w:rsidRPr="00B65A37" w:rsidRDefault="008E1B69" w:rsidP="008E1B69">
      <w:pPr>
        <w:rPr>
          <w:sz w:val="10"/>
          <w:szCs w:val="10"/>
          <w:lang w:val="en-GB"/>
        </w:rPr>
      </w:pPr>
    </w:p>
    <w:p w14:paraId="3EA90D96" w14:textId="7D24EBA4" w:rsidR="006118E1" w:rsidRPr="00E529CD" w:rsidRDefault="006118E1" w:rsidP="006118E1">
      <w:r>
        <w:t>REQ-034996</w:t>
      </w:r>
      <w:r w:rsidRPr="00E529CD">
        <w:t>/A</w:t>
      </w:r>
      <w:r w:rsidRPr="00E529CD">
        <w:tab/>
      </w:r>
    </w:p>
    <w:p w14:paraId="3E63E89B" w14:textId="2CBCC3BC" w:rsidR="008E1B69" w:rsidRPr="00E100ED" w:rsidRDefault="008E1B69" w:rsidP="008E1B69">
      <w:pPr>
        <w:ind w:left="1701"/>
        <w:jc w:val="both"/>
        <w:rPr>
          <w:lang w:val="en-GB"/>
        </w:rPr>
      </w:pPr>
      <w:r w:rsidRPr="00E06469">
        <w:rPr>
          <w:color w:val="auto"/>
          <w:lang w:val="en-GB"/>
        </w:rPr>
        <w:t xml:space="preserve">The Supplier </w:t>
      </w:r>
      <w:r w:rsidRPr="004715A2">
        <w:rPr>
          <w:color w:val="auto"/>
          <w:lang w:val="en-GB"/>
        </w:rPr>
        <w:t xml:space="preserve">shall provide </w:t>
      </w:r>
      <w:r w:rsidRPr="00E06469">
        <w:rPr>
          <w:color w:val="auto"/>
          <w:lang w:val="en-GB"/>
        </w:rPr>
        <w:t xml:space="preserve">the cleaning method to clean the </w:t>
      </w:r>
      <w:r w:rsidRPr="008E1B69">
        <w:rPr>
          <w:color w:val="auto"/>
          <w:lang w:val="en-GB"/>
        </w:rPr>
        <w:t xml:space="preserve">Sputter coating system </w:t>
      </w:r>
      <w:r w:rsidRPr="00E06469">
        <w:rPr>
          <w:color w:val="auto"/>
          <w:lang w:val="en-GB"/>
        </w:rPr>
        <w:t>without degrading its properties and to avoid contamination of clean space</w:t>
      </w:r>
      <w:r>
        <w:rPr>
          <w:color w:val="auto"/>
          <w:lang w:val="en-GB"/>
        </w:rPr>
        <w:t xml:space="preserve"> (see </w:t>
      </w:r>
      <w:r w:rsidR="006118E1" w:rsidRPr="006118E1">
        <w:t>REQ-035000</w:t>
      </w:r>
      <w:r>
        <w:rPr>
          <w:color w:val="auto"/>
          <w:lang w:val="en-GB"/>
        </w:rPr>
        <w:t>/A)</w:t>
      </w:r>
      <w:r w:rsidRPr="00E06469">
        <w:rPr>
          <w:color w:val="auto"/>
          <w:lang w:val="en-GB"/>
        </w:rPr>
        <w:t>.</w:t>
      </w:r>
    </w:p>
    <w:p w14:paraId="3C0FB6A2" w14:textId="3CA59E0B" w:rsidR="00805FF8" w:rsidRDefault="008E1B69" w:rsidP="008E1B69">
      <w:pPr>
        <w:ind w:left="1701"/>
        <w:jc w:val="both"/>
      </w:pPr>
      <w:r w:rsidRPr="00E06469">
        <w:rPr>
          <w:i/>
          <w:color w:val="auto"/>
          <w:lang w:val="en-GB"/>
        </w:rPr>
        <w:t>NOTE: The cleaning methods may use high gas flow (dry air) and specialized chemical cleaning liquids (i.e. methanol, isopropyl alcohol, deionized water).</w:t>
      </w:r>
    </w:p>
    <w:p w14:paraId="2D2D9F5D" w14:textId="7BFD4A58" w:rsidR="00934A84" w:rsidRPr="00AF4C85" w:rsidRDefault="006B5600" w:rsidP="00934A84">
      <w:pPr>
        <w:pStyle w:val="Nadpis1"/>
        <w:rPr>
          <w:color w:val="595959"/>
        </w:rPr>
      </w:pPr>
      <w:bookmarkStart w:id="37" w:name="_Toc489009308"/>
      <w:bookmarkStart w:id="38" w:name="_Toc112932922"/>
      <w:bookmarkStart w:id="39" w:name="_Toc113441225"/>
      <w:r>
        <w:t>Delivery</w:t>
      </w:r>
      <w:r w:rsidR="00934A84" w:rsidRPr="00AF4C85">
        <w:t xml:space="preserve"> requirements</w:t>
      </w:r>
      <w:bookmarkEnd w:id="37"/>
      <w:bookmarkEnd w:id="38"/>
      <w:bookmarkEnd w:id="39"/>
    </w:p>
    <w:p w14:paraId="4A478AAD" w14:textId="77777777" w:rsidR="00934A84" w:rsidRPr="00CC5317" w:rsidRDefault="00934A84" w:rsidP="00934A84">
      <w:pPr>
        <w:rPr>
          <w:sz w:val="10"/>
          <w:szCs w:val="10"/>
        </w:rPr>
      </w:pPr>
    </w:p>
    <w:p w14:paraId="5C25801B" w14:textId="301AD19F" w:rsidR="006118E1" w:rsidRPr="00E529CD" w:rsidRDefault="006118E1" w:rsidP="006118E1">
      <w:r>
        <w:t>REQ-034997</w:t>
      </w:r>
      <w:r w:rsidRPr="00E529CD">
        <w:t>/A</w:t>
      </w:r>
      <w:r w:rsidRPr="00E529CD">
        <w:tab/>
      </w:r>
    </w:p>
    <w:p w14:paraId="28EE80A9" w14:textId="2539F929" w:rsidR="00934A84" w:rsidRDefault="00934A84" w:rsidP="00934A84">
      <w:pPr>
        <w:ind w:left="1701"/>
        <w:jc w:val="both"/>
      </w:pPr>
      <w:r>
        <w:t xml:space="preserve">The transportation to the ELI Beamlines facility in </w:t>
      </w:r>
      <w:proofErr w:type="spellStart"/>
      <w:r>
        <w:t>Dolní</w:t>
      </w:r>
      <w:proofErr w:type="spellEnd"/>
      <w:r>
        <w:t xml:space="preserve"> Břežany of the </w:t>
      </w:r>
      <w:r w:rsidR="008E1B69" w:rsidRPr="008E1B69">
        <w:t xml:space="preserve">Sputter coating system </w:t>
      </w:r>
      <w:r>
        <w:t xml:space="preserve">shall be conducted by the Supplier. </w:t>
      </w:r>
    </w:p>
    <w:p w14:paraId="530D5557" w14:textId="3008BB9A" w:rsidR="00934A84" w:rsidRDefault="005F2C8C" w:rsidP="00934A84">
      <w:pPr>
        <w:ind w:left="1701"/>
        <w:jc w:val="both"/>
      </w:pPr>
      <w:proofErr w:type="gramStart"/>
      <w:r>
        <w:rPr>
          <w:i/>
        </w:rPr>
        <w:t xml:space="preserve">NOTE: </w:t>
      </w:r>
      <w:r w:rsidR="00934A84" w:rsidRPr="00934A84">
        <w:rPr>
          <w:i/>
        </w:rPr>
        <w:t>The</w:t>
      </w:r>
      <w:proofErr w:type="gramEnd"/>
      <w:r w:rsidR="00934A84" w:rsidRPr="00934A84">
        <w:rPr>
          <w:i/>
        </w:rPr>
        <w:t xml:space="preserve"> bid price will be considered by the CA as the final price, including transportation costs</w:t>
      </w:r>
      <w:r w:rsidR="00934A84" w:rsidRPr="00E529CD">
        <w:t>.</w:t>
      </w:r>
    </w:p>
    <w:p w14:paraId="418FD574" w14:textId="77777777" w:rsidR="00934A84" w:rsidRPr="00E529CD" w:rsidRDefault="00934A84" w:rsidP="00934A84">
      <w:pPr>
        <w:pStyle w:val="Nadpis1"/>
        <w:rPr>
          <w:color w:val="595959"/>
        </w:rPr>
      </w:pPr>
      <w:bookmarkStart w:id="40" w:name="_Toc489009309"/>
      <w:bookmarkStart w:id="41" w:name="_Toc112932923"/>
      <w:bookmarkStart w:id="42" w:name="_Toc113441226"/>
      <w:r w:rsidRPr="00E529CD">
        <w:t>Safety Requirements</w:t>
      </w:r>
      <w:bookmarkEnd w:id="40"/>
      <w:bookmarkEnd w:id="41"/>
      <w:bookmarkEnd w:id="42"/>
    </w:p>
    <w:p w14:paraId="45FC9DBB" w14:textId="77777777" w:rsidR="00934A84" w:rsidRPr="00E529CD" w:rsidRDefault="00934A84" w:rsidP="00934A84">
      <w:pPr>
        <w:rPr>
          <w:i/>
          <w:color w:val="9A9C9F" w:themeColor="accent6"/>
          <w:sz w:val="10"/>
          <w:szCs w:val="10"/>
        </w:rPr>
      </w:pPr>
    </w:p>
    <w:p w14:paraId="22AC6005" w14:textId="29CCE421" w:rsidR="006118E1" w:rsidRPr="00E529CD" w:rsidRDefault="006118E1" w:rsidP="006118E1">
      <w:r>
        <w:t>REQ-034999</w:t>
      </w:r>
      <w:r w:rsidRPr="00E529CD">
        <w:t>/A</w:t>
      </w:r>
      <w:r w:rsidRPr="00E529CD">
        <w:tab/>
      </w:r>
    </w:p>
    <w:p w14:paraId="25C99069" w14:textId="77777777" w:rsidR="0050213C" w:rsidRPr="00CE09A4" w:rsidRDefault="0050213C" w:rsidP="0050213C">
      <w:pPr>
        <w:pStyle w:val="Odstavecseseznamem"/>
        <w:spacing w:after="80"/>
        <w:ind w:left="1701"/>
        <w:jc w:val="both"/>
        <w:rPr>
          <w:rFonts w:asciiTheme="majorHAnsi" w:hAnsiTheme="majorHAnsi"/>
          <w:szCs w:val="20"/>
        </w:rPr>
      </w:pPr>
      <w:r w:rsidRPr="00CE09A4">
        <w:rPr>
          <w:rFonts w:asciiTheme="majorHAnsi" w:hAnsiTheme="majorHAnsi"/>
          <w:szCs w:val="20"/>
        </w:rPr>
        <w:t xml:space="preserve">The </w:t>
      </w:r>
      <w:r w:rsidRPr="00B87219">
        <w:t>Supplier</w:t>
      </w:r>
      <w:r w:rsidRPr="00CE09A4">
        <w:rPr>
          <w:rFonts w:asciiTheme="majorHAnsi" w:hAnsiTheme="majorHAnsi"/>
          <w:szCs w:val="20"/>
        </w:rPr>
        <w:t xml:space="preserve"> shall supply a Declaration of Conformity </w:t>
      </w:r>
      <w:r>
        <w:rPr>
          <w:rFonts w:asciiTheme="majorHAnsi" w:hAnsiTheme="majorHAnsi"/>
          <w:szCs w:val="20"/>
        </w:rPr>
        <w:t>(</w:t>
      </w:r>
      <w:proofErr w:type="spellStart"/>
      <w:r>
        <w:rPr>
          <w:rFonts w:asciiTheme="majorHAnsi" w:hAnsiTheme="majorHAnsi"/>
          <w:szCs w:val="20"/>
        </w:rPr>
        <w:t>DoC</w:t>
      </w:r>
      <w:proofErr w:type="spellEnd"/>
      <w:r>
        <w:rPr>
          <w:rFonts w:asciiTheme="majorHAnsi" w:hAnsiTheme="majorHAnsi"/>
          <w:szCs w:val="20"/>
        </w:rPr>
        <w:t>) for each product type</w:t>
      </w:r>
      <w:r w:rsidRPr="00CE09A4">
        <w:rPr>
          <w:rFonts w:asciiTheme="majorHAnsi" w:hAnsiTheme="majorHAnsi"/>
          <w:szCs w:val="20"/>
        </w:rPr>
        <w:t xml:space="preserve">. </w:t>
      </w:r>
      <w:r>
        <w:rPr>
          <w:rFonts w:asciiTheme="majorHAnsi" w:hAnsiTheme="majorHAnsi"/>
          <w:szCs w:val="20"/>
        </w:rPr>
        <w:t>T</w:t>
      </w:r>
      <w:r w:rsidRPr="00CE09A4">
        <w:rPr>
          <w:rFonts w:asciiTheme="majorHAnsi" w:hAnsiTheme="majorHAnsi"/>
          <w:szCs w:val="20"/>
        </w:rPr>
        <w:t xml:space="preserve">he </w:t>
      </w:r>
      <w:proofErr w:type="spellStart"/>
      <w:r>
        <w:rPr>
          <w:rFonts w:asciiTheme="majorHAnsi" w:hAnsiTheme="majorHAnsi"/>
          <w:szCs w:val="20"/>
        </w:rPr>
        <w:t>DoC</w:t>
      </w:r>
      <w:proofErr w:type="spellEnd"/>
      <w:r w:rsidRPr="00CE09A4">
        <w:rPr>
          <w:rFonts w:asciiTheme="majorHAnsi" w:hAnsiTheme="majorHAnsi"/>
          <w:szCs w:val="20"/>
        </w:rPr>
        <w:t xml:space="preserve"> shall </w:t>
      </w:r>
      <w:r>
        <w:rPr>
          <w:rFonts w:asciiTheme="majorHAnsi" w:hAnsiTheme="majorHAnsi"/>
          <w:szCs w:val="20"/>
        </w:rPr>
        <w:t>declare compliance</w:t>
      </w:r>
      <w:r w:rsidRPr="00CE09A4">
        <w:rPr>
          <w:rFonts w:asciiTheme="majorHAnsi" w:hAnsiTheme="majorHAnsi"/>
          <w:szCs w:val="20"/>
        </w:rPr>
        <w:t xml:space="preserve"> </w:t>
      </w:r>
      <w:r>
        <w:rPr>
          <w:rFonts w:asciiTheme="majorHAnsi" w:hAnsiTheme="majorHAnsi"/>
          <w:szCs w:val="20"/>
        </w:rPr>
        <w:t xml:space="preserve">in part </w:t>
      </w:r>
      <w:r w:rsidRPr="00CE09A4">
        <w:rPr>
          <w:rFonts w:asciiTheme="majorHAnsi" w:hAnsiTheme="majorHAnsi"/>
          <w:szCs w:val="20"/>
        </w:rPr>
        <w:t>with:</w:t>
      </w:r>
    </w:p>
    <w:p w14:paraId="40B5D413" w14:textId="77777777" w:rsidR="0050213C" w:rsidRDefault="0050213C" w:rsidP="0050213C">
      <w:pPr>
        <w:pStyle w:val="Reqtext"/>
        <w:numPr>
          <w:ilvl w:val="0"/>
          <w:numId w:val="44"/>
        </w:numPr>
        <w:spacing w:after="0" w:line="260" w:lineRule="atLeast"/>
        <w:rPr>
          <w:rFonts w:asciiTheme="majorHAnsi" w:hAnsiTheme="majorHAnsi"/>
          <w:szCs w:val="20"/>
        </w:rPr>
      </w:pPr>
      <w:r w:rsidRPr="00CE09A4">
        <w:rPr>
          <w:rFonts w:asciiTheme="majorHAnsi" w:hAnsiTheme="majorHAnsi"/>
          <w:szCs w:val="20"/>
        </w:rPr>
        <w:t xml:space="preserve">Act No. </w:t>
      </w:r>
      <w:r w:rsidRPr="00920703">
        <w:rPr>
          <w:rFonts w:asciiTheme="majorHAnsi" w:hAnsiTheme="majorHAnsi"/>
          <w:szCs w:val="20"/>
        </w:rPr>
        <w:t>176/2008 Coll.</w:t>
      </w:r>
      <w:r w:rsidRPr="00CE09A4">
        <w:rPr>
          <w:rFonts w:asciiTheme="majorHAnsi" w:hAnsiTheme="majorHAnsi"/>
          <w:szCs w:val="20"/>
        </w:rPr>
        <w:t>, as amended</w:t>
      </w:r>
      <w:r>
        <w:rPr>
          <w:rFonts w:asciiTheme="majorHAnsi" w:hAnsiTheme="majorHAnsi"/>
          <w:szCs w:val="20"/>
        </w:rPr>
        <w:t xml:space="preserve"> (</w:t>
      </w:r>
      <w:r w:rsidRPr="00920703">
        <w:rPr>
          <w:rFonts w:asciiTheme="majorHAnsi" w:hAnsiTheme="majorHAnsi"/>
          <w:szCs w:val="20"/>
        </w:rPr>
        <w:t>2006/42/EC</w:t>
      </w:r>
      <w:r>
        <w:rPr>
          <w:rFonts w:asciiTheme="majorHAnsi" w:hAnsiTheme="majorHAnsi"/>
          <w:szCs w:val="20"/>
        </w:rPr>
        <w:t>);</w:t>
      </w:r>
    </w:p>
    <w:p w14:paraId="1A95C521" w14:textId="77777777" w:rsidR="0050213C" w:rsidRDefault="0050213C" w:rsidP="0050213C">
      <w:pPr>
        <w:pStyle w:val="Reqtext"/>
        <w:numPr>
          <w:ilvl w:val="0"/>
          <w:numId w:val="44"/>
        </w:numPr>
        <w:spacing w:after="0" w:line="260" w:lineRule="atLeast"/>
        <w:rPr>
          <w:rFonts w:asciiTheme="majorHAnsi" w:hAnsiTheme="majorHAnsi"/>
          <w:szCs w:val="20"/>
        </w:rPr>
      </w:pPr>
      <w:r w:rsidRPr="00CE09A4">
        <w:rPr>
          <w:rFonts w:asciiTheme="majorHAnsi" w:hAnsiTheme="majorHAnsi"/>
          <w:szCs w:val="20"/>
        </w:rPr>
        <w:t xml:space="preserve">Act No. </w:t>
      </w:r>
      <w:r>
        <w:rPr>
          <w:rFonts w:asciiTheme="majorHAnsi" w:hAnsiTheme="majorHAnsi"/>
          <w:szCs w:val="20"/>
        </w:rPr>
        <w:t xml:space="preserve">118/2016 </w:t>
      </w:r>
      <w:r w:rsidRPr="00CE09A4">
        <w:rPr>
          <w:rFonts w:asciiTheme="majorHAnsi" w:hAnsiTheme="majorHAnsi"/>
          <w:szCs w:val="20"/>
        </w:rPr>
        <w:t>Coll., as amended</w:t>
      </w:r>
      <w:r>
        <w:rPr>
          <w:rFonts w:asciiTheme="majorHAnsi" w:hAnsiTheme="majorHAnsi"/>
          <w:szCs w:val="20"/>
        </w:rPr>
        <w:t xml:space="preserve"> (</w:t>
      </w:r>
      <w:r w:rsidRPr="006150A1">
        <w:rPr>
          <w:rFonts w:asciiTheme="majorHAnsi" w:hAnsiTheme="majorHAnsi"/>
          <w:szCs w:val="20"/>
        </w:rPr>
        <w:t>2014/35/EU</w:t>
      </w:r>
      <w:r>
        <w:rPr>
          <w:rFonts w:asciiTheme="majorHAnsi" w:hAnsiTheme="majorHAnsi"/>
          <w:szCs w:val="20"/>
        </w:rPr>
        <w:t>);</w:t>
      </w:r>
    </w:p>
    <w:p w14:paraId="7EB84FDC" w14:textId="77777777" w:rsidR="0050213C" w:rsidRDefault="0050213C" w:rsidP="0050213C">
      <w:pPr>
        <w:pStyle w:val="Reqtext"/>
        <w:numPr>
          <w:ilvl w:val="0"/>
          <w:numId w:val="44"/>
        </w:numPr>
        <w:spacing w:after="0" w:line="260" w:lineRule="atLeast"/>
        <w:rPr>
          <w:rFonts w:asciiTheme="majorHAnsi" w:hAnsiTheme="majorHAnsi"/>
          <w:szCs w:val="20"/>
        </w:rPr>
      </w:pPr>
      <w:r w:rsidRPr="00B87219">
        <w:rPr>
          <w:rFonts w:asciiTheme="majorHAnsi" w:hAnsiTheme="majorHAnsi"/>
          <w:szCs w:val="20"/>
        </w:rPr>
        <w:t>Act No. 117/2016 Coll., as amended (2014/30/EU)</w:t>
      </w:r>
      <w:r>
        <w:rPr>
          <w:rFonts w:asciiTheme="majorHAnsi" w:hAnsiTheme="majorHAnsi"/>
          <w:szCs w:val="20"/>
        </w:rPr>
        <w:t>;</w:t>
      </w:r>
    </w:p>
    <w:p w14:paraId="7FDCB90F" w14:textId="77777777" w:rsidR="0050213C" w:rsidRPr="00B87219" w:rsidRDefault="0050213C" w:rsidP="0050213C">
      <w:pPr>
        <w:pStyle w:val="Reqtext"/>
        <w:numPr>
          <w:ilvl w:val="0"/>
          <w:numId w:val="44"/>
        </w:numPr>
        <w:spacing w:after="0" w:line="260" w:lineRule="atLeast"/>
        <w:rPr>
          <w:rFonts w:asciiTheme="majorHAnsi" w:hAnsiTheme="majorHAnsi"/>
          <w:szCs w:val="20"/>
        </w:rPr>
      </w:pPr>
      <w:proofErr w:type="gramStart"/>
      <w:r w:rsidRPr="00B87219">
        <w:rPr>
          <w:rFonts w:asciiTheme="majorHAnsi" w:hAnsiTheme="majorHAnsi"/>
          <w:szCs w:val="20"/>
        </w:rPr>
        <w:t>the</w:t>
      </w:r>
      <w:proofErr w:type="gramEnd"/>
      <w:r w:rsidRPr="00B87219">
        <w:rPr>
          <w:rFonts w:asciiTheme="majorHAnsi" w:hAnsiTheme="majorHAnsi"/>
          <w:szCs w:val="20"/>
        </w:rPr>
        <w:t xml:space="preserve"> other relevant EU/EC regulation</w:t>
      </w:r>
      <w:r>
        <w:rPr>
          <w:rFonts w:asciiTheme="majorHAnsi" w:hAnsiTheme="majorHAnsi"/>
          <w:szCs w:val="20"/>
        </w:rPr>
        <w:t xml:space="preserve"> and ISO standards.</w:t>
      </w:r>
    </w:p>
    <w:p w14:paraId="1E163FDB" w14:textId="0EB3DE15" w:rsidR="00934A84" w:rsidRPr="0050213C" w:rsidRDefault="0050213C" w:rsidP="0050213C">
      <w:pPr>
        <w:pStyle w:val="Odstavecseseznamem"/>
        <w:spacing w:after="0"/>
        <w:ind w:left="1701"/>
        <w:jc w:val="both"/>
        <w:rPr>
          <w:rFonts w:asciiTheme="majorHAnsi" w:hAnsiTheme="majorHAnsi"/>
          <w:szCs w:val="20"/>
        </w:rPr>
      </w:pPr>
      <w:r>
        <w:rPr>
          <w:rFonts w:asciiTheme="majorHAnsi" w:hAnsiTheme="majorHAnsi"/>
          <w:szCs w:val="20"/>
        </w:rPr>
        <w:t>C</w:t>
      </w:r>
      <w:r w:rsidRPr="00612264">
        <w:rPr>
          <w:rFonts w:asciiTheme="majorHAnsi" w:hAnsiTheme="majorHAnsi"/>
          <w:szCs w:val="20"/>
        </w:rPr>
        <w:t xml:space="preserve">ompliance with these obligations shall be demonstrated by the (EU/EC) </w:t>
      </w:r>
      <w:proofErr w:type="spellStart"/>
      <w:r w:rsidRPr="00612264">
        <w:rPr>
          <w:rFonts w:asciiTheme="majorHAnsi" w:hAnsiTheme="majorHAnsi"/>
          <w:szCs w:val="20"/>
        </w:rPr>
        <w:t>DoC</w:t>
      </w:r>
      <w:proofErr w:type="spellEnd"/>
      <w:r w:rsidRPr="00612264">
        <w:rPr>
          <w:rFonts w:asciiTheme="majorHAnsi" w:hAnsiTheme="majorHAnsi"/>
          <w:szCs w:val="20"/>
        </w:rPr>
        <w:t xml:space="preserve"> and the CE/CCZ marking.</w:t>
      </w:r>
    </w:p>
    <w:p w14:paraId="569C8687" w14:textId="77777777" w:rsidR="00934A84" w:rsidRPr="00E529CD" w:rsidRDefault="00934A84" w:rsidP="00934A84">
      <w:pPr>
        <w:pStyle w:val="Nadpis1"/>
        <w:rPr>
          <w:color w:val="595959"/>
        </w:rPr>
      </w:pPr>
      <w:bookmarkStart w:id="43" w:name="_Toc489009310"/>
      <w:bookmarkStart w:id="44" w:name="_Toc112932924"/>
      <w:bookmarkStart w:id="45" w:name="_Toc113441227"/>
      <w:r w:rsidRPr="00E529CD">
        <w:t>Quality Requirements</w:t>
      </w:r>
      <w:bookmarkEnd w:id="43"/>
      <w:bookmarkEnd w:id="44"/>
      <w:bookmarkEnd w:id="45"/>
    </w:p>
    <w:p w14:paraId="6D1A3A70" w14:textId="77777777" w:rsidR="00934A84" w:rsidRPr="00E529CD" w:rsidRDefault="00934A84" w:rsidP="00934A84">
      <w:pPr>
        <w:pStyle w:val="Nadpis2"/>
        <w:ind w:left="792"/>
        <w:jc w:val="left"/>
        <w:rPr>
          <w:color w:val="595959"/>
        </w:rPr>
      </w:pPr>
      <w:bookmarkStart w:id="46" w:name="_Toc489009311"/>
      <w:bookmarkStart w:id="47" w:name="_Toc112932925"/>
      <w:bookmarkStart w:id="48" w:name="_Toc113441228"/>
      <w:r w:rsidRPr="00E529CD">
        <w:t>General Quality Requirements</w:t>
      </w:r>
      <w:bookmarkEnd w:id="46"/>
      <w:bookmarkEnd w:id="47"/>
      <w:bookmarkEnd w:id="48"/>
    </w:p>
    <w:p w14:paraId="2240CE4E" w14:textId="77777777" w:rsidR="00934A84" w:rsidRPr="00E529CD" w:rsidRDefault="00934A84" w:rsidP="00934A84">
      <w:pPr>
        <w:rPr>
          <w:i/>
          <w:color w:val="9A9C9F" w:themeColor="accent6"/>
          <w:sz w:val="10"/>
          <w:szCs w:val="10"/>
        </w:rPr>
      </w:pPr>
    </w:p>
    <w:p w14:paraId="4F39DE78" w14:textId="5AF5257E" w:rsidR="00FE15A9" w:rsidRPr="00E529CD" w:rsidRDefault="006118E1" w:rsidP="00FE15A9">
      <w:r w:rsidRPr="006118E1">
        <w:t>REQ-035000</w:t>
      </w:r>
      <w:r w:rsidR="00FE15A9" w:rsidRPr="00E529CD">
        <w:t>/A</w:t>
      </w:r>
      <w:r w:rsidR="00FE15A9" w:rsidRPr="00E529CD">
        <w:tab/>
      </w:r>
    </w:p>
    <w:p w14:paraId="02442022" w14:textId="77777777" w:rsidR="00934A84" w:rsidRPr="00E529CD" w:rsidRDefault="00934A84" w:rsidP="00934A84">
      <w:pPr>
        <w:ind w:left="1701"/>
        <w:jc w:val="both"/>
      </w:pPr>
      <w:r w:rsidRPr="00E529CD">
        <w:t>The Supplier shall provide the Product User Manual as part of the delivered Device. The Manual shall include the instructions and descriptions regarding the following procedures:</w:t>
      </w:r>
    </w:p>
    <w:p w14:paraId="0A9169E2" w14:textId="4E8C9E92" w:rsidR="00934A84" w:rsidRPr="00E529CD" w:rsidRDefault="00934A84" w:rsidP="00934A84">
      <w:pPr>
        <w:numPr>
          <w:ilvl w:val="0"/>
          <w:numId w:val="36"/>
        </w:numPr>
        <w:ind w:left="2410" w:hanging="357"/>
        <w:jc w:val="both"/>
      </w:pPr>
      <w:r w:rsidRPr="00E529CD">
        <w:t xml:space="preserve">transport, storage and cleaning; </w:t>
      </w:r>
    </w:p>
    <w:p w14:paraId="0797B90E" w14:textId="68A48FFE" w:rsidR="00934A84" w:rsidRPr="00E529CD" w:rsidRDefault="00934A84" w:rsidP="00FE15A9">
      <w:pPr>
        <w:numPr>
          <w:ilvl w:val="0"/>
          <w:numId w:val="36"/>
        </w:numPr>
        <w:ind w:left="2410" w:hanging="357"/>
        <w:jc w:val="both"/>
      </w:pPr>
      <w:r w:rsidRPr="00E529CD">
        <w:t xml:space="preserve">installation and </w:t>
      </w:r>
      <w:r w:rsidR="0049582D">
        <w:t>adjustment</w:t>
      </w:r>
      <w:r w:rsidRPr="00E529CD">
        <w:t>;</w:t>
      </w:r>
    </w:p>
    <w:p w14:paraId="46EB0336" w14:textId="5082C099" w:rsidR="005E4F3F" w:rsidRDefault="00934A84" w:rsidP="0049582D">
      <w:pPr>
        <w:numPr>
          <w:ilvl w:val="0"/>
          <w:numId w:val="36"/>
        </w:numPr>
        <w:ind w:left="2410" w:hanging="357"/>
        <w:jc w:val="both"/>
      </w:pPr>
      <w:proofErr w:type="gramStart"/>
      <w:r w:rsidRPr="00E529CD">
        <w:t>safe</w:t>
      </w:r>
      <w:proofErr w:type="gramEnd"/>
      <w:r w:rsidRPr="00E529CD">
        <w:t xml:space="preserve"> opera</w:t>
      </w:r>
      <w:r w:rsidR="0049582D">
        <w:t>tion and maintenance procedures</w:t>
      </w:r>
      <w:r w:rsidR="005E4F3F" w:rsidRPr="00CF4F79">
        <w:t>.</w:t>
      </w:r>
    </w:p>
    <w:p w14:paraId="43287FFD" w14:textId="5387E17D" w:rsidR="00F62AFD" w:rsidRPr="00F62AFD" w:rsidRDefault="00F62AFD" w:rsidP="00F62AFD">
      <w:pPr>
        <w:ind w:left="1701"/>
        <w:jc w:val="both"/>
        <w:rPr>
          <w:i/>
        </w:rPr>
      </w:pPr>
      <w:r w:rsidRPr="00F62AFD">
        <w:rPr>
          <w:i/>
        </w:rPr>
        <w:t>NOTE: The manual can be supplied in hardcopy or PDF formats.</w:t>
      </w:r>
    </w:p>
    <w:p w14:paraId="22994845" w14:textId="18AC7E10" w:rsidR="007770AA" w:rsidRDefault="007770AA" w:rsidP="006118E1"/>
    <w:p w14:paraId="2C6CFB03" w14:textId="77777777" w:rsidR="007770AA" w:rsidRDefault="007770AA" w:rsidP="006118E1"/>
    <w:p w14:paraId="6BC7B75B" w14:textId="7498BD0B" w:rsidR="006118E1" w:rsidRPr="00E529CD" w:rsidRDefault="006118E1" w:rsidP="006118E1">
      <w:r>
        <w:t>REQ-035001</w:t>
      </w:r>
      <w:r w:rsidRPr="00E529CD">
        <w:t>/A</w:t>
      </w:r>
      <w:r w:rsidRPr="00E529CD">
        <w:tab/>
      </w:r>
    </w:p>
    <w:p w14:paraId="60238FA7" w14:textId="77777777" w:rsidR="00F62AFD" w:rsidRDefault="00F62AFD" w:rsidP="00F62AFD">
      <w:pPr>
        <w:pStyle w:val="Odstavecseseznamem"/>
        <w:spacing w:before="0" w:after="0"/>
        <w:ind w:left="1701"/>
        <w:jc w:val="both"/>
      </w:pPr>
      <w:r>
        <w:t>The Supplier shall provide information on outgoing check of the Product. At least this information shall comprise a report about the execution of outgoing check and fulfilment of the technical requirements defined by the product RSD, and completeness of the product.</w:t>
      </w:r>
    </w:p>
    <w:p w14:paraId="58FCACE9" w14:textId="07D8B172" w:rsidR="00934A84" w:rsidRPr="00F62AFD" w:rsidRDefault="00F62AFD" w:rsidP="00F62AFD">
      <w:pPr>
        <w:pStyle w:val="Odstavecseseznamem"/>
        <w:spacing w:before="0" w:after="0"/>
        <w:ind w:left="1701"/>
        <w:jc w:val="both"/>
        <w:rPr>
          <w:i/>
        </w:rPr>
      </w:pPr>
      <w:r w:rsidRPr="00F62AFD">
        <w:rPr>
          <w:i/>
        </w:rPr>
        <w:t>NOTE: Alternatively</w:t>
      </w:r>
      <w:r w:rsidR="00946BAF">
        <w:rPr>
          <w:i/>
        </w:rPr>
        <w:t>,</w:t>
      </w:r>
      <w:r w:rsidRPr="00F62AFD">
        <w:rPr>
          <w:i/>
        </w:rPr>
        <w:t xml:space="preserve"> the Supplier might provide the CA with the information detailed enough to prove meeting all requi</w:t>
      </w:r>
      <w:r w:rsidR="00946BAF">
        <w:rPr>
          <w:i/>
        </w:rPr>
        <w:t>rements stipulated herein (e.g.</w:t>
      </w:r>
      <w:r w:rsidRPr="00F62AFD">
        <w:rPr>
          <w:i/>
        </w:rPr>
        <w:t xml:space="preserve"> catalogue/technical datasheets, product manuals or other similar documentation)</w:t>
      </w:r>
      <w:r w:rsidR="00934A84" w:rsidRPr="00F62AFD">
        <w:rPr>
          <w:i/>
        </w:rPr>
        <w:t>.</w:t>
      </w:r>
    </w:p>
    <w:p w14:paraId="4893E543" w14:textId="4E96B8FD" w:rsidR="006118E1" w:rsidRPr="00E529CD" w:rsidRDefault="006118E1" w:rsidP="006118E1">
      <w:r>
        <w:t>REQ-035002</w:t>
      </w:r>
      <w:r w:rsidRPr="00E529CD">
        <w:t>/A</w:t>
      </w:r>
      <w:r w:rsidRPr="00E529CD">
        <w:tab/>
      </w:r>
    </w:p>
    <w:p w14:paraId="43BF7C91" w14:textId="3F4D115D" w:rsidR="00934A84" w:rsidRDefault="00934A84" w:rsidP="00934A84">
      <w:pPr>
        <w:ind w:left="1701"/>
        <w:jc w:val="both"/>
        <w:rPr>
          <w:lang w:val="en-GB"/>
        </w:rPr>
      </w:pPr>
      <w:r>
        <w:t xml:space="preserve">The Supplier shall establish and maintain a non-conformance control </w:t>
      </w:r>
      <w:r w:rsidRPr="007B2C10">
        <w:rPr>
          <w:lang w:val="en-GB"/>
        </w:rPr>
        <w:t>system compatible with ČSN EN ISO 9001 (</w:t>
      </w:r>
      <w:r w:rsidR="0050213C" w:rsidRPr="0055497C">
        <w:rPr>
          <w:color w:val="auto"/>
          <w:lang w:val="en-GB"/>
        </w:rPr>
        <w:t xml:space="preserve">or equivalent, e.g. </w:t>
      </w:r>
      <w:r w:rsidRPr="007B2C10">
        <w:rPr>
          <w:lang w:val="en-GB"/>
        </w:rPr>
        <w:t>EN ISO 9001).</w:t>
      </w:r>
    </w:p>
    <w:p w14:paraId="24E451D5" w14:textId="77777777" w:rsidR="00ED67CE" w:rsidRPr="0044041A" w:rsidRDefault="00ED67CE" w:rsidP="00ED67CE">
      <w:pPr>
        <w:pStyle w:val="Nadpis2"/>
        <w:numPr>
          <w:ilvl w:val="1"/>
          <w:numId w:val="25"/>
        </w:numPr>
      </w:pPr>
      <w:bookmarkStart w:id="49" w:name="_Toc104537766"/>
      <w:bookmarkStart w:id="50" w:name="_Toc112932926"/>
      <w:bookmarkStart w:id="51" w:name="_Toc113441229"/>
      <w:r w:rsidRPr="0044041A">
        <w:t>Acceptance</w:t>
      </w:r>
      <w:bookmarkEnd w:id="49"/>
      <w:bookmarkEnd w:id="50"/>
      <w:bookmarkEnd w:id="51"/>
    </w:p>
    <w:p w14:paraId="14A4ABA8" w14:textId="6791AC12" w:rsidR="00ED67CE" w:rsidRPr="00CE09A4" w:rsidRDefault="00ED67CE" w:rsidP="00ED67CE">
      <w:pPr>
        <w:ind w:firstLine="284"/>
        <w:jc w:val="both"/>
        <w:rPr>
          <w:rFonts w:asciiTheme="majorHAnsi" w:hAnsiTheme="majorHAnsi"/>
          <w:color w:val="auto"/>
          <w:szCs w:val="20"/>
        </w:rPr>
      </w:pPr>
      <w:r w:rsidRPr="00CE09A4">
        <w:rPr>
          <w:rFonts w:asciiTheme="majorHAnsi" w:hAnsiTheme="majorHAnsi"/>
          <w:color w:val="auto"/>
          <w:szCs w:val="20"/>
        </w:rPr>
        <w:t xml:space="preserve">Acceptance will be carried out by the CA upon </w:t>
      </w:r>
      <w:r>
        <w:rPr>
          <w:rFonts w:asciiTheme="majorHAnsi" w:hAnsiTheme="majorHAnsi"/>
          <w:color w:val="auto"/>
          <w:szCs w:val="20"/>
        </w:rPr>
        <w:t xml:space="preserve">delivery and final verification of the </w:t>
      </w:r>
      <w:r w:rsidR="0050213C" w:rsidRPr="0050213C">
        <w:t xml:space="preserve">Sputter coating system </w:t>
      </w:r>
      <w:r w:rsidR="00270C48">
        <w:rPr>
          <w:rFonts w:asciiTheme="majorHAnsi" w:hAnsiTheme="majorHAnsi"/>
          <w:color w:val="auto"/>
          <w:szCs w:val="20"/>
        </w:rPr>
        <w:t>and documentation supporting the verification</w:t>
      </w:r>
      <w:r w:rsidR="00270C48" w:rsidRPr="00FE15A9">
        <w:rPr>
          <w:rFonts w:asciiTheme="majorHAnsi" w:hAnsiTheme="majorHAnsi"/>
          <w:color w:val="auto"/>
          <w:szCs w:val="20"/>
        </w:rPr>
        <w:t xml:space="preserve"> (see </w:t>
      </w:r>
      <w:r w:rsidR="006118E1">
        <w:t>REQ-034999</w:t>
      </w:r>
      <w:r w:rsidR="00270C48" w:rsidRPr="00FE15A9">
        <w:rPr>
          <w:rFonts w:asciiTheme="majorHAnsi" w:hAnsiTheme="majorHAnsi"/>
          <w:color w:val="auto"/>
          <w:szCs w:val="20"/>
        </w:rPr>
        <w:t>/A</w:t>
      </w:r>
      <w:r w:rsidR="006118E1">
        <w:rPr>
          <w:rFonts w:asciiTheme="majorHAnsi" w:hAnsiTheme="majorHAnsi"/>
          <w:color w:val="auto"/>
          <w:szCs w:val="20"/>
        </w:rPr>
        <w:t xml:space="preserve"> and</w:t>
      </w:r>
      <w:r w:rsidR="00270C48" w:rsidRPr="00FE15A9">
        <w:rPr>
          <w:rFonts w:asciiTheme="majorHAnsi" w:hAnsiTheme="majorHAnsi"/>
          <w:color w:val="auto"/>
          <w:szCs w:val="20"/>
        </w:rPr>
        <w:t xml:space="preserve"> </w:t>
      </w:r>
      <w:r w:rsidR="006118E1" w:rsidRPr="006118E1">
        <w:t>REQ-035000</w:t>
      </w:r>
      <w:r w:rsidR="00270C48" w:rsidRPr="00FE15A9">
        <w:rPr>
          <w:rFonts w:asciiTheme="majorHAnsi" w:hAnsiTheme="majorHAnsi"/>
          <w:color w:val="auto"/>
          <w:szCs w:val="20"/>
        </w:rPr>
        <w:t>/A)</w:t>
      </w:r>
      <w:r w:rsidRPr="00CE09A4">
        <w:rPr>
          <w:rFonts w:asciiTheme="majorHAnsi" w:hAnsiTheme="majorHAnsi"/>
          <w:color w:val="auto"/>
          <w:szCs w:val="20"/>
        </w:rPr>
        <w:t xml:space="preserve">. The basis for acceptance will be </w:t>
      </w:r>
      <w:r w:rsidR="0050213C">
        <w:rPr>
          <w:rFonts w:asciiTheme="majorHAnsi" w:hAnsiTheme="majorHAnsi"/>
          <w:color w:val="auto"/>
          <w:szCs w:val="20"/>
        </w:rPr>
        <w:t xml:space="preserve">also </w:t>
      </w:r>
      <w:r>
        <w:rPr>
          <w:rFonts w:asciiTheme="majorHAnsi" w:hAnsiTheme="majorHAnsi"/>
          <w:color w:val="auto"/>
          <w:szCs w:val="20"/>
        </w:rPr>
        <w:t xml:space="preserve">the </w:t>
      </w:r>
      <w:r w:rsidRPr="00CE09A4">
        <w:rPr>
          <w:rFonts w:asciiTheme="majorHAnsi" w:hAnsiTheme="majorHAnsi"/>
          <w:noProof/>
          <w:color w:val="auto"/>
          <w:szCs w:val="20"/>
        </w:rPr>
        <w:t>report</w:t>
      </w:r>
      <w:r w:rsidRPr="00CE09A4">
        <w:rPr>
          <w:rFonts w:asciiTheme="majorHAnsi" w:hAnsiTheme="majorHAnsi"/>
          <w:color w:val="auto"/>
          <w:szCs w:val="20"/>
        </w:rPr>
        <w:t xml:space="preserve"> about the </w:t>
      </w:r>
      <w:r w:rsidRPr="00CE09A4">
        <w:rPr>
          <w:rFonts w:asciiTheme="majorHAnsi" w:hAnsiTheme="majorHAnsi"/>
          <w:noProof/>
          <w:color w:val="auto"/>
          <w:szCs w:val="20"/>
        </w:rPr>
        <w:t>execution</w:t>
      </w:r>
      <w:r w:rsidRPr="00CE09A4">
        <w:rPr>
          <w:rFonts w:asciiTheme="majorHAnsi" w:hAnsiTheme="majorHAnsi"/>
          <w:color w:val="auto"/>
          <w:szCs w:val="20"/>
        </w:rPr>
        <w:t xml:space="preserve"> of outgoing check</w:t>
      </w:r>
      <w:r>
        <w:rPr>
          <w:rFonts w:asciiTheme="majorHAnsi" w:hAnsiTheme="majorHAnsi"/>
          <w:color w:val="auto"/>
          <w:szCs w:val="20"/>
        </w:rPr>
        <w:t xml:space="preserve"> </w:t>
      </w:r>
      <w:r w:rsidRPr="00CE09A4">
        <w:rPr>
          <w:rFonts w:asciiTheme="majorHAnsi" w:hAnsiTheme="majorHAnsi"/>
          <w:color w:val="auto"/>
          <w:szCs w:val="20"/>
        </w:rPr>
        <w:t>and compliance with technical requirements</w:t>
      </w:r>
      <w:r>
        <w:rPr>
          <w:rFonts w:asciiTheme="majorHAnsi" w:hAnsiTheme="majorHAnsi"/>
          <w:color w:val="auto"/>
          <w:szCs w:val="20"/>
        </w:rPr>
        <w:t xml:space="preserve"> </w:t>
      </w:r>
      <w:r w:rsidRPr="00ED67CE">
        <w:rPr>
          <w:rFonts w:asciiTheme="majorHAnsi" w:hAnsiTheme="majorHAnsi"/>
          <w:color w:val="auto"/>
          <w:szCs w:val="20"/>
        </w:rPr>
        <w:t>(</w:t>
      </w:r>
      <w:r>
        <w:rPr>
          <w:rFonts w:asciiTheme="majorHAnsi" w:hAnsiTheme="majorHAnsi"/>
          <w:color w:val="auto"/>
          <w:szCs w:val="20"/>
        </w:rPr>
        <w:t xml:space="preserve">see </w:t>
      </w:r>
      <w:r w:rsidR="006118E1">
        <w:t>REQ-035001</w:t>
      </w:r>
      <w:r w:rsidRPr="00ED67CE">
        <w:rPr>
          <w:rFonts w:asciiTheme="majorHAnsi" w:hAnsiTheme="majorHAnsi"/>
          <w:color w:val="auto"/>
          <w:szCs w:val="20"/>
        </w:rPr>
        <w:t>/A)</w:t>
      </w:r>
      <w:r>
        <w:rPr>
          <w:rFonts w:asciiTheme="majorHAnsi" w:hAnsiTheme="majorHAnsi"/>
          <w:color w:val="auto"/>
          <w:szCs w:val="20"/>
        </w:rPr>
        <w:t>.</w:t>
      </w:r>
    </w:p>
    <w:p w14:paraId="0C5A18B0" w14:textId="7BA572A5" w:rsidR="00ED67CE" w:rsidRPr="00CE09A4" w:rsidRDefault="00ED67CE" w:rsidP="00ED67CE">
      <w:pPr>
        <w:ind w:firstLine="284"/>
        <w:jc w:val="both"/>
        <w:rPr>
          <w:rFonts w:asciiTheme="majorHAnsi" w:hAnsiTheme="majorHAnsi"/>
          <w:color w:val="auto"/>
          <w:szCs w:val="20"/>
        </w:rPr>
      </w:pPr>
      <w:r w:rsidRPr="00CE09A4">
        <w:rPr>
          <w:rFonts w:asciiTheme="majorHAnsi" w:hAnsiTheme="majorHAnsi"/>
          <w:color w:val="auto"/>
          <w:szCs w:val="20"/>
        </w:rPr>
        <w:t xml:space="preserve">In case of </w:t>
      </w:r>
      <w:r w:rsidR="00270C48">
        <w:rPr>
          <w:rFonts w:asciiTheme="majorHAnsi" w:hAnsiTheme="majorHAnsi"/>
          <w:color w:val="auto"/>
          <w:szCs w:val="20"/>
        </w:rPr>
        <w:t xml:space="preserve">a </w:t>
      </w:r>
      <w:r w:rsidRPr="00CE09A4">
        <w:rPr>
          <w:rFonts w:asciiTheme="majorHAnsi" w:hAnsiTheme="majorHAnsi"/>
          <w:color w:val="auto"/>
          <w:szCs w:val="20"/>
        </w:rPr>
        <w:t xml:space="preserve">successful acceptance phase, the CA will provide the Supplier signed acceptance protocol. In case of </w:t>
      </w:r>
      <w:r w:rsidR="00270C48">
        <w:rPr>
          <w:rFonts w:asciiTheme="majorHAnsi" w:hAnsiTheme="majorHAnsi"/>
          <w:color w:val="auto"/>
          <w:szCs w:val="20"/>
        </w:rPr>
        <w:t xml:space="preserve">an </w:t>
      </w:r>
      <w:r w:rsidRPr="00D606B2">
        <w:rPr>
          <w:rFonts w:asciiTheme="majorHAnsi" w:hAnsiTheme="majorHAnsi"/>
          <w:color w:val="auto"/>
          <w:szCs w:val="20"/>
        </w:rPr>
        <w:t xml:space="preserve">unsuccessful acceptance stage, the CA will provide the Supplier Nonconformity Report (NCR) and a process in accordance with </w:t>
      </w:r>
      <w:r w:rsidRPr="00D606B2">
        <w:rPr>
          <w:rFonts w:asciiTheme="majorHAnsi" w:hAnsiTheme="majorHAnsi"/>
          <w:color w:val="auto"/>
          <w:szCs w:val="20"/>
        </w:rPr>
        <w:br/>
      </w:r>
      <w:r w:rsidR="006118E1">
        <w:t>REQ-035002</w:t>
      </w:r>
      <w:r w:rsidRPr="00D606B2">
        <w:rPr>
          <w:rFonts w:asciiTheme="majorHAnsi" w:hAnsiTheme="majorHAnsi"/>
          <w:color w:val="auto"/>
          <w:szCs w:val="20"/>
        </w:rPr>
        <w:t>/A will be applied.</w:t>
      </w:r>
    </w:p>
    <w:p w14:paraId="7771C471" w14:textId="77777777" w:rsidR="00ED67CE" w:rsidRPr="00FD3E37" w:rsidRDefault="00ED67CE" w:rsidP="00ED67CE">
      <w:pPr>
        <w:rPr>
          <w:rFonts w:asciiTheme="majorHAnsi" w:hAnsiTheme="majorHAnsi"/>
          <w:i/>
          <w:color w:val="auto"/>
          <w:szCs w:val="24"/>
        </w:rPr>
      </w:pPr>
    </w:p>
    <w:p w14:paraId="3F6FB5C1" w14:textId="61FCF222" w:rsidR="006118E1" w:rsidRPr="00E529CD" w:rsidRDefault="006118E1" w:rsidP="006118E1">
      <w:r>
        <w:t>REQ-035003</w:t>
      </w:r>
      <w:r w:rsidRPr="00E529CD">
        <w:t>/A</w:t>
      </w:r>
      <w:r w:rsidRPr="00E529CD">
        <w:tab/>
      </w:r>
    </w:p>
    <w:p w14:paraId="67DC0D57" w14:textId="77777777" w:rsidR="00ED67CE" w:rsidRPr="00CE09A4" w:rsidRDefault="00ED67CE" w:rsidP="00ED67CE">
      <w:pPr>
        <w:ind w:left="1701"/>
        <w:jc w:val="both"/>
        <w:rPr>
          <w:rFonts w:asciiTheme="majorHAnsi" w:hAnsiTheme="majorHAnsi"/>
          <w:color w:val="auto"/>
          <w:szCs w:val="20"/>
        </w:rPr>
      </w:pPr>
      <w:r w:rsidRPr="00CE09A4">
        <w:rPr>
          <w:rFonts w:asciiTheme="majorHAnsi" w:hAnsiTheme="majorHAnsi"/>
          <w:color w:val="auto"/>
          <w:szCs w:val="20"/>
        </w:rPr>
        <w:t>The Acceptance phase shall demonstrate the following:</w:t>
      </w:r>
    </w:p>
    <w:p w14:paraId="7FF8C1AE" w14:textId="2456CF59" w:rsidR="00ED67CE" w:rsidRDefault="00ED67CE" w:rsidP="00ED67CE">
      <w:pPr>
        <w:pStyle w:val="Odstavecseseznamem"/>
        <w:numPr>
          <w:ilvl w:val="0"/>
          <w:numId w:val="40"/>
        </w:numPr>
        <w:spacing w:after="80"/>
        <w:ind w:left="2127"/>
        <w:jc w:val="both"/>
        <w:rPr>
          <w:color w:val="auto"/>
        </w:rPr>
      </w:pPr>
      <w:r w:rsidRPr="00827ADB">
        <w:rPr>
          <w:color w:val="auto"/>
        </w:rPr>
        <w:t>Final Product</w:t>
      </w:r>
      <w:r w:rsidR="00C375BC">
        <w:rPr>
          <w:color w:val="auto"/>
        </w:rPr>
        <w:t xml:space="preserve"> has</w:t>
      </w:r>
      <w:r w:rsidRPr="00827ADB">
        <w:rPr>
          <w:color w:val="auto"/>
        </w:rPr>
        <w:t xml:space="preserve"> been succes</w:t>
      </w:r>
      <w:r>
        <w:rPr>
          <w:color w:val="auto"/>
        </w:rPr>
        <w:t>sfully verified by the Supplier;</w:t>
      </w:r>
    </w:p>
    <w:p w14:paraId="052B32D1" w14:textId="4072209F" w:rsidR="00ED67CE" w:rsidRPr="00827ADB" w:rsidRDefault="00ED67CE" w:rsidP="00FE15A9">
      <w:pPr>
        <w:pStyle w:val="Odstavecseseznamem"/>
        <w:numPr>
          <w:ilvl w:val="0"/>
          <w:numId w:val="40"/>
        </w:numPr>
        <w:spacing w:after="80"/>
        <w:ind w:left="2127"/>
        <w:jc w:val="both"/>
        <w:rPr>
          <w:color w:val="auto"/>
        </w:rPr>
      </w:pPr>
      <w:r w:rsidRPr="00827ADB">
        <w:rPr>
          <w:color w:val="auto"/>
        </w:rPr>
        <w:t xml:space="preserve">All detected nonconformities have been solved in accordance with </w:t>
      </w:r>
      <w:r w:rsidR="006118E1">
        <w:t>REQ-035002</w:t>
      </w:r>
      <w:r w:rsidRPr="00827ADB">
        <w:rPr>
          <w:color w:val="auto"/>
        </w:rPr>
        <w:t>/A;</w:t>
      </w:r>
    </w:p>
    <w:p w14:paraId="26F184ED" w14:textId="057B4B77" w:rsidR="00ED67CE" w:rsidRPr="00FD3E37" w:rsidRDefault="00ED67CE" w:rsidP="00AC5E08">
      <w:pPr>
        <w:pStyle w:val="Odstavecseseznamem"/>
        <w:numPr>
          <w:ilvl w:val="0"/>
          <w:numId w:val="40"/>
        </w:numPr>
        <w:spacing w:after="80"/>
        <w:ind w:left="2127"/>
        <w:jc w:val="both"/>
        <w:rPr>
          <w:color w:val="auto"/>
        </w:rPr>
      </w:pPr>
      <w:r w:rsidRPr="00FD3E37">
        <w:rPr>
          <w:color w:val="auto"/>
        </w:rPr>
        <w:t xml:space="preserve">Final Product </w:t>
      </w:r>
      <w:r w:rsidR="00C375BC" w:rsidRPr="00FD3E37">
        <w:rPr>
          <w:color w:val="auto"/>
        </w:rPr>
        <w:t>is</w:t>
      </w:r>
      <w:r w:rsidRPr="00FD3E37">
        <w:rPr>
          <w:color w:val="auto"/>
        </w:rPr>
        <w:t xml:space="preserve"> free of fabrication errors and </w:t>
      </w:r>
      <w:r w:rsidR="00C375BC" w:rsidRPr="00FD3E37">
        <w:rPr>
          <w:color w:val="auto"/>
        </w:rPr>
        <w:t>is</w:t>
      </w:r>
      <w:r w:rsidRPr="00FD3E37">
        <w:rPr>
          <w:color w:val="auto"/>
        </w:rPr>
        <w:t xml:space="preserve"> ready for the intended operational use.</w:t>
      </w:r>
    </w:p>
    <w:sectPr w:rsidR="00ED67CE" w:rsidRPr="00FD3E37" w:rsidSect="00545213">
      <w:footerReference w:type="default" r:id="rId16"/>
      <w:pgSz w:w="11906" w:h="16838" w:code="9"/>
      <w:pgMar w:top="2243" w:right="991" w:bottom="1758" w:left="1599" w:header="680" w:footer="73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4A7701" w14:textId="77777777" w:rsidR="00FA4F48" w:rsidRDefault="00FA4F48">
      <w:r>
        <w:separator/>
      </w:r>
    </w:p>
    <w:p w14:paraId="69C45979" w14:textId="77777777" w:rsidR="00FA4F48" w:rsidRDefault="00FA4F48"/>
  </w:endnote>
  <w:endnote w:type="continuationSeparator" w:id="0">
    <w:p w14:paraId="77878887" w14:textId="77777777" w:rsidR="00FA4F48" w:rsidRDefault="00FA4F48">
      <w:r>
        <w:continuationSeparator/>
      </w:r>
    </w:p>
    <w:p w14:paraId="258D9589" w14:textId="77777777" w:rsidR="00FA4F48" w:rsidRDefault="00FA4F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999F70" w14:textId="3D5A47DA" w:rsidR="001173D3" w:rsidRDefault="001173D3" w:rsidP="000B4B6B">
    <w:pPr>
      <w:pStyle w:val="Zpat"/>
    </w:pPr>
    <w:r>
      <w:rPr>
        <w:noProof/>
        <w:sz w:val="20"/>
        <w:szCs w:val="20"/>
        <w:lang w:val="cs-CZ"/>
      </w:rPr>
      <w:drawing>
        <wp:anchor distT="0" distB="0" distL="114300" distR="114300" simplePos="0" relativeHeight="251668480" behindDoc="1" locked="0" layoutInCell="1" allowOverlap="1" wp14:anchorId="7BBF6468" wp14:editId="4BC2CCD8">
          <wp:simplePos x="0" y="0"/>
          <wp:positionH relativeFrom="column">
            <wp:posOffset>-1066800</wp:posOffset>
          </wp:positionH>
          <wp:positionV relativeFrom="paragraph">
            <wp:posOffset>-29210</wp:posOffset>
          </wp:positionV>
          <wp:extent cx="7624445" cy="1223645"/>
          <wp:effectExtent l="0" t="0" r="0" b="0"/>
          <wp:wrapNone/>
          <wp:docPr id="9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4445" cy="1223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5869735" w14:textId="5D03E489" w:rsidR="001173D3" w:rsidRDefault="001173D3" w:rsidP="00954673">
    <w:pPr>
      <w:pStyle w:val="Zpat"/>
      <w:tabs>
        <w:tab w:val="clear" w:pos="5103"/>
        <w:tab w:val="clear" w:pos="10206"/>
        <w:tab w:val="left" w:pos="2510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6CE90A" w14:textId="527DAB0F" w:rsidR="001173D3" w:rsidRDefault="001173D3">
    <w:pPr>
      <w:pStyle w:val="Zpat"/>
      <w:rPr>
        <w:noProof/>
      </w:rPr>
    </w:pPr>
    <w:r>
      <w:rPr>
        <w:noProof/>
        <w:sz w:val="20"/>
        <w:szCs w:val="20"/>
        <w:lang w:val="cs-CZ"/>
      </w:rPr>
      <w:drawing>
        <wp:anchor distT="0" distB="0" distL="114300" distR="114300" simplePos="0" relativeHeight="251666432" behindDoc="1" locked="0" layoutInCell="1" allowOverlap="1" wp14:anchorId="2387A122" wp14:editId="5067BD38">
          <wp:simplePos x="0" y="0"/>
          <wp:positionH relativeFrom="column">
            <wp:posOffset>-1054100</wp:posOffset>
          </wp:positionH>
          <wp:positionV relativeFrom="paragraph">
            <wp:posOffset>-76200</wp:posOffset>
          </wp:positionV>
          <wp:extent cx="7624800" cy="1224000"/>
          <wp:effectExtent l="0" t="0" r="0" b="0"/>
          <wp:wrapNone/>
          <wp:docPr id="17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4800" cy="122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proofErr w:type="gramStart"/>
    <w:r>
      <w:t>page</w:t>
    </w:r>
    <w:proofErr w:type="gramEnd"/>
    <w:r>
      <w:t xml:space="preserve">: </w:t>
    </w:r>
    <w:r>
      <w:fldChar w:fldCharType="begin"/>
    </w:r>
    <w:r>
      <w:instrText>PAGE   \* MERGEFORMAT</w:instrText>
    </w:r>
    <w:r>
      <w:fldChar w:fldCharType="separate"/>
    </w:r>
    <w:r w:rsidR="000D3CE4">
      <w:rPr>
        <w:noProof/>
      </w:rPr>
      <w:t>7</w:t>
    </w:r>
    <w:r>
      <w:fldChar w:fldCharType="end"/>
    </w:r>
    <w:r>
      <w:t xml:space="preserve"> / </w:t>
    </w:r>
    <w:fldSimple w:instr=" NUMPAGES   \* MERGEFORMAT ">
      <w:r w:rsidR="000D3CE4">
        <w:rPr>
          <w:noProof/>
        </w:rPr>
        <w:t>7</w:t>
      </w:r>
    </w:fldSimple>
  </w:p>
  <w:p w14:paraId="5434EC90" w14:textId="795F3B9C" w:rsidR="001173D3" w:rsidRDefault="001173D3" w:rsidP="000B4B6B">
    <w:pPr>
      <w:pStyle w:val="Zpat"/>
    </w:pPr>
    <w:r>
      <w:rPr>
        <w:noProof/>
      </w:rPr>
      <w:t xml:space="preserve">TC# </w:t>
    </w:r>
    <w:sdt>
      <w:sdtPr>
        <w:rPr>
          <w:rFonts w:cs="Calibri"/>
          <w:szCs w:val="16"/>
          <w:lang w:val="en-GB"/>
        </w:rPr>
        <w:alias w:val="Abstract"/>
        <w:tag w:val=""/>
        <w:id w:val="773135288"/>
        <w:dataBinding w:prefixMappings="xmlns:ns0='http://schemas.microsoft.com/office/2006/coverPageProps' " w:xpath="/ns0:CoverPageProperties[1]/ns0:Abstract[1]" w:storeItemID="{55AF091B-3C7A-41E3-B477-F2FDAA23CFDA}"/>
        <w:text/>
      </w:sdtPr>
      <w:sdtEndPr/>
      <w:sdtContent>
        <w:r w:rsidR="00E32E87">
          <w:rPr>
            <w:rFonts w:cs="Calibri"/>
            <w:szCs w:val="16"/>
            <w:lang w:val="en-GB"/>
          </w:rPr>
          <w:t>00339125/C</w:t>
        </w:r>
      </w:sdtContent>
    </w:sdt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5B388E" w14:textId="77777777" w:rsidR="00FA4F48" w:rsidRDefault="00FA4F48">
      <w:r>
        <w:separator/>
      </w:r>
    </w:p>
    <w:p w14:paraId="05956C8B" w14:textId="77777777" w:rsidR="00FA4F48" w:rsidRDefault="00FA4F48"/>
  </w:footnote>
  <w:footnote w:type="continuationSeparator" w:id="0">
    <w:p w14:paraId="34DA3743" w14:textId="77777777" w:rsidR="00FA4F48" w:rsidRDefault="00FA4F48">
      <w:r>
        <w:continuationSeparator/>
      </w:r>
    </w:p>
    <w:p w14:paraId="3286DFDB" w14:textId="77777777" w:rsidR="00FA4F48" w:rsidRDefault="00FA4F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8E45E9" w14:textId="77777777" w:rsidR="001173D3" w:rsidRDefault="001173D3"/>
  <w:p w14:paraId="111CECCA" w14:textId="77777777" w:rsidR="001173D3" w:rsidRDefault="001173D3"/>
  <w:p w14:paraId="1DB4BFA7" w14:textId="77777777" w:rsidR="001173D3" w:rsidRDefault="001173D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FC89DD" w14:textId="75800DC1" w:rsidR="001173D3" w:rsidRDefault="001173D3" w:rsidP="009F5286">
    <w:pPr>
      <w:pStyle w:val="Zhlav"/>
      <w:ind w:left="-567"/>
    </w:pPr>
    <w:r>
      <w:rPr>
        <w:noProof/>
        <w:lang w:val="cs-CZ"/>
      </w:rPr>
      <w:drawing>
        <wp:anchor distT="0" distB="0" distL="114300" distR="114300" simplePos="0" relativeHeight="251670528" behindDoc="0" locked="0" layoutInCell="1" allowOverlap="1" wp14:anchorId="4C9C8B51" wp14:editId="72127438">
          <wp:simplePos x="0" y="0"/>
          <wp:positionH relativeFrom="margin">
            <wp:posOffset>-518160</wp:posOffset>
          </wp:positionH>
          <wp:positionV relativeFrom="paragraph">
            <wp:posOffset>-635</wp:posOffset>
          </wp:positionV>
          <wp:extent cx="6552000" cy="814670"/>
          <wp:effectExtent l="0" t="0" r="1270" b="5080"/>
          <wp:wrapNone/>
          <wp:docPr id="1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52000" cy="8146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69EC1E" w14:textId="77777777" w:rsidR="001173D3" w:rsidRDefault="001173D3">
    <w:pPr>
      <w:pStyle w:val="Zhlav"/>
    </w:pPr>
    <w:r>
      <w:rPr>
        <w:noProof/>
        <w:lang w:val="cs-CZ"/>
      </w:rPr>
      <w:drawing>
        <wp:inline distT="0" distB="0" distL="0" distR="0" wp14:anchorId="26ADF3B6" wp14:editId="7A6B5CD6">
          <wp:extent cx="6696000" cy="647402"/>
          <wp:effectExtent l="0" t="0" r="0" b="635"/>
          <wp:docPr id="7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pisHlavickovyPapirTop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96000" cy="6474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0186B"/>
    <w:multiLevelType w:val="hybridMultilevel"/>
    <w:tmpl w:val="10BEA850"/>
    <w:lvl w:ilvl="0" w:tplc="08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" w15:restartNumberingAfterBreak="0">
    <w:nsid w:val="08D33BBD"/>
    <w:multiLevelType w:val="multilevel"/>
    <w:tmpl w:val="0C8488D6"/>
    <w:lvl w:ilvl="0">
      <w:start w:val="1"/>
      <w:numFmt w:val="bullet"/>
      <w:lvlText w:val=""/>
      <w:lvlJc w:val="left"/>
      <w:pPr>
        <w:ind w:left="2421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86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458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02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74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181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04E261E"/>
    <w:multiLevelType w:val="hybridMultilevel"/>
    <w:tmpl w:val="01985FEA"/>
    <w:lvl w:ilvl="0" w:tplc="281C2C9A">
      <w:start w:val="2"/>
      <w:numFmt w:val="bullet"/>
      <w:lvlText w:val="-"/>
      <w:lvlJc w:val="left"/>
      <w:pPr>
        <w:ind w:left="2421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3" w15:restartNumberingAfterBreak="0">
    <w:nsid w:val="12975F55"/>
    <w:multiLevelType w:val="hybridMultilevel"/>
    <w:tmpl w:val="13EEDA36"/>
    <w:lvl w:ilvl="0" w:tplc="0405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4" w15:restartNumberingAfterBreak="0">
    <w:nsid w:val="198F4437"/>
    <w:multiLevelType w:val="hybridMultilevel"/>
    <w:tmpl w:val="81366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C72CC3"/>
    <w:multiLevelType w:val="hybridMultilevel"/>
    <w:tmpl w:val="05D28952"/>
    <w:lvl w:ilvl="0" w:tplc="0405000F">
      <w:start w:val="1"/>
      <w:numFmt w:val="decimal"/>
      <w:lvlText w:val="%1."/>
      <w:lvlJc w:val="left"/>
      <w:pPr>
        <w:ind w:left="2421" w:hanging="360"/>
      </w:pPr>
    </w:lvl>
    <w:lvl w:ilvl="1" w:tplc="04050019" w:tentative="1">
      <w:start w:val="1"/>
      <w:numFmt w:val="lowerLetter"/>
      <w:lvlText w:val="%2."/>
      <w:lvlJc w:val="left"/>
      <w:pPr>
        <w:ind w:left="3141" w:hanging="360"/>
      </w:pPr>
    </w:lvl>
    <w:lvl w:ilvl="2" w:tplc="0405001B" w:tentative="1">
      <w:start w:val="1"/>
      <w:numFmt w:val="lowerRoman"/>
      <w:lvlText w:val="%3."/>
      <w:lvlJc w:val="right"/>
      <w:pPr>
        <w:ind w:left="3861" w:hanging="180"/>
      </w:pPr>
    </w:lvl>
    <w:lvl w:ilvl="3" w:tplc="0405000F" w:tentative="1">
      <w:start w:val="1"/>
      <w:numFmt w:val="decimal"/>
      <w:lvlText w:val="%4."/>
      <w:lvlJc w:val="left"/>
      <w:pPr>
        <w:ind w:left="4581" w:hanging="360"/>
      </w:pPr>
    </w:lvl>
    <w:lvl w:ilvl="4" w:tplc="04050019" w:tentative="1">
      <w:start w:val="1"/>
      <w:numFmt w:val="lowerLetter"/>
      <w:lvlText w:val="%5."/>
      <w:lvlJc w:val="left"/>
      <w:pPr>
        <w:ind w:left="5301" w:hanging="360"/>
      </w:pPr>
    </w:lvl>
    <w:lvl w:ilvl="5" w:tplc="0405001B" w:tentative="1">
      <w:start w:val="1"/>
      <w:numFmt w:val="lowerRoman"/>
      <w:lvlText w:val="%6."/>
      <w:lvlJc w:val="right"/>
      <w:pPr>
        <w:ind w:left="6021" w:hanging="180"/>
      </w:pPr>
    </w:lvl>
    <w:lvl w:ilvl="6" w:tplc="0405000F" w:tentative="1">
      <w:start w:val="1"/>
      <w:numFmt w:val="decimal"/>
      <w:lvlText w:val="%7."/>
      <w:lvlJc w:val="left"/>
      <w:pPr>
        <w:ind w:left="6741" w:hanging="360"/>
      </w:pPr>
    </w:lvl>
    <w:lvl w:ilvl="7" w:tplc="04050019" w:tentative="1">
      <w:start w:val="1"/>
      <w:numFmt w:val="lowerLetter"/>
      <w:lvlText w:val="%8."/>
      <w:lvlJc w:val="left"/>
      <w:pPr>
        <w:ind w:left="7461" w:hanging="360"/>
      </w:pPr>
    </w:lvl>
    <w:lvl w:ilvl="8" w:tplc="0405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6" w15:restartNumberingAfterBreak="0">
    <w:nsid w:val="254D3515"/>
    <w:multiLevelType w:val="hybridMultilevel"/>
    <w:tmpl w:val="4692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6D5B0C"/>
    <w:multiLevelType w:val="multilevel"/>
    <w:tmpl w:val="3132A442"/>
    <w:lvl w:ilvl="0">
      <w:start w:val="1"/>
      <w:numFmt w:val="bullet"/>
      <w:lvlText w:val=""/>
      <w:lvlJc w:val="left"/>
      <w:pPr>
        <w:ind w:left="2421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86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458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02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74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181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B9B1E5E"/>
    <w:multiLevelType w:val="hybridMultilevel"/>
    <w:tmpl w:val="840E8308"/>
    <w:lvl w:ilvl="0" w:tplc="04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9" w15:restartNumberingAfterBreak="0">
    <w:nsid w:val="2C573934"/>
    <w:multiLevelType w:val="hybridMultilevel"/>
    <w:tmpl w:val="6D3E773C"/>
    <w:lvl w:ilvl="0" w:tplc="281C2C9A">
      <w:start w:val="2"/>
      <w:numFmt w:val="bullet"/>
      <w:lvlText w:val="-"/>
      <w:lvlJc w:val="left"/>
      <w:pPr>
        <w:ind w:left="72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42567F"/>
    <w:multiLevelType w:val="hybridMultilevel"/>
    <w:tmpl w:val="2C7E4E94"/>
    <w:lvl w:ilvl="0" w:tplc="0405000F">
      <w:start w:val="1"/>
      <w:numFmt w:val="decimal"/>
      <w:lvlText w:val="%1."/>
      <w:lvlJc w:val="left"/>
      <w:pPr>
        <w:ind w:left="2421" w:hanging="360"/>
      </w:pPr>
    </w:lvl>
    <w:lvl w:ilvl="1" w:tplc="04050019" w:tentative="1">
      <w:start w:val="1"/>
      <w:numFmt w:val="lowerLetter"/>
      <w:lvlText w:val="%2."/>
      <w:lvlJc w:val="left"/>
      <w:pPr>
        <w:ind w:left="3141" w:hanging="360"/>
      </w:pPr>
    </w:lvl>
    <w:lvl w:ilvl="2" w:tplc="0405001B" w:tentative="1">
      <w:start w:val="1"/>
      <w:numFmt w:val="lowerRoman"/>
      <w:lvlText w:val="%3."/>
      <w:lvlJc w:val="right"/>
      <w:pPr>
        <w:ind w:left="3861" w:hanging="180"/>
      </w:pPr>
    </w:lvl>
    <w:lvl w:ilvl="3" w:tplc="0405000F" w:tentative="1">
      <w:start w:val="1"/>
      <w:numFmt w:val="decimal"/>
      <w:lvlText w:val="%4."/>
      <w:lvlJc w:val="left"/>
      <w:pPr>
        <w:ind w:left="4581" w:hanging="360"/>
      </w:pPr>
    </w:lvl>
    <w:lvl w:ilvl="4" w:tplc="04050019" w:tentative="1">
      <w:start w:val="1"/>
      <w:numFmt w:val="lowerLetter"/>
      <w:lvlText w:val="%5."/>
      <w:lvlJc w:val="left"/>
      <w:pPr>
        <w:ind w:left="5301" w:hanging="360"/>
      </w:pPr>
    </w:lvl>
    <w:lvl w:ilvl="5" w:tplc="0405001B" w:tentative="1">
      <w:start w:val="1"/>
      <w:numFmt w:val="lowerRoman"/>
      <w:lvlText w:val="%6."/>
      <w:lvlJc w:val="right"/>
      <w:pPr>
        <w:ind w:left="6021" w:hanging="180"/>
      </w:pPr>
    </w:lvl>
    <w:lvl w:ilvl="6" w:tplc="0405000F" w:tentative="1">
      <w:start w:val="1"/>
      <w:numFmt w:val="decimal"/>
      <w:lvlText w:val="%7."/>
      <w:lvlJc w:val="left"/>
      <w:pPr>
        <w:ind w:left="6741" w:hanging="360"/>
      </w:pPr>
    </w:lvl>
    <w:lvl w:ilvl="7" w:tplc="04050019" w:tentative="1">
      <w:start w:val="1"/>
      <w:numFmt w:val="lowerLetter"/>
      <w:lvlText w:val="%8."/>
      <w:lvlJc w:val="left"/>
      <w:pPr>
        <w:ind w:left="7461" w:hanging="360"/>
      </w:pPr>
    </w:lvl>
    <w:lvl w:ilvl="8" w:tplc="0405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1" w15:restartNumberingAfterBreak="0">
    <w:nsid w:val="340B4926"/>
    <w:multiLevelType w:val="hybridMultilevel"/>
    <w:tmpl w:val="FFC82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C66014"/>
    <w:multiLevelType w:val="hybridMultilevel"/>
    <w:tmpl w:val="4AF4C298"/>
    <w:lvl w:ilvl="0" w:tplc="04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3" w15:restartNumberingAfterBreak="0">
    <w:nsid w:val="36FA5837"/>
    <w:multiLevelType w:val="hybridMultilevel"/>
    <w:tmpl w:val="08F63296"/>
    <w:lvl w:ilvl="0" w:tplc="0405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4" w15:restartNumberingAfterBreak="0">
    <w:nsid w:val="3A064645"/>
    <w:multiLevelType w:val="multilevel"/>
    <w:tmpl w:val="03FE9F40"/>
    <w:lvl w:ilvl="0">
      <w:start w:val="1"/>
      <w:numFmt w:val="decimal"/>
      <w:lvlText w:val="%1."/>
      <w:lvlJc w:val="left"/>
      <w:pPr>
        <w:ind w:left="2421" w:hanging="360"/>
      </w:pPr>
    </w:lvl>
    <w:lvl w:ilvl="1">
      <w:start w:val="1"/>
      <w:numFmt w:val="lowerLetter"/>
      <w:lvlText w:val="%2."/>
      <w:lvlJc w:val="left"/>
      <w:pPr>
        <w:ind w:left="3141" w:hanging="360"/>
      </w:pPr>
    </w:lvl>
    <w:lvl w:ilvl="2">
      <w:start w:val="1"/>
      <w:numFmt w:val="lowerRoman"/>
      <w:lvlText w:val="%3."/>
      <w:lvlJc w:val="right"/>
      <w:pPr>
        <w:ind w:left="3861" w:hanging="180"/>
      </w:pPr>
    </w:lvl>
    <w:lvl w:ilvl="3">
      <w:start w:val="1"/>
      <w:numFmt w:val="decimal"/>
      <w:lvlText w:val="%4."/>
      <w:lvlJc w:val="left"/>
      <w:pPr>
        <w:ind w:left="4581" w:hanging="360"/>
      </w:pPr>
    </w:lvl>
    <w:lvl w:ilvl="4">
      <w:start w:val="1"/>
      <w:numFmt w:val="lowerLetter"/>
      <w:lvlText w:val="%5."/>
      <w:lvlJc w:val="left"/>
      <w:pPr>
        <w:ind w:left="5301" w:hanging="360"/>
      </w:pPr>
    </w:lvl>
    <w:lvl w:ilvl="5">
      <w:start w:val="1"/>
      <w:numFmt w:val="lowerRoman"/>
      <w:lvlText w:val="%6."/>
      <w:lvlJc w:val="right"/>
      <w:pPr>
        <w:ind w:left="6021" w:hanging="180"/>
      </w:pPr>
    </w:lvl>
    <w:lvl w:ilvl="6">
      <w:start w:val="1"/>
      <w:numFmt w:val="decimal"/>
      <w:lvlText w:val="%7."/>
      <w:lvlJc w:val="left"/>
      <w:pPr>
        <w:ind w:left="6741" w:hanging="360"/>
      </w:pPr>
    </w:lvl>
    <w:lvl w:ilvl="7">
      <w:start w:val="1"/>
      <w:numFmt w:val="lowerLetter"/>
      <w:lvlText w:val="%8."/>
      <w:lvlJc w:val="left"/>
      <w:pPr>
        <w:ind w:left="7461" w:hanging="360"/>
      </w:pPr>
    </w:lvl>
    <w:lvl w:ilvl="8">
      <w:start w:val="1"/>
      <w:numFmt w:val="lowerRoman"/>
      <w:lvlText w:val="%9."/>
      <w:lvlJc w:val="right"/>
      <w:pPr>
        <w:ind w:left="8181" w:hanging="180"/>
      </w:pPr>
    </w:lvl>
  </w:abstractNum>
  <w:abstractNum w:abstractNumId="15" w15:restartNumberingAfterBreak="0">
    <w:nsid w:val="3C2D42F4"/>
    <w:multiLevelType w:val="multilevel"/>
    <w:tmpl w:val="BAAE49EE"/>
    <w:lvl w:ilvl="0">
      <w:start w:val="1"/>
      <w:numFmt w:val="bullet"/>
      <w:pStyle w:val="Odrky1"/>
      <w:lvlText w:val=""/>
      <w:lvlJc w:val="left"/>
      <w:pPr>
        <w:tabs>
          <w:tab w:val="num" w:pos="340"/>
        </w:tabs>
        <w:ind w:left="340" w:hanging="340"/>
      </w:pPr>
      <w:rPr>
        <w:rFonts w:ascii="Wingdings 2" w:hAnsi="Wingdings 2" w:hint="default"/>
        <w:color w:val="auto"/>
      </w:rPr>
    </w:lvl>
    <w:lvl w:ilvl="1">
      <w:start w:val="1"/>
      <w:numFmt w:val="bullet"/>
      <w:pStyle w:val="Odrky2"/>
      <w:lvlText w:val=""/>
      <w:lvlJc w:val="left"/>
      <w:pPr>
        <w:tabs>
          <w:tab w:val="num" w:pos="680"/>
        </w:tabs>
        <w:ind w:left="680" w:hanging="340"/>
      </w:pPr>
      <w:rPr>
        <w:rFonts w:ascii="Wingdings 2" w:hAnsi="Wingdings 2" w:hint="default"/>
        <w:color w:val="auto"/>
        <w:sz w:val="20"/>
      </w:rPr>
    </w:lvl>
    <w:lvl w:ilvl="2">
      <w:start w:val="1"/>
      <w:numFmt w:val="bullet"/>
      <w:pStyle w:val="Odrky3"/>
      <w:lvlText w:val=""/>
      <w:lvlJc w:val="left"/>
      <w:pPr>
        <w:tabs>
          <w:tab w:val="num" w:pos="1021"/>
        </w:tabs>
        <w:ind w:left="1021" w:hanging="341"/>
      </w:pPr>
      <w:rPr>
        <w:rFonts w:ascii="Wingdings 2" w:hAnsi="Wingdings 2" w:hint="default"/>
        <w:color w:val="auto"/>
      </w:rPr>
    </w:lvl>
    <w:lvl w:ilvl="3">
      <w:start w:val="1"/>
      <w:numFmt w:val="bullet"/>
      <w:pStyle w:val="Odrky4"/>
      <w:lvlText w:val=""/>
      <w:lvlJc w:val="left"/>
      <w:pPr>
        <w:tabs>
          <w:tab w:val="num" w:pos="907"/>
        </w:tabs>
        <w:ind w:left="907" w:hanging="227"/>
      </w:pPr>
      <w:rPr>
        <w:rFonts w:ascii="Wingdings 2" w:hAnsi="Wingdings 2" w:hint="default"/>
        <w:color w:val="FF6633" w:themeColor="accent1"/>
      </w:rPr>
    </w:lvl>
    <w:lvl w:ilvl="4">
      <w:start w:val="1"/>
      <w:numFmt w:val="bullet"/>
      <w:pStyle w:val="Odrky5"/>
      <w:lvlText w:val=""/>
      <w:lvlJc w:val="left"/>
      <w:pPr>
        <w:tabs>
          <w:tab w:val="num" w:pos="1134"/>
        </w:tabs>
        <w:ind w:left="1134" w:hanging="227"/>
      </w:pPr>
      <w:rPr>
        <w:rFonts w:ascii="Wingdings 2" w:hAnsi="Wingdings 2" w:hint="default"/>
        <w:color w:val="FF6633" w:themeColor="accent1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40054662"/>
    <w:multiLevelType w:val="multilevel"/>
    <w:tmpl w:val="E5C0A24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41011165"/>
    <w:multiLevelType w:val="multilevel"/>
    <w:tmpl w:val="125EFB8A"/>
    <w:lvl w:ilvl="0">
      <w:start w:val="1"/>
      <w:numFmt w:val="none"/>
      <w:pStyle w:val="Text1"/>
      <w:lvlText w:val="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none"/>
      <w:pStyle w:val="Text2"/>
      <w:lvlText w:val="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2">
      <w:start w:val="1"/>
      <w:numFmt w:val="none"/>
      <w:pStyle w:val="Text3"/>
      <w:lvlText w:val=""/>
      <w:lvlJc w:val="left"/>
      <w:pPr>
        <w:tabs>
          <w:tab w:val="num" w:pos="1021"/>
        </w:tabs>
        <w:ind w:left="1021" w:hanging="341"/>
      </w:pPr>
      <w:rPr>
        <w:rFonts w:hint="default"/>
      </w:rPr>
    </w:lvl>
    <w:lvl w:ilvl="3">
      <w:start w:val="1"/>
      <w:numFmt w:val="none"/>
      <w:pStyle w:val="Text4"/>
      <w:lvlText w:val=""/>
      <w:lvlJc w:val="left"/>
      <w:pPr>
        <w:tabs>
          <w:tab w:val="num" w:pos="1361"/>
        </w:tabs>
        <w:ind w:left="1361" w:hanging="340"/>
      </w:pPr>
      <w:rPr>
        <w:rFonts w:hint="default"/>
      </w:rPr>
    </w:lvl>
    <w:lvl w:ilvl="4">
      <w:start w:val="1"/>
      <w:numFmt w:val="none"/>
      <w:pStyle w:val="Text5"/>
      <w:lvlText w:val=""/>
      <w:lvlJc w:val="left"/>
      <w:pPr>
        <w:tabs>
          <w:tab w:val="num" w:pos="1701"/>
        </w:tabs>
        <w:ind w:left="1701" w:hanging="3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462B2604"/>
    <w:multiLevelType w:val="multilevel"/>
    <w:tmpl w:val="3C6EBF0A"/>
    <w:lvl w:ilvl="0">
      <w:start w:val="1"/>
      <w:numFmt w:val="bullet"/>
      <w:lvlText w:val=""/>
      <w:lvlJc w:val="left"/>
      <w:pPr>
        <w:ind w:left="2421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86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458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02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74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181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48866003"/>
    <w:multiLevelType w:val="multilevel"/>
    <w:tmpl w:val="C0A405CC"/>
    <w:lvl w:ilvl="0">
      <w:start w:val="1"/>
      <w:numFmt w:val="decimal"/>
      <w:pStyle w:val="Nadpis1"/>
      <w:suff w:val="space"/>
      <w:lvlText w:val="%1."/>
      <w:lvlJc w:val="left"/>
      <w:pPr>
        <w:ind w:left="360" w:hanging="360"/>
      </w:pPr>
      <w:rPr>
        <w:rFonts w:hint="default"/>
        <w:color w:val="FF6633" w:themeColor="accent1"/>
      </w:rPr>
    </w:lvl>
    <w:lvl w:ilvl="1">
      <w:start w:val="1"/>
      <w:numFmt w:val="decimal"/>
      <w:pStyle w:val="Nadpis2"/>
      <w:suff w:val="space"/>
      <w:lvlText w:val="%1.%2."/>
      <w:lvlJc w:val="left"/>
      <w:pPr>
        <w:ind w:left="858" w:hanging="432"/>
      </w:pPr>
      <w:rPr>
        <w:rFonts w:hint="default"/>
        <w:color w:val="FF6633" w:themeColor="accent1"/>
      </w:rPr>
    </w:lvl>
    <w:lvl w:ilvl="2">
      <w:start w:val="1"/>
      <w:numFmt w:val="decimal"/>
      <w:pStyle w:val="Nadpis3"/>
      <w:suff w:val="space"/>
      <w:lvlText w:val="%1.%2.%3."/>
      <w:lvlJc w:val="left"/>
      <w:pPr>
        <w:ind w:left="1224" w:hanging="504"/>
      </w:pPr>
      <w:rPr>
        <w:rFonts w:hint="default"/>
        <w:color w:val="FF6633" w:themeColor="accent1"/>
      </w:rPr>
    </w:lvl>
    <w:lvl w:ilvl="3">
      <w:start w:val="1"/>
      <w:numFmt w:val="decimal"/>
      <w:pStyle w:val="Nadpis4"/>
      <w:suff w:val="space"/>
      <w:lvlText w:val="%1.%2.%3.%4."/>
      <w:lvlJc w:val="left"/>
      <w:pPr>
        <w:ind w:left="1728" w:hanging="648"/>
      </w:pPr>
      <w:rPr>
        <w:rFonts w:hint="default"/>
        <w:color w:val="FF6633" w:themeColor="accent1"/>
      </w:rPr>
    </w:lvl>
    <w:lvl w:ilvl="4">
      <w:start w:val="1"/>
      <w:numFmt w:val="decimal"/>
      <w:pStyle w:val="Nadpis5"/>
      <w:suff w:val="space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pStyle w:val="Nadpis6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pStyle w:val="Nadpis7"/>
      <w:suff w:val="space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pStyle w:val="Nadpis8"/>
      <w:suff w:val="space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B84533A"/>
    <w:multiLevelType w:val="hybridMultilevel"/>
    <w:tmpl w:val="26F4B2AA"/>
    <w:lvl w:ilvl="0" w:tplc="0405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1" w15:restartNumberingAfterBreak="0">
    <w:nsid w:val="53163C39"/>
    <w:multiLevelType w:val="hybridMultilevel"/>
    <w:tmpl w:val="1CC2C99C"/>
    <w:lvl w:ilvl="0" w:tplc="04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2" w15:restartNumberingAfterBreak="0">
    <w:nsid w:val="57790C2E"/>
    <w:multiLevelType w:val="hybridMultilevel"/>
    <w:tmpl w:val="005C0F52"/>
    <w:lvl w:ilvl="0" w:tplc="281C2C9A">
      <w:start w:val="2"/>
      <w:numFmt w:val="bullet"/>
      <w:lvlText w:val="-"/>
      <w:lvlJc w:val="left"/>
      <w:pPr>
        <w:ind w:left="2421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3" w15:restartNumberingAfterBreak="0">
    <w:nsid w:val="5B5C0F28"/>
    <w:multiLevelType w:val="hybridMultilevel"/>
    <w:tmpl w:val="5D90C8C0"/>
    <w:lvl w:ilvl="0" w:tplc="04090017">
      <w:start w:val="1"/>
      <w:numFmt w:val="lowerLetter"/>
      <w:lvlText w:val="%1)"/>
      <w:lvlJc w:val="left"/>
      <w:pPr>
        <w:ind w:left="2421" w:hanging="360"/>
      </w:pPr>
    </w:lvl>
    <w:lvl w:ilvl="1" w:tplc="04090019" w:tentative="1">
      <w:start w:val="1"/>
      <w:numFmt w:val="lowerLetter"/>
      <w:lvlText w:val="%2."/>
      <w:lvlJc w:val="left"/>
      <w:pPr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24" w15:restartNumberingAfterBreak="0">
    <w:nsid w:val="5E1A4AE6"/>
    <w:multiLevelType w:val="hybridMultilevel"/>
    <w:tmpl w:val="23086408"/>
    <w:lvl w:ilvl="0" w:tplc="08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5" w15:restartNumberingAfterBreak="0">
    <w:nsid w:val="5EA527CE"/>
    <w:multiLevelType w:val="hybridMultilevel"/>
    <w:tmpl w:val="7370F08A"/>
    <w:lvl w:ilvl="0" w:tplc="0409000F">
      <w:start w:val="1"/>
      <w:numFmt w:val="decimal"/>
      <w:lvlText w:val="%1."/>
      <w:lvlJc w:val="left"/>
      <w:pPr>
        <w:ind w:left="2421" w:hanging="360"/>
      </w:pPr>
    </w:lvl>
    <w:lvl w:ilvl="1" w:tplc="04090019" w:tentative="1">
      <w:start w:val="1"/>
      <w:numFmt w:val="lowerLetter"/>
      <w:lvlText w:val="%2."/>
      <w:lvlJc w:val="left"/>
      <w:pPr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26" w15:restartNumberingAfterBreak="0">
    <w:nsid w:val="60076020"/>
    <w:multiLevelType w:val="hybridMultilevel"/>
    <w:tmpl w:val="C74A0554"/>
    <w:lvl w:ilvl="0" w:tplc="04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7" w15:restartNumberingAfterBreak="0">
    <w:nsid w:val="60156014"/>
    <w:multiLevelType w:val="hybridMultilevel"/>
    <w:tmpl w:val="97AC4D96"/>
    <w:lvl w:ilvl="0" w:tplc="04090001">
      <w:start w:val="1"/>
      <w:numFmt w:val="bullet"/>
      <w:lvlText w:val=""/>
      <w:lvlJc w:val="left"/>
      <w:pPr>
        <w:ind w:left="176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8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0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2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4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36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08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0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23" w:hanging="360"/>
      </w:pPr>
      <w:rPr>
        <w:rFonts w:ascii="Wingdings" w:hAnsi="Wingdings" w:hint="default"/>
      </w:rPr>
    </w:lvl>
  </w:abstractNum>
  <w:abstractNum w:abstractNumId="28" w15:restartNumberingAfterBreak="0">
    <w:nsid w:val="60166015"/>
    <w:multiLevelType w:val="hybridMultilevel"/>
    <w:tmpl w:val="B8ECC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306035"/>
    <w:multiLevelType w:val="hybridMultilevel"/>
    <w:tmpl w:val="5516B8F8"/>
    <w:lvl w:ilvl="0" w:tplc="04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30" w15:restartNumberingAfterBreak="0">
    <w:nsid w:val="6AEA6024"/>
    <w:multiLevelType w:val="hybridMultilevel"/>
    <w:tmpl w:val="C74A0554"/>
    <w:lvl w:ilvl="0" w:tplc="04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31" w15:restartNumberingAfterBreak="0">
    <w:nsid w:val="6D4C4A34"/>
    <w:multiLevelType w:val="hybridMultilevel"/>
    <w:tmpl w:val="46860F70"/>
    <w:lvl w:ilvl="0" w:tplc="08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32" w15:restartNumberingAfterBreak="0">
    <w:nsid w:val="6F100620"/>
    <w:multiLevelType w:val="multilevel"/>
    <w:tmpl w:val="D1564B0C"/>
    <w:lvl w:ilvl="0">
      <w:start w:val="1"/>
      <w:numFmt w:val="decimal"/>
      <w:pStyle w:val="StylNadpis1Ped6bZa5b"/>
      <w:lvlText w:val="%1."/>
      <w:lvlJc w:val="left"/>
      <w:pPr>
        <w:tabs>
          <w:tab w:val="num" w:pos="720"/>
        </w:tabs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20" w:hanging="720"/>
      </w:pPr>
      <w:rPr>
        <w:rFonts w:ascii="Times New Roman" w:hAnsi="Times New Roman" w:hint="default"/>
        <w:b w:val="0"/>
        <w:i w:val="0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191" w:hanging="119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pStyle w:val="Nadpis9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 w15:restartNumberingAfterBreak="0">
    <w:nsid w:val="6FDD4BA7"/>
    <w:multiLevelType w:val="multilevel"/>
    <w:tmpl w:val="F27280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708856F3"/>
    <w:multiLevelType w:val="multilevel"/>
    <w:tmpl w:val="EEA6DACE"/>
    <w:lvl w:ilvl="0">
      <w:start w:val="1"/>
      <w:numFmt w:val="decimal"/>
      <w:lvlText w:val="%1."/>
      <w:lvlJc w:val="right"/>
      <w:pPr>
        <w:ind w:left="2421" w:hanging="360"/>
      </w:pPr>
      <w:rPr>
        <w:u w:val="none" w:color="FF6633"/>
      </w:rPr>
    </w:lvl>
    <w:lvl w:ilvl="1">
      <w:start w:val="1"/>
      <w:numFmt w:val="lowerLetter"/>
      <w:lvlText w:val="%2."/>
      <w:lvlJc w:val="left"/>
      <w:pPr>
        <w:ind w:left="3141" w:hanging="360"/>
      </w:pPr>
    </w:lvl>
    <w:lvl w:ilvl="2">
      <w:start w:val="1"/>
      <w:numFmt w:val="lowerRoman"/>
      <w:lvlText w:val="%3."/>
      <w:lvlJc w:val="right"/>
      <w:pPr>
        <w:ind w:left="3861" w:hanging="180"/>
      </w:pPr>
    </w:lvl>
    <w:lvl w:ilvl="3">
      <w:start w:val="1"/>
      <w:numFmt w:val="decimal"/>
      <w:lvlText w:val="%4."/>
      <w:lvlJc w:val="left"/>
      <w:pPr>
        <w:ind w:left="4581" w:hanging="360"/>
      </w:pPr>
    </w:lvl>
    <w:lvl w:ilvl="4">
      <w:start w:val="1"/>
      <w:numFmt w:val="lowerLetter"/>
      <w:lvlText w:val="%5."/>
      <w:lvlJc w:val="left"/>
      <w:pPr>
        <w:ind w:left="5301" w:hanging="360"/>
      </w:pPr>
    </w:lvl>
    <w:lvl w:ilvl="5">
      <w:start w:val="1"/>
      <w:numFmt w:val="lowerRoman"/>
      <w:lvlText w:val="%6."/>
      <w:lvlJc w:val="right"/>
      <w:pPr>
        <w:ind w:left="6021" w:hanging="180"/>
      </w:pPr>
    </w:lvl>
    <w:lvl w:ilvl="6">
      <w:start w:val="1"/>
      <w:numFmt w:val="decimal"/>
      <w:lvlText w:val="%7."/>
      <w:lvlJc w:val="left"/>
      <w:pPr>
        <w:ind w:left="6741" w:hanging="360"/>
      </w:pPr>
    </w:lvl>
    <w:lvl w:ilvl="7">
      <w:start w:val="1"/>
      <w:numFmt w:val="lowerLetter"/>
      <w:lvlText w:val="%8."/>
      <w:lvlJc w:val="left"/>
      <w:pPr>
        <w:ind w:left="7461" w:hanging="360"/>
      </w:pPr>
    </w:lvl>
    <w:lvl w:ilvl="8">
      <w:start w:val="1"/>
      <w:numFmt w:val="lowerRoman"/>
      <w:lvlText w:val="%9."/>
      <w:lvlJc w:val="right"/>
      <w:pPr>
        <w:ind w:left="8181" w:hanging="180"/>
      </w:pPr>
    </w:lvl>
  </w:abstractNum>
  <w:abstractNum w:abstractNumId="35" w15:restartNumberingAfterBreak="0">
    <w:nsid w:val="774E476D"/>
    <w:multiLevelType w:val="multilevel"/>
    <w:tmpl w:val="B8D684DA"/>
    <w:lvl w:ilvl="0">
      <w:start w:val="1"/>
      <w:numFmt w:val="bullet"/>
      <w:lvlText w:val=""/>
      <w:lvlJc w:val="left"/>
      <w:pPr>
        <w:ind w:left="2421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86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458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02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74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181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7A4B600E"/>
    <w:multiLevelType w:val="multilevel"/>
    <w:tmpl w:val="C62E77D8"/>
    <w:lvl w:ilvl="0">
      <w:start w:val="1"/>
      <w:numFmt w:val="decimal"/>
      <w:pStyle w:val="slovn1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  <w:i w:val="0"/>
      </w:rPr>
    </w:lvl>
    <w:lvl w:ilvl="1">
      <w:start w:val="1"/>
      <w:numFmt w:val="decimal"/>
      <w:pStyle w:val="slovn2"/>
      <w:isLgl/>
      <w:lvlText w:val="%2."/>
      <w:lvlJc w:val="left"/>
      <w:pPr>
        <w:tabs>
          <w:tab w:val="num" w:pos="680"/>
        </w:tabs>
        <w:ind w:left="680" w:hanging="340"/>
      </w:pPr>
      <w:rPr>
        <w:rFonts w:hint="default"/>
        <w:b w:val="0"/>
        <w:i w:val="0"/>
        <w:strike w:val="0"/>
      </w:rPr>
    </w:lvl>
    <w:lvl w:ilvl="2">
      <w:start w:val="1"/>
      <w:numFmt w:val="decimal"/>
      <w:pStyle w:val="slovn3"/>
      <w:lvlText w:val="%3."/>
      <w:lvlJc w:val="left"/>
      <w:pPr>
        <w:tabs>
          <w:tab w:val="num" w:pos="1021"/>
        </w:tabs>
        <w:ind w:left="1021" w:hanging="34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slovn4"/>
      <w:lvlText w:val="%4."/>
      <w:lvlJc w:val="left"/>
      <w:pPr>
        <w:tabs>
          <w:tab w:val="num" w:pos="1361"/>
        </w:tabs>
        <w:ind w:left="1361" w:hanging="340"/>
      </w:pPr>
      <w:rPr>
        <w:rFonts w:hint="default"/>
        <w:b w:val="0"/>
        <w:i w:val="0"/>
      </w:rPr>
    </w:lvl>
    <w:lvl w:ilvl="4">
      <w:start w:val="1"/>
      <w:numFmt w:val="decimal"/>
      <w:pStyle w:val="slovn5"/>
      <w:lvlText w:val="%5."/>
      <w:lvlJc w:val="left"/>
      <w:pPr>
        <w:tabs>
          <w:tab w:val="num" w:pos="1701"/>
        </w:tabs>
        <w:ind w:left="1701" w:hanging="340"/>
      </w:pPr>
      <w:rPr>
        <w:rFonts w:hint="default"/>
        <w:b w:val="0"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37" w15:restartNumberingAfterBreak="0">
    <w:nsid w:val="7AF1353A"/>
    <w:multiLevelType w:val="multilevel"/>
    <w:tmpl w:val="7A1E5EE0"/>
    <w:lvl w:ilvl="0">
      <w:start w:val="1"/>
      <w:numFmt w:val="bullet"/>
      <w:lvlText w:val=""/>
      <w:lvlJc w:val="left"/>
      <w:pPr>
        <w:ind w:left="2421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86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458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02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74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181" w:hanging="360"/>
      </w:pPr>
      <w:rPr>
        <w:rFonts w:ascii="Wingdings" w:hAnsi="Wingdings" w:cs="Wingdings" w:hint="default"/>
      </w:rPr>
    </w:lvl>
  </w:abstractNum>
  <w:num w:numId="1">
    <w:abstractNumId w:val="32"/>
  </w:num>
  <w:num w:numId="2">
    <w:abstractNumId w:val="36"/>
  </w:num>
  <w:num w:numId="3">
    <w:abstractNumId w:val="15"/>
  </w:num>
  <w:num w:numId="4">
    <w:abstractNumId w:val="17"/>
  </w:num>
  <w:num w:numId="5">
    <w:abstractNumId w:val="19"/>
  </w:num>
  <w:num w:numId="6">
    <w:abstractNumId w:val="9"/>
  </w:num>
  <w:num w:numId="7">
    <w:abstractNumId w:val="22"/>
  </w:num>
  <w:num w:numId="8">
    <w:abstractNumId w:val="2"/>
  </w:num>
  <w:num w:numId="9">
    <w:abstractNumId w:val="21"/>
  </w:num>
  <w:num w:numId="10">
    <w:abstractNumId w:val="25"/>
  </w:num>
  <w:num w:numId="11">
    <w:abstractNumId w:val="23"/>
  </w:num>
  <w:num w:numId="12">
    <w:abstractNumId w:val="8"/>
  </w:num>
  <w:num w:numId="13">
    <w:abstractNumId w:val="35"/>
  </w:num>
  <w:num w:numId="14">
    <w:abstractNumId w:val="18"/>
  </w:num>
  <w:num w:numId="15">
    <w:abstractNumId w:val="14"/>
  </w:num>
  <w:num w:numId="16">
    <w:abstractNumId w:val="37"/>
  </w:num>
  <w:num w:numId="17">
    <w:abstractNumId w:val="1"/>
  </w:num>
  <w:num w:numId="18">
    <w:abstractNumId w:val="33"/>
  </w:num>
  <w:num w:numId="19">
    <w:abstractNumId w:val="16"/>
  </w:num>
  <w:num w:numId="20">
    <w:abstractNumId w:val="7"/>
  </w:num>
  <w:num w:numId="21">
    <w:abstractNumId w:val="34"/>
  </w:num>
  <w:num w:numId="22">
    <w:abstractNumId w:val="13"/>
  </w:num>
  <w:num w:numId="23">
    <w:abstractNumId w:val="20"/>
  </w:num>
  <w:num w:numId="24">
    <w:abstractNumId w:val="4"/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0"/>
  </w:num>
  <w:num w:numId="27">
    <w:abstractNumId w:val="29"/>
  </w:num>
  <w:num w:numId="28">
    <w:abstractNumId w:val="3"/>
  </w:num>
  <w:num w:numId="29">
    <w:abstractNumId w:val="5"/>
  </w:num>
  <w:num w:numId="30">
    <w:abstractNumId w:val="30"/>
  </w:num>
  <w:num w:numId="31">
    <w:abstractNumId w:val="19"/>
  </w:num>
  <w:num w:numId="32">
    <w:abstractNumId w:val="19"/>
  </w:num>
  <w:num w:numId="33">
    <w:abstractNumId w:val="19"/>
  </w:num>
  <w:num w:numId="3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9"/>
  </w:num>
  <w:num w:numId="36">
    <w:abstractNumId w:val="27"/>
  </w:num>
  <w:num w:numId="37">
    <w:abstractNumId w:val="28"/>
  </w:num>
  <w:num w:numId="38">
    <w:abstractNumId w:val="12"/>
  </w:num>
  <w:num w:numId="39">
    <w:abstractNumId w:val="24"/>
  </w:num>
  <w:num w:numId="40">
    <w:abstractNumId w:val="26"/>
  </w:num>
  <w:num w:numId="41">
    <w:abstractNumId w:val="11"/>
  </w:num>
  <w:num w:numId="42">
    <w:abstractNumId w:val="31"/>
  </w:num>
  <w:num w:numId="43">
    <w:abstractNumId w:val="19"/>
  </w:num>
  <w:num w:numId="44">
    <w:abstractNumId w:val="0"/>
  </w:num>
  <w:num w:numId="45">
    <w:abstractNumId w:val="6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removePersonalInformation/>
  <w:removeDateAndTime/>
  <w:embedSystemFonts/>
  <w:activeWritingStyle w:appName="MSWord" w:lang="en-US" w:vendorID="64" w:dllVersion="131078" w:nlCheck="1" w:checkStyle="0"/>
  <w:activeWritingStyle w:appName="MSWord" w:lang="en-GB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NjG2NDcAMyyVdJSCU4uLM/PzQApMTGoB8GNpBy0AAAA="/>
  </w:docVars>
  <w:rsids>
    <w:rsidRoot w:val="004E2DE5"/>
    <w:rsid w:val="00001C44"/>
    <w:rsid w:val="00002307"/>
    <w:rsid w:val="00002626"/>
    <w:rsid w:val="00003643"/>
    <w:rsid w:val="0000457A"/>
    <w:rsid w:val="000050B2"/>
    <w:rsid w:val="00005B06"/>
    <w:rsid w:val="00005C8E"/>
    <w:rsid w:val="00005EE3"/>
    <w:rsid w:val="000067DE"/>
    <w:rsid w:val="0000686B"/>
    <w:rsid w:val="00006B94"/>
    <w:rsid w:val="00007162"/>
    <w:rsid w:val="00007653"/>
    <w:rsid w:val="00010BE8"/>
    <w:rsid w:val="00011227"/>
    <w:rsid w:val="00011C01"/>
    <w:rsid w:val="00011ED4"/>
    <w:rsid w:val="00011EDB"/>
    <w:rsid w:val="00011F69"/>
    <w:rsid w:val="00012269"/>
    <w:rsid w:val="00012566"/>
    <w:rsid w:val="000127D3"/>
    <w:rsid w:val="00012B42"/>
    <w:rsid w:val="00013642"/>
    <w:rsid w:val="00013EEC"/>
    <w:rsid w:val="000141DD"/>
    <w:rsid w:val="00014D66"/>
    <w:rsid w:val="0001504F"/>
    <w:rsid w:val="00015295"/>
    <w:rsid w:val="000161B1"/>
    <w:rsid w:val="00016338"/>
    <w:rsid w:val="000166DA"/>
    <w:rsid w:val="000167E0"/>
    <w:rsid w:val="0001696C"/>
    <w:rsid w:val="0001702E"/>
    <w:rsid w:val="00017356"/>
    <w:rsid w:val="0001797D"/>
    <w:rsid w:val="00017B38"/>
    <w:rsid w:val="00017BBA"/>
    <w:rsid w:val="0002187D"/>
    <w:rsid w:val="00021A5E"/>
    <w:rsid w:val="00021B0C"/>
    <w:rsid w:val="00022D29"/>
    <w:rsid w:val="00023626"/>
    <w:rsid w:val="00023CC2"/>
    <w:rsid w:val="00024625"/>
    <w:rsid w:val="00024C5D"/>
    <w:rsid w:val="00025046"/>
    <w:rsid w:val="0002621A"/>
    <w:rsid w:val="00026752"/>
    <w:rsid w:val="00026A19"/>
    <w:rsid w:val="00026E91"/>
    <w:rsid w:val="00026EDB"/>
    <w:rsid w:val="000279FD"/>
    <w:rsid w:val="00027F7C"/>
    <w:rsid w:val="00030924"/>
    <w:rsid w:val="00030C9E"/>
    <w:rsid w:val="00030E52"/>
    <w:rsid w:val="0003150A"/>
    <w:rsid w:val="00031A1C"/>
    <w:rsid w:val="00031C54"/>
    <w:rsid w:val="00031F75"/>
    <w:rsid w:val="00032601"/>
    <w:rsid w:val="000326B0"/>
    <w:rsid w:val="000329F9"/>
    <w:rsid w:val="00032DC1"/>
    <w:rsid w:val="0003450B"/>
    <w:rsid w:val="00034516"/>
    <w:rsid w:val="00035D88"/>
    <w:rsid w:val="000362EA"/>
    <w:rsid w:val="00036596"/>
    <w:rsid w:val="000365DA"/>
    <w:rsid w:val="00037122"/>
    <w:rsid w:val="0003724A"/>
    <w:rsid w:val="00037304"/>
    <w:rsid w:val="00037C4F"/>
    <w:rsid w:val="0004054D"/>
    <w:rsid w:val="000406E8"/>
    <w:rsid w:val="00040ACB"/>
    <w:rsid w:val="00040EAF"/>
    <w:rsid w:val="00041174"/>
    <w:rsid w:val="00041A92"/>
    <w:rsid w:val="000423BA"/>
    <w:rsid w:val="000425AB"/>
    <w:rsid w:val="000425B4"/>
    <w:rsid w:val="00042A19"/>
    <w:rsid w:val="00042B76"/>
    <w:rsid w:val="00043813"/>
    <w:rsid w:val="000438F1"/>
    <w:rsid w:val="00043937"/>
    <w:rsid w:val="00043E2C"/>
    <w:rsid w:val="000442B8"/>
    <w:rsid w:val="0004470A"/>
    <w:rsid w:val="0004491D"/>
    <w:rsid w:val="00044976"/>
    <w:rsid w:val="00044C16"/>
    <w:rsid w:val="00044D2B"/>
    <w:rsid w:val="00045F42"/>
    <w:rsid w:val="00046C0D"/>
    <w:rsid w:val="000479C7"/>
    <w:rsid w:val="00050111"/>
    <w:rsid w:val="0005071D"/>
    <w:rsid w:val="00050D49"/>
    <w:rsid w:val="00050FE2"/>
    <w:rsid w:val="0005227C"/>
    <w:rsid w:val="00052D8A"/>
    <w:rsid w:val="00053E54"/>
    <w:rsid w:val="000544C5"/>
    <w:rsid w:val="00054934"/>
    <w:rsid w:val="00054B65"/>
    <w:rsid w:val="00054E0C"/>
    <w:rsid w:val="00055196"/>
    <w:rsid w:val="00055AD5"/>
    <w:rsid w:val="00055FDE"/>
    <w:rsid w:val="000569E6"/>
    <w:rsid w:val="00056B1B"/>
    <w:rsid w:val="00056CFE"/>
    <w:rsid w:val="00056FBD"/>
    <w:rsid w:val="00057B35"/>
    <w:rsid w:val="00057FE9"/>
    <w:rsid w:val="0006000F"/>
    <w:rsid w:val="000614BE"/>
    <w:rsid w:val="000614F6"/>
    <w:rsid w:val="000616D3"/>
    <w:rsid w:val="0006279E"/>
    <w:rsid w:val="00062D06"/>
    <w:rsid w:val="000637C6"/>
    <w:rsid w:val="00066981"/>
    <w:rsid w:val="0007079D"/>
    <w:rsid w:val="000715A9"/>
    <w:rsid w:val="00071C35"/>
    <w:rsid w:val="00071C66"/>
    <w:rsid w:val="00071DD7"/>
    <w:rsid w:val="000720CE"/>
    <w:rsid w:val="00072B92"/>
    <w:rsid w:val="000739A3"/>
    <w:rsid w:val="00073CB0"/>
    <w:rsid w:val="00074941"/>
    <w:rsid w:val="00074F85"/>
    <w:rsid w:val="00075E08"/>
    <w:rsid w:val="000763D7"/>
    <w:rsid w:val="00076D85"/>
    <w:rsid w:val="00076DDF"/>
    <w:rsid w:val="00077850"/>
    <w:rsid w:val="00077C2D"/>
    <w:rsid w:val="00080178"/>
    <w:rsid w:val="0008040E"/>
    <w:rsid w:val="0008042D"/>
    <w:rsid w:val="00080935"/>
    <w:rsid w:val="00080A24"/>
    <w:rsid w:val="0008182D"/>
    <w:rsid w:val="00081D6D"/>
    <w:rsid w:val="00082B2C"/>
    <w:rsid w:val="00083D35"/>
    <w:rsid w:val="00084446"/>
    <w:rsid w:val="0008474B"/>
    <w:rsid w:val="00084F97"/>
    <w:rsid w:val="0008583B"/>
    <w:rsid w:val="000862FF"/>
    <w:rsid w:val="00086587"/>
    <w:rsid w:val="00086979"/>
    <w:rsid w:val="00087F2D"/>
    <w:rsid w:val="00087F59"/>
    <w:rsid w:val="0009015A"/>
    <w:rsid w:val="00091026"/>
    <w:rsid w:val="0009110B"/>
    <w:rsid w:val="00091511"/>
    <w:rsid w:val="000920BF"/>
    <w:rsid w:val="000925E1"/>
    <w:rsid w:val="00092AF6"/>
    <w:rsid w:val="00093363"/>
    <w:rsid w:val="000934AD"/>
    <w:rsid w:val="000934BD"/>
    <w:rsid w:val="00094C4E"/>
    <w:rsid w:val="00094CB9"/>
    <w:rsid w:val="000956B6"/>
    <w:rsid w:val="0009577C"/>
    <w:rsid w:val="000A15EB"/>
    <w:rsid w:val="000A2E67"/>
    <w:rsid w:val="000A30E1"/>
    <w:rsid w:val="000A358E"/>
    <w:rsid w:val="000A3677"/>
    <w:rsid w:val="000A3F0C"/>
    <w:rsid w:val="000A476A"/>
    <w:rsid w:val="000A47E4"/>
    <w:rsid w:val="000A4CDF"/>
    <w:rsid w:val="000A52F4"/>
    <w:rsid w:val="000A64A9"/>
    <w:rsid w:val="000A668A"/>
    <w:rsid w:val="000A7CA1"/>
    <w:rsid w:val="000B0669"/>
    <w:rsid w:val="000B0DD1"/>
    <w:rsid w:val="000B0FB1"/>
    <w:rsid w:val="000B1686"/>
    <w:rsid w:val="000B18EA"/>
    <w:rsid w:val="000B28D4"/>
    <w:rsid w:val="000B38EA"/>
    <w:rsid w:val="000B4209"/>
    <w:rsid w:val="000B4561"/>
    <w:rsid w:val="000B4AAF"/>
    <w:rsid w:val="000B4B6B"/>
    <w:rsid w:val="000B4C35"/>
    <w:rsid w:val="000B520B"/>
    <w:rsid w:val="000B5616"/>
    <w:rsid w:val="000B5B3A"/>
    <w:rsid w:val="000B5E55"/>
    <w:rsid w:val="000B62F7"/>
    <w:rsid w:val="000B6494"/>
    <w:rsid w:val="000B6521"/>
    <w:rsid w:val="000B7527"/>
    <w:rsid w:val="000B7575"/>
    <w:rsid w:val="000B7DAA"/>
    <w:rsid w:val="000C1B39"/>
    <w:rsid w:val="000C2CFE"/>
    <w:rsid w:val="000C315C"/>
    <w:rsid w:val="000C332A"/>
    <w:rsid w:val="000C40B2"/>
    <w:rsid w:val="000C441F"/>
    <w:rsid w:val="000C571B"/>
    <w:rsid w:val="000C5A72"/>
    <w:rsid w:val="000C60CA"/>
    <w:rsid w:val="000C64A4"/>
    <w:rsid w:val="000C6AAC"/>
    <w:rsid w:val="000C7185"/>
    <w:rsid w:val="000C71DC"/>
    <w:rsid w:val="000C7BD7"/>
    <w:rsid w:val="000D2A09"/>
    <w:rsid w:val="000D30F8"/>
    <w:rsid w:val="000D3CE4"/>
    <w:rsid w:val="000D444B"/>
    <w:rsid w:val="000D4A9C"/>
    <w:rsid w:val="000D4C16"/>
    <w:rsid w:val="000D51CD"/>
    <w:rsid w:val="000D553E"/>
    <w:rsid w:val="000D5901"/>
    <w:rsid w:val="000D5A1C"/>
    <w:rsid w:val="000D5B0B"/>
    <w:rsid w:val="000D713E"/>
    <w:rsid w:val="000D7CC4"/>
    <w:rsid w:val="000D7F8B"/>
    <w:rsid w:val="000E138B"/>
    <w:rsid w:val="000E1657"/>
    <w:rsid w:val="000E194F"/>
    <w:rsid w:val="000E195C"/>
    <w:rsid w:val="000E1FB7"/>
    <w:rsid w:val="000E262A"/>
    <w:rsid w:val="000E2764"/>
    <w:rsid w:val="000E388D"/>
    <w:rsid w:val="000E3A71"/>
    <w:rsid w:val="000E3E44"/>
    <w:rsid w:val="000E40B2"/>
    <w:rsid w:val="000E4E7B"/>
    <w:rsid w:val="000E70F0"/>
    <w:rsid w:val="000E7152"/>
    <w:rsid w:val="000E734F"/>
    <w:rsid w:val="000E7578"/>
    <w:rsid w:val="000F00F1"/>
    <w:rsid w:val="000F0BB9"/>
    <w:rsid w:val="000F1C85"/>
    <w:rsid w:val="000F282A"/>
    <w:rsid w:val="000F3185"/>
    <w:rsid w:val="000F47A5"/>
    <w:rsid w:val="000F4F21"/>
    <w:rsid w:val="000F5641"/>
    <w:rsid w:val="000F5AA4"/>
    <w:rsid w:val="000F7705"/>
    <w:rsid w:val="000F77EA"/>
    <w:rsid w:val="000F78B3"/>
    <w:rsid w:val="001009B7"/>
    <w:rsid w:val="00101136"/>
    <w:rsid w:val="00101725"/>
    <w:rsid w:val="00102259"/>
    <w:rsid w:val="001022AB"/>
    <w:rsid w:val="001026AC"/>
    <w:rsid w:val="00102A38"/>
    <w:rsid w:val="00102E9D"/>
    <w:rsid w:val="0010336A"/>
    <w:rsid w:val="00103826"/>
    <w:rsid w:val="001038C5"/>
    <w:rsid w:val="0010432B"/>
    <w:rsid w:val="00104C1C"/>
    <w:rsid w:val="00104FFB"/>
    <w:rsid w:val="0010549D"/>
    <w:rsid w:val="00106628"/>
    <w:rsid w:val="001068AA"/>
    <w:rsid w:val="0010759C"/>
    <w:rsid w:val="001079A6"/>
    <w:rsid w:val="00110602"/>
    <w:rsid w:val="00112168"/>
    <w:rsid w:val="00112D2D"/>
    <w:rsid w:val="001133AE"/>
    <w:rsid w:val="00113E5C"/>
    <w:rsid w:val="00115123"/>
    <w:rsid w:val="00115390"/>
    <w:rsid w:val="001154F9"/>
    <w:rsid w:val="00115980"/>
    <w:rsid w:val="00115AD1"/>
    <w:rsid w:val="00115BD2"/>
    <w:rsid w:val="001173D3"/>
    <w:rsid w:val="00117748"/>
    <w:rsid w:val="001207F3"/>
    <w:rsid w:val="00120829"/>
    <w:rsid w:val="00121012"/>
    <w:rsid w:val="001214EA"/>
    <w:rsid w:val="00121558"/>
    <w:rsid w:val="00121651"/>
    <w:rsid w:val="00121CE3"/>
    <w:rsid w:val="001222C8"/>
    <w:rsid w:val="001222DA"/>
    <w:rsid w:val="00122394"/>
    <w:rsid w:val="001231C9"/>
    <w:rsid w:val="00124B86"/>
    <w:rsid w:val="00124DA3"/>
    <w:rsid w:val="00124E96"/>
    <w:rsid w:val="00125E5E"/>
    <w:rsid w:val="0012600C"/>
    <w:rsid w:val="001263E9"/>
    <w:rsid w:val="001269D1"/>
    <w:rsid w:val="00126EE4"/>
    <w:rsid w:val="00127140"/>
    <w:rsid w:val="001306BB"/>
    <w:rsid w:val="00131444"/>
    <w:rsid w:val="001324D7"/>
    <w:rsid w:val="001328D5"/>
    <w:rsid w:val="00133440"/>
    <w:rsid w:val="001334AB"/>
    <w:rsid w:val="001339F9"/>
    <w:rsid w:val="00133E61"/>
    <w:rsid w:val="00133F60"/>
    <w:rsid w:val="0013538F"/>
    <w:rsid w:val="00135A0B"/>
    <w:rsid w:val="00135CAB"/>
    <w:rsid w:val="0013666C"/>
    <w:rsid w:val="00136E49"/>
    <w:rsid w:val="00141153"/>
    <w:rsid w:val="00141F1A"/>
    <w:rsid w:val="00142176"/>
    <w:rsid w:val="00143819"/>
    <w:rsid w:val="00143998"/>
    <w:rsid w:val="00144D00"/>
    <w:rsid w:val="001451F8"/>
    <w:rsid w:val="00145815"/>
    <w:rsid w:val="00145A70"/>
    <w:rsid w:val="00146A7D"/>
    <w:rsid w:val="00146ADA"/>
    <w:rsid w:val="001472AC"/>
    <w:rsid w:val="00147B29"/>
    <w:rsid w:val="00147C69"/>
    <w:rsid w:val="00150091"/>
    <w:rsid w:val="00150105"/>
    <w:rsid w:val="00150BFD"/>
    <w:rsid w:val="001518D3"/>
    <w:rsid w:val="00151E64"/>
    <w:rsid w:val="00153705"/>
    <w:rsid w:val="00154A4A"/>
    <w:rsid w:val="00154BCF"/>
    <w:rsid w:val="0015564D"/>
    <w:rsid w:val="00156015"/>
    <w:rsid w:val="00156963"/>
    <w:rsid w:val="001569FF"/>
    <w:rsid w:val="00157811"/>
    <w:rsid w:val="001625CB"/>
    <w:rsid w:val="00162C2F"/>
    <w:rsid w:val="00166E19"/>
    <w:rsid w:val="00166FC4"/>
    <w:rsid w:val="001671DD"/>
    <w:rsid w:val="00170EEE"/>
    <w:rsid w:val="0017152D"/>
    <w:rsid w:val="00171C4F"/>
    <w:rsid w:val="00172211"/>
    <w:rsid w:val="001723C0"/>
    <w:rsid w:val="001730B0"/>
    <w:rsid w:val="00173690"/>
    <w:rsid w:val="00173745"/>
    <w:rsid w:val="00173A52"/>
    <w:rsid w:val="0017402F"/>
    <w:rsid w:val="001749A2"/>
    <w:rsid w:val="00175E8E"/>
    <w:rsid w:val="001760AE"/>
    <w:rsid w:val="00177A5D"/>
    <w:rsid w:val="00177A67"/>
    <w:rsid w:val="00177AA2"/>
    <w:rsid w:val="0018082A"/>
    <w:rsid w:val="001813DE"/>
    <w:rsid w:val="00182A6D"/>
    <w:rsid w:val="001832A8"/>
    <w:rsid w:val="00183836"/>
    <w:rsid w:val="00184476"/>
    <w:rsid w:val="00184922"/>
    <w:rsid w:val="001853EB"/>
    <w:rsid w:val="00185AF8"/>
    <w:rsid w:val="00185CF9"/>
    <w:rsid w:val="00187064"/>
    <w:rsid w:val="001872CF"/>
    <w:rsid w:val="001875F1"/>
    <w:rsid w:val="00187F21"/>
    <w:rsid w:val="001901C7"/>
    <w:rsid w:val="00190738"/>
    <w:rsid w:val="00190780"/>
    <w:rsid w:val="0019172E"/>
    <w:rsid w:val="00191ABC"/>
    <w:rsid w:val="0019276F"/>
    <w:rsid w:val="00192E53"/>
    <w:rsid w:val="00193AAB"/>
    <w:rsid w:val="00194309"/>
    <w:rsid w:val="00194564"/>
    <w:rsid w:val="001949AE"/>
    <w:rsid w:val="0019506A"/>
    <w:rsid w:val="00196173"/>
    <w:rsid w:val="001A0351"/>
    <w:rsid w:val="001A0717"/>
    <w:rsid w:val="001A0A51"/>
    <w:rsid w:val="001A1442"/>
    <w:rsid w:val="001A2203"/>
    <w:rsid w:val="001A287E"/>
    <w:rsid w:val="001A2F50"/>
    <w:rsid w:val="001A397A"/>
    <w:rsid w:val="001A47FD"/>
    <w:rsid w:val="001A481A"/>
    <w:rsid w:val="001A4FAF"/>
    <w:rsid w:val="001A4FFB"/>
    <w:rsid w:val="001A5355"/>
    <w:rsid w:val="001A6C1A"/>
    <w:rsid w:val="001A6F15"/>
    <w:rsid w:val="001A7A5F"/>
    <w:rsid w:val="001B0569"/>
    <w:rsid w:val="001B08A6"/>
    <w:rsid w:val="001B0F93"/>
    <w:rsid w:val="001B142F"/>
    <w:rsid w:val="001B22CA"/>
    <w:rsid w:val="001B2966"/>
    <w:rsid w:val="001B337D"/>
    <w:rsid w:val="001B33E5"/>
    <w:rsid w:val="001B525A"/>
    <w:rsid w:val="001B5F17"/>
    <w:rsid w:val="001B608F"/>
    <w:rsid w:val="001B62A3"/>
    <w:rsid w:val="001B657A"/>
    <w:rsid w:val="001B6C67"/>
    <w:rsid w:val="001B7093"/>
    <w:rsid w:val="001B7545"/>
    <w:rsid w:val="001B7BAD"/>
    <w:rsid w:val="001C0876"/>
    <w:rsid w:val="001C099E"/>
    <w:rsid w:val="001C2684"/>
    <w:rsid w:val="001C2A19"/>
    <w:rsid w:val="001C37D2"/>
    <w:rsid w:val="001C3A61"/>
    <w:rsid w:val="001C46F1"/>
    <w:rsid w:val="001C5B11"/>
    <w:rsid w:val="001D0244"/>
    <w:rsid w:val="001D08B5"/>
    <w:rsid w:val="001D1AA0"/>
    <w:rsid w:val="001D1BD1"/>
    <w:rsid w:val="001D283C"/>
    <w:rsid w:val="001D3069"/>
    <w:rsid w:val="001D36E9"/>
    <w:rsid w:val="001D3FD6"/>
    <w:rsid w:val="001D4434"/>
    <w:rsid w:val="001D4A83"/>
    <w:rsid w:val="001D5207"/>
    <w:rsid w:val="001D6383"/>
    <w:rsid w:val="001D7DBD"/>
    <w:rsid w:val="001E025A"/>
    <w:rsid w:val="001E0F98"/>
    <w:rsid w:val="001E11DF"/>
    <w:rsid w:val="001E17D0"/>
    <w:rsid w:val="001E1D66"/>
    <w:rsid w:val="001E2A64"/>
    <w:rsid w:val="001E3BEF"/>
    <w:rsid w:val="001E3EF8"/>
    <w:rsid w:val="001E3F2E"/>
    <w:rsid w:val="001E57D0"/>
    <w:rsid w:val="001E7C21"/>
    <w:rsid w:val="001E7CE8"/>
    <w:rsid w:val="001E7E52"/>
    <w:rsid w:val="001F0BD8"/>
    <w:rsid w:val="001F0C03"/>
    <w:rsid w:val="001F1861"/>
    <w:rsid w:val="001F1AE0"/>
    <w:rsid w:val="001F28A5"/>
    <w:rsid w:val="001F3026"/>
    <w:rsid w:val="001F3954"/>
    <w:rsid w:val="001F4214"/>
    <w:rsid w:val="001F48A7"/>
    <w:rsid w:val="001F683A"/>
    <w:rsid w:val="001F7C5A"/>
    <w:rsid w:val="001F7DDE"/>
    <w:rsid w:val="001F7FE7"/>
    <w:rsid w:val="0020054E"/>
    <w:rsid w:val="002008A3"/>
    <w:rsid w:val="00200E0C"/>
    <w:rsid w:val="00201838"/>
    <w:rsid w:val="00201970"/>
    <w:rsid w:val="00201BC4"/>
    <w:rsid w:val="00201BFA"/>
    <w:rsid w:val="002037C2"/>
    <w:rsid w:val="0020458B"/>
    <w:rsid w:val="00205B54"/>
    <w:rsid w:val="002063AD"/>
    <w:rsid w:val="00206E05"/>
    <w:rsid w:val="002079DD"/>
    <w:rsid w:val="00207C00"/>
    <w:rsid w:val="00207E0C"/>
    <w:rsid w:val="0021063D"/>
    <w:rsid w:val="00213328"/>
    <w:rsid w:val="00213380"/>
    <w:rsid w:val="00213D36"/>
    <w:rsid w:val="00215447"/>
    <w:rsid w:val="0021597B"/>
    <w:rsid w:val="00215FDD"/>
    <w:rsid w:val="00216641"/>
    <w:rsid w:val="00216C2C"/>
    <w:rsid w:val="00216E97"/>
    <w:rsid w:val="0021740F"/>
    <w:rsid w:val="002177E4"/>
    <w:rsid w:val="00217865"/>
    <w:rsid w:val="00217B2A"/>
    <w:rsid w:val="00217CF9"/>
    <w:rsid w:val="00217EE9"/>
    <w:rsid w:val="00220055"/>
    <w:rsid w:val="00220074"/>
    <w:rsid w:val="002201DF"/>
    <w:rsid w:val="00220EFC"/>
    <w:rsid w:val="00221077"/>
    <w:rsid w:val="002235F5"/>
    <w:rsid w:val="0022464A"/>
    <w:rsid w:val="002249F2"/>
    <w:rsid w:val="00225630"/>
    <w:rsid w:val="00225A0C"/>
    <w:rsid w:val="00226C74"/>
    <w:rsid w:val="0022778A"/>
    <w:rsid w:val="00231AD3"/>
    <w:rsid w:val="00232334"/>
    <w:rsid w:val="002339CB"/>
    <w:rsid w:val="00233C6E"/>
    <w:rsid w:val="00234612"/>
    <w:rsid w:val="0023484C"/>
    <w:rsid w:val="00235DF7"/>
    <w:rsid w:val="00236CEE"/>
    <w:rsid w:val="002407FD"/>
    <w:rsid w:val="00240F7E"/>
    <w:rsid w:val="002411A9"/>
    <w:rsid w:val="002412F7"/>
    <w:rsid w:val="00241FB5"/>
    <w:rsid w:val="0024209A"/>
    <w:rsid w:val="002429AC"/>
    <w:rsid w:val="00242E7F"/>
    <w:rsid w:val="0024339E"/>
    <w:rsid w:val="00243DAD"/>
    <w:rsid w:val="00243E3B"/>
    <w:rsid w:val="00244E71"/>
    <w:rsid w:val="002450DA"/>
    <w:rsid w:val="002452DC"/>
    <w:rsid w:val="00245CEC"/>
    <w:rsid w:val="002460F4"/>
    <w:rsid w:val="00246112"/>
    <w:rsid w:val="0024669E"/>
    <w:rsid w:val="00247E04"/>
    <w:rsid w:val="00250F09"/>
    <w:rsid w:val="00253E00"/>
    <w:rsid w:val="00253E23"/>
    <w:rsid w:val="00254C0E"/>
    <w:rsid w:val="00255827"/>
    <w:rsid w:val="00255BF5"/>
    <w:rsid w:val="00256C85"/>
    <w:rsid w:val="002576EA"/>
    <w:rsid w:val="00257C8B"/>
    <w:rsid w:val="00257F28"/>
    <w:rsid w:val="00257F7A"/>
    <w:rsid w:val="00260D50"/>
    <w:rsid w:val="00260DBA"/>
    <w:rsid w:val="0026158B"/>
    <w:rsid w:val="00262541"/>
    <w:rsid w:val="0026260A"/>
    <w:rsid w:val="002629A4"/>
    <w:rsid w:val="00262A24"/>
    <w:rsid w:val="00262AB6"/>
    <w:rsid w:val="002632B5"/>
    <w:rsid w:val="00263B97"/>
    <w:rsid w:val="00264860"/>
    <w:rsid w:val="00264A28"/>
    <w:rsid w:val="00265219"/>
    <w:rsid w:val="00265878"/>
    <w:rsid w:val="0026596F"/>
    <w:rsid w:val="002659D2"/>
    <w:rsid w:val="00265BD4"/>
    <w:rsid w:val="00265C0C"/>
    <w:rsid w:val="0026641F"/>
    <w:rsid w:val="002672B6"/>
    <w:rsid w:val="00267790"/>
    <w:rsid w:val="00267821"/>
    <w:rsid w:val="002679E8"/>
    <w:rsid w:val="002701CB"/>
    <w:rsid w:val="002703D1"/>
    <w:rsid w:val="00270509"/>
    <w:rsid w:val="002709E3"/>
    <w:rsid w:val="00270C48"/>
    <w:rsid w:val="00270D07"/>
    <w:rsid w:val="0027174A"/>
    <w:rsid w:val="002721AB"/>
    <w:rsid w:val="002723EF"/>
    <w:rsid w:val="0027274F"/>
    <w:rsid w:val="00272B39"/>
    <w:rsid w:val="00274262"/>
    <w:rsid w:val="002749D5"/>
    <w:rsid w:val="00275183"/>
    <w:rsid w:val="0027596A"/>
    <w:rsid w:val="00275B32"/>
    <w:rsid w:val="00276BEA"/>
    <w:rsid w:val="00276D4B"/>
    <w:rsid w:val="00277805"/>
    <w:rsid w:val="00280695"/>
    <w:rsid w:val="002813C7"/>
    <w:rsid w:val="00281CD2"/>
    <w:rsid w:val="00282488"/>
    <w:rsid w:val="00282D48"/>
    <w:rsid w:val="00283AAC"/>
    <w:rsid w:val="00284893"/>
    <w:rsid w:val="00284922"/>
    <w:rsid w:val="00284CD0"/>
    <w:rsid w:val="0028575C"/>
    <w:rsid w:val="00285AFE"/>
    <w:rsid w:val="002862F8"/>
    <w:rsid w:val="00286631"/>
    <w:rsid w:val="00286A85"/>
    <w:rsid w:val="002870A9"/>
    <w:rsid w:val="002877A9"/>
    <w:rsid w:val="00287990"/>
    <w:rsid w:val="002901DA"/>
    <w:rsid w:val="002912EB"/>
    <w:rsid w:val="002913D6"/>
    <w:rsid w:val="00291544"/>
    <w:rsid w:val="00291D11"/>
    <w:rsid w:val="00291D96"/>
    <w:rsid w:val="0029218D"/>
    <w:rsid w:val="002925D0"/>
    <w:rsid w:val="002927B1"/>
    <w:rsid w:val="002927F9"/>
    <w:rsid w:val="00292A14"/>
    <w:rsid w:val="00292DCF"/>
    <w:rsid w:val="002940E6"/>
    <w:rsid w:val="002951D9"/>
    <w:rsid w:val="00295260"/>
    <w:rsid w:val="002953DF"/>
    <w:rsid w:val="002956F2"/>
    <w:rsid w:val="00295EDC"/>
    <w:rsid w:val="00296105"/>
    <w:rsid w:val="0029644A"/>
    <w:rsid w:val="00296745"/>
    <w:rsid w:val="0029705C"/>
    <w:rsid w:val="00297086"/>
    <w:rsid w:val="002970D0"/>
    <w:rsid w:val="00297A1F"/>
    <w:rsid w:val="002A0B54"/>
    <w:rsid w:val="002A16E4"/>
    <w:rsid w:val="002A1F4B"/>
    <w:rsid w:val="002A2216"/>
    <w:rsid w:val="002A2394"/>
    <w:rsid w:val="002A2409"/>
    <w:rsid w:val="002A2D25"/>
    <w:rsid w:val="002A34A5"/>
    <w:rsid w:val="002A5458"/>
    <w:rsid w:val="002A65F1"/>
    <w:rsid w:val="002A6E8B"/>
    <w:rsid w:val="002A6F83"/>
    <w:rsid w:val="002A78FF"/>
    <w:rsid w:val="002A7D41"/>
    <w:rsid w:val="002A7D80"/>
    <w:rsid w:val="002A7F47"/>
    <w:rsid w:val="002B0414"/>
    <w:rsid w:val="002B05CC"/>
    <w:rsid w:val="002B0D45"/>
    <w:rsid w:val="002B0E75"/>
    <w:rsid w:val="002B2234"/>
    <w:rsid w:val="002B2998"/>
    <w:rsid w:val="002B431E"/>
    <w:rsid w:val="002B4BA7"/>
    <w:rsid w:val="002B5326"/>
    <w:rsid w:val="002B5333"/>
    <w:rsid w:val="002B56CD"/>
    <w:rsid w:val="002B64D1"/>
    <w:rsid w:val="002B7335"/>
    <w:rsid w:val="002B7488"/>
    <w:rsid w:val="002C0688"/>
    <w:rsid w:val="002C170D"/>
    <w:rsid w:val="002C2B67"/>
    <w:rsid w:val="002C2D0E"/>
    <w:rsid w:val="002C31C8"/>
    <w:rsid w:val="002C354D"/>
    <w:rsid w:val="002C4129"/>
    <w:rsid w:val="002C435F"/>
    <w:rsid w:val="002C451B"/>
    <w:rsid w:val="002C4D4E"/>
    <w:rsid w:val="002C5583"/>
    <w:rsid w:val="002C59B4"/>
    <w:rsid w:val="002C5C45"/>
    <w:rsid w:val="002C653E"/>
    <w:rsid w:val="002C6704"/>
    <w:rsid w:val="002C681C"/>
    <w:rsid w:val="002C6F2F"/>
    <w:rsid w:val="002C728B"/>
    <w:rsid w:val="002C7602"/>
    <w:rsid w:val="002C7804"/>
    <w:rsid w:val="002D092E"/>
    <w:rsid w:val="002D1161"/>
    <w:rsid w:val="002D1265"/>
    <w:rsid w:val="002D1A5B"/>
    <w:rsid w:val="002D1D26"/>
    <w:rsid w:val="002D2E8D"/>
    <w:rsid w:val="002D3294"/>
    <w:rsid w:val="002D3A88"/>
    <w:rsid w:val="002D3EAF"/>
    <w:rsid w:val="002D408F"/>
    <w:rsid w:val="002D424C"/>
    <w:rsid w:val="002D48F9"/>
    <w:rsid w:val="002D5777"/>
    <w:rsid w:val="002D57CE"/>
    <w:rsid w:val="002D5836"/>
    <w:rsid w:val="002D7403"/>
    <w:rsid w:val="002D7AEF"/>
    <w:rsid w:val="002D7F32"/>
    <w:rsid w:val="002E0015"/>
    <w:rsid w:val="002E0D2C"/>
    <w:rsid w:val="002E108A"/>
    <w:rsid w:val="002E156C"/>
    <w:rsid w:val="002E198A"/>
    <w:rsid w:val="002E2109"/>
    <w:rsid w:val="002E22D6"/>
    <w:rsid w:val="002E2404"/>
    <w:rsid w:val="002E24FA"/>
    <w:rsid w:val="002E2AF4"/>
    <w:rsid w:val="002E4418"/>
    <w:rsid w:val="002E47F5"/>
    <w:rsid w:val="002E498E"/>
    <w:rsid w:val="002E5521"/>
    <w:rsid w:val="002E6948"/>
    <w:rsid w:val="002E79A5"/>
    <w:rsid w:val="002F00F9"/>
    <w:rsid w:val="002F2075"/>
    <w:rsid w:val="002F3003"/>
    <w:rsid w:val="002F321F"/>
    <w:rsid w:val="002F394C"/>
    <w:rsid w:val="002F3E5C"/>
    <w:rsid w:val="002F501D"/>
    <w:rsid w:val="002F6779"/>
    <w:rsid w:val="002F7253"/>
    <w:rsid w:val="002F7E6D"/>
    <w:rsid w:val="003001DB"/>
    <w:rsid w:val="00300406"/>
    <w:rsid w:val="003007FA"/>
    <w:rsid w:val="00300E69"/>
    <w:rsid w:val="0030195E"/>
    <w:rsid w:val="003019C6"/>
    <w:rsid w:val="00302A21"/>
    <w:rsid w:val="00302E62"/>
    <w:rsid w:val="0030364F"/>
    <w:rsid w:val="00303BC1"/>
    <w:rsid w:val="00304418"/>
    <w:rsid w:val="00304AA1"/>
    <w:rsid w:val="00304D0B"/>
    <w:rsid w:val="00304DF9"/>
    <w:rsid w:val="00305B3D"/>
    <w:rsid w:val="00305EE4"/>
    <w:rsid w:val="00307239"/>
    <w:rsid w:val="003074AC"/>
    <w:rsid w:val="003074B9"/>
    <w:rsid w:val="003078A4"/>
    <w:rsid w:val="00307F2C"/>
    <w:rsid w:val="003101CE"/>
    <w:rsid w:val="00310264"/>
    <w:rsid w:val="00310D8F"/>
    <w:rsid w:val="00311069"/>
    <w:rsid w:val="00311714"/>
    <w:rsid w:val="00311B36"/>
    <w:rsid w:val="00311E15"/>
    <w:rsid w:val="00311EEF"/>
    <w:rsid w:val="003121C7"/>
    <w:rsid w:val="00312607"/>
    <w:rsid w:val="0031393A"/>
    <w:rsid w:val="00314BC7"/>
    <w:rsid w:val="00316B16"/>
    <w:rsid w:val="00321651"/>
    <w:rsid w:val="00321780"/>
    <w:rsid w:val="00321C11"/>
    <w:rsid w:val="00321E90"/>
    <w:rsid w:val="00321F3B"/>
    <w:rsid w:val="00322ABE"/>
    <w:rsid w:val="00322BF5"/>
    <w:rsid w:val="00323463"/>
    <w:rsid w:val="003236A8"/>
    <w:rsid w:val="00323AD2"/>
    <w:rsid w:val="00323F87"/>
    <w:rsid w:val="0032456D"/>
    <w:rsid w:val="003246F0"/>
    <w:rsid w:val="003249B1"/>
    <w:rsid w:val="00324A1D"/>
    <w:rsid w:val="003257B6"/>
    <w:rsid w:val="003257DB"/>
    <w:rsid w:val="00325A4F"/>
    <w:rsid w:val="0032629E"/>
    <w:rsid w:val="00326FF4"/>
    <w:rsid w:val="003279E5"/>
    <w:rsid w:val="00330066"/>
    <w:rsid w:val="003304DC"/>
    <w:rsid w:val="00330C9E"/>
    <w:rsid w:val="00330CD8"/>
    <w:rsid w:val="0033136A"/>
    <w:rsid w:val="003316F0"/>
    <w:rsid w:val="003322EA"/>
    <w:rsid w:val="003327F2"/>
    <w:rsid w:val="0033313E"/>
    <w:rsid w:val="0033378A"/>
    <w:rsid w:val="00334093"/>
    <w:rsid w:val="00334B56"/>
    <w:rsid w:val="00335E91"/>
    <w:rsid w:val="003362EF"/>
    <w:rsid w:val="00336F67"/>
    <w:rsid w:val="00340533"/>
    <w:rsid w:val="00340719"/>
    <w:rsid w:val="00341144"/>
    <w:rsid w:val="0034234E"/>
    <w:rsid w:val="00342948"/>
    <w:rsid w:val="0034302F"/>
    <w:rsid w:val="00343926"/>
    <w:rsid w:val="003442D3"/>
    <w:rsid w:val="00344365"/>
    <w:rsid w:val="00344551"/>
    <w:rsid w:val="00344C7B"/>
    <w:rsid w:val="0034539E"/>
    <w:rsid w:val="00345D26"/>
    <w:rsid w:val="00347703"/>
    <w:rsid w:val="003479E3"/>
    <w:rsid w:val="0035083E"/>
    <w:rsid w:val="00350BCC"/>
    <w:rsid w:val="00351BC5"/>
    <w:rsid w:val="00351D23"/>
    <w:rsid w:val="00351D3C"/>
    <w:rsid w:val="003525C5"/>
    <w:rsid w:val="003528BF"/>
    <w:rsid w:val="003540CA"/>
    <w:rsid w:val="00354C6D"/>
    <w:rsid w:val="00355035"/>
    <w:rsid w:val="00355146"/>
    <w:rsid w:val="0035569F"/>
    <w:rsid w:val="003557A2"/>
    <w:rsid w:val="00355F23"/>
    <w:rsid w:val="00356B6E"/>
    <w:rsid w:val="00356FC8"/>
    <w:rsid w:val="003574B5"/>
    <w:rsid w:val="00357AF9"/>
    <w:rsid w:val="00357CBF"/>
    <w:rsid w:val="00360232"/>
    <w:rsid w:val="0036075E"/>
    <w:rsid w:val="003613B6"/>
    <w:rsid w:val="00361AEE"/>
    <w:rsid w:val="00362756"/>
    <w:rsid w:val="00362A02"/>
    <w:rsid w:val="00363171"/>
    <w:rsid w:val="00363EE2"/>
    <w:rsid w:val="003645DD"/>
    <w:rsid w:val="00365143"/>
    <w:rsid w:val="0036543B"/>
    <w:rsid w:val="00365B89"/>
    <w:rsid w:val="00370E04"/>
    <w:rsid w:val="003716AB"/>
    <w:rsid w:val="00371DF7"/>
    <w:rsid w:val="0037454E"/>
    <w:rsid w:val="00374A8C"/>
    <w:rsid w:val="00375076"/>
    <w:rsid w:val="00375274"/>
    <w:rsid w:val="00375668"/>
    <w:rsid w:val="003757C3"/>
    <w:rsid w:val="00376CE1"/>
    <w:rsid w:val="00377684"/>
    <w:rsid w:val="003779A4"/>
    <w:rsid w:val="00380FAA"/>
    <w:rsid w:val="003811F9"/>
    <w:rsid w:val="003823A4"/>
    <w:rsid w:val="003824A5"/>
    <w:rsid w:val="0038320D"/>
    <w:rsid w:val="0038381B"/>
    <w:rsid w:val="0038397F"/>
    <w:rsid w:val="00383A65"/>
    <w:rsid w:val="00385096"/>
    <w:rsid w:val="0038536A"/>
    <w:rsid w:val="0038561C"/>
    <w:rsid w:val="00386A07"/>
    <w:rsid w:val="00386BE8"/>
    <w:rsid w:val="00387350"/>
    <w:rsid w:val="00387502"/>
    <w:rsid w:val="00387724"/>
    <w:rsid w:val="00390795"/>
    <w:rsid w:val="0039132D"/>
    <w:rsid w:val="003914CF"/>
    <w:rsid w:val="003923B2"/>
    <w:rsid w:val="00392C05"/>
    <w:rsid w:val="00393013"/>
    <w:rsid w:val="003953F9"/>
    <w:rsid w:val="00395E69"/>
    <w:rsid w:val="0039656E"/>
    <w:rsid w:val="003978DC"/>
    <w:rsid w:val="003A03C1"/>
    <w:rsid w:val="003A08C4"/>
    <w:rsid w:val="003A0A01"/>
    <w:rsid w:val="003A3AB9"/>
    <w:rsid w:val="003A43B5"/>
    <w:rsid w:val="003A4A60"/>
    <w:rsid w:val="003A5148"/>
    <w:rsid w:val="003A5DF0"/>
    <w:rsid w:val="003A5F6C"/>
    <w:rsid w:val="003A6147"/>
    <w:rsid w:val="003A62FB"/>
    <w:rsid w:val="003A6A6F"/>
    <w:rsid w:val="003A6ADA"/>
    <w:rsid w:val="003A70E0"/>
    <w:rsid w:val="003A7598"/>
    <w:rsid w:val="003A791F"/>
    <w:rsid w:val="003B03BC"/>
    <w:rsid w:val="003B04AB"/>
    <w:rsid w:val="003B077B"/>
    <w:rsid w:val="003B0813"/>
    <w:rsid w:val="003B0ACA"/>
    <w:rsid w:val="003B0C8E"/>
    <w:rsid w:val="003B12E0"/>
    <w:rsid w:val="003B1E69"/>
    <w:rsid w:val="003B21D7"/>
    <w:rsid w:val="003B35D5"/>
    <w:rsid w:val="003B3C7D"/>
    <w:rsid w:val="003B42E3"/>
    <w:rsid w:val="003B446D"/>
    <w:rsid w:val="003B5062"/>
    <w:rsid w:val="003B5412"/>
    <w:rsid w:val="003B572F"/>
    <w:rsid w:val="003B5A1F"/>
    <w:rsid w:val="003B5DE4"/>
    <w:rsid w:val="003B6403"/>
    <w:rsid w:val="003B69B1"/>
    <w:rsid w:val="003B72F9"/>
    <w:rsid w:val="003B74C7"/>
    <w:rsid w:val="003B772F"/>
    <w:rsid w:val="003B7F27"/>
    <w:rsid w:val="003C02CA"/>
    <w:rsid w:val="003C0528"/>
    <w:rsid w:val="003C07A7"/>
    <w:rsid w:val="003C12EA"/>
    <w:rsid w:val="003C1B48"/>
    <w:rsid w:val="003C23C9"/>
    <w:rsid w:val="003C25CF"/>
    <w:rsid w:val="003C2DCF"/>
    <w:rsid w:val="003C2E7B"/>
    <w:rsid w:val="003C2F4F"/>
    <w:rsid w:val="003C3574"/>
    <w:rsid w:val="003C3612"/>
    <w:rsid w:val="003C36D6"/>
    <w:rsid w:val="003C3C63"/>
    <w:rsid w:val="003C3D53"/>
    <w:rsid w:val="003C40F6"/>
    <w:rsid w:val="003C48DE"/>
    <w:rsid w:val="003C6372"/>
    <w:rsid w:val="003C7D5C"/>
    <w:rsid w:val="003C7FB3"/>
    <w:rsid w:val="003D0025"/>
    <w:rsid w:val="003D0AD1"/>
    <w:rsid w:val="003D1AC6"/>
    <w:rsid w:val="003D1DE2"/>
    <w:rsid w:val="003D1E0C"/>
    <w:rsid w:val="003D2E0E"/>
    <w:rsid w:val="003D36B7"/>
    <w:rsid w:val="003D452B"/>
    <w:rsid w:val="003D45ED"/>
    <w:rsid w:val="003D4917"/>
    <w:rsid w:val="003D4F0F"/>
    <w:rsid w:val="003D5682"/>
    <w:rsid w:val="003D69E9"/>
    <w:rsid w:val="003D7064"/>
    <w:rsid w:val="003D7D32"/>
    <w:rsid w:val="003E0191"/>
    <w:rsid w:val="003E0591"/>
    <w:rsid w:val="003E0A03"/>
    <w:rsid w:val="003E0CFD"/>
    <w:rsid w:val="003E20C7"/>
    <w:rsid w:val="003E2691"/>
    <w:rsid w:val="003E2764"/>
    <w:rsid w:val="003E3719"/>
    <w:rsid w:val="003E402D"/>
    <w:rsid w:val="003E4EDB"/>
    <w:rsid w:val="003E5ACD"/>
    <w:rsid w:val="003E6E96"/>
    <w:rsid w:val="003E702B"/>
    <w:rsid w:val="003E7459"/>
    <w:rsid w:val="003E753A"/>
    <w:rsid w:val="003E7728"/>
    <w:rsid w:val="003F0FA2"/>
    <w:rsid w:val="003F2491"/>
    <w:rsid w:val="003F2693"/>
    <w:rsid w:val="003F2FAC"/>
    <w:rsid w:val="003F3846"/>
    <w:rsid w:val="003F490B"/>
    <w:rsid w:val="003F507B"/>
    <w:rsid w:val="003F51ED"/>
    <w:rsid w:val="003F6053"/>
    <w:rsid w:val="003F64E5"/>
    <w:rsid w:val="003F667B"/>
    <w:rsid w:val="003F7435"/>
    <w:rsid w:val="004000A6"/>
    <w:rsid w:val="0040075C"/>
    <w:rsid w:val="00400D2C"/>
    <w:rsid w:val="00400EFE"/>
    <w:rsid w:val="004010BF"/>
    <w:rsid w:val="004027FC"/>
    <w:rsid w:val="00402B62"/>
    <w:rsid w:val="004031AD"/>
    <w:rsid w:val="004036B1"/>
    <w:rsid w:val="00403FCD"/>
    <w:rsid w:val="00404580"/>
    <w:rsid w:val="00404AFA"/>
    <w:rsid w:val="00404D93"/>
    <w:rsid w:val="004053F3"/>
    <w:rsid w:val="00405C85"/>
    <w:rsid w:val="00405FDC"/>
    <w:rsid w:val="0040623C"/>
    <w:rsid w:val="004071E1"/>
    <w:rsid w:val="004101CF"/>
    <w:rsid w:val="00410A96"/>
    <w:rsid w:val="00410AA2"/>
    <w:rsid w:val="00411120"/>
    <w:rsid w:val="004129E9"/>
    <w:rsid w:val="004139F5"/>
    <w:rsid w:val="00413AD5"/>
    <w:rsid w:val="00413C29"/>
    <w:rsid w:val="004145B9"/>
    <w:rsid w:val="00414F76"/>
    <w:rsid w:val="00415654"/>
    <w:rsid w:val="004157BC"/>
    <w:rsid w:val="00416200"/>
    <w:rsid w:val="00416FB4"/>
    <w:rsid w:val="00417747"/>
    <w:rsid w:val="004178B6"/>
    <w:rsid w:val="00417F61"/>
    <w:rsid w:val="00421507"/>
    <w:rsid w:val="0042166C"/>
    <w:rsid w:val="00421B1F"/>
    <w:rsid w:val="00422E5F"/>
    <w:rsid w:val="00423E48"/>
    <w:rsid w:val="004240C1"/>
    <w:rsid w:val="00424234"/>
    <w:rsid w:val="00424B01"/>
    <w:rsid w:val="00424F78"/>
    <w:rsid w:val="00426ACE"/>
    <w:rsid w:val="004272DE"/>
    <w:rsid w:val="00427307"/>
    <w:rsid w:val="00427956"/>
    <w:rsid w:val="00427A6A"/>
    <w:rsid w:val="00430A4D"/>
    <w:rsid w:val="00431118"/>
    <w:rsid w:val="00432020"/>
    <w:rsid w:val="004328D8"/>
    <w:rsid w:val="00432AFD"/>
    <w:rsid w:val="004330B5"/>
    <w:rsid w:val="004330CB"/>
    <w:rsid w:val="00433B35"/>
    <w:rsid w:val="0043422D"/>
    <w:rsid w:val="004345D6"/>
    <w:rsid w:val="0043481B"/>
    <w:rsid w:val="00435001"/>
    <w:rsid w:val="00435509"/>
    <w:rsid w:val="00436C31"/>
    <w:rsid w:val="004378D1"/>
    <w:rsid w:val="0044038B"/>
    <w:rsid w:val="00440B47"/>
    <w:rsid w:val="0044144D"/>
    <w:rsid w:val="00441549"/>
    <w:rsid w:val="0044165E"/>
    <w:rsid w:val="00441EEE"/>
    <w:rsid w:val="00442179"/>
    <w:rsid w:val="0044366E"/>
    <w:rsid w:val="00443C37"/>
    <w:rsid w:val="00445AD3"/>
    <w:rsid w:val="0044660C"/>
    <w:rsid w:val="004469D3"/>
    <w:rsid w:val="00446B28"/>
    <w:rsid w:val="00446F7C"/>
    <w:rsid w:val="00447A2D"/>
    <w:rsid w:val="00447D3D"/>
    <w:rsid w:val="004502D0"/>
    <w:rsid w:val="0045110E"/>
    <w:rsid w:val="0045115C"/>
    <w:rsid w:val="004512E2"/>
    <w:rsid w:val="004513FD"/>
    <w:rsid w:val="004514F2"/>
    <w:rsid w:val="004522E5"/>
    <w:rsid w:val="00453AA2"/>
    <w:rsid w:val="00453CC0"/>
    <w:rsid w:val="0045420F"/>
    <w:rsid w:val="0045445E"/>
    <w:rsid w:val="0045470E"/>
    <w:rsid w:val="0045509A"/>
    <w:rsid w:val="00455C80"/>
    <w:rsid w:val="00455ECD"/>
    <w:rsid w:val="00460156"/>
    <w:rsid w:val="0046032E"/>
    <w:rsid w:val="00460359"/>
    <w:rsid w:val="004610C0"/>
    <w:rsid w:val="0046125B"/>
    <w:rsid w:val="004622B6"/>
    <w:rsid w:val="004624A1"/>
    <w:rsid w:val="004626E0"/>
    <w:rsid w:val="00462AD3"/>
    <w:rsid w:val="004637D1"/>
    <w:rsid w:val="004645F0"/>
    <w:rsid w:val="00465222"/>
    <w:rsid w:val="00465A73"/>
    <w:rsid w:val="00465A97"/>
    <w:rsid w:val="00466534"/>
    <w:rsid w:val="00466790"/>
    <w:rsid w:val="00466C2C"/>
    <w:rsid w:val="00466E16"/>
    <w:rsid w:val="00467ECD"/>
    <w:rsid w:val="00467FF4"/>
    <w:rsid w:val="0047062B"/>
    <w:rsid w:val="00470831"/>
    <w:rsid w:val="00471062"/>
    <w:rsid w:val="004710F1"/>
    <w:rsid w:val="00471233"/>
    <w:rsid w:val="00471339"/>
    <w:rsid w:val="00471EF7"/>
    <w:rsid w:val="00471FBE"/>
    <w:rsid w:val="004724A9"/>
    <w:rsid w:val="0047267A"/>
    <w:rsid w:val="004726EC"/>
    <w:rsid w:val="00472E24"/>
    <w:rsid w:val="00473EDA"/>
    <w:rsid w:val="00474A42"/>
    <w:rsid w:val="00474B79"/>
    <w:rsid w:val="00474C12"/>
    <w:rsid w:val="00474F07"/>
    <w:rsid w:val="00475334"/>
    <w:rsid w:val="004754FE"/>
    <w:rsid w:val="00475A2A"/>
    <w:rsid w:val="00477B96"/>
    <w:rsid w:val="00477D38"/>
    <w:rsid w:val="004801B6"/>
    <w:rsid w:val="0048069D"/>
    <w:rsid w:val="00480751"/>
    <w:rsid w:val="00480891"/>
    <w:rsid w:val="00480BC0"/>
    <w:rsid w:val="0048185F"/>
    <w:rsid w:val="00481E8B"/>
    <w:rsid w:val="004821EF"/>
    <w:rsid w:val="00482C7B"/>
    <w:rsid w:val="0048384C"/>
    <w:rsid w:val="00483E74"/>
    <w:rsid w:val="0048493E"/>
    <w:rsid w:val="004849D8"/>
    <w:rsid w:val="00484CF4"/>
    <w:rsid w:val="00484DF4"/>
    <w:rsid w:val="00487694"/>
    <w:rsid w:val="0048792F"/>
    <w:rsid w:val="00487A48"/>
    <w:rsid w:val="00487A77"/>
    <w:rsid w:val="00487C58"/>
    <w:rsid w:val="00487F81"/>
    <w:rsid w:val="00490035"/>
    <w:rsid w:val="00490126"/>
    <w:rsid w:val="0049054C"/>
    <w:rsid w:val="00490990"/>
    <w:rsid w:val="004918A9"/>
    <w:rsid w:val="00491FC8"/>
    <w:rsid w:val="004920F3"/>
    <w:rsid w:val="00492EBC"/>
    <w:rsid w:val="00493E21"/>
    <w:rsid w:val="004946EC"/>
    <w:rsid w:val="00495139"/>
    <w:rsid w:val="004954CC"/>
    <w:rsid w:val="0049582D"/>
    <w:rsid w:val="00495BEA"/>
    <w:rsid w:val="00495E36"/>
    <w:rsid w:val="004960D9"/>
    <w:rsid w:val="00496214"/>
    <w:rsid w:val="0049623B"/>
    <w:rsid w:val="00497A55"/>
    <w:rsid w:val="004A0B07"/>
    <w:rsid w:val="004A18C2"/>
    <w:rsid w:val="004A1D67"/>
    <w:rsid w:val="004A2954"/>
    <w:rsid w:val="004A2A5D"/>
    <w:rsid w:val="004A3575"/>
    <w:rsid w:val="004A5643"/>
    <w:rsid w:val="004A589C"/>
    <w:rsid w:val="004A5907"/>
    <w:rsid w:val="004A67BE"/>
    <w:rsid w:val="004A7240"/>
    <w:rsid w:val="004B0A47"/>
    <w:rsid w:val="004B0F1F"/>
    <w:rsid w:val="004B10CF"/>
    <w:rsid w:val="004B1B39"/>
    <w:rsid w:val="004B2B1D"/>
    <w:rsid w:val="004B2CAD"/>
    <w:rsid w:val="004B40C5"/>
    <w:rsid w:val="004B4A98"/>
    <w:rsid w:val="004B534E"/>
    <w:rsid w:val="004B5496"/>
    <w:rsid w:val="004B609E"/>
    <w:rsid w:val="004B727D"/>
    <w:rsid w:val="004B76BB"/>
    <w:rsid w:val="004B7C0A"/>
    <w:rsid w:val="004B7DE1"/>
    <w:rsid w:val="004C027A"/>
    <w:rsid w:val="004C1163"/>
    <w:rsid w:val="004C179F"/>
    <w:rsid w:val="004C2FF5"/>
    <w:rsid w:val="004C35AC"/>
    <w:rsid w:val="004C36F9"/>
    <w:rsid w:val="004C406B"/>
    <w:rsid w:val="004C5196"/>
    <w:rsid w:val="004C73A3"/>
    <w:rsid w:val="004C7544"/>
    <w:rsid w:val="004D1328"/>
    <w:rsid w:val="004D181B"/>
    <w:rsid w:val="004D44F7"/>
    <w:rsid w:val="004D4945"/>
    <w:rsid w:val="004D4A91"/>
    <w:rsid w:val="004D5F62"/>
    <w:rsid w:val="004D6667"/>
    <w:rsid w:val="004D6FC4"/>
    <w:rsid w:val="004D725E"/>
    <w:rsid w:val="004E0780"/>
    <w:rsid w:val="004E1228"/>
    <w:rsid w:val="004E1712"/>
    <w:rsid w:val="004E1B29"/>
    <w:rsid w:val="004E1CC3"/>
    <w:rsid w:val="004E24E8"/>
    <w:rsid w:val="004E2C59"/>
    <w:rsid w:val="004E2DE5"/>
    <w:rsid w:val="004E3157"/>
    <w:rsid w:val="004E3685"/>
    <w:rsid w:val="004E3901"/>
    <w:rsid w:val="004E3CD0"/>
    <w:rsid w:val="004E4139"/>
    <w:rsid w:val="004E44E7"/>
    <w:rsid w:val="004E45C7"/>
    <w:rsid w:val="004E5292"/>
    <w:rsid w:val="004E5849"/>
    <w:rsid w:val="004E68A8"/>
    <w:rsid w:val="004E798B"/>
    <w:rsid w:val="004E7C11"/>
    <w:rsid w:val="004E7E98"/>
    <w:rsid w:val="004F0A6F"/>
    <w:rsid w:val="004F20FF"/>
    <w:rsid w:val="004F2691"/>
    <w:rsid w:val="004F2E75"/>
    <w:rsid w:val="004F2F2A"/>
    <w:rsid w:val="004F32B3"/>
    <w:rsid w:val="004F33C4"/>
    <w:rsid w:val="004F387D"/>
    <w:rsid w:val="004F435B"/>
    <w:rsid w:val="004F44E3"/>
    <w:rsid w:val="004F5257"/>
    <w:rsid w:val="004F538C"/>
    <w:rsid w:val="004F56CD"/>
    <w:rsid w:val="004F62B5"/>
    <w:rsid w:val="004F6524"/>
    <w:rsid w:val="0050029F"/>
    <w:rsid w:val="00500517"/>
    <w:rsid w:val="005018B5"/>
    <w:rsid w:val="00501D70"/>
    <w:rsid w:val="00501FEB"/>
    <w:rsid w:val="0050213C"/>
    <w:rsid w:val="00503209"/>
    <w:rsid w:val="005033E6"/>
    <w:rsid w:val="005038F6"/>
    <w:rsid w:val="00505940"/>
    <w:rsid w:val="00505EA7"/>
    <w:rsid w:val="005074F9"/>
    <w:rsid w:val="00507BBE"/>
    <w:rsid w:val="005108B7"/>
    <w:rsid w:val="00510C82"/>
    <w:rsid w:val="005115B2"/>
    <w:rsid w:val="00511F9F"/>
    <w:rsid w:val="005135A9"/>
    <w:rsid w:val="005145B5"/>
    <w:rsid w:val="00514A9C"/>
    <w:rsid w:val="005150E8"/>
    <w:rsid w:val="005158B3"/>
    <w:rsid w:val="005177C9"/>
    <w:rsid w:val="00517DA7"/>
    <w:rsid w:val="005215D1"/>
    <w:rsid w:val="00521822"/>
    <w:rsid w:val="00522178"/>
    <w:rsid w:val="00522651"/>
    <w:rsid w:val="00522E3C"/>
    <w:rsid w:val="00522E76"/>
    <w:rsid w:val="00523AD7"/>
    <w:rsid w:val="0052543F"/>
    <w:rsid w:val="00525A42"/>
    <w:rsid w:val="0052699C"/>
    <w:rsid w:val="00526AB5"/>
    <w:rsid w:val="00526DC0"/>
    <w:rsid w:val="00527126"/>
    <w:rsid w:val="00527F20"/>
    <w:rsid w:val="0053054A"/>
    <w:rsid w:val="00531A0D"/>
    <w:rsid w:val="00531B12"/>
    <w:rsid w:val="0053227F"/>
    <w:rsid w:val="00533385"/>
    <w:rsid w:val="00533794"/>
    <w:rsid w:val="00533D36"/>
    <w:rsid w:val="00534013"/>
    <w:rsid w:val="00534182"/>
    <w:rsid w:val="005342CA"/>
    <w:rsid w:val="00534ACE"/>
    <w:rsid w:val="00534FC8"/>
    <w:rsid w:val="00535AF1"/>
    <w:rsid w:val="0053742C"/>
    <w:rsid w:val="00537CEE"/>
    <w:rsid w:val="00541672"/>
    <w:rsid w:val="00543309"/>
    <w:rsid w:val="00543553"/>
    <w:rsid w:val="005447AC"/>
    <w:rsid w:val="00544A01"/>
    <w:rsid w:val="00544E76"/>
    <w:rsid w:val="00545213"/>
    <w:rsid w:val="00546E51"/>
    <w:rsid w:val="005475E8"/>
    <w:rsid w:val="005501CB"/>
    <w:rsid w:val="00550604"/>
    <w:rsid w:val="00550E2E"/>
    <w:rsid w:val="00550EBE"/>
    <w:rsid w:val="00551445"/>
    <w:rsid w:val="0055217C"/>
    <w:rsid w:val="00552ADA"/>
    <w:rsid w:val="00552AED"/>
    <w:rsid w:val="00553221"/>
    <w:rsid w:val="0055322A"/>
    <w:rsid w:val="005535BB"/>
    <w:rsid w:val="00553E49"/>
    <w:rsid w:val="005540F3"/>
    <w:rsid w:val="00554734"/>
    <w:rsid w:val="00554CE7"/>
    <w:rsid w:val="0055505D"/>
    <w:rsid w:val="00555397"/>
    <w:rsid w:val="00555D06"/>
    <w:rsid w:val="0055659B"/>
    <w:rsid w:val="00556AA8"/>
    <w:rsid w:val="00556C99"/>
    <w:rsid w:val="00557E4B"/>
    <w:rsid w:val="00560415"/>
    <w:rsid w:val="0056088A"/>
    <w:rsid w:val="00561965"/>
    <w:rsid w:val="00562A42"/>
    <w:rsid w:val="00562A70"/>
    <w:rsid w:val="0056339A"/>
    <w:rsid w:val="0056341D"/>
    <w:rsid w:val="0056354D"/>
    <w:rsid w:val="00563984"/>
    <w:rsid w:val="00564104"/>
    <w:rsid w:val="005648A2"/>
    <w:rsid w:val="00564E13"/>
    <w:rsid w:val="00565100"/>
    <w:rsid w:val="005651A2"/>
    <w:rsid w:val="00565597"/>
    <w:rsid w:val="00565C27"/>
    <w:rsid w:val="0056623E"/>
    <w:rsid w:val="005677CB"/>
    <w:rsid w:val="00567FC1"/>
    <w:rsid w:val="005704DA"/>
    <w:rsid w:val="0057059C"/>
    <w:rsid w:val="005713EA"/>
    <w:rsid w:val="00571C7C"/>
    <w:rsid w:val="00571DD8"/>
    <w:rsid w:val="00571EF6"/>
    <w:rsid w:val="00572004"/>
    <w:rsid w:val="005721A0"/>
    <w:rsid w:val="00572FED"/>
    <w:rsid w:val="00574600"/>
    <w:rsid w:val="005747B6"/>
    <w:rsid w:val="00574B44"/>
    <w:rsid w:val="00576949"/>
    <w:rsid w:val="005770AE"/>
    <w:rsid w:val="0057754E"/>
    <w:rsid w:val="00580232"/>
    <w:rsid w:val="0058166B"/>
    <w:rsid w:val="00581767"/>
    <w:rsid w:val="00583011"/>
    <w:rsid w:val="00583B56"/>
    <w:rsid w:val="00584507"/>
    <w:rsid w:val="0058516A"/>
    <w:rsid w:val="00585214"/>
    <w:rsid w:val="00585829"/>
    <w:rsid w:val="00585FC9"/>
    <w:rsid w:val="00586035"/>
    <w:rsid w:val="00586E81"/>
    <w:rsid w:val="005873A3"/>
    <w:rsid w:val="005875B6"/>
    <w:rsid w:val="00590613"/>
    <w:rsid w:val="005907D8"/>
    <w:rsid w:val="005908D1"/>
    <w:rsid w:val="0059102C"/>
    <w:rsid w:val="00591277"/>
    <w:rsid w:val="0059178E"/>
    <w:rsid w:val="00591C4C"/>
    <w:rsid w:val="0059210A"/>
    <w:rsid w:val="00592FC8"/>
    <w:rsid w:val="005938A5"/>
    <w:rsid w:val="005948EA"/>
    <w:rsid w:val="005952E6"/>
    <w:rsid w:val="0059635C"/>
    <w:rsid w:val="00597CD7"/>
    <w:rsid w:val="005A1A3A"/>
    <w:rsid w:val="005A1AD1"/>
    <w:rsid w:val="005A2100"/>
    <w:rsid w:val="005A5EE2"/>
    <w:rsid w:val="005A61AE"/>
    <w:rsid w:val="005A68FD"/>
    <w:rsid w:val="005B06E2"/>
    <w:rsid w:val="005B1206"/>
    <w:rsid w:val="005B160A"/>
    <w:rsid w:val="005B1CFD"/>
    <w:rsid w:val="005B407D"/>
    <w:rsid w:val="005B409F"/>
    <w:rsid w:val="005B4540"/>
    <w:rsid w:val="005B466D"/>
    <w:rsid w:val="005B4E15"/>
    <w:rsid w:val="005C027D"/>
    <w:rsid w:val="005C04ED"/>
    <w:rsid w:val="005C0F20"/>
    <w:rsid w:val="005C1215"/>
    <w:rsid w:val="005C24E1"/>
    <w:rsid w:val="005C2F67"/>
    <w:rsid w:val="005C33E3"/>
    <w:rsid w:val="005C389F"/>
    <w:rsid w:val="005C3C00"/>
    <w:rsid w:val="005C42F5"/>
    <w:rsid w:val="005C4905"/>
    <w:rsid w:val="005C4AF1"/>
    <w:rsid w:val="005C4B7E"/>
    <w:rsid w:val="005C5249"/>
    <w:rsid w:val="005C5D56"/>
    <w:rsid w:val="005C61FB"/>
    <w:rsid w:val="005C6A05"/>
    <w:rsid w:val="005C76BF"/>
    <w:rsid w:val="005D0126"/>
    <w:rsid w:val="005D1394"/>
    <w:rsid w:val="005D1838"/>
    <w:rsid w:val="005D1FE9"/>
    <w:rsid w:val="005D21ED"/>
    <w:rsid w:val="005D2499"/>
    <w:rsid w:val="005D2ECD"/>
    <w:rsid w:val="005D39D2"/>
    <w:rsid w:val="005D3EB6"/>
    <w:rsid w:val="005D4312"/>
    <w:rsid w:val="005D463C"/>
    <w:rsid w:val="005D5B7C"/>
    <w:rsid w:val="005D5C0A"/>
    <w:rsid w:val="005D64E6"/>
    <w:rsid w:val="005E00C4"/>
    <w:rsid w:val="005E01B6"/>
    <w:rsid w:val="005E07CE"/>
    <w:rsid w:val="005E151A"/>
    <w:rsid w:val="005E26C2"/>
    <w:rsid w:val="005E2A87"/>
    <w:rsid w:val="005E2B50"/>
    <w:rsid w:val="005E2C17"/>
    <w:rsid w:val="005E35E8"/>
    <w:rsid w:val="005E3D6D"/>
    <w:rsid w:val="005E4F3F"/>
    <w:rsid w:val="005E59F6"/>
    <w:rsid w:val="005E5A3D"/>
    <w:rsid w:val="005E5C64"/>
    <w:rsid w:val="005E5E9D"/>
    <w:rsid w:val="005E6BA8"/>
    <w:rsid w:val="005E73F1"/>
    <w:rsid w:val="005E7733"/>
    <w:rsid w:val="005E794D"/>
    <w:rsid w:val="005E7B68"/>
    <w:rsid w:val="005F0FA7"/>
    <w:rsid w:val="005F2893"/>
    <w:rsid w:val="005F2C8C"/>
    <w:rsid w:val="005F373D"/>
    <w:rsid w:val="005F3B75"/>
    <w:rsid w:val="005F40AE"/>
    <w:rsid w:val="005F46A1"/>
    <w:rsid w:val="005F55BD"/>
    <w:rsid w:val="005F62B3"/>
    <w:rsid w:val="005F6417"/>
    <w:rsid w:val="005F6750"/>
    <w:rsid w:val="005F77FB"/>
    <w:rsid w:val="006003F7"/>
    <w:rsid w:val="00600D37"/>
    <w:rsid w:val="00601B90"/>
    <w:rsid w:val="00602B6B"/>
    <w:rsid w:val="00602FE0"/>
    <w:rsid w:val="00603F27"/>
    <w:rsid w:val="006059F4"/>
    <w:rsid w:val="00605AEA"/>
    <w:rsid w:val="0060662C"/>
    <w:rsid w:val="006067AB"/>
    <w:rsid w:val="00606A34"/>
    <w:rsid w:val="00607981"/>
    <w:rsid w:val="00607F4A"/>
    <w:rsid w:val="006102D6"/>
    <w:rsid w:val="00610510"/>
    <w:rsid w:val="00610908"/>
    <w:rsid w:val="006118E1"/>
    <w:rsid w:val="006125E8"/>
    <w:rsid w:val="00612984"/>
    <w:rsid w:val="00612BCB"/>
    <w:rsid w:val="00612E9C"/>
    <w:rsid w:val="00613497"/>
    <w:rsid w:val="006136EC"/>
    <w:rsid w:val="0061379F"/>
    <w:rsid w:val="00614CF7"/>
    <w:rsid w:val="00615ABB"/>
    <w:rsid w:val="0061604C"/>
    <w:rsid w:val="006170D7"/>
    <w:rsid w:val="006177AC"/>
    <w:rsid w:val="006204FC"/>
    <w:rsid w:val="00621130"/>
    <w:rsid w:val="00621928"/>
    <w:rsid w:val="00621EB1"/>
    <w:rsid w:val="006222DC"/>
    <w:rsid w:val="0062272B"/>
    <w:rsid w:val="00622C04"/>
    <w:rsid w:val="00623177"/>
    <w:rsid w:val="00624062"/>
    <w:rsid w:val="00624193"/>
    <w:rsid w:val="00624CCB"/>
    <w:rsid w:val="006250D9"/>
    <w:rsid w:val="00625E15"/>
    <w:rsid w:val="0062691E"/>
    <w:rsid w:val="00627A8A"/>
    <w:rsid w:val="006300AB"/>
    <w:rsid w:val="0063133D"/>
    <w:rsid w:val="0063161E"/>
    <w:rsid w:val="00631DE6"/>
    <w:rsid w:val="0063358D"/>
    <w:rsid w:val="00633B5B"/>
    <w:rsid w:val="00633B7D"/>
    <w:rsid w:val="0063400C"/>
    <w:rsid w:val="00634EBE"/>
    <w:rsid w:val="00636E0D"/>
    <w:rsid w:val="00637AD0"/>
    <w:rsid w:val="00637D9C"/>
    <w:rsid w:val="006400D6"/>
    <w:rsid w:val="00640174"/>
    <w:rsid w:val="00640241"/>
    <w:rsid w:val="00640448"/>
    <w:rsid w:val="0064052F"/>
    <w:rsid w:val="0064183D"/>
    <w:rsid w:val="00642748"/>
    <w:rsid w:val="00642D37"/>
    <w:rsid w:val="006434A4"/>
    <w:rsid w:val="00643AB7"/>
    <w:rsid w:val="00645E0C"/>
    <w:rsid w:val="00646434"/>
    <w:rsid w:val="00646AFC"/>
    <w:rsid w:val="00647226"/>
    <w:rsid w:val="00647B82"/>
    <w:rsid w:val="00647D47"/>
    <w:rsid w:val="00647D62"/>
    <w:rsid w:val="00651307"/>
    <w:rsid w:val="00651EE7"/>
    <w:rsid w:val="00652996"/>
    <w:rsid w:val="00652D94"/>
    <w:rsid w:val="00652EEF"/>
    <w:rsid w:val="00653BBF"/>
    <w:rsid w:val="00653C92"/>
    <w:rsid w:val="00654D81"/>
    <w:rsid w:val="00655745"/>
    <w:rsid w:val="00656201"/>
    <w:rsid w:val="0065627E"/>
    <w:rsid w:val="0065635C"/>
    <w:rsid w:val="006564B3"/>
    <w:rsid w:val="00657B34"/>
    <w:rsid w:val="00660193"/>
    <w:rsid w:val="0066260D"/>
    <w:rsid w:val="00662953"/>
    <w:rsid w:val="00662E7F"/>
    <w:rsid w:val="0066337E"/>
    <w:rsid w:val="006635D0"/>
    <w:rsid w:val="00663A36"/>
    <w:rsid w:val="00663BE9"/>
    <w:rsid w:val="00664A33"/>
    <w:rsid w:val="00664DD1"/>
    <w:rsid w:val="00665D77"/>
    <w:rsid w:val="00666BF5"/>
    <w:rsid w:val="00666E3B"/>
    <w:rsid w:val="006700B5"/>
    <w:rsid w:val="006708C5"/>
    <w:rsid w:val="00670C26"/>
    <w:rsid w:val="00671265"/>
    <w:rsid w:val="0067160F"/>
    <w:rsid w:val="006716A9"/>
    <w:rsid w:val="00671AC9"/>
    <w:rsid w:val="0067235A"/>
    <w:rsid w:val="00673642"/>
    <w:rsid w:val="00673780"/>
    <w:rsid w:val="00673F09"/>
    <w:rsid w:val="006746E0"/>
    <w:rsid w:val="00674952"/>
    <w:rsid w:val="00674AAA"/>
    <w:rsid w:val="00674D6E"/>
    <w:rsid w:val="006753F4"/>
    <w:rsid w:val="0067569D"/>
    <w:rsid w:val="00676564"/>
    <w:rsid w:val="00677CFB"/>
    <w:rsid w:val="00680405"/>
    <w:rsid w:val="006808AC"/>
    <w:rsid w:val="006808B0"/>
    <w:rsid w:val="00680C24"/>
    <w:rsid w:val="00681C7D"/>
    <w:rsid w:val="0068362C"/>
    <w:rsid w:val="00683ABE"/>
    <w:rsid w:val="00684148"/>
    <w:rsid w:val="0068421D"/>
    <w:rsid w:val="00684560"/>
    <w:rsid w:val="00684938"/>
    <w:rsid w:val="00684CFC"/>
    <w:rsid w:val="00685104"/>
    <w:rsid w:val="00685B59"/>
    <w:rsid w:val="00686178"/>
    <w:rsid w:val="00686F84"/>
    <w:rsid w:val="00687076"/>
    <w:rsid w:val="006903AB"/>
    <w:rsid w:val="00691DC4"/>
    <w:rsid w:val="00692E77"/>
    <w:rsid w:val="00693071"/>
    <w:rsid w:val="006936DA"/>
    <w:rsid w:val="00693A65"/>
    <w:rsid w:val="00693C54"/>
    <w:rsid w:val="006956E4"/>
    <w:rsid w:val="00695A10"/>
    <w:rsid w:val="00696193"/>
    <w:rsid w:val="0069657B"/>
    <w:rsid w:val="0069667C"/>
    <w:rsid w:val="00696F4A"/>
    <w:rsid w:val="00697FB7"/>
    <w:rsid w:val="006A0CE3"/>
    <w:rsid w:val="006A109E"/>
    <w:rsid w:val="006A12E7"/>
    <w:rsid w:val="006A184A"/>
    <w:rsid w:val="006A1ABC"/>
    <w:rsid w:val="006A283E"/>
    <w:rsid w:val="006A2D40"/>
    <w:rsid w:val="006A3951"/>
    <w:rsid w:val="006A3E71"/>
    <w:rsid w:val="006A4F7B"/>
    <w:rsid w:val="006A53AF"/>
    <w:rsid w:val="006A5418"/>
    <w:rsid w:val="006A5DB0"/>
    <w:rsid w:val="006A6C8B"/>
    <w:rsid w:val="006A713D"/>
    <w:rsid w:val="006A7373"/>
    <w:rsid w:val="006A7C64"/>
    <w:rsid w:val="006B010D"/>
    <w:rsid w:val="006B040F"/>
    <w:rsid w:val="006B06C1"/>
    <w:rsid w:val="006B0B0E"/>
    <w:rsid w:val="006B0C25"/>
    <w:rsid w:val="006B0FE6"/>
    <w:rsid w:val="006B13A9"/>
    <w:rsid w:val="006B32AB"/>
    <w:rsid w:val="006B35D1"/>
    <w:rsid w:val="006B379B"/>
    <w:rsid w:val="006B3A64"/>
    <w:rsid w:val="006B3BF3"/>
    <w:rsid w:val="006B3DA8"/>
    <w:rsid w:val="006B3FA7"/>
    <w:rsid w:val="006B4A87"/>
    <w:rsid w:val="006B5600"/>
    <w:rsid w:val="006B5947"/>
    <w:rsid w:val="006B5E4C"/>
    <w:rsid w:val="006B62AA"/>
    <w:rsid w:val="006B6C97"/>
    <w:rsid w:val="006B7648"/>
    <w:rsid w:val="006C0654"/>
    <w:rsid w:val="006C06AB"/>
    <w:rsid w:val="006C0A8A"/>
    <w:rsid w:val="006C0EB9"/>
    <w:rsid w:val="006C137B"/>
    <w:rsid w:val="006C144E"/>
    <w:rsid w:val="006C17C8"/>
    <w:rsid w:val="006C2601"/>
    <w:rsid w:val="006C26B8"/>
    <w:rsid w:val="006C3076"/>
    <w:rsid w:val="006C34B4"/>
    <w:rsid w:val="006C369A"/>
    <w:rsid w:val="006C37CD"/>
    <w:rsid w:val="006C3C33"/>
    <w:rsid w:val="006C40AA"/>
    <w:rsid w:val="006C49CB"/>
    <w:rsid w:val="006C5901"/>
    <w:rsid w:val="006C60C7"/>
    <w:rsid w:val="006C616F"/>
    <w:rsid w:val="006C643D"/>
    <w:rsid w:val="006C661E"/>
    <w:rsid w:val="006C6792"/>
    <w:rsid w:val="006C6C32"/>
    <w:rsid w:val="006C6CF5"/>
    <w:rsid w:val="006C7083"/>
    <w:rsid w:val="006C7BE0"/>
    <w:rsid w:val="006D0162"/>
    <w:rsid w:val="006D0467"/>
    <w:rsid w:val="006D1C5B"/>
    <w:rsid w:val="006D289B"/>
    <w:rsid w:val="006D38DC"/>
    <w:rsid w:val="006D4000"/>
    <w:rsid w:val="006D61F7"/>
    <w:rsid w:val="006D7020"/>
    <w:rsid w:val="006D7F46"/>
    <w:rsid w:val="006E176E"/>
    <w:rsid w:val="006E20AF"/>
    <w:rsid w:val="006E323C"/>
    <w:rsid w:val="006E32FF"/>
    <w:rsid w:val="006E42E7"/>
    <w:rsid w:val="006E4429"/>
    <w:rsid w:val="006E5271"/>
    <w:rsid w:val="006E558D"/>
    <w:rsid w:val="006E56BB"/>
    <w:rsid w:val="006E6BD8"/>
    <w:rsid w:val="006F0790"/>
    <w:rsid w:val="006F0B68"/>
    <w:rsid w:val="006F14F8"/>
    <w:rsid w:val="006F1B24"/>
    <w:rsid w:val="006F26D3"/>
    <w:rsid w:val="006F2B3A"/>
    <w:rsid w:val="006F2C7A"/>
    <w:rsid w:val="006F32A4"/>
    <w:rsid w:val="006F3661"/>
    <w:rsid w:val="006F3DA4"/>
    <w:rsid w:val="006F51A8"/>
    <w:rsid w:val="006F559D"/>
    <w:rsid w:val="006F5BEA"/>
    <w:rsid w:val="006F5D6E"/>
    <w:rsid w:val="006F60B5"/>
    <w:rsid w:val="006F6A17"/>
    <w:rsid w:val="006F6DA4"/>
    <w:rsid w:val="006F732F"/>
    <w:rsid w:val="006F74CA"/>
    <w:rsid w:val="006F7624"/>
    <w:rsid w:val="006F7727"/>
    <w:rsid w:val="007006A9"/>
    <w:rsid w:val="00700B52"/>
    <w:rsid w:val="00700FA7"/>
    <w:rsid w:val="0070121E"/>
    <w:rsid w:val="0070164C"/>
    <w:rsid w:val="00701F54"/>
    <w:rsid w:val="0070254E"/>
    <w:rsid w:val="00702799"/>
    <w:rsid w:val="00703998"/>
    <w:rsid w:val="007039EB"/>
    <w:rsid w:val="00703A38"/>
    <w:rsid w:val="00704E40"/>
    <w:rsid w:val="00706DEC"/>
    <w:rsid w:val="0070775C"/>
    <w:rsid w:val="00707781"/>
    <w:rsid w:val="0071045E"/>
    <w:rsid w:val="007105E2"/>
    <w:rsid w:val="00710AA3"/>
    <w:rsid w:val="00710C24"/>
    <w:rsid w:val="00711057"/>
    <w:rsid w:val="0071118A"/>
    <w:rsid w:val="00711805"/>
    <w:rsid w:val="00711AEB"/>
    <w:rsid w:val="00712951"/>
    <w:rsid w:val="007152D5"/>
    <w:rsid w:val="00715A23"/>
    <w:rsid w:val="00715C0C"/>
    <w:rsid w:val="007162D7"/>
    <w:rsid w:val="00716F43"/>
    <w:rsid w:val="00716FAC"/>
    <w:rsid w:val="0071766F"/>
    <w:rsid w:val="00717C9A"/>
    <w:rsid w:val="007215F1"/>
    <w:rsid w:val="0072204F"/>
    <w:rsid w:val="0072222E"/>
    <w:rsid w:val="0072250C"/>
    <w:rsid w:val="007228A3"/>
    <w:rsid w:val="00722AF7"/>
    <w:rsid w:val="007233D4"/>
    <w:rsid w:val="0072346A"/>
    <w:rsid w:val="00723496"/>
    <w:rsid w:val="00723CA1"/>
    <w:rsid w:val="0072411D"/>
    <w:rsid w:val="00724525"/>
    <w:rsid w:val="00724E3D"/>
    <w:rsid w:val="00724F12"/>
    <w:rsid w:val="0072665C"/>
    <w:rsid w:val="007266DA"/>
    <w:rsid w:val="00726BB8"/>
    <w:rsid w:val="00726D8A"/>
    <w:rsid w:val="007270DE"/>
    <w:rsid w:val="00727567"/>
    <w:rsid w:val="00730764"/>
    <w:rsid w:val="00731EE8"/>
    <w:rsid w:val="007322BD"/>
    <w:rsid w:val="0073239F"/>
    <w:rsid w:val="0073322B"/>
    <w:rsid w:val="007337A4"/>
    <w:rsid w:val="00733BD2"/>
    <w:rsid w:val="0073454B"/>
    <w:rsid w:val="00734903"/>
    <w:rsid w:val="00735248"/>
    <w:rsid w:val="007357E4"/>
    <w:rsid w:val="007366CF"/>
    <w:rsid w:val="007373E1"/>
    <w:rsid w:val="00737FCD"/>
    <w:rsid w:val="00740132"/>
    <w:rsid w:val="0074037B"/>
    <w:rsid w:val="0074090E"/>
    <w:rsid w:val="00740ECD"/>
    <w:rsid w:val="00741D77"/>
    <w:rsid w:val="00741DA3"/>
    <w:rsid w:val="007420B1"/>
    <w:rsid w:val="0074271E"/>
    <w:rsid w:val="007434D5"/>
    <w:rsid w:val="00743DDA"/>
    <w:rsid w:val="00745323"/>
    <w:rsid w:val="00745477"/>
    <w:rsid w:val="00745668"/>
    <w:rsid w:val="00745F81"/>
    <w:rsid w:val="00746800"/>
    <w:rsid w:val="00746980"/>
    <w:rsid w:val="00747759"/>
    <w:rsid w:val="00747779"/>
    <w:rsid w:val="00747A86"/>
    <w:rsid w:val="00750155"/>
    <w:rsid w:val="00750300"/>
    <w:rsid w:val="007507E8"/>
    <w:rsid w:val="00750BEC"/>
    <w:rsid w:val="0075125B"/>
    <w:rsid w:val="00751C70"/>
    <w:rsid w:val="0075294A"/>
    <w:rsid w:val="00752A14"/>
    <w:rsid w:val="00754C44"/>
    <w:rsid w:val="0075528E"/>
    <w:rsid w:val="007554E1"/>
    <w:rsid w:val="00755D33"/>
    <w:rsid w:val="00756227"/>
    <w:rsid w:val="00756907"/>
    <w:rsid w:val="00757095"/>
    <w:rsid w:val="00757A27"/>
    <w:rsid w:val="00757FD9"/>
    <w:rsid w:val="00760799"/>
    <w:rsid w:val="0076082A"/>
    <w:rsid w:val="00762CE1"/>
    <w:rsid w:val="00763259"/>
    <w:rsid w:val="0076334F"/>
    <w:rsid w:val="007642A8"/>
    <w:rsid w:val="00764E98"/>
    <w:rsid w:val="007652D5"/>
    <w:rsid w:val="007660FC"/>
    <w:rsid w:val="0076651E"/>
    <w:rsid w:val="00766C81"/>
    <w:rsid w:val="00767DB2"/>
    <w:rsid w:val="007706CB"/>
    <w:rsid w:val="00770D97"/>
    <w:rsid w:val="00771499"/>
    <w:rsid w:val="00771897"/>
    <w:rsid w:val="00773933"/>
    <w:rsid w:val="00774E0E"/>
    <w:rsid w:val="007752EF"/>
    <w:rsid w:val="007754F9"/>
    <w:rsid w:val="00776BC8"/>
    <w:rsid w:val="007770AA"/>
    <w:rsid w:val="0077752C"/>
    <w:rsid w:val="0078181F"/>
    <w:rsid w:val="00781E05"/>
    <w:rsid w:val="00781F31"/>
    <w:rsid w:val="00782484"/>
    <w:rsid w:val="007824F3"/>
    <w:rsid w:val="007830E4"/>
    <w:rsid w:val="00783E8A"/>
    <w:rsid w:val="00783F36"/>
    <w:rsid w:val="0078534E"/>
    <w:rsid w:val="007858CA"/>
    <w:rsid w:val="007860B7"/>
    <w:rsid w:val="007865D1"/>
    <w:rsid w:val="00790A7E"/>
    <w:rsid w:val="0079165B"/>
    <w:rsid w:val="00792A26"/>
    <w:rsid w:val="00792EB1"/>
    <w:rsid w:val="007932EC"/>
    <w:rsid w:val="00794693"/>
    <w:rsid w:val="00797803"/>
    <w:rsid w:val="007A1CD5"/>
    <w:rsid w:val="007A22D5"/>
    <w:rsid w:val="007A2A78"/>
    <w:rsid w:val="007A3635"/>
    <w:rsid w:val="007A3DD7"/>
    <w:rsid w:val="007A4C73"/>
    <w:rsid w:val="007A515C"/>
    <w:rsid w:val="007A52EE"/>
    <w:rsid w:val="007A5536"/>
    <w:rsid w:val="007A5CCF"/>
    <w:rsid w:val="007A6177"/>
    <w:rsid w:val="007A62A3"/>
    <w:rsid w:val="007A6430"/>
    <w:rsid w:val="007A6CAD"/>
    <w:rsid w:val="007A78B0"/>
    <w:rsid w:val="007A7F66"/>
    <w:rsid w:val="007B0B61"/>
    <w:rsid w:val="007B1753"/>
    <w:rsid w:val="007B1888"/>
    <w:rsid w:val="007B1981"/>
    <w:rsid w:val="007B1B04"/>
    <w:rsid w:val="007B1F4E"/>
    <w:rsid w:val="007B26BC"/>
    <w:rsid w:val="007B2753"/>
    <w:rsid w:val="007B281A"/>
    <w:rsid w:val="007B319C"/>
    <w:rsid w:val="007B427E"/>
    <w:rsid w:val="007B5537"/>
    <w:rsid w:val="007B6550"/>
    <w:rsid w:val="007B677B"/>
    <w:rsid w:val="007B69EC"/>
    <w:rsid w:val="007B6A1E"/>
    <w:rsid w:val="007B7DFC"/>
    <w:rsid w:val="007C0A83"/>
    <w:rsid w:val="007C0F55"/>
    <w:rsid w:val="007C11E2"/>
    <w:rsid w:val="007C13C6"/>
    <w:rsid w:val="007C1463"/>
    <w:rsid w:val="007C157C"/>
    <w:rsid w:val="007C1799"/>
    <w:rsid w:val="007C1969"/>
    <w:rsid w:val="007C2023"/>
    <w:rsid w:val="007C2054"/>
    <w:rsid w:val="007C2527"/>
    <w:rsid w:val="007C2F7A"/>
    <w:rsid w:val="007C316D"/>
    <w:rsid w:val="007C3249"/>
    <w:rsid w:val="007C41D0"/>
    <w:rsid w:val="007C41DE"/>
    <w:rsid w:val="007C42EA"/>
    <w:rsid w:val="007C4B53"/>
    <w:rsid w:val="007C5028"/>
    <w:rsid w:val="007C5AA4"/>
    <w:rsid w:val="007C5B9C"/>
    <w:rsid w:val="007C6DDB"/>
    <w:rsid w:val="007C76BF"/>
    <w:rsid w:val="007C7F84"/>
    <w:rsid w:val="007D00FA"/>
    <w:rsid w:val="007D0190"/>
    <w:rsid w:val="007D0568"/>
    <w:rsid w:val="007D13A2"/>
    <w:rsid w:val="007D165D"/>
    <w:rsid w:val="007D2C58"/>
    <w:rsid w:val="007D37AF"/>
    <w:rsid w:val="007D385A"/>
    <w:rsid w:val="007D393F"/>
    <w:rsid w:val="007D3F5C"/>
    <w:rsid w:val="007D416C"/>
    <w:rsid w:val="007D4537"/>
    <w:rsid w:val="007D4A8B"/>
    <w:rsid w:val="007D4EA4"/>
    <w:rsid w:val="007D5311"/>
    <w:rsid w:val="007D5970"/>
    <w:rsid w:val="007D5FCE"/>
    <w:rsid w:val="007D6221"/>
    <w:rsid w:val="007D6CD9"/>
    <w:rsid w:val="007D735C"/>
    <w:rsid w:val="007D75C3"/>
    <w:rsid w:val="007E04B4"/>
    <w:rsid w:val="007E0603"/>
    <w:rsid w:val="007E065B"/>
    <w:rsid w:val="007E1AEE"/>
    <w:rsid w:val="007E1C8E"/>
    <w:rsid w:val="007E2210"/>
    <w:rsid w:val="007E2E10"/>
    <w:rsid w:val="007E4089"/>
    <w:rsid w:val="007E4586"/>
    <w:rsid w:val="007E46F9"/>
    <w:rsid w:val="007E56F3"/>
    <w:rsid w:val="007E618C"/>
    <w:rsid w:val="007E7C30"/>
    <w:rsid w:val="007F0895"/>
    <w:rsid w:val="007F26B8"/>
    <w:rsid w:val="007F2AA7"/>
    <w:rsid w:val="007F2B81"/>
    <w:rsid w:val="007F3A6C"/>
    <w:rsid w:val="007F4249"/>
    <w:rsid w:val="007F45F6"/>
    <w:rsid w:val="007F4CA2"/>
    <w:rsid w:val="007F560A"/>
    <w:rsid w:val="007F6978"/>
    <w:rsid w:val="007F7D7D"/>
    <w:rsid w:val="00800085"/>
    <w:rsid w:val="00800DC0"/>
    <w:rsid w:val="0080101D"/>
    <w:rsid w:val="00801265"/>
    <w:rsid w:val="0080162C"/>
    <w:rsid w:val="0080206C"/>
    <w:rsid w:val="00803E6B"/>
    <w:rsid w:val="00803F46"/>
    <w:rsid w:val="00804CC4"/>
    <w:rsid w:val="00805FF8"/>
    <w:rsid w:val="008061F4"/>
    <w:rsid w:val="00806671"/>
    <w:rsid w:val="00807508"/>
    <w:rsid w:val="00807991"/>
    <w:rsid w:val="0081075D"/>
    <w:rsid w:val="0081155D"/>
    <w:rsid w:val="008117FD"/>
    <w:rsid w:val="00811972"/>
    <w:rsid w:val="00812976"/>
    <w:rsid w:val="008135B1"/>
    <w:rsid w:val="00813C4B"/>
    <w:rsid w:val="00813F76"/>
    <w:rsid w:val="00814259"/>
    <w:rsid w:val="008144DC"/>
    <w:rsid w:val="00815555"/>
    <w:rsid w:val="00815645"/>
    <w:rsid w:val="00820ADA"/>
    <w:rsid w:val="008235EB"/>
    <w:rsid w:val="00825C91"/>
    <w:rsid w:val="00826264"/>
    <w:rsid w:val="00826833"/>
    <w:rsid w:val="00830CDB"/>
    <w:rsid w:val="008313ED"/>
    <w:rsid w:val="00831449"/>
    <w:rsid w:val="00831745"/>
    <w:rsid w:val="00831D00"/>
    <w:rsid w:val="00832101"/>
    <w:rsid w:val="008337BE"/>
    <w:rsid w:val="00833A31"/>
    <w:rsid w:val="008345D6"/>
    <w:rsid w:val="00836A9A"/>
    <w:rsid w:val="00837173"/>
    <w:rsid w:val="008373F4"/>
    <w:rsid w:val="00837783"/>
    <w:rsid w:val="00840629"/>
    <w:rsid w:val="008414C0"/>
    <w:rsid w:val="0084202A"/>
    <w:rsid w:val="008422D7"/>
    <w:rsid w:val="00842B6D"/>
    <w:rsid w:val="008431B8"/>
    <w:rsid w:val="00844220"/>
    <w:rsid w:val="00844B9F"/>
    <w:rsid w:val="00844BB1"/>
    <w:rsid w:val="0084530D"/>
    <w:rsid w:val="00845CB6"/>
    <w:rsid w:val="00845EB7"/>
    <w:rsid w:val="00845F52"/>
    <w:rsid w:val="008462F1"/>
    <w:rsid w:val="00846FA8"/>
    <w:rsid w:val="00847C2F"/>
    <w:rsid w:val="00850D6B"/>
    <w:rsid w:val="00850E04"/>
    <w:rsid w:val="008519D8"/>
    <w:rsid w:val="00853DFD"/>
    <w:rsid w:val="00853FF5"/>
    <w:rsid w:val="0085454A"/>
    <w:rsid w:val="008552AF"/>
    <w:rsid w:val="0085544A"/>
    <w:rsid w:val="008556D0"/>
    <w:rsid w:val="00855F97"/>
    <w:rsid w:val="00856940"/>
    <w:rsid w:val="00856A5A"/>
    <w:rsid w:val="00857546"/>
    <w:rsid w:val="00857D1B"/>
    <w:rsid w:val="00860449"/>
    <w:rsid w:val="008605BA"/>
    <w:rsid w:val="00860869"/>
    <w:rsid w:val="008609B5"/>
    <w:rsid w:val="008610B2"/>
    <w:rsid w:val="00861BF0"/>
    <w:rsid w:val="00861FC2"/>
    <w:rsid w:val="00862398"/>
    <w:rsid w:val="008626FF"/>
    <w:rsid w:val="00862D74"/>
    <w:rsid w:val="00863012"/>
    <w:rsid w:val="00863101"/>
    <w:rsid w:val="0086330D"/>
    <w:rsid w:val="0086349D"/>
    <w:rsid w:val="00863974"/>
    <w:rsid w:val="00863B56"/>
    <w:rsid w:val="00863F10"/>
    <w:rsid w:val="008647B1"/>
    <w:rsid w:val="0086499C"/>
    <w:rsid w:val="00865360"/>
    <w:rsid w:val="00865738"/>
    <w:rsid w:val="00866417"/>
    <w:rsid w:val="00866B97"/>
    <w:rsid w:val="00867646"/>
    <w:rsid w:val="00867AC8"/>
    <w:rsid w:val="008709AC"/>
    <w:rsid w:val="00870BA7"/>
    <w:rsid w:val="008712AE"/>
    <w:rsid w:val="0087188C"/>
    <w:rsid w:val="00872715"/>
    <w:rsid w:val="00873254"/>
    <w:rsid w:val="0087395A"/>
    <w:rsid w:val="00873A03"/>
    <w:rsid w:val="00873E0D"/>
    <w:rsid w:val="00874169"/>
    <w:rsid w:val="00874674"/>
    <w:rsid w:val="00874983"/>
    <w:rsid w:val="00874DD7"/>
    <w:rsid w:val="00875308"/>
    <w:rsid w:val="008757EB"/>
    <w:rsid w:val="008758F5"/>
    <w:rsid w:val="00875992"/>
    <w:rsid w:val="008759CA"/>
    <w:rsid w:val="00875EC6"/>
    <w:rsid w:val="00876004"/>
    <w:rsid w:val="00876C3A"/>
    <w:rsid w:val="0087754F"/>
    <w:rsid w:val="00880717"/>
    <w:rsid w:val="00880E3E"/>
    <w:rsid w:val="00881752"/>
    <w:rsid w:val="00882F80"/>
    <w:rsid w:val="00883080"/>
    <w:rsid w:val="00883818"/>
    <w:rsid w:val="00883B4B"/>
    <w:rsid w:val="0088454E"/>
    <w:rsid w:val="008847A7"/>
    <w:rsid w:val="00884C78"/>
    <w:rsid w:val="00884DA5"/>
    <w:rsid w:val="00884F0F"/>
    <w:rsid w:val="00884F79"/>
    <w:rsid w:val="00885C33"/>
    <w:rsid w:val="008862BE"/>
    <w:rsid w:val="0088708F"/>
    <w:rsid w:val="00887F89"/>
    <w:rsid w:val="00890945"/>
    <w:rsid w:val="00890EE4"/>
    <w:rsid w:val="008923A1"/>
    <w:rsid w:val="00892E4B"/>
    <w:rsid w:val="0089483D"/>
    <w:rsid w:val="008948E1"/>
    <w:rsid w:val="00894E60"/>
    <w:rsid w:val="00894FF9"/>
    <w:rsid w:val="008952C8"/>
    <w:rsid w:val="008957F6"/>
    <w:rsid w:val="008964A7"/>
    <w:rsid w:val="00896F03"/>
    <w:rsid w:val="00896F53"/>
    <w:rsid w:val="00897551"/>
    <w:rsid w:val="00897A86"/>
    <w:rsid w:val="008A0004"/>
    <w:rsid w:val="008A0B3E"/>
    <w:rsid w:val="008A1039"/>
    <w:rsid w:val="008A2C59"/>
    <w:rsid w:val="008A2D1C"/>
    <w:rsid w:val="008A3E27"/>
    <w:rsid w:val="008A3E82"/>
    <w:rsid w:val="008A41F0"/>
    <w:rsid w:val="008A5517"/>
    <w:rsid w:val="008A5841"/>
    <w:rsid w:val="008A5E92"/>
    <w:rsid w:val="008B0107"/>
    <w:rsid w:val="008B0572"/>
    <w:rsid w:val="008B0FED"/>
    <w:rsid w:val="008B2BE4"/>
    <w:rsid w:val="008B2DF1"/>
    <w:rsid w:val="008B3D33"/>
    <w:rsid w:val="008B4396"/>
    <w:rsid w:val="008B43BD"/>
    <w:rsid w:val="008B4566"/>
    <w:rsid w:val="008B4D04"/>
    <w:rsid w:val="008B544A"/>
    <w:rsid w:val="008B5C58"/>
    <w:rsid w:val="008B68C5"/>
    <w:rsid w:val="008B7601"/>
    <w:rsid w:val="008B7C9D"/>
    <w:rsid w:val="008C01A4"/>
    <w:rsid w:val="008C0234"/>
    <w:rsid w:val="008C045C"/>
    <w:rsid w:val="008C16DD"/>
    <w:rsid w:val="008C267F"/>
    <w:rsid w:val="008C276E"/>
    <w:rsid w:val="008C287A"/>
    <w:rsid w:val="008C3D4B"/>
    <w:rsid w:val="008C466A"/>
    <w:rsid w:val="008C5188"/>
    <w:rsid w:val="008C6D23"/>
    <w:rsid w:val="008D05E1"/>
    <w:rsid w:val="008D0B02"/>
    <w:rsid w:val="008D20AA"/>
    <w:rsid w:val="008D2B11"/>
    <w:rsid w:val="008D2BE2"/>
    <w:rsid w:val="008D2C4F"/>
    <w:rsid w:val="008D3461"/>
    <w:rsid w:val="008D3ECA"/>
    <w:rsid w:val="008D43EA"/>
    <w:rsid w:val="008D48DD"/>
    <w:rsid w:val="008D4E1C"/>
    <w:rsid w:val="008D53CB"/>
    <w:rsid w:val="008D59E8"/>
    <w:rsid w:val="008D6DCB"/>
    <w:rsid w:val="008D75E0"/>
    <w:rsid w:val="008D7BFE"/>
    <w:rsid w:val="008E006A"/>
    <w:rsid w:val="008E023B"/>
    <w:rsid w:val="008E02FC"/>
    <w:rsid w:val="008E1049"/>
    <w:rsid w:val="008E183D"/>
    <w:rsid w:val="008E1B69"/>
    <w:rsid w:val="008E30B5"/>
    <w:rsid w:val="008E3B41"/>
    <w:rsid w:val="008E3F2E"/>
    <w:rsid w:val="008E5F89"/>
    <w:rsid w:val="008E5FBD"/>
    <w:rsid w:val="008E6E86"/>
    <w:rsid w:val="008E7500"/>
    <w:rsid w:val="008E7F98"/>
    <w:rsid w:val="008F0651"/>
    <w:rsid w:val="008F08F0"/>
    <w:rsid w:val="008F0970"/>
    <w:rsid w:val="008F1291"/>
    <w:rsid w:val="008F135D"/>
    <w:rsid w:val="008F2898"/>
    <w:rsid w:val="008F347E"/>
    <w:rsid w:val="008F3BE2"/>
    <w:rsid w:val="008F4401"/>
    <w:rsid w:val="008F51CD"/>
    <w:rsid w:val="008F5A0A"/>
    <w:rsid w:val="008F6BF1"/>
    <w:rsid w:val="008F6C5F"/>
    <w:rsid w:val="008F7080"/>
    <w:rsid w:val="008F7364"/>
    <w:rsid w:val="008F737D"/>
    <w:rsid w:val="0090031F"/>
    <w:rsid w:val="00900447"/>
    <w:rsid w:val="00900CCA"/>
    <w:rsid w:val="00901466"/>
    <w:rsid w:val="00901755"/>
    <w:rsid w:val="00901A01"/>
    <w:rsid w:val="00902828"/>
    <w:rsid w:val="0090285F"/>
    <w:rsid w:val="00902886"/>
    <w:rsid w:val="009029C0"/>
    <w:rsid w:val="009037CF"/>
    <w:rsid w:val="00903BF0"/>
    <w:rsid w:val="00904299"/>
    <w:rsid w:val="00905238"/>
    <w:rsid w:val="009053AE"/>
    <w:rsid w:val="009059BE"/>
    <w:rsid w:val="0090603C"/>
    <w:rsid w:val="0090652B"/>
    <w:rsid w:val="00907109"/>
    <w:rsid w:val="00910446"/>
    <w:rsid w:val="00910D88"/>
    <w:rsid w:val="00911309"/>
    <w:rsid w:val="009116F5"/>
    <w:rsid w:val="00911920"/>
    <w:rsid w:val="00912679"/>
    <w:rsid w:val="00912786"/>
    <w:rsid w:val="00912F92"/>
    <w:rsid w:val="00913CF7"/>
    <w:rsid w:val="00914C8E"/>
    <w:rsid w:val="00914D20"/>
    <w:rsid w:val="00915350"/>
    <w:rsid w:val="009153BF"/>
    <w:rsid w:val="009165D5"/>
    <w:rsid w:val="00916D8B"/>
    <w:rsid w:val="009202A1"/>
    <w:rsid w:val="009208B6"/>
    <w:rsid w:val="00920BCB"/>
    <w:rsid w:val="00920F18"/>
    <w:rsid w:val="00920FD2"/>
    <w:rsid w:val="00921474"/>
    <w:rsid w:val="0092188C"/>
    <w:rsid w:val="009225B0"/>
    <w:rsid w:val="00922680"/>
    <w:rsid w:val="009227AE"/>
    <w:rsid w:val="00922B6A"/>
    <w:rsid w:val="00922EB2"/>
    <w:rsid w:val="00924ED9"/>
    <w:rsid w:val="00924FED"/>
    <w:rsid w:val="009251B9"/>
    <w:rsid w:val="00925A12"/>
    <w:rsid w:val="009263C6"/>
    <w:rsid w:val="00926716"/>
    <w:rsid w:val="00926A75"/>
    <w:rsid w:val="00927453"/>
    <w:rsid w:val="0092763A"/>
    <w:rsid w:val="00927691"/>
    <w:rsid w:val="00927B06"/>
    <w:rsid w:val="0093000E"/>
    <w:rsid w:val="00930246"/>
    <w:rsid w:val="009304E4"/>
    <w:rsid w:val="00930AB4"/>
    <w:rsid w:val="00932B30"/>
    <w:rsid w:val="00933B87"/>
    <w:rsid w:val="009341B8"/>
    <w:rsid w:val="00934A84"/>
    <w:rsid w:val="009363BC"/>
    <w:rsid w:val="00936484"/>
    <w:rsid w:val="00936D1D"/>
    <w:rsid w:val="00937F67"/>
    <w:rsid w:val="00940FB1"/>
    <w:rsid w:val="0094125C"/>
    <w:rsid w:val="00941710"/>
    <w:rsid w:val="0094177F"/>
    <w:rsid w:val="00942639"/>
    <w:rsid w:val="0094345B"/>
    <w:rsid w:val="00943B89"/>
    <w:rsid w:val="00943F8D"/>
    <w:rsid w:val="00943FA8"/>
    <w:rsid w:val="00944953"/>
    <w:rsid w:val="00945114"/>
    <w:rsid w:val="0094618E"/>
    <w:rsid w:val="00946BAF"/>
    <w:rsid w:val="00946F64"/>
    <w:rsid w:val="00947013"/>
    <w:rsid w:val="009476AC"/>
    <w:rsid w:val="00947888"/>
    <w:rsid w:val="00950311"/>
    <w:rsid w:val="00950DA6"/>
    <w:rsid w:val="00951389"/>
    <w:rsid w:val="00951475"/>
    <w:rsid w:val="009515F1"/>
    <w:rsid w:val="00952106"/>
    <w:rsid w:val="0095299F"/>
    <w:rsid w:val="00952C30"/>
    <w:rsid w:val="0095447F"/>
    <w:rsid w:val="00954673"/>
    <w:rsid w:val="00955165"/>
    <w:rsid w:val="0095577B"/>
    <w:rsid w:val="0095590E"/>
    <w:rsid w:val="009561D6"/>
    <w:rsid w:val="0095648B"/>
    <w:rsid w:val="0095774E"/>
    <w:rsid w:val="00957E58"/>
    <w:rsid w:val="00957E5B"/>
    <w:rsid w:val="009608CD"/>
    <w:rsid w:val="00960B0D"/>
    <w:rsid w:val="0096157A"/>
    <w:rsid w:val="00962CA1"/>
    <w:rsid w:val="009637D7"/>
    <w:rsid w:val="00963D8D"/>
    <w:rsid w:val="00964F33"/>
    <w:rsid w:val="00966AA0"/>
    <w:rsid w:val="0096708F"/>
    <w:rsid w:val="00970620"/>
    <w:rsid w:val="0097079E"/>
    <w:rsid w:val="00971406"/>
    <w:rsid w:val="009717CA"/>
    <w:rsid w:val="0097187E"/>
    <w:rsid w:val="00971974"/>
    <w:rsid w:val="00972D6E"/>
    <w:rsid w:val="00972DA9"/>
    <w:rsid w:val="0097347E"/>
    <w:rsid w:val="009747DB"/>
    <w:rsid w:val="00974CCA"/>
    <w:rsid w:val="00974F5D"/>
    <w:rsid w:val="009757D4"/>
    <w:rsid w:val="009760BA"/>
    <w:rsid w:val="00976ED7"/>
    <w:rsid w:val="009778A1"/>
    <w:rsid w:val="009779B7"/>
    <w:rsid w:val="00977A25"/>
    <w:rsid w:val="009806D6"/>
    <w:rsid w:val="0098203D"/>
    <w:rsid w:val="00982557"/>
    <w:rsid w:val="00982B3D"/>
    <w:rsid w:val="00982EFE"/>
    <w:rsid w:val="00983072"/>
    <w:rsid w:val="0098471A"/>
    <w:rsid w:val="00984B99"/>
    <w:rsid w:val="00985562"/>
    <w:rsid w:val="009856F5"/>
    <w:rsid w:val="00986A8E"/>
    <w:rsid w:val="00986DB5"/>
    <w:rsid w:val="00986DE1"/>
    <w:rsid w:val="00986FEB"/>
    <w:rsid w:val="009874EB"/>
    <w:rsid w:val="009879CE"/>
    <w:rsid w:val="00987CB6"/>
    <w:rsid w:val="009904BC"/>
    <w:rsid w:val="009906AE"/>
    <w:rsid w:val="00990BE2"/>
    <w:rsid w:val="00990C43"/>
    <w:rsid w:val="0099123C"/>
    <w:rsid w:val="00991410"/>
    <w:rsid w:val="00991C02"/>
    <w:rsid w:val="00992482"/>
    <w:rsid w:val="00992BBA"/>
    <w:rsid w:val="009936A0"/>
    <w:rsid w:val="0099386E"/>
    <w:rsid w:val="00993E53"/>
    <w:rsid w:val="00994100"/>
    <w:rsid w:val="00995439"/>
    <w:rsid w:val="00995E6A"/>
    <w:rsid w:val="00997AE5"/>
    <w:rsid w:val="009A0A4D"/>
    <w:rsid w:val="009A0B8E"/>
    <w:rsid w:val="009A0F0A"/>
    <w:rsid w:val="009A1AE1"/>
    <w:rsid w:val="009A2C3F"/>
    <w:rsid w:val="009A2CFF"/>
    <w:rsid w:val="009A3276"/>
    <w:rsid w:val="009A34B3"/>
    <w:rsid w:val="009A3B99"/>
    <w:rsid w:val="009A3BE5"/>
    <w:rsid w:val="009A4A40"/>
    <w:rsid w:val="009A4AAD"/>
    <w:rsid w:val="009A5015"/>
    <w:rsid w:val="009A6CCE"/>
    <w:rsid w:val="009A6DA7"/>
    <w:rsid w:val="009A7323"/>
    <w:rsid w:val="009A7FDD"/>
    <w:rsid w:val="009B0014"/>
    <w:rsid w:val="009B0771"/>
    <w:rsid w:val="009B0925"/>
    <w:rsid w:val="009B0EDA"/>
    <w:rsid w:val="009B18E5"/>
    <w:rsid w:val="009B1C84"/>
    <w:rsid w:val="009B2313"/>
    <w:rsid w:val="009B2D10"/>
    <w:rsid w:val="009B2FB0"/>
    <w:rsid w:val="009B419C"/>
    <w:rsid w:val="009B435B"/>
    <w:rsid w:val="009B4419"/>
    <w:rsid w:val="009B4644"/>
    <w:rsid w:val="009B46CD"/>
    <w:rsid w:val="009B5058"/>
    <w:rsid w:val="009B5C60"/>
    <w:rsid w:val="009B63CC"/>
    <w:rsid w:val="009B6821"/>
    <w:rsid w:val="009B6981"/>
    <w:rsid w:val="009B6F39"/>
    <w:rsid w:val="009B74C5"/>
    <w:rsid w:val="009C0916"/>
    <w:rsid w:val="009C0F3C"/>
    <w:rsid w:val="009C2648"/>
    <w:rsid w:val="009C2C74"/>
    <w:rsid w:val="009C2ED9"/>
    <w:rsid w:val="009C3304"/>
    <w:rsid w:val="009C413D"/>
    <w:rsid w:val="009C4204"/>
    <w:rsid w:val="009C4D6E"/>
    <w:rsid w:val="009C526E"/>
    <w:rsid w:val="009C5BA9"/>
    <w:rsid w:val="009C5F36"/>
    <w:rsid w:val="009D10AC"/>
    <w:rsid w:val="009D1302"/>
    <w:rsid w:val="009D1579"/>
    <w:rsid w:val="009D16FD"/>
    <w:rsid w:val="009D1899"/>
    <w:rsid w:val="009D3D0E"/>
    <w:rsid w:val="009D4101"/>
    <w:rsid w:val="009D475F"/>
    <w:rsid w:val="009D47CF"/>
    <w:rsid w:val="009D4C86"/>
    <w:rsid w:val="009D5571"/>
    <w:rsid w:val="009D6A11"/>
    <w:rsid w:val="009D711C"/>
    <w:rsid w:val="009D7D6D"/>
    <w:rsid w:val="009D7DEA"/>
    <w:rsid w:val="009D7F43"/>
    <w:rsid w:val="009E0464"/>
    <w:rsid w:val="009E0826"/>
    <w:rsid w:val="009E088A"/>
    <w:rsid w:val="009E1489"/>
    <w:rsid w:val="009E14B9"/>
    <w:rsid w:val="009E14F6"/>
    <w:rsid w:val="009E1BDA"/>
    <w:rsid w:val="009E25C4"/>
    <w:rsid w:val="009E3315"/>
    <w:rsid w:val="009E3392"/>
    <w:rsid w:val="009E36AB"/>
    <w:rsid w:val="009E3A0F"/>
    <w:rsid w:val="009E400D"/>
    <w:rsid w:val="009E4618"/>
    <w:rsid w:val="009E487E"/>
    <w:rsid w:val="009E4977"/>
    <w:rsid w:val="009E4DE7"/>
    <w:rsid w:val="009E5BC7"/>
    <w:rsid w:val="009E5BCB"/>
    <w:rsid w:val="009E6AA1"/>
    <w:rsid w:val="009E7712"/>
    <w:rsid w:val="009F043F"/>
    <w:rsid w:val="009F0CFB"/>
    <w:rsid w:val="009F0FFA"/>
    <w:rsid w:val="009F131D"/>
    <w:rsid w:val="009F2A2E"/>
    <w:rsid w:val="009F2D1F"/>
    <w:rsid w:val="009F31E8"/>
    <w:rsid w:val="009F4CBA"/>
    <w:rsid w:val="009F4FCC"/>
    <w:rsid w:val="009F5286"/>
    <w:rsid w:val="009F5357"/>
    <w:rsid w:val="009F6545"/>
    <w:rsid w:val="009F7E6D"/>
    <w:rsid w:val="00A00A3E"/>
    <w:rsid w:val="00A00A8D"/>
    <w:rsid w:val="00A0122B"/>
    <w:rsid w:val="00A012C9"/>
    <w:rsid w:val="00A0136C"/>
    <w:rsid w:val="00A013B3"/>
    <w:rsid w:val="00A022CA"/>
    <w:rsid w:val="00A028CE"/>
    <w:rsid w:val="00A0367B"/>
    <w:rsid w:val="00A036FD"/>
    <w:rsid w:val="00A03F07"/>
    <w:rsid w:val="00A05559"/>
    <w:rsid w:val="00A05645"/>
    <w:rsid w:val="00A0596F"/>
    <w:rsid w:val="00A0698D"/>
    <w:rsid w:val="00A06B02"/>
    <w:rsid w:val="00A07186"/>
    <w:rsid w:val="00A07302"/>
    <w:rsid w:val="00A10645"/>
    <w:rsid w:val="00A10911"/>
    <w:rsid w:val="00A1148C"/>
    <w:rsid w:val="00A11685"/>
    <w:rsid w:val="00A116DF"/>
    <w:rsid w:val="00A11929"/>
    <w:rsid w:val="00A1196D"/>
    <w:rsid w:val="00A1265A"/>
    <w:rsid w:val="00A128BD"/>
    <w:rsid w:val="00A12942"/>
    <w:rsid w:val="00A129E9"/>
    <w:rsid w:val="00A13031"/>
    <w:rsid w:val="00A1321F"/>
    <w:rsid w:val="00A13921"/>
    <w:rsid w:val="00A14031"/>
    <w:rsid w:val="00A1462F"/>
    <w:rsid w:val="00A155D1"/>
    <w:rsid w:val="00A15632"/>
    <w:rsid w:val="00A1600D"/>
    <w:rsid w:val="00A164A7"/>
    <w:rsid w:val="00A16DF5"/>
    <w:rsid w:val="00A170B1"/>
    <w:rsid w:val="00A17851"/>
    <w:rsid w:val="00A17919"/>
    <w:rsid w:val="00A205CD"/>
    <w:rsid w:val="00A209BA"/>
    <w:rsid w:val="00A211AD"/>
    <w:rsid w:val="00A21994"/>
    <w:rsid w:val="00A21B97"/>
    <w:rsid w:val="00A21D2B"/>
    <w:rsid w:val="00A21EC0"/>
    <w:rsid w:val="00A2291A"/>
    <w:rsid w:val="00A22BD5"/>
    <w:rsid w:val="00A22DED"/>
    <w:rsid w:val="00A23581"/>
    <w:rsid w:val="00A23774"/>
    <w:rsid w:val="00A241F9"/>
    <w:rsid w:val="00A249B8"/>
    <w:rsid w:val="00A25088"/>
    <w:rsid w:val="00A25607"/>
    <w:rsid w:val="00A2642A"/>
    <w:rsid w:val="00A26F6D"/>
    <w:rsid w:val="00A27D8D"/>
    <w:rsid w:val="00A27DD3"/>
    <w:rsid w:val="00A3020E"/>
    <w:rsid w:val="00A30A56"/>
    <w:rsid w:val="00A30ED1"/>
    <w:rsid w:val="00A31B5E"/>
    <w:rsid w:val="00A33450"/>
    <w:rsid w:val="00A336CB"/>
    <w:rsid w:val="00A33D23"/>
    <w:rsid w:val="00A35CA9"/>
    <w:rsid w:val="00A36677"/>
    <w:rsid w:val="00A369CF"/>
    <w:rsid w:val="00A36DB3"/>
    <w:rsid w:val="00A3702B"/>
    <w:rsid w:val="00A37A57"/>
    <w:rsid w:val="00A37CC2"/>
    <w:rsid w:val="00A37FEA"/>
    <w:rsid w:val="00A404F2"/>
    <w:rsid w:val="00A40DCC"/>
    <w:rsid w:val="00A40E22"/>
    <w:rsid w:val="00A4176A"/>
    <w:rsid w:val="00A41B0C"/>
    <w:rsid w:val="00A41BE8"/>
    <w:rsid w:val="00A41CF3"/>
    <w:rsid w:val="00A42E95"/>
    <w:rsid w:val="00A43110"/>
    <w:rsid w:val="00A4361B"/>
    <w:rsid w:val="00A439EC"/>
    <w:rsid w:val="00A44262"/>
    <w:rsid w:val="00A444EC"/>
    <w:rsid w:val="00A44583"/>
    <w:rsid w:val="00A4471B"/>
    <w:rsid w:val="00A457A1"/>
    <w:rsid w:val="00A45BFA"/>
    <w:rsid w:val="00A45C47"/>
    <w:rsid w:val="00A45DE0"/>
    <w:rsid w:val="00A45FBC"/>
    <w:rsid w:val="00A46251"/>
    <w:rsid w:val="00A462C9"/>
    <w:rsid w:val="00A501D6"/>
    <w:rsid w:val="00A51143"/>
    <w:rsid w:val="00A5123E"/>
    <w:rsid w:val="00A51CA2"/>
    <w:rsid w:val="00A51F51"/>
    <w:rsid w:val="00A5225E"/>
    <w:rsid w:val="00A5250C"/>
    <w:rsid w:val="00A53F03"/>
    <w:rsid w:val="00A5447F"/>
    <w:rsid w:val="00A54689"/>
    <w:rsid w:val="00A54ACB"/>
    <w:rsid w:val="00A554E5"/>
    <w:rsid w:val="00A5568E"/>
    <w:rsid w:val="00A557BE"/>
    <w:rsid w:val="00A558AE"/>
    <w:rsid w:val="00A55CF8"/>
    <w:rsid w:val="00A56146"/>
    <w:rsid w:val="00A57672"/>
    <w:rsid w:val="00A607D3"/>
    <w:rsid w:val="00A60A98"/>
    <w:rsid w:val="00A60F94"/>
    <w:rsid w:val="00A6181A"/>
    <w:rsid w:val="00A6203E"/>
    <w:rsid w:val="00A62044"/>
    <w:rsid w:val="00A6257E"/>
    <w:rsid w:val="00A629C6"/>
    <w:rsid w:val="00A62F32"/>
    <w:rsid w:val="00A647FE"/>
    <w:rsid w:val="00A64D36"/>
    <w:rsid w:val="00A64F76"/>
    <w:rsid w:val="00A66170"/>
    <w:rsid w:val="00A66BEE"/>
    <w:rsid w:val="00A66C7F"/>
    <w:rsid w:val="00A66D47"/>
    <w:rsid w:val="00A671BC"/>
    <w:rsid w:val="00A678F0"/>
    <w:rsid w:val="00A70179"/>
    <w:rsid w:val="00A7090A"/>
    <w:rsid w:val="00A70CA2"/>
    <w:rsid w:val="00A70D8D"/>
    <w:rsid w:val="00A718BB"/>
    <w:rsid w:val="00A71B5C"/>
    <w:rsid w:val="00A72056"/>
    <w:rsid w:val="00A72461"/>
    <w:rsid w:val="00A724DA"/>
    <w:rsid w:val="00A72598"/>
    <w:rsid w:val="00A72E51"/>
    <w:rsid w:val="00A731E3"/>
    <w:rsid w:val="00A735CE"/>
    <w:rsid w:val="00A73961"/>
    <w:rsid w:val="00A73F0C"/>
    <w:rsid w:val="00A740F7"/>
    <w:rsid w:val="00A74A8C"/>
    <w:rsid w:val="00A74C25"/>
    <w:rsid w:val="00A76100"/>
    <w:rsid w:val="00A763AD"/>
    <w:rsid w:val="00A76F0F"/>
    <w:rsid w:val="00A772DC"/>
    <w:rsid w:val="00A77C67"/>
    <w:rsid w:val="00A806BE"/>
    <w:rsid w:val="00A8077D"/>
    <w:rsid w:val="00A8098F"/>
    <w:rsid w:val="00A80B9E"/>
    <w:rsid w:val="00A8136E"/>
    <w:rsid w:val="00A817F8"/>
    <w:rsid w:val="00A838B5"/>
    <w:rsid w:val="00A83921"/>
    <w:rsid w:val="00A83E33"/>
    <w:rsid w:val="00A853DF"/>
    <w:rsid w:val="00A8570C"/>
    <w:rsid w:val="00A85799"/>
    <w:rsid w:val="00A85964"/>
    <w:rsid w:val="00A8606B"/>
    <w:rsid w:val="00A875DF"/>
    <w:rsid w:val="00A87B39"/>
    <w:rsid w:val="00A902C2"/>
    <w:rsid w:val="00A905B1"/>
    <w:rsid w:val="00A90BB0"/>
    <w:rsid w:val="00A90C45"/>
    <w:rsid w:val="00A910BB"/>
    <w:rsid w:val="00A91C5D"/>
    <w:rsid w:val="00A92B76"/>
    <w:rsid w:val="00A936BE"/>
    <w:rsid w:val="00A9493C"/>
    <w:rsid w:val="00A94DBD"/>
    <w:rsid w:val="00A94F5B"/>
    <w:rsid w:val="00A953D1"/>
    <w:rsid w:val="00A95A53"/>
    <w:rsid w:val="00A96058"/>
    <w:rsid w:val="00A9635C"/>
    <w:rsid w:val="00A96A6C"/>
    <w:rsid w:val="00A974E9"/>
    <w:rsid w:val="00A97607"/>
    <w:rsid w:val="00A97DB7"/>
    <w:rsid w:val="00AA011D"/>
    <w:rsid w:val="00AA04E0"/>
    <w:rsid w:val="00AA0E24"/>
    <w:rsid w:val="00AA16A5"/>
    <w:rsid w:val="00AA16DD"/>
    <w:rsid w:val="00AA1860"/>
    <w:rsid w:val="00AA1D27"/>
    <w:rsid w:val="00AA1D83"/>
    <w:rsid w:val="00AA3421"/>
    <w:rsid w:val="00AA3903"/>
    <w:rsid w:val="00AA3FC8"/>
    <w:rsid w:val="00AA4FE4"/>
    <w:rsid w:val="00AA5736"/>
    <w:rsid w:val="00AA64A0"/>
    <w:rsid w:val="00AA7EDC"/>
    <w:rsid w:val="00AB0488"/>
    <w:rsid w:val="00AB05FF"/>
    <w:rsid w:val="00AB131D"/>
    <w:rsid w:val="00AB13CE"/>
    <w:rsid w:val="00AB14B7"/>
    <w:rsid w:val="00AB190C"/>
    <w:rsid w:val="00AB1B16"/>
    <w:rsid w:val="00AB1CEA"/>
    <w:rsid w:val="00AB250F"/>
    <w:rsid w:val="00AB3444"/>
    <w:rsid w:val="00AB3A07"/>
    <w:rsid w:val="00AB43F4"/>
    <w:rsid w:val="00AB5BC6"/>
    <w:rsid w:val="00AB5E29"/>
    <w:rsid w:val="00AB5E50"/>
    <w:rsid w:val="00AB6D45"/>
    <w:rsid w:val="00AB7674"/>
    <w:rsid w:val="00AB7B65"/>
    <w:rsid w:val="00AC06E3"/>
    <w:rsid w:val="00AC086F"/>
    <w:rsid w:val="00AC0935"/>
    <w:rsid w:val="00AC0EA4"/>
    <w:rsid w:val="00AC1F30"/>
    <w:rsid w:val="00AC1F32"/>
    <w:rsid w:val="00AC24CB"/>
    <w:rsid w:val="00AC33B3"/>
    <w:rsid w:val="00AC3B00"/>
    <w:rsid w:val="00AC3E55"/>
    <w:rsid w:val="00AC4AEC"/>
    <w:rsid w:val="00AC4E0F"/>
    <w:rsid w:val="00AC4F80"/>
    <w:rsid w:val="00AC536E"/>
    <w:rsid w:val="00AC54AC"/>
    <w:rsid w:val="00AC599D"/>
    <w:rsid w:val="00AC6BEB"/>
    <w:rsid w:val="00AC6CA9"/>
    <w:rsid w:val="00AC7109"/>
    <w:rsid w:val="00AC746D"/>
    <w:rsid w:val="00AC7864"/>
    <w:rsid w:val="00AD0057"/>
    <w:rsid w:val="00AD064B"/>
    <w:rsid w:val="00AD0863"/>
    <w:rsid w:val="00AD1237"/>
    <w:rsid w:val="00AD1E65"/>
    <w:rsid w:val="00AD2B60"/>
    <w:rsid w:val="00AD2F4D"/>
    <w:rsid w:val="00AD3F89"/>
    <w:rsid w:val="00AD4FBE"/>
    <w:rsid w:val="00AD5990"/>
    <w:rsid w:val="00AD5C68"/>
    <w:rsid w:val="00AD5C73"/>
    <w:rsid w:val="00AD69CC"/>
    <w:rsid w:val="00AD6BEA"/>
    <w:rsid w:val="00AD73AC"/>
    <w:rsid w:val="00AD7BC4"/>
    <w:rsid w:val="00AE00B4"/>
    <w:rsid w:val="00AE0D6E"/>
    <w:rsid w:val="00AE10D2"/>
    <w:rsid w:val="00AE12AE"/>
    <w:rsid w:val="00AE1EED"/>
    <w:rsid w:val="00AE2191"/>
    <w:rsid w:val="00AE2BB8"/>
    <w:rsid w:val="00AE3A80"/>
    <w:rsid w:val="00AE4707"/>
    <w:rsid w:val="00AE529A"/>
    <w:rsid w:val="00AE53A6"/>
    <w:rsid w:val="00AE5DD0"/>
    <w:rsid w:val="00AF020F"/>
    <w:rsid w:val="00AF1C00"/>
    <w:rsid w:val="00AF27A7"/>
    <w:rsid w:val="00AF3BD7"/>
    <w:rsid w:val="00AF3F93"/>
    <w:rsid w:val="00AF478C"/>
    <w:rsid w:val="00AF48D6"/>
    <w:rsid w:val="00AF4A00"/>
    <w:rsid w:val="00AF4EF0"/>
    <w:rsid w:val="00AF5686"/>
    <w:rsid w:val="00AF5E21"/>
    <w:rsid w:val="00AF6040"/>
    <w:rsid w:val="00AF613F"/>
    <w:rsid w:val="00AF7576"/>
    <w:rsid w:val="00B00E31"/>
    <w:rsid w:val="00B00F26"/>
    <w:rsid w:val="00B00F7B"/>
    <w:rsid w:val="00B0129A"/>
    <w:rsid w:val="00B0158F"/>
    <w:rsid w:val="00B01A45"/>
    <w:rsid w:val="00B01A59"/>
    <w:rsid w:val="00B01CFB"/>
    <w:rsid w:val="00B0245D"/>
    <w:rsid w:val="00B02C00"/>
    <w:rsid w:val="00B041E5"/>
    <w:rsid w:val="00B0561D"/>
    <w:rsid w:val="00B061BC"/>
    <w:rsid w:val="00B06500"/>
    <w:rsid w:val="00B066CF"/>
    <w:rsid w:val="00B07C39"/>
    <w:rsid w:val="00B10052"/>
    <w:rsid w:val="00B108F7"/>
    <w:rsid w:val="00B10CC4"/>
    <w:rsid w:val="00B11757"/>
    <w:rsid w:val="00B11869"/>
    <w:rsid w:val="00B11CF3"/>
    <w:rsid w:val="00B126E1"/>
    <w:rsid w:val="00B12793"/>
    <w:rsid w:val="00B13B90"/>
    <w:rsid w:val="00B14CB0"/>
    <w:rsid w:val="00B15212"/>
    <w:rsid w:val="00B15E85"/>
    <w:rsid w:val="00B162BA"/>
    <w:rsid w:val="00B168CB"/>
    <w:rsid w:val="00B16961"/>
    <w:rsid w:val="00B17176"/>
    <w:rsid w:val="00B176FD"/>
    <w:rsid w:val="00B20E40"/>
    <w:rsid w:val="00B217E0"/>
    <w:rsid w:val="00B2198C"/>
    <w:rsid w:val="00B21FEB"/>
    <w:rsid w:val="00B24C5C"/>
    <w:rsid w:val="00B26592"/>
    <w:rsid w:val="00B26954"/>
    <w:rsid w:val="00B27364"/>
    <w:rsid w:val="00B27423"/>
    <w:rsid w:val="00B27454"/>
    <w:rsid w:val="00B3005B"/>
    <w:rsid w:val="00B31183"/>
    <w:rsid w:val="00B3141E"/>
    <w:rsid w:val="00B31B96"/>
    <w:rsid w:val="00B33291"/>
    <w:rsid w:val="00B33E3E"/>
    <w:rsid w:val="00B34741"/>
    <w:rsid w:val="00B349AF"/>
    <w:rsid w:val="00B3622F"/>
    <w:rsid w:val="00B36D24"/>
    <w:rsid w:val="00B37780"/>
    <w:rsid w:val="00B41149"/>
    <w:rsid w:val="00B42CD9"/>
    <w:rsid w:val="00B4331E"/>
    <w:rsid w:val="00B44693"/>
    <w:rsid w:val="00B45612"/>
    <w:rsid w:val="00B45A6C"/>
    <w:rsid w:val="00B465EE"/>
    <w:rsid w:val="00B46B0B"/>
    <w:rsid w:val="00B46F5A"/>
    <w:rsid w:val="00B47492"/>
    <w:rsid w:val="00B47EA8"/>
    <w:rsid w:val="00B47EB6"/>
    <w:rsid w:val="00B47ECF"/>
    <w:rsid w:val="00B50859"/>
    <w:rsid w:val="00B512DD"/>
    <w:rsid w:val="00B52B76"/>
    <w:rsid w:val="00B53219"/>
    <w:rsid w:val="00B53E83"/>
    <w:rsid w:val="00B53E86"/>
    <w:rsid w:val="00B55425"/>
    <w:rsid w:val="00B557C4"/>
    <w:rsid w:val="00B55BE7"/>
    <w:rsid w:val="00B5654F"/>
    <w:rsid w:val="00B6009F"/>
    <w:rsid w:val="00B602A3"/>
    <w:rsid w:val="00B60806"/>
    <w:rsid w:val="00B61668"/>
    <w:rsid w:val="00B63110"/>
    <w:rsid w:val="00B648CF"/>
    <w:rsid w:val="00B666AE"/>
    <w:rsid w:val="00B6787A"/>
    <w:rsid w:val="00B703D0"/>
    <w:rsid w:val="00B70AD3"/>
    <w:rsid w:val="00B70D06"/>
    <w:rsid w:val="00B70D60"/>
    <w:rsid w:val="00B7158C"/>
    <w:rsid w:val="00B718F0"/>
    <w:rsid w:val="00B7214A"/>
    <w:rsid w:val="00B72196"/>
    <w:rsid w:val="00B731B6"/>
    <w:rsid w:val="00B734A8"/>
    <w:rsid w:val="00B74E2B"/>
    <w:rsid w:val="00B75380"/>
    <w:rsid w:val="00B75931"/>
    <w:rsid w:val="00B759BB"/>
    <w:rsid w:val="00B76667"/>
    <w:rsid w:val="00B768A9"/>
    <w:rsid w:val="00B76F30"/>
    <w:rsid w:val="00B76F93"/>
    <w:rsid w:val="00B80620"/>
    <w:rsid w:val="00B80C95"/>
    <w:rsid w:val="00B811C5"/>
    <w:rsid w:val="00B81F14"/>
    <w:rsid w:val="00B82DBC"/>
    <w:rsid w:val="00B831A0"/>
    <w:rsid w:val="00B8407B"/>
    <w:rsid w:val="00B84C23"/>
    <w:rsid w:val="00B85A69"/>
    <w:rsid w:val="00B85A6A"/>
    <w:rsid w:val="00B86585"/>
    <w:rsid w:val="00B868F5"/>
    <w:rsid w:val="00B86AC8"/>
    <w:rsid w:val="00B86F86"/>
    <w:rsid w:val="00B905F1"/>
    <w:rsid w:val="00B9082A"/>
    <w:rsid w:val="00B916C6"/>
    <w:rsid w:val="00B91E90"/>
    <w:rsid w:val="00B91FA5"/>
    <w:rsid w:val="00B91FAD"/>
    <w:rsid w:val="00B9274B"/>
    <w:rsid w:val="00B927A2"/>
    <w:rsid w:val="00B93410"/>
    <w:rsid w:val="00B9426F"/>
    <w:rsid w:val="00B943C6"/>
    <w:rsid w:val="00B9448D"/>
    <w:rsid w:val="00B95262"/>
    <w:rsid w:val="00B95278"/>
    <w:rsid w:val="00B95ECC"/>
    <w:rsid w:val="00B96DE6"/>
    <w:rsid w:val="00B97802"/>
    <w:rsid w:val="00B97D38"/>
    <w:rsid w:val="00BA0069"/>
    <w:rsid w:val="00BA0F47"/>
    <w:rsid w:val="00BA136D"/>
    <w:rsid w:val="00BA151E"/>
    <w:rsid w:val="00BA1ECC"/>
    <w:rsid w:val="00BA29FD"/>
    <w:rsid w:val="00BA2E08"/>
    <w:rsid w:val="00BA33AB"/>
    <w:rsid w:val="00BA33F4"/>
    <w:rsid w:val="00BA354A"/>
    <w:rsid w:val="00BA4E53"/>
    <w:rsid w:val="00BA4E75"/>
    <w:rsid w:val="00BA4F31"/>
    <w:rsid w:val="00BA591C"/>
    <w:rsid w:val="00BA776F"/>
    <w:rsid w:val="00BA7D4C"/>
    <w:rsid w:val="00BB0795"/>
    <w:rsid w:val="00BB0BB2"/>
    <w:rsid w:val="00BB1098"/>
    <w:rsid w:val="00BB1BCC"/>
    <w:rsid w:val="00BB2AB2"/>
    <w:rsid w:val="00BB3248"/>
    <w:rsid w:val="00BB3A5D"/>
    <w:rsid w:val="00BB3B04"/>
    <w:rsid w:val="00BB4A7F"/>
    <w:rsid w:val="00BB54D9"/>
    <w:rsid w:val="00BB5B75"/>
    <w:rsid w:val="00BB5E2E"/>
    <w:rsid w:val="00BB6B1B"/>
    <w:rsid w:val="00BB6E83"/>
    <w:rsid w:val="00BC0819"/>
    <w:rsid w:val="00BC0A7F"/>
    <w:rsid w:val="00BC15A3"/>
    <w:rsid w:val="00BC15B5"/>
    <w:rsid w:val="00BC165C"/>
    <w:rsid w:val="00BC1CFD"/>
    <w:rsid w:val="00BC2547"/>
    <w:rsid w:val="00BC3C5D"/>
    <w:rsid w:val="00BC40A2"/>
    <w:rsid w:val="00BC61DE"/>
    <w:rsid w:val="00BC6208"/>
    <w:rsid w:val="00BC6F7E"/>
    <w:rsid w:val="00BC74BC"/>
    <w:rsid w:val="00BD00A9"/>
    <w:rsid w:val="00BD0982"/>
    <w:rsid w:val="00BD0A9A"/>
    <w:rsid w:val="00BD1D80"/>
    <w:rsid w:val="00BD2C7F"/>
    <w:rsid w:val="00BD2FD6"/>
    <w:rsid w:val="00BD3A5F"/>
    <w:rsid w:val="00BD41C2"/>
    <w:rsid w:val="00BD5135"/>
    <w:rsid w:val="00BD5A99"/>
    <w:rsid w:val="00BD5E58"/>
    <w:rsid w:val="00BD641E"/>
    <w:rsid w:val="00BD6BCF"/>
    <w:rsid w:val="00BD6DFD"/>
    <w:rsid w:val="00BD75FA"/>
    <w:rsid w:val="00BD7912"/>
    <w:rsid w:val="00BD7974"/>
    <w:rsid w:val="00BE00C9"/>
    <w:rsid w:val="00BE129C"/>
    <w:rsid w:val="00BE134A"/>
    <w:rsid w:val="00BE1386"/>
    <w:rsid w:val="00BE141E"/>
    <w:rsid w:val="00BE1E9B"/>
    <w:rsid w:val="00BE249A"/>
    <w:rsid w:val="00BE2B5E"/>
    <w:rsid w:val="00BE2C55"/>
    <w:rsid w:val="00BE3CFF"/>
    <w:rsid w:val="00BE40E8"/>
    <w:rsid w:val="00BE43A3"/>
    <w:rsid w:val="00BE4838"/>
    <w:rsid w:val="00BE5302"/>
    <w:rsid w:val="00BE5398"/>
    <w:rsid w:val="00BE54F4"/>
    <w:rsid w:val="00BE6538"/>
    <w:rsid w:val="00BE6AB1"/>
    <w:rsid w:val="00BE6B07"/>
    <w:rsid w:val="00BE7BF5"/>
    <w:rsid w:val="00BF0703"/>
    <w:rsid w:val="00BF0889"/>
    <w:rsid w:val="00BF0AD2"/>
    <w:rsid w:val="00BF125B"/>
    <w:rsid w:val="00BF145B"/>
    <w:rsid w:val="00BF168A"/>
    <w:rsid w:val="00BF19F8"/>
    <w:rsid w:val="00BF2945"/>
    <w:rsid w:val="00BF2AAA"/>
    <w:rsid w:val="00BF3149"/>
    <w:rsid w:val="00BF3501"/>
    <w:rsid w:val="00BF4563"/>
    <w:rsid w:val="00BF5161"/>
    <w:rsid w:val="00BF5ED0"/>
    <w:rsid w:val="00BF6690"/>
    <w:rsid w:val="00BF6909"/>
    <w:rsid w:val="00BF6BC1"/>
    <w:rsid w:val="00BF780A"/>
    <w:rsid w:val="00BF7D60"/>
    <w:rsid w:val="00BF7EEF"/>
    <w:rsid w:val="00C0048B"/>
    <w:rsid w:val="00C009EF"/>
    <w:rsid w:val="00C0147E"/>
    <w:rsid w:val="00C01EBC"/>
    <w:rsid w:val="00C027E0"/>
    <w:rsid w:val="00C03079"/>
    <w:rsid w:val="00C035F2"/>
    <w:rsid w:val="00C037BC"/>
    <w:rsid w:val="00C03F8A"/>
    <w:rsid w:val="00C0564F"/>
    <w:rsid w:val="00C058C2"/>
    <w:rsid w:val="00C0658E"/>
    <w:rsid w:val="00C06DC1"/>
    <w:rsid w:val="00C073B0"/>
    <w:rsid w:val="00C07DCE"/>
    <w:rsid w:val="00C100AD"/>
    <w:rsid w:val="00C105C3"/>
    <w:rsid w:val="00C107C8"/>
    <w:rsid w:val="00C10B04"/>
    <w:rsid w:val="00C10E52"/>
    <w:rsid w:val="00C1116F"/>
    <w:rsid w:val="00C11435"/>
    <w:rsid w:val="00C12B12"/>
    <w:rsid w:val="00C1377D"/>
    <w:rsid w:val="00C13AA8"/>
    <w:rsid w:val="00C13B48"/>
    <w:rsid w:val="00C13E50"/>
    <w:rsid w:val="00C13EA6"/>
    <w:rsid w:val="00C14223"/>
    <w:rsid w:val="00C14398"/>
    <w:rsid w:val="00C14980"/>
    <w:rsid w:val="00C14B0B"/>
    <w:rsid w:val="00C154BD"/>
    <w:rsid w:val="00C15BE9"/>
    <w:rsid w:val="00C16008"/>
    <w:rsid w:val="00C1653E"/>
    <w:rsid w:val="00C17EF6"/>
    <w:rsid w:val="00C2020C"/>
    <w:rsid w:val="00C20937"/>
    <w:rsid w:val="00C20BED"/>
    <w:rsid w:val="00C20DBE"/>
    <w:rsid w:val="00C20E2F"/>
    <w:rsid w:val="00C2148A"/>
    <w:rsid w:val="00C215F8"/>
    <w:rsid w:val="00C219E8"/>
    <w:rsid w:val="00C21EF6"/>
    <w:rsid w:val="00C226DA"/>
    <w:rsid w:val="00C2325F"/>
    <w:rsid w:val="00C2343A"/>
    <w:rsid w:val="00C2347C"/>
    <w:rsid w:val="00C23689"/>
    <w:rsid w:val="00C23E86"/>
    <w:rsid w:val="00C248AB"/>
    <w:rsid w:val="00C248CE"/>
    <w:rsid w:val="00C255B0"/>
    <w:rsid w:val="00C25E58"/>
    <w:rsid w:val="00C26218"/>
    <w:rsid w:val="00C26626"/>
    <w:rsid w:val="00C2746E"/>
    <w:rsid w:val="00C27510"/>
    <w:rsid w:val="00C27878"/>
    <w:rsid w:val="00C3206D"/>
    <w:rsid w:val="00C33DC6"/>
    <w:rsid w:val="00C350EF"/>
    <w:rsid w:val="00C3541B"/>
    <w:rsid w:val="00C35AB7"/>
    <w:rsid w:val="00C35B5E"/>
    <w:rsid w:val="00C371CB"/>
    <w:rsid w:val="00C375BC"/>
    <w:rsid w:val="00C37AB1"/>
    <w:rsid w:val="00C37C87"/>
    <w:rsid w:val="00C37EEB"/>
    <w:rsid w:val="00C40061"/>
    <w:rsid w:val="00C40733"/>
    <w:rsid w:val="00C40B81"/>
    <w:rsid w:val="00C40E4B"/>
    <w:rsid w:val="00C4138F"/>
    <w:rsid w:val="00C41F93"/>
    <w:rsid w:val="00C42996"/>
    <w:rsid w:val="00C43F0B"/>
    <w:rsid w:val="00C443EB"/>
    <w:rsid w:val="00C445A8"/>
    <w:rsid w:val="00C44A8D"/>
    <w:rsid w:val="00C44BB1"/>
    <w:rsid w:val="00C44BCC"/>
    <w:rsid w:val="00C44D22"/>
    <w:rsid w:val="00C4570C"/>
    <w:rsid w:val="00C4625C"/>
    <w:rsid w:val="00C462EB"/>
    <w:rsid w:val="00C47B60"/>
    <w:rsid w:val="00C500FF"/>
    <w:rsid w:val="00C510DD"/>
    <w:rsid w:val="00C5118C"/>
    <w:rsid w:val="00C530A1"/>
    <w:rsid w:val="00C53A1E"/>
    <w:rsid w:val="00C53E17"/>
    <w:rsid w:val="00C54702"/>
    <w:rsid w:val="00C55160"/>
    <w:rsid w:val="00C55B27"/>
    <w:rsid w:val="00C55B28"/>
    <w:rsid w:val="00C55BE3"/>
    <w:rsid w:val="00C56156"/>
    <w:rsid w:val="00C5624B"/>
    <w:rsid w:val="00C57B8F"/>
    <w:rsid w:val="00C57C5B"/>
    <w:rsid w:val="00C6005C"/>
    <w:rsid w:val="00C60216"/>
    <w:rsid w:val="00C602AF"/>
    <w:rsid w:val="00C614F8"/>
    <w:rsid w:val="00C61908"/>
    <w:rsid w:val="00C62007"/>
    <w:rsid w:val="00C6292D"/>
    <w:rsid w:val="00C62AFE"/>
    <w:rsid w:val="00C62BD1"/>
    <w:rsid w:val="00C62FEE"/>
    <w:rsid w:val="00C6332B"/>
    <w:rsid w:val="00C638C7"/>
    <w:rsid w:val="00C63F99"/>
    <w:rsid w:val="00C64303"/>
    <w:rsid w:val="00C644B5"/>
    <w:rsid w:val="00C6544D"/>
    <w:rsid w:val="00C65B37"/>
    <w:rsid w:val="00C663BF"/>
    <w:rsid w:val="00C666A4"/>
    <w:rsid w:val="00C66ADC"/>
    <w:rsid w:val="00C66F82"/>
    <w:rsid w:val="00C67C34"/>
    <w:rsid w:val="00C67EB8"/>
    <w:rsid w:val="00C67EE3"/>
    <w:rsid w:val="00C70A6A"/>
    <w:rsid w:val="00C713F4"/>
    <w:rsid w:val="00C71658"/>
    <w:rsid w:val="00C7298C"/>
    <w:rsid w:val="00C73F3E"/>
    <w:rsid w:val="00C73F97"/>
    <w:rsid w:val="00C7472D"/>
    <w:rsid w:val="00C7481C"/>
    <w:rsid w:val="00C75BCC"/>
    <w:rsid w:val="00C764C6"/>
    <w:rsid w:val="00C77638"/>
    <w:rsid w:val="00C77832"/>
    <w:rsid w:val="00C77BBC"/>
    <w:rsid w:val="00C803AB"/>
    <w:rsid w:val="00C80D94"/>
    <w:rsid w:val="00C81AB8"/>
    <w:rsid w:val="00C81C29"/>
    <w:rsid w:val="00C83034"/>
    <w:rsid w:val="00C83C04"/>
    <w:rsid w:val="00C83E24"/>
    <w:rsid w:val="00C84B99"/>
    <w:rsid w:val="00C854CA"/>
    <w:rsid w:val="00C854E7"/>
    <w:rsid w:val="00C85877"/>
    <w:rsid w:val="00C87041"/>
    <w:rsid w:val="00C878DB"/>
    <w:rsid w:val="00C87A0D"/>
    <w:rsid w:val="00C90D1F"/>
    <w:rsid w:val="00C910B1"/>
    <w:rsid w:val="00C92596"/>
    <w:rsid w:val="00C929E6"/>
    <w:rsid w:val="00C92B58"/>
    <w:rsid w:val="00C9455A"/>
    <w:rsid w:val="00C948C2"/>
    <w:rsid w:val="00C94EC5"/>
    <w:rsid w:val="00C95E27"/>
    <w:rsid w:val="00CA0194"/>
    <w:rsid w:val="00CA0AA3"/>
    <w:rsid w:val="00CA0C86"/>
    <w:rsid w:val="00CA14B6"/>
    <w:rsid w:val="00CA1FAB"/>
    <w:rsid w:val="00CA2344"/>
    <w:rsid w:val="00CA2C50"/>
    <w:rsid w:val="00CA2CDE"/>
    <w:rsid w:val="00CA3FF2"/>
    <w:rsid w:val="00CA498E"/>
    <w:rsid w:val="00CA4E1D"/>
    <w:rsid w:val="00CA5E09"/>
    <w:rsid w:val="00CA684D"/>
    <w:rsid w:val="00CA69C8"/>
    <w:rsid w:val="00CB068A"/>
    <w:rsid w:val="00CB073C"/>
    <w:rsid w:val="00CB1CA5"/>
    <w:rsid w:val="00CB1F1F"/>
    <w:rsid w:val="00CB242D"/>
    <w:rsid w:val="00CB31B4"/>
    <w:rsid w:val="00CB3936"/>
    <w:rsid w:val="00CB41AD"/>
    <w:rsid w:val="00CB52A8"/>
    <w:rsid w:val="00CB648C"/>
    <w:rsid w:val="00CB65AA"/>
    <w:rsid w:val="00CB723B"/>
    <w:rsid w:val="00CC02D7"/>
    <w:rsid w:val="00CC0830"/>
    <w:rsid w:val="00CC0FA0"/>
    <w:rsid w:val="00CC1FAB"/>
    <w:rsid w:val="00CC2548"/>
    <w:rsid w:val="00CC3DF1"/>
    <w:rsid w:val="00CC4E03"/>
    <w:rsid w:val="00CC5157"/>
    <w:rsid w:val="00CC515E"/>
    <w:rsid w:val="00CC5317"/>
    <w:rsid w:val="00CC55C7"/>
    <w:rsid w:val="00CC5A72"/>
    <w:rsid w:val="00CC6233"/>
    <w:rsid w:val="00CD11C0"/>
    <w:rsid w:val="00CD13F3"/>
    <w:rsid w:val="00CD17F1"/>
    <w:rsid w:val="00CD2284"/>
    <w:rsid w:val="00CD24F6"/>
    <w:rsid w:val="00CD2525"/>
    <w:rsid w:val="00CD2CD3"/>
    <w:rsid w:val="00CD38F4"/>
    <w:rsid w:val="00CD453D"/>
    <w:rsid w:val="00CD4541"/>
    <w:rsid w:val="00CD5092"/>
    <w:rsid w:val="00CD65FD"/>
    <w:rsid w:val="00CE009B"/>
    <w:rsid w:val="00CE00BD"/>
    <w:rsid w:val="00CE0B97"/>
    <w:rsid w:val="00CE0FDC"/>
    <w:rsid w:val="00CE1916"/>
    <w:rsid w:val="00CE2490"/>
    <w:rsid w:val="00CE2C71"/>
    <w:rsid w:val="00CE2EC8"/>
    <w:rsid w:val="00CE3FAB"/>
    <w:rsid w:val="00CE58CE"/>
    <w:rsid w:val="00CE5C43"/>
    <w:rsid w:val="00CE6063"/>
    <w:rsid w:val="00CE60A6"/>
    <w:rsid w:val="00CE6297"/>
    <w:rsid w:val="00CE65AD"/>
    <w:rsid w:val="00CE66A9"/>
    <w:rsid w:val="00CE6998"/>
    <w:rsid w:val="00CE6CE8"/>
    <w:rsid w:val="00CE7E54"/>
    <w:rsid w:val="00CF0DD9"/>
    <w:rsid w:val="00CF0EEA"/>
    <w:rsid w:val="00CF21B0"/>
    <w:rsid w:val="00CF2B83"/>
    <w:rsid w:val="00CF356B"/>
    <w:rsid w:val="00CF39C6"/>
    <w:rsid w:val="00CF3F93"/>
    <w:rsid w:val="00CF41AE"/>
    <w:rsid w:val="00CF473B"/>
    <w:rsid w:val="00CF5D74"/>
    <w:rsid w:val="00CF6121"/>
    <w:rsid w:val="00CF6258"/>
    <w:rsid w:val="00CF657C"/>
    <w:rsid w:val="00CF6AB9"/>
    <w:rsid w:val="00CF713F"/>
    <w:rsid w:val="00CF7434"/>
    <w:rsid w:val="00CF7627"/>
    <w:rsid w:val="00CF76E8"/>
    <w:rsid w:val="00CF7732"/>
    <w:rsid w:val="00CF7A42"/>
    <w:rsid w:val="00CF7C74"/>
    <w:rsid w:val="00D01CA0"/>
    <w:rsid w:val="00D0362D"/>
    <w:rsid w:val="00D03B89"/>
    <w:rsid w:val="00D03C4A"/>
    <w:rsid w:val="00D04119"/>
    <w:rsid w:val="00D04E51"/>
    <w:rsid w:val="00D052DC"/>
    <w:rsid w:val="00D062AE"/>
    <w:rsid w:val="00D0699C"/>
    <w:rsid w:val="00D104FD"/>
    <w:rsid w:val="00D10710"/>
    <w:rsid w:val="00D11DC6"/>
    <w:rsid w:val="00D12CD8"/>
    <w:rsid w:val="00D130BE"/>
    <w:rsid w:val="00D13AD4"/>
    <w:rsid w:val="00D13FF7"/>
    <w:rsid w:val="00D1447E"/>
    <w:rsid w:val="00D14695"/>
    <w:rsid w:val="00D14D7C"/>
    <w:rsid w:val="00D156F2"/>
    <w:rsid w:val="00D16449"/>
    <w:rsid w:val="00D1645E"/>
    <w:rsid w:val="00D17314"/>
    <w:rsid w:val="00D1732F"/>
    <w:rsid w:val="00D1741E"/>
    <w:rsid w:val="00D20CD9"/>
    <w:rsid w:val="00D21623"/>
    <w:rsid w:val="00D2166A"/>
    <w:rsid w:val="00D21D2C"/>
    <w:rsid w:val="00D22164"/>
    <w:rsid w:val="00D2221A"/>
    <w:rsid w:val="00D228FE"/>
    <w:rsid w:val="00D22C96"/>
    <w:rsid w:val="00D23A87"/>
    <w:rsid w:val="00D24464"/>
    <w:rsid w:val="00D248F7"/>
    <w:rsid w:val="00D24EEB"/>
    <w:rsid w:val="00D2512A"/>
    <w:rsid w:val="00D25DF6"/>
    <w:rsid w:val="00D25F6A"/>
    <w:rsid w:val="00D262E7"/>
    <w:rsid w:val="00D26744"/>
    <w:rsid w:val="00D26E4E"/>
    <w:rsid w:val="00D2773D"/>
    <w:rsid w:val="00D27D52"/>
    <w:rsid w:val="00D27E6B"/>
    <w:rsid w:val="00D302DA"/>
    <w:rsid w:val="00D30398"/>
    <w:rsid w:val="00D30E91"/>
    <w:rsid w:val="00D30EE8"/>
    <w:rsid w:val="00D320BD"/>
    <w:rsid w:val="00D321C7"/>
    <w:rsid w:val="00D332A0"/>
    <w:rsid w:val="00D33577"/>
    <w:rsid w:val="00D335C7"/>
    <w:rsid w:val="00D33E4A"/>
    <w:rsid w:val="00D344A9"/>
    <w:rsid w:val="00D34CAB"/>
    <w:rsid w:val="00D3688A"/>
    <w:rsid w:val="00D36C71"/>
    <w:rsid w:val="00D36CB9"/>
    <w:rsid w:val="00D36E6A"/>
    <w:rsid w:val="00D36ED7"/>
    <w:rsid w:val="00D37DA6"/>
    <w:rsid w:val="00D40434"/>
    <w:rsid w:val="00D41574"/>
    <w:rsid w:val="00D41B13"/>
    <w:rsid w:val="00D41F1C"/>
    <w:rsid w:val="00D42583"/>
    <w:rsid w:val="00D426A7"/>
    <w:rsid w:val="00D42916"/>
    <w:rsid w:val="00D429AE"/>
    <w:rsid w:val="00D459D1"/>
    <w:rsid w:val="00D45B48"/>
    <w:rsid w:val="00D45B9C"/>
    <w:rsid w:val="00D47934"/>
    <w:rsid w:val="00D502AD"/>
    <w:rsid w:val="00D50F71"/>
    <w:rsid w:val="00D514F8"/>
    <w:rsid w:val="00D518A4"/>
    <w:rsid w:val="00D521D5"/>
    <w:rsid w:val="00D52930"/>
    <w:rsid w:val="00D52BA8"/>
    <w:rsid w:val="00D52EAC"/>
    <w:rsid w:val="00D535CE"/>
    <w:rsid w:val="00D5361F"/>
    <w:rsid w:val="00D53C46"/>
    <w:rsid w:val="00D53EC7"/>
    <w:rsid w:val="00D542B5"/>
    <w:rsid w:val="00D549F0"/>
    <w:rsid w:val="00D54AA5"/>
    <w:rsid w:val="00D56515"/>
    <w:rsid w:val="00D56C59"/>
    <w:rsid w:val="00D56DBA"/>
    <w:rsid w:val="00D5736D"/>
    <w:rsid w:val="00D57725"/>
    <w:rsid w:val="00D6035D"/>
    <w:rsid w:val="00D607CE"/>
    <w:rsid w:val="00D6123E"/>
    <w:rsid w:val="00D61C69"/>
    <w:rsid w:val="00D61CD9"/>
    <w:rsid w:val="00D62649"/>
    <w:rsid w:val="00D626A0"/>
    <w:rsid w:val="00D626C9"/>
    <w:rsid w:val="00D627B6"/>
    <w:rsid w:val="00D628E2"/>
    <w:rsid w:val="00D62D97"/>
    <w:rsid w:val="00D62E56"/>
    <w:rsid w:val="00D633E1"/>
    <w:rsid w:val="00D648E3"/>
    <w:rsid w:val="00D64E19"/>
    <w:rsid w:val="00D64E72"/>
    <w:rsid w:val="00D653C8"/>
    <w:rsid w:val="00D661F8"/>
    <w:rsid w:val="00D675CD"/>
    <w:rsid w:val="00D676B7"/>
    <w:rsid w:val="00D67F5E"/>
    <w:rsid w:val="00D70188"/>
    <w:rsid w:val="00D70C94"/>
    <w:rsid w:val="00D70D68"/>
    <w:rsid w:val="00D71DDE"/>
    <w:rsid w:val="00D7250C"/>
    <w:rsid w:val="00D73872"/>
    <w:rsid w:val="00D73D79"/>
    <w:rsid w:val="00D74090"/>
    <w:rsid w:val="00D740F2"/>
    <w:rsid w:val="00D752A6"/>
    <w:rsid w:val="00D754AA"/>
    <w:rsid w:val="00D7608A"/>
    <w:rsid w:val="00D760B0"/>
    <w:rsid w:val="00D76439"/>
    <w:rsid w:val="00D7671F"/>
    <w:rsid w:val="00D76A7D"/>
    <w:rsid w:val="00D76C94"/>
    <w:rsid w:val="00D76F86"/>
    <w:rsid w:val="00D77896"/>
    <w:rsid w:val="00D801B8"/>
    <w:rsid w:val="00D822CE"/>
    <w:rsid w:val="00D8322E"/>
    <w:rsid w:val="00D83550"/>
    <w:rsid w:val="00D83B42"/>
    <w:rsid w:val="00D83F3B"/>
    <w:rsid w:val="00D84508"/>
    <w:rsid w:val="00D84FD7"/>
    <w:rsid w:val="00D84FF1"/>
    <w:rsid w:val="00D858DD"/>
    <w:rsid w:val="00D85E52"/>
    <w:rsid w:val="00D86348"/>
    <w:rsid w:val="00D87942"/>
    <w:rsid w:val="00D900FE"/>
    <w:rsid w:val="00D905FA"/>
    <w:rsid w:val="00D90AC5"/>
    <w:rsid w:val="00D911E8"/>
    <w:rsid w:val="00D91246"/>
    <w:rsid w:val="00D913C8"/>
    <w:rsid w:val="00D92A76"/>
    <w:rsid w:val="00D92B53"/>
    <w:rsid w:val="00D93684"/>
    <w:rsid w:val="00D9376A"/>
    <w:rsid w:val="00D938FB"/>
    <w:rsid w:val="00D951E0"/>
    <w:rsid w:val="00D95E2C"/>
    <w:rsid w:val="00D95E88"/>
    <w:rsid w:val="00D96FE4"/>
    <w:rsid w:val="00D97D94"/>
    <w:rsid w:val="00DA052C"/>
    <w:rsid w:val="00DA174A"/>
    <w:rsid w:val="00DA1EAD"/>
    <w:rsid w:val="00DA3270"/>
    <w:rsid w:val="00DA3E30"/>
    <w:rsid w:val="00DA47BC"/>
    <w:rsid w:val="00DA49FB"/>
    <w:rsid w:val="00DA5471"/>
    <w:rsid w:val="00DA54A4"/>
    <w:rsid w:val="00DA597D"/>
    <w:rsid w:val="00DA5A10"/>
    <w:rsid w:val="00DA5C5A"/>
    <w:rsid w:val="00DA645B"/>
    <w:rsid w:val="00DA6EA8"/>
    <w:rsid w:val="00DB06D6"/>
    <w:rsid w:val="00DB1A2E"/>
    <w:rsid w:val="00DB2317"/>
    <w:rsid w:val="00DB2428"/>
    <w:rsid w:val="00DB3B50"/>
    <w:rsid w:val="00DB3BD1"/>
    <w:rsid w:val="00DB3CBC"/>
    <w:rsid w:val="00DB3DE9"/>
    <w:rsid w:val="00DB5734"/>
    <w:rsid w:val="00DB71AB"/>
    <w:rsid w:val="00DB71EB"/>
    <w:rsid w:val="00DB7261"/>
    <w:rsid w:val="00DB76BE"/>
    <w:rsid w:val="00DC14B6"/>
    <w:rsid w:val="00DC178E"/>
    <w:rsid w:val="00DC2B4E"/>
    <w:rsid w:val="00DC3027"/>
    <w:rsid w:val="00DC335D"/>
    <w:rsid w:val="00DC4073"/>
    <w:rsid w:val="00DC4A2E"/>
    <w:rsid w:val="00DC4CB0"/>
    <w:rsid w:val="00DC59B2"/>
    <w:rsid w:val="00DD0640"/>
    <w:rsid w:val="00DD0CA9"/>
    <w:rsid w:val="00DD1A22"/>
    <w:rsid w:val="00DD1E90"/>
    <w:rsid w:val="00DD2BEC"/>
    <w:rsid w:val="00DD3491"/>
    <w:rsid w:val="00DD398F"/>
    <w:rsid w:val="00DD5B10"/>
    <w:rsid w:val="00DD680F"/>
    <w:rsid w:val="00DD6BB1"/>
    <w:rsid w:val="00DD732A"/>
    <w:rsid w:val="00DD7868"/>
    <w:rsid w:val="00DE14C4"/>
    <w:rsid w:val="00DE2A02"/>
    <w:rsid w:val="00DE304D"/>
    <w:rsid w:val="00DE35BF"/>
    <w:rsid w:val="00DE4380"/>
    <w:rsid w:val="00DE4C47"/>
    <w:rsid w:val="00DE60B9"/>
    <w:rsid w:val="00DE619F"/>
    <w:rsid w:val="00DE63C8"/>
    <w:rsid w:val="00DE7473"/>
    <w:rsid w:val="00DE78C1"/>
    <w:rsid w:val="00DE7E1E"/>
    <w:rsid w:val="00DF07CD"/>
    <w:rsid w:val="00DF3C2F"/>
    <w:rsid w:val="00DF50E4"/>
    <w:rsid w:val="00DF554A"/>
    <w:rsid w:val="00DF7081"/>
    <w:rsid w:val="00E0048C"/>
    <w:rsid w:val="00E00549"/>
    <w:rsid w:val="00E00990"/>
    <w:rsid w:val="00E0172A"/>
    <w:rsid w:val="00E01C59"/>
    <w:rsid w:val="00E02221"/>
    <w:rsid w:val="00E024A2"/>
    <w:rsid w:val="00E02CA1"/>
    <w:rsid w:val="00E032BB"/>
    <w:rsid w:val="00E03760"/>
    <w:rsid w:val="00E04024"/>
    <w:rsid w:val="00E0451E"/>
    <w:rsid w:val="00E0479C"/>
    <w:rsid w:val="00E047D6"/>
    <w:rsid w:val="00E0596F"/>
    <w:rsid w:val="00E05A0B"/>
    <w:rsid w:val="00E062B5"/>
    <w:rsid w:val="00E067FD"/>
    <w:rsid w:val="00E07541"/>
    <w:rsid w:val="00E07D00"/>
    <w:rsid w:val="00E10127"/>
    <w:rsid w:val="00E109C4"/>
    <w:rsid w:val="00E11419"/>
    <w:rsid w:val="00E11746"/>
    <w:rsid w:val="00E1256E"/>
    <w:rsid w:val="00E12897"/>
    <w:rsid w:val="00E12BC3"/>
    <w:rsid w:val="00E12E79"/>
    <w:rsid w:val="00E1315F"/>
    <w:rsid w:val="00E13337"/>
    <w:rsid w:val="00E149CA"/>
    <w:rsid w:val="00E14CA3"/>
    <w:rsid w:val="00E14E82"/>
    <w:rsid w:val="00E15369"/>
    <w:rsid w:val="00E16546"/>
    <w:rsid w:val="00E166F3"/>
    <w:rsid w:val="00E20DDD"/>
    <w:rsid w:val="00E2106C"/>
    <w:rsid w:val="00E23435"/>
    <w:rsid w:val="00E238B1"/>
    <w:rsid w:val="00E24113"/>
    <w:rsid w:val="00E2413D"/>
    <w:rsid w:val="00E24207"/>
    <w:rsid w:val="00E25895"/>
    <w:rsid w:val="00E25940"/>
    <w:rsid w:val="00E25A2C"/>
    <w:rsid w:val="00E26933"/>
    <w:rsid w:val="00E26A50"/>
    <w:rsid w:val="00E26E87"/>
    <w:rsid w:val="00E26EF7"/>
    <w:rsid w:val="00E270D4"/>
    <w:rsid w:val="00E2723D"/>
    <w:rsid w:val="00E2727B"/>
    <w:rsid w:val="00E2745B"/>
    <w:rsid w:val="00E300CF"/>
    <w:rsid w:val="00E312B1"/>
    <w:rsid w:val="00E31462"/>
    <w:rsid w:val="00E31C9E"/>
    <w:rsid w:val="00E31F3A"/>
    <w:rsid w:val="00E3256F"/>
    <w:rsid w:val="00E32698"/>
    <w:rsid w:val="00E32AA4"/>
    <w:rsid w:val="00E32E87"/>
    <w:rsid w:val="00E34643"/>
    <w:rsid w:val="00E353F4"/>
    <w:rsid w:val="00E35B92"/>
    <w:rsid w:val="00E36B4A"/>
    <w:rsid w:val="00E374EE"/>
    <w:rsid w:val="00E37C28"/>
    <w:rsid w:val="00E4012E"/>
    <w:rsid w:val="00E40683"/>
    <w:rsid w:val="00E4089D"/>
    <w:rsid w:val="00E412E9"/>
    <w:rsid w:val="00E41567"/>
    <w:rsid w:val="00E41E05"/>
    <w:rsid w:val="00E42472"/>
    <w:rsid w:val="00E42D93"/>
    <w:rsid w:val="00E4321E"/>
    <w:rsid w:val="00E432FE"/>
    <w:rsid w:val="00E43C0C"/>
    <w:rsid w:val="00E44067"/>
    <w:rsid w:val="00E440ED"/>
    <w:rsid w:val="00E4431F"/>
    <w:rsid w:val="00E44B12"/>
    <w:rsid w:val="00E457A1"/>
    <w:rsid w:val="00E45908"/>
    <w:rsid w:val="00E45EB1"/>
    <w:rsid w:val="00E46528"/>
    <w:rsid w:val="00E468F0"/>
    <w:rsid w:val="00E47970"/>
    <w:rsid w:val="00E51724"/>
    <w:rsid w:val="00E5251E"/>
    <w:rsid w:val="00E525DD"/>
    <w:rsid w:val="00E529CD"/>
    <w:rsid w:val="00E52D65"/>
    <w:rsid w:val="00E53BA0"/>
    <w:rsid w:val="00E53EB3"/>
    <w:rsid w:val="00E54020"/>
    <w:rsid w:val="00E561DD"/>
    <w:rsid w:val="00E56C07"/>
    <w:rsid w:val="00E57007"/>
    <w:rsid w:val="00E604B4"/>
    <w:rsid w:val="00E60D4E"/>
    <w:rsid w:val="00E613BA"/>
    <w:rsid w:val="00E620B6"/>
    <w:rsid w:val="00E63CF1"/>
    <w:rsid w:val="00E63F62"/>
    <w:rsid w:val="00E64668"/>
    <w:rsid w:val="00E64F56"/>
    <w:rsid w:val="00E65204"/>
    <w:rsid w:val="00E655A0"/>
    <w:rsid w:val="00E65AF4"/>
    <w:rsid w:val="00E66AF3"/>
    <w:rsid w:val="00E67ABB"/>
    <w:rsid w:val="00E70703"/>
    <w:rsid w:val="00E70F0B"/>
    <w:rsid w:val="00E712C2"/>
    <w:rsid w:val="00E71667"/>
    <w:rsid w:val="00E71DC9"/>
    <w:rsid w:val="00E721E1"/>
    <w:rsid w:val="00E73865"/>
    <w:rsid w:val="00E738B8"/>
    <w:rsid w:val="00E73D0B"/>
    <w:rsid w:val="00E7496E"/>
    <w:rsid w:val="00E74E13"/>
    <w:rsid w:val="00E754D9"/>
    <w:rsid w:val="00E75F15"/>
    <w:rsid w:val="00E7644D"/>
    <w:rsid w:val="00E76DF6"/>
    <w:rsid w:val="00E76E0E"/>
    <w:rsid w:val="00E770F0"/>
    <w:rsid w:val="00E80820"/>
    <w:rsid w:val="00E81577"/>
    <w:rsid w:val="00E81A4E"/>
    <w:rsid w:val="00E823C8"/>
    <w:rsid w:val="00E836BB"/>
    <w:rsid w:val="00E84730"/>
    <w:rsid w:val="00E856EE"/>
    <w:rsid w:val="00E85E97"/>
    <w:rsid w:val="00E86264"/>
    <w:rsid w:val="00E870D0"/>
    <w:rsid w:val="00E87FE3"/>
    <w:rsid w:val="00E90C05"/>
    <w:rsid w:val="00E90C21"/>
    <w:rsid w:val="00E9125F"/>
    <w:rsid w:val="00E91A91"/>
    <w:rsid w:val="00E91DB1"/>
    <w:rsid w:val="00E9338E"/>
    <w:rsid w:val="00E9341C"/>
    <w:rsid w:val="00E94B65"/>
    <w:rsid w:val="00E94E0B"/>
    <w:rsid w:val="00E95DC1"/>
    <w:rsid w:val="00E96009"/>
    <w:rsid w:val="00E96201"/>
    <w:rsid w:val="00E96311"/>
    <w:rsid w:val="00E96FE5"/>
    <w:rsid w:val="00E974D1"/>
    <w:rsid w:val="00E97D50"/>
    <w:rsid w:val="00EA0C0B"/>
    <w:rsid w:val="00EA0ECF"/>
    <w:rsid w:val="00EA0F03"/>
    <w:rsid w:val="00EA0FBB"/>
    <w:rsid w:val="00EA23DD"/>
    <w:rsid w:val="00EA281C"/>
    <w:rsid w:val="00EA2EDC"/>
    <w:rsid w:val="00EA3657"/>
    <w:rsid w:val="00EA3871"/>
    <w:rsid w:val="00EA3A8C"/>
    <w:rsid w:val="00EA457D"/>
    <w:rsid w:val="00EA5015"/>
    <w:rsid w:val="00EA5731"/>
    <w:rsid w:val="00EA5E74"/>
    <w:rsid w:val="00EA6372"/>
    <w:rsid w:val="00EA6DF4"/>
    <w:rsid w:val="00EA7300"/>
    <w:rsid w:val="00EA79DD"/>
    <w:rsid w:val="00EA7BA1"/>
    <w:rsid w:val="00EB0567"/>
    <w:rsid w:val="00EB1CA1"/>
    <w:rsid w:val="00EB30C9"/>
    <w:rsid w:val="00EB37CD"/>
    <w:rsid w:val="00EB3DEB"/>
    <w:rsid w:val="00EB4293"/>
    <w:rsid w:val="00EB453B"/>
    <w:rsid w:val="00EB48F4"/>
    <w:rsid w:val="00EB4FE4"/>
    <w:rsid w:val="00EB519F"/>
    <w:rsid w:val="00EB524F"/>
    <w:rsid w:val="00EB529C"/>
    <w:rsid w:val="00EB5F71"/>
    <w:rsid w:val="00EB6A4B"/>
    <w:rsid w:val="00EB6C21"/>
    <w:rsid w:val="00EB7548"/>
    <w:rsid w:val="00EB7897"/>
    <w:rsid w:val="00EC009C"/>
    <w:rsid w:val="00EC0C01"/>
    <w:rsid w:val="00EC0E0C"/>
    <w:rsid w:val="00EC2179"/>
    <w:rsid w:val="00EC2856"/>
    <w:rsid w:val="00EC30DF"/>
    <w:rsid w:val="00EC3953"/>
    <w:rsid w:val="00EC39FA"/>
    <w:rsid w:val="00EC4F53"/>
    <w:rsid w:val="00EC53DB"/>
    <w:rsid w:val="00EC5497"/>
    <w:rsid w:val="00EC56B9"/>
    <w:rsid w:val="00EC57AE"/>
    <w:rsid w:val="00EC6935"/>
    <w:rsid w:val="00EC6CA7"/>
    <w:rsid w:val="00EC6D05"/>
    <w:rsid w:val="00ED0028"/>
    <w:rsid w:val="00ED009D"/>
    <w:rsid w:val="00ED1044"/>
    <w:rsid w:val="00ED1619"/>
    <w:rsid w:val="00ED2283"/>
    <w:rsid w:val="00ED274F"/>
    <w:rsid w:val="00ED3609"/>
    <w:rsid w:val="00ED3896"/>
    <w:rsid w:val="00ED44EF"/>
    <w:rsid w:val="00ED464B"/>
    <w:rsid w:val="00ED525C"/>
    <w:rsid w:val="00ED59D4"/>
    <w:rsid w:val="00ED67CE"/>
    <w:rsid w:val="00ED6A08"/>
    <w:rsid w:val="00ED75F3"/>
    <w:rsid w:val="00ED7E84"/>
    <w:rsid w:val="00ED7EBE"/>
    <w:rsid w:val="00EE0304"/>
    <w:rsid w:val="00EE0B68"/>
    <w:rsid w:val="00EE0F82"/>
    <w:rsid w:val="00EE1CB4"/>
    <w:rsid w:val="00EE1EDC"/>
    <w:rsid w:val="00EE2644"/>
    <w:rsid w:val="00EE2B60"/>
    <w:rsid w:val="00EE369C"/>
    <w:rsid w:val="00EE3735"/>
    <w:rsid w:val="00EE3AEC"/>
    <w:rsid w:val="00EE3E98"/>
    <w:rsid w:val="00EE4C95"/>
    <w:rsid w:val="00EE66EC"/>
    <w:rsid w:val="00EE679A"/>
    <w:rsid w:val="00EE6C42"/>
    <w:rsid w:val="00EF03CE"/>
    <w:rsid w:val="00EF0B6D"/>
    <w:rsid w:val="00EF106A"/>
    <w:rsid w:val="00EF1821"/>
    <w:rsid w:val="00EF19A1"/>
    <w:rsid w:val="00EF2486"/>
    <w:rsid w:val="00EF2876"/>
    <w:rsid w:val="00EF2A7C"/>
    <w:rsid w:val="00EF2FFB"/>
    <w:rsid w:val="00EF3B68"/>
    <w:rsid w:val="00EF3DB0"/>
    <w:rsid w:val="00EF416A"/>
    <w:rsid w:val="00EF545E"/>
    <w:rsid w:val="00EF5B4E"/>
    <w:rsid w:val="00EF5D48"/>
    <w:rsid w:val="00EF5E3C"/>
    <w:rsid w:val="00EF7157"/>
    <w:rsid w:val="00EF7483"/>
    <w:rsid w:val="00EF77D1"/>
    <w:rsid w:val="00EF7BB7"/>
    <w:rsid w:val="00EF7FA0"/>
    <w:rsid w:val="00F00224"/>
    <w:rsid w:val="00F00C90"/>
    <w:rsid w:val="00F01762"/>
    <w:rsid w:val="00F02A5F"/>
    <w:rsid w:val="00F02F47"/>
    <w:rsid w:val="00F03996"/>
    <w:rsid w:val="00F03C68"/>
    <w:rsid w:val="00F04821"/>
    <w:rsid w:val="00F04DBC"/>
    <w:rsid w:val="00F0538A"/>
    <w:rsid w:val="00F071D2"/>
    <w:rsid w:val="00F07248"/>
    <w:rsid w:val="00F0791E"/>
    <w:rsid w:val="00F12463"/>
    <w:rsid w:val="00F12529"/>
    <w:rsid w:val="00F12569"/>
    <w:rsid w:val="00F12D76"/>
    <w:rsid w:val="00F13E52"/>
    <w:rsid w:val="00F13EFA"/>
    <w:rsid w:val="00F164D7"/>
    <w:rsid w:val="00F16938"/>
    <w:rsid w:val="00F17687"/>
    <w:rsid w:val="00F2018A"/>
    <w:rsid w:val="00F2018F"/>
    <w:rsid w:val="00F210AD"/>
    <w:rsid w:val="00F213A9"/>
    <w:rsid w:val="00F2176C"/>
    <w:rsid w:val="00F22AD4"/>
    <w:rsid w:val="00F237C0"/>
    <w:rsid w:val="00F239E9"/>
    <w:rsid w:val="00F25173"/>
    <w:rsid w:val="00F25A31"/>
    <w:rsid w:val="00F25C2C"/>
    <w:rsid w:val="00F25CC8"/>
    <w:rsid w:val="00F25FFD"/>
    <w:rsid w:val="00F26D54"/>
    <w:rsid w:val="00F26D7A"/>
    <w:rsid w:val="00F30002"/>
    <w:rsid w:val="00F30E54"/>
    <w:rsid w:val="00F30E70"/>
    <w:rsid w:val="00F31517"/>
    <w:rsid w:val="00F3197B"/>
    <w:rsid w:val="00F32722"/>
    <w:rsid w:val="00F3330B"/>
    <w:rsid w:val="00F33C19"/>
    <w:rsid w:val="00F34A14"/>
    <w:rsid w:val="00F34B8A"/>
    <w:rsid w:val="00F35440"/>
    <w:rsid w:val="00F35B39"/>
    <w:rsid w:val="00F36A29"/>
    <w:rsid w:val="00F37077"/>
    <w:rsid w:val="00F4019C"/>
    <w:rsid w:val="00F40216"/>
    <w:rsid w:val="00F40331"/>
    <w:rsid w:val="00F405A9"/>
    <w:rsid w:val="00F408DE"/>
    <w:rsid w:val="00F41C49"/>
    <w:rsid w:val="00F4250A"/>
    <w:rsid w:val="00F42796"/>
    <w:rsid w:val="00F42DA5"/>
    <w:rsid w:val="00F44638"/>
    <w:rsid w:val="00F44742"/>
    <w:rsid w:val="00F456EF"/>
    <w:rsid w:val="00F478F3"/>
    <w:rsid w:val="00F47E5A"/>
    <w:rsid w:val="00F50147"/>
    <w:rsid w:val="00F50649"/>
    <w:rsid w:val="00F50D9E"/>
    <w:rsid w:val="00F51ED6"/>
    <w:rsid w:val="00F51FE4"/>
    <w:rsid w:val="00F52B26"/>
    <w:rsid w:val="00F5371E"/>
    <w:rsid w:val="00F540D2"/>
    <w:rsid w:val="00F54AE3"/>
    <w:rsid w:val="00F553FB"/>
    <w:rsid w:val="00F558DE"/>
    <w:rsid w:val="00F57238"/>
    <w:rsid w:val="00F57A18"/>
    <w:rsid w:val="00F6070E"/>
    <w:rsid w:val="00F61383"/>
    <w:rsid w:val="00F613F7"/>
    <w:rsid w:val="00F618CF"/>
    <w:rsid w:val="00F61BCC"/>
    <w:rsid w:val="00F61D7B"/>
    <w:rsid w:val="00F62240"/>
    <w:rsid w:val="00F62893"/>
    <w:rsid w:val="00F62AFD"/>
    <w:rsid w:val="00F6305F"/>
    <w:rsid w:val="00F63739"/>
    <w:rsid w:val="00F639F0"/>
    <w:rsid w:val="00F63B28"/>
    <w:rsid w:val="00F65E13"/>
    <w:rsid w:val="00F65EA6"/>
    <w:rsid w:val="00F672A7"/>
    <w:rsid w:val="00F677F2"/>
    <w:rsid w:val="00F678D7"/>
    <w:rsid w:val="00F7037F"/>
    <w:rsid w:val="00F707CD"/>
    <w:rsid w:val="00F70E0F"/>
    <w:rsid w:val="00F70FA6"/>
    <w:rsid w:val="00F7148F"/>
    <w:rsid w:val="00F71BF8"/>
    <w:rsid w:val="00F7276F"/>
    <w:rsid w:val="00F73014"/>
    <w:rsid w:val="00F733CE"/>
    <w:rsid w:val="00F73FC9"/>
    <w:rsid w:val="00F74A7C"/>
    <w:rsid w:val="00F75AE9"/>
    <w:rsid w:val="00F75E07"/>
    <w:rsid w:val="00F7677D"/>
    <w:rsid w:val="00F775C3"/>
    <w:rsid w:val="00F7792B"/>
    <w:rsid w:val="00F77CF3"/>
    <w:rsid w:val="00F80922"/>
    <w:rsid w:val="00F80AA5"/>
    <w:rsid w:val="00F81176"/>
    <w:rsid w:val="00F826A4"/>
    <w:rsid w:val="00F82903"/>
    <w:rsid w:val="00F82F51"/>
    <w:rsid w:val="00F83E40"/>
    <w:rsid w:val="00F845FC"/>
    <w:rsid w:val="00F862E7"/>
    <w:rsid w:val="00F8736F"/>
    <w:rsid w:val="00F91158"/>
    <w:rsid w:val="00F911CE"/>
    <w:rsid w:val="00F9156C"/>
    <w:rsid w:val="00F9206E"/>
    <w:rsid w:val="00F924B9"/>
    <w:rsid w:val="00F92F6A"/>
    <w:rsid w:val="00F93254"/>
    <w:rsid w:val="00F93DE9"/>
    <w:rsid w:val="00F94F5D"/>
    <w:rsid w:val="00F955A5"/>
    <w:rsid w:val="00F9619B"/>
    <w:rsid w:val="00F9620F"/>
    <w:rsid w:val="00F9652C"/>
    <w:rsid w:val="00F97AC3"/>
    <w:rsid w:val="00F97B05"/>
    <w:rsid w:val="00F97B60"/>
    <w:rsid w:val="00FA0607"/>
    <w:rsid w:val="00FA2967"/>
    <w:rsid w:val="00FA3118"/>
    <w:rsid w:val="00FA3D30"/>
    <w:rsid w:val="00FA414C"/>
    <w:rsid w:val="00FA4E35"/>
    <w:rsid w:val="00FA4F48"/>
    <w:rsid w:val="00FA4F60"/>
    <w:rsid w:val="00FA5094"/>
    <w:rsid w:val="00FA52F3"/>
    <w:rsid w:val="00FA5801"/>
    <w:rsid w:val="00FA592B"/>
    <w:rsid w:val="00FA5BFB"/>
    <w:rsid w:val="00FA6898"/>
    <w:rsid w:val="00FA6929"/>
    <w:rsid w:val="00FA69BF"/>
    <w:rsid w:val="00FA7427"/>
    <w:rsid w:val="00FA77A3"/>
    <w:rsid w:val="00FB0293"/>
    <w:rsid w:val="00FB09FE"/>
    <w:rsid w:val="00FB1EAB"/>
    <w:rsid w:val="00FB2815"/>
    <w:rsid w:val="00FB317E"/>
    <w:rsid w:val="00FB564B"/>
    <w:rsid w:val="00FB5C1C"/>
    <w:rsid w:val="00FB5F35"/>
    <w:rsid w:val="00FB7E7E"/>
    <w:rsid w:val="00FC0234"/>
    <w:rsid w:val="00FC047B"/>
    <w:rsid w:val="00FC11A3"/>
    <w:rsid w:val="00FC1AF8"/>
    <w:rsid w:val="00FC2695"/>
    <w:rsid w:val="00FC2A3C"/>
    <w:rsid w:val="00FC34BF"/>
    <w:rsid w:val="00FC354C"/>
    <w:rsid w:val="00FC39CD"/>
    <w:rsid w:val="00FC495D"/>
    <w:rsid w:val="00FC4AE2"/>
    <w:rsid w:val="00FC4F19"/>
    <w:rsid w:val="00FC5D54"/>
    <w:rsid w:val="00FC5FFC"/>
    <w:rsid w:val="00FD04E2"/>
    <w:rsid w:val="00FD0C52"/>
    <w:rsid w:val="00FD1EB1"/>
    <w:rsid w:val="00FD20D3"/>
    <w:rsid w:val="00FD2661"/>
    <w:rsid w:val="00FD2762"/>
    <w:rsid w:val="00FD2B7D"/>
    <w:rsid w:val="00FD2FF7"/>
    <w:rsid w:val="00FD3CB3"/>
    <w:rsid w:val="00FD3E37"/>
    <w:rsid w:val="00FD3EE3"/>
    <w:rsid w:val="00FD4E68"/>
    <w:rsid w:val="00FD53CF"/>
    <w:rsid w:val="00FD540D"/>
    <w:rsid w:val="00FD544A"/>
    <w:rsid w:val="00FD57C5"/>
    <w:rsid w:val="00FD5913"/>
    <w:rsid w:val="00FD5EB4"/>
    <w:rsid w:val="00FD6E92"/>
    <w:rsid w:val="00FE15A9"/>
    <w:rsid w:val="00FE1B24"/>
    <w:rsid w:val="00FE2544"/>
    <w:rsid w:val="00FE2B57"/>
    <w:rsid w:val="00FE2CD8"/>
    <w:rsid w:val="00FE3E1B"/>
    <w:rsid w:val="00FE4399"/>
    <w:rsid w:val="00FE456B"/>
    <w:rsid w:val="00FE4CC7"/>
    <w:rsid w:val="00FE56D0"/>
    <w:rsid w:val="00FE597D"/>
    <w:rsid w:val="00FE59EB"/>
    <w:rsid w:val="00FE5E06"/>
    <w:rsid w:val="00FE607E"/>
    <w:rsid w:val="00FE6CC6"/>
    <w:rsid w:val="00FE6D41"/>
    <w:rsid w:val="00FE6E70"/>
    <w:rsid w:val="00FF068C"/>
    <w:rsid w:val="00FF078A"/>
    <w:rsid w:val="00FF095D"/>
    <w:rsid w:val="00FF0D73"/>
    <w:rsid w:val="00FF1E91"/>
    <w:rsid w:val="00FF237B"/>
    <w:rsid w:val="00FF334D"/>
    <w:rsid w:val="00FF34E1"/>
    <w:rsid w:val="00FF36A7"/>
    <w:rsid w:val="00FF40CA"/>
    <w:rsid w:val="00FF5073"/>
    <w:rsid w:val="00FF5420"/>
    <w:rsid w:val="00FF55F1"/>
    <w:rsid w:val="00FF7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3BEFA8B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30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6DBA"/>
    <w:pPr>
      <w:spacing w:before="80" w:after="80" w:line="276" w:lineRule="auto"/>
      <w:contextualSpacing/>
    </w:pPr>
    <w:rPr>
      <w:rFonts w:ascii="Verdana" w:eastAsia="Calibri" w:hAnsi="Verdana"/>
      <w:color w:val="262626"/>
      <w:szCs w:val="22"/>
      <w:lang w:val="en-US"/>
    </w:rPr>
  </w:style>
  <w:style w:type="paragraph" w:styleId="Nadpis1">
    <w:name w:val="heading 1"/>
    <w:basedOn w:val="Nadpis2"/>
    <w:next w:val="Normln"/>
    <w:link w:val="Nadpis1Char"/>
    <w:uiPriority w:val="9"/>
    <w:qFormat/>
    <w:rsid w:val="00B72196"/>
    <w:pPr>
      <w:numPr>
        <w:ilvl w:val="0"/>
      </w:numPr>
      <w:spacing w:before="480"/>
      <w:jc w:val="left"/>
      <w:outlineLvl w:val="0"/>
    </w:pPr>
    <w:rPr>
      <w:sz w:val="28"/>
    </w:rPr>
  </w:style>
  <w:style w:type="paragraph" w:styleId="Nadpis2">
    <w:name w:val="heading 2"/>
    <w:basedOn w:val="Normln"/>
    <w:next w:val="Normln"/>
    <w:link w:val="Nadpis2Char"/>
    <w:uiPriority w:val="9"/>
    <w:qFormat/>
    <w:rsid w:val="00BE40E8"/>
    <w:pPr>
      <w:keepNext/>
      <w:keepLines/>
      <w:numPr>
        <w:ilvl w:val="1"/>
        <w:numId w:val="5"/>
      </w:numPr>
      <w:spacing w:before="200" w:after="0" w:line="240" w:lineRule="auto"/>
      <w:contextualSpacing w:val="0"/>
      <w:jc w:val="both"/>
      <w:outlineLvl w:val="1"/>
    </w:pPr>
    <w:rPr>
      <w:rFonts w:asciiTheme="majorHAnsi" w:hAnsiTheme="majorHAnsi" w:cs="Arial"/>
      <w:b/>
      <w:color w:val="FF6633" w:themeColor="accent1"/>
      <w:sz w:val="24"/>
    </w:rPr>
  </w:style>
  <w:style w:type="paragraph" w:styleId="Nadpis3">
    <w:name w:val="heading 3"/>
    <w:basedOn w:val="Normln"/>
    <w:next w:val="Normln"/>
    <w:link w:val="Nadpis3Char"/>
    <w:uiPriority w:val="9"/>
    <w:qFormat/>
    <w:rsid w:val="00D36E6A"/>
    <w:pPr>
      <w:keepNext/>
      <w:keepLines/>
      <w:numPr>
        <w:ilvl w:val="2"/>
        <w:numId w:val="5"/>
      </w:numPr>
      <w:spacing w:before="200" w:after="0" w:line="240" w:lineRule="auto"/>
      <w:contextualSpacing w:val="0"/>
      <w:jc w:val="both"/>
      <w:outlineLvl w:val="2"/>
    </w:pPr>
    <w:rPr>
      <w:rFonts w:asciiTheme="majorHAnsi" w:hAnsiTheme="majorHAnsi" w:cs="Arial"/>
      <w:b/>
      <w:bCs/>
      <w:color w:val="FF6633" w:themeColor="accent1"/>
      <w:sz w:val="22"/>
    </w:rPr>
  </w:style>
  <w:style w:type="paragraph" w:styleId="Nadpis4">
    <w:name w:val="heading 4"/>
    <w:basedOn w:val="Nadpis3"/>
    <w:next w:val="Normln"/>
    <w:link w:val="Nadpis4Char"/>
    <w:uiPriority w:val="9"/>
    <w:qFormat/>
    <w:rsid w:val="00E836BB"/>
    <w:pPr>
      <w:numPr>
        <w:ilvl w:val="3"/>
      </w:numPr>
      <w:outlineLvl w:val="3"/>
    </w:pPr>
  </w:style>
  <w:style w:type="paragraph" w:styleId="Nadpis5">
    <w:name w:val="heading 5"/>
    <w:basedOn w:val="Nadpis4"/>
    <w:next w:val="Normln"/>
    <w:link w:val="Nadpis5Char"/>
    <w:uiPriority w:val="9"/>
    <w:qFormat/>
    <w:rsid w:val="00CF7732"/>
    <w:pPr>
      <w:numPr>
        <w:ilvl w:val="4"/>
      </w:numPr>
      <w:outlineLvl w:val="4"/>
    </w:pPr>
    <w:rPr>
      <w:color w:val="595959" w:themeColor="text1" w:themeTint="A6"/>
      <w:sz w:val="21"/>
      <w:szCs w:val="21"/>
    </w:rPr>
  </w:style>
  <w:style w:type="paragraph" w:styleId="Nadpis6">
    <w:name w:val="heading 6"/>
    <w:basedOn w:val="Nadpis5"/>
    <w:next w:val="Normln"/>
    <w:link w:val="Nadpis6Char"/>
    <w:uiPriority w:val="9"/>
    <w:unhideWhenUsed/>
    <w:qFormat/>
    <w:rsid w:val="00CF7732"/>
    <w:pPr>
      <w:numPr>
        <w:ilvl w:val="5"/>
      </w:numPr>
      <w:outlineLvl w:val="5"/>
    </w:pPr>
  </w:style>
  <w:style w:type="paragraph" w:styleId="Nadpis7">
    <w:name w:val="heading 7"/>
    <w:basedOn w:val="Nadpis6"/>
    <w:next w:val="Normln"/>
    <w:link w:val="Nadpis7Char"/>
    <w:uiPriority w:val="9"/>
    <w:qFormat/>
    <w:rsid w:val="00CF7732"/>
    <w:pPr>
      <w:numPr>
        <w:ilvl w:val="6"/>
      </w:numPr>
      <w:ind w:hanging="1397"/>
      <w:outlineLvl w:val="6"/>
    </w:pPr>
    <w:rPr>
      <w:b w:val="0"/>
    </w:rPr>
  </w:style>
  <w:style w:type="paragraph" w:styleId="Nadpis8">
    <w:name w:val="heading 8"/>
    <w:basedOn w:val="Nadpis7"/>
    <w:next w:val="Normln"/>
    <w:link w:val="Nadpis8Char"/>
    <w:uiPriority w:val="9"/>
    <w:qFormat/>
    <w:rsid w:val="00CF7732"/>
    <w:pPr>
      <w:numPr>
        <w:ilvl w:val="7"/>
      </w:numPr>
      <w:ind w:hanging="1901"/>
      <w:outlineLvl w:val="7"/>
    </w:pPr>
  </w:style>
  <w:style w:type="paragraph" w:styleId="Nadpis9">
    <w:name w:val="heading 9"/>
    <w:aliases w:val="Requirement"/>
    <w:basedOn w:val="Normln"/>
    <w:next w:val="Normln"/>
    <w:link w:val="Nadpis9Char"/>
    <w:qFormat/>
    <w:rsid w:val="00026A19"/>
    <w:pPr>
      <w:numPr>
        <w:ilvl w:val="8"/>
        <w:numId w:val="1"/>
      </w:numPr>
      <w:spacing w:before="240" w:after="60"/>
      <w:outlineLvl w:val="8"/>
    </w:pPr>
    <w:rPr>
      <w:rFonts w:ascii="Arial" w:hAnsi="Arial" w:cs="Arial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aliases w:val="gray"/>
    <w:basedOn w:val="Normln"/>
    <w:link w:val="NzevChar"/>
    <w:uiPriority w:val="10"/>
    <w:qFormat/>
    <w:rsid w:val="00AB0488"/>
    <w:pPr>
      <w:spacing w:line="240" w:lineRule="auto"/>
    </w:pPr>
    <w:rPr>
      <w:rFonts w:asciiTheme="majorHAnsi" w:hAnsiTheme="majorHAnsi" w:cs="Arial"/>
      <w:b/>
      <w:bCs/>
      <w:sz w:val="48"/>
    </w:rPr>
  </w:style>
  <w:style w:type="character" w:styleId="Odkazjemn">
    <w:name w:val="Subtle Reference"/>
    <w:basedOn w:val="Standardnpsmoodstavce"/>
    <w:uiPriority w:val="31"/>
    <w:rsid w:val="00800085"/>
    <w:rPr>
      <w:smallCaps/>
      <w:color w:val="404040" w:themeColor="text1" w:themeTint="BF"/>
      <w:u w:val="single"/>
    </w:rPr>
  </w:style>
  <w:style w:type="paragraph" w:styleId="Zhlav">
    <w:name w:val="header"/>
    <w:basedOn w:val="Normln"/>
    <w:link w:val="ZhlavChar"/>
    <w:uiPriority w:val="99"/>
    <w:rsid w:val="00103826"/>
    <w:pPr>
      <w:tabs>
        <w:tab w:val="center" w:pos="4536"/>
        <w:tab w:val="right" w:pos="9072"/>
      </w:tabs>
      <w:spacing w:line="170" w:lineRule="atLeast"/>
    </w:pPr>
    <w:rPr>
      <w:rFonts w:cs="Arial"/>
      <w:sz w:val="14"/>
    </w:rPr>
  </w:style>
  <w:style w:type="character" w:styleId="slostrnky">
    <w:name w:val="page number"/>
    <w:uiPriority w:val="18"/>
    <w:rsid w:val="002A2394"/>
    <w:rPr>
      <w:rFonts w:asciiTheme="minorHAnsi" w:hAnsiTheme="minorHAnsi"/>
      <w:sz w:val="20"/>
    </w:rPr>
  </w:style>
  <w:style w:type="paragraph" w:styleId="Zpat">
    <w:name w:val="footer"/>
    <w:basedOn w:val="Normln"/>
    <w:link w:val="ZpatChar"/>
    <w:uiPriority w:val="99"/>
    <w:rsid w:val="00257F28"/>
    <w:pPr>
      <w:tabs>
        <w:tab w:val="center" w:pos="5103"/>
        <w:tab w:val="right" w:pos="10206"/>
      </w:tabs>
      <w:spacing w:line="240" w:lineRule="auto"/>
    </w:pPr>
    <w:rPr>
      <w:color w:val="FFFFFF" w:themeColor="background1"/>
      <w:sz w:val="16"/>
    </w:rPr>
  </w:style>
  <w:style w:type="character" w:styleId="Zdraznn">
    <w:name w:val="Emphasis"/>
    <w:aliases w:val="Kurzíva"/>
    <w:uiPriority w:val="20"/>
    <w:qFormat/>
    <w:rsid w:val="001760AE"/>
    <w:rPr>
      <w:i/>
      <w:iCs/>
    </w:rPr>
  </w:style>
  <w:style w:type="character" w:styleId="Hypertextovodkaz">
    <w:name w:val="Hyperlink"/>
    <w:uiPriority w:val="99"/>
    <w:rPr>
      <w:color w:val="0000FF"/>
      <w:u w:val="single"/>
    </w:rPr>
  </w:style>
  <w:style w:type="paragraph" w:styleId="Textbubliny">
    <w:name w:val="Balloon Text"/>
    <w:basedOn w:val="Normln"/>
    <w:link w:val="TextbublinyChar"/>
    <w:uiPriority w:val="99"/>
    <w:semiHidden/>
    <w:rsid w:val="0086330D"/>
    <w:rPr>
      <w:rFonts w:ascii="Tahoma" w:hAnsi="Tahoma" w:cs="Tahoma"/>
      <w:sz w:val="16"/>
      <w:szCs w:val="16"/>
    </w:rPr>
  </w:style>
  <w:style w:type="character" w:styleId="Odkaznakoment">
    <w:name w:val="annotation reference"/>
    <w:uiPriority w:val="99"/>
    <w:semiHidden/>
    <w:rsid w:val="0086330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6330D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6330D"/>
    <w:rPr>
      <w:b/>
      <w:bCs/>
    </w:rPr>
  </w:style>
  <w:style w:type="table" w:styleId="Mkatabulky">
    <w:name w:val="Table Grid"/>
    <w:basedOn w:val="Normlntabulka"/>
    <w:uiPriority w:val="59"/>
    <w:rsid w:val="00CD2C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aliases w:val="Tučně"/>
    <w:uiPriority w:val="22"/>
    <w:qFormat/>
    <w:rsid w:val="001749A2"/>
    <w:rPr>
      <w:b/>
      <w:bCs/>
    </w:rPr>
  </w:style>
  <w:style w:type="paragraph" w:styleId="Odstavecseseznamem">
    <w:name w:val="List Paragraph"/>
    <w:basedOn w:val="Normln"/>
    <w:link w:val="OdstavecseseznamemChar"/>
    <w:qFormat/>
    <w:rsid w:val="00103826"/>
    <w:pPr>
      <w:spacing w:after="240"/>
      <w:ind w:left="720"/>
    </w:pPr>
  </w:style>
  <w:style w:type="paragraph" w:styleId="Rozloendokumentu">
    <w:name w:val="Document Map"/>
    <w:basedOn w:val="Normln"/>
    <w:semiHidden/>
    <w:rsid w:val="00863012"/>
    <w:pPr>
      <w:shd w:val="clear" w:color="auto" w:fill="000080"/>
    </w:pPr>
    <w:rPr>
      <w:rFonts w:ascii="Tahoma" w:hAnsi="Tahoma" w:cs="Tahoma"/>
    </w:rPr>
  </w:style>
  <w:style w:type="character" w:customStyle="1" w:styleId="Nadpis5Char">
    <w:name w:val="Nadpis 5 Char"/>
    <w:link w:val="Nadpis5"/>
    <w:uiPriority w:val="9"/>
    <w:rsid w:val="00CF7732"/>
    <w:rPr>
      <w:rFonts w:asciiTheme="majorHAnsi" w:eastAsia="Calibri" w:hAnsiTheme="majorHAnsi" w:cs="Arial"/>
      <w:b/>
      <w:bCs/>
      <w:color w:val="595959" w:themeColor="text1" w:themeTint="A6"/>
      <w:sz w:val="21"/>
      <w:szCs w:val="21"/>
      <w:lang w:val="en-US"/>
    </w:rPr>
  </w:style>
  <w:style w:type="character" w:styleId="Odkazintenzivn">
    <w:name w:val="Intense Reference"/>
    <w:basedOn w:val="Standardnpsmoodstavce"/>
    <w:uiPriority w:val="32"/>
    <w:rsid w:val="00800085"/>
    <w:rPr>
      <w:b/>
      <w:bCs/>
      <w:smallCaps/>
      <w:color w:val="000000" w:themeColor="text1"/>
      <w:spacing w:val="5"/>
      <w:u w:val="single"/>
    </w:rPr>
  </w:style>
  <w:style w:type="character" w:customStyle="1" w:styleId="ZpatChar">
    <w:name w:val="Zápatí Char"/>
    <w:link w:val="Zpat"/>
    <w:uiPriority w:val="99"/>
    <w:rsid w:val="00257F28"/>
    <w:rPr>
      <w:rFonts w:asciiTheme="minorHAnsi" w:hAnsiTheme="minorHAnsi"/>
      <w:color w:val="FFFFFF" w:themeColor="background1"/>
      <w:sz w:val="16"/>
      <w:szCs w:val="24"/>
      <w:lang w:eastAsia="zh-CN"/>
    </w:rPr>
  </w:style>
  <w:style w:type="character" w:customStyle="1" w:styleId="Nadpis8Char">
    <w:name w:val="Nadpis 8 Char"/>
    <w:link w:val="Nadpis8"/>
    <w:uiPriority w:val="9"/>
    <w:rsid w:val="00CF7732"/>
    <w:rPr>
      <w:rFonts w:asciiTheme="majorHAnsi" w:eastAsia="Calibri" w:hAnsiTheme="majorHAnsi" w:cs="Arial"/>
      <w:bCs/>
      <w:color w:val="595959" w:themeColor="text1" w:themeTint="A6"/>
      <w:sz w:val="21"/>
      <w:szCs w:val="21"/>
      <w:lang w:val="en-US"/>
    </w:rPr>
  </w:style>
  <w:style w:type="character" w:customStyle="1" w:styleId="ZhlavChar">
    <w:name w:val="Záhlaví Char"/>
    <w:link w:val="Zhlav"/>
    <w:uiPriority w:val="99"/>
    <w:rsid w:val="00143819"/>
    <w:rPr>
      <w:rFonts w:asciiTheme="minorHAnsi" w:hAnsiTheme="minorHAnsi" w:cs="Arial"/>
      <w:sz w:val="14"/>
      <w:szCs w:val="24"/>
      <w:lang w:eastAsia="zh-CN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92E4B"/>
  </w:style>
  <w:style w:type="paragraph" w:styleId="Revize">
    <w:name w:val="Revision"/>
    <w:hidden/>
    <w:uiPriority w:val="99"/>
    <w:semiHidden/>
    <w:rsid w:val="007337A4"/>
  </w:style>
  <w:style w:type="character" w:customStyle="1" w:styleId="OdstavecseseznamemChar">
    <w:name w:val="Odstavec se seznamem Char"/>
    <w:basedOn w:val="Standardnpsmoodstavce"/>
    <w:link w:val="Odstavecseseznamem"/>
    <w:uiPriority w:val="34"/>
    <w:qFormat/>
    <w:rsid w:val="00103826"/>
    <w:rPr>
      <w:rFonts w:asciiTheme="minorHAnsi" w:hAnsiTheme="minorHAnsi"/>
      <w:szCs w:val="24"/>
      <w:lang w:eastAsia="zh-CN"/>
    </w:rPr>
  </w:style>
  <w:style w:type="paragraph" w:customStyle="1" w:styleId="slovn1">
    <w:name w:val="Číslování 1"/>
    <w:basedOn w:val="Odstavecseseznamem"/>
    <w:link w:val="slovn1Char"/>
    <w:uiPriority w:val="9"/>
    <w:qFormat/>
    <w:rsid w:val="00A83921"/>
    <w:pPr>
      <w:keepNext/>
      <w:numPr>
        <w:numId w:val="2"/>
      </w:numPr>
      <w:spacing w:before="60" w:after="60"/>
    </w:pPr>
    <w:rPr>
      <w:rFonts w:asciiTheme="majorHAnsi" w:hAnsiTheme="majorHAnsi"/>
      <w:szCs w:val="20"/>
    </w:rPr>
  </w:style>
  <w:style w:type="character" w:customStyle="1" w:styleId="slovn1Char">
    <w:name w:val="Číslování 1 Char"/>
    <w:link w:val="slovn1"/>
    <w:uiPriority w:val="9"/>
    <w:rsid w:val="00A83921"/>
    <w:rPr>
      <w:rFonts w:asciiTheme="majorHAnsi" w:eastAsia="Calibri" w:hAnsiTheme="majorHAnsi"/>
      <w:color w:val="262626"/>
      <w:lang w:val="en-US"/>
    </w:rPr>
  </w:style>
  <w:style w:type="paragraph" w:customStyle="1" w:styleId="slovn2">
    <w:name w:val="Číslování 2"/>
    <w:basedOn w:val="slovn1"/>
    <w:link w:val="slovn2Char"/>
    <w:uiPriority w:val="9"/>
    <w:qFormat/>
    <w:rsid w:val="00A83921"/>
    <w:pPr>
      <w:numPr>
        <w:ilvl w:val="1"/>
      </w:numPr>
    </w:pPr>
  </w:style>
  <w:style w:type="character" w:customStyle="1" w:styleId="slovn2Char">
    <w:name w:val="Číslování 2 Char"/>
    <w:link w:val="slovn2"/>
    <w:uiPriority w:val="9"/>
    <w:rsid w:val="00A83921"/>
    <w:rPr>
      <w:rFonts w:asciiTheme="majorHAnsi" w:eastAsia="Calibri" w:hAnsiTheme="majorHAnsi"/>
      <w:color w:val="262626"/>
      <w:lang w:val="en-US"/>
    </w:rPr>
  </w:style>
  <w:style w:type="paragraph" w:customStyle="1" w:styleId="Text1">
    <w:name w:val="Text 1"/>
    <w:basedOn w:val="Odstavecseseznamem"/>
    <w:link w:val="Text1Char"/>
    <w:uiPriority w:val="8"/>
    <w:semiHidden/>
    <w:unhideWhenUsed/>
    <w:qFormat/>
    <w:rsid w:val="00E31F3A"/>
    <w:pPr>
      <w:numPr>
        <w:numId w:val="4"/>
      </w:numPr>
      <w:spacing w:before="60" w:after="60"/>
    </w:pPr>
  </w:style>
  <w:style w:type="character" w:customStyle="1" w:styleId="Text1Char">
    <w:name w:val="Text 1 Char"/>
    <w:link w:val="Text1"/>
    <w:uiPriority w:val="8"/>
    <w:semiHidden/>
    <w:rsid w:val="00880717"/>
    <w:rPr>
      <w:rFonts w:ascii="Verdana" w:eastAsia="Calibri" w:hAnsi="Verdana"/>
      <w:color w:val="262626"/>
      <w:szCs w:val="22"/>
      <w:lang w:val="en-US"/>
    </w:rPr>
  </w:style>
  <w:style w:type="paragraph" w:customStyle="1" w:styleId="Odrky1">
    <w:name w:val="Odrážky 1"/>
    <w:basedOn w:val="Text1"/>
    <w:link w:val="Odrky1Char"/>
    <w:uiPriority w:val="8"/>
    <w:qFormat/>
    <w:rsid w:val="003F490B"/>
    <w:pPr>
      <w:numPr>
        <w:numId w:val="3"/>
      </w:numPr>
      <w:contextualSpacing w:val="0"/>
    </w:pPr>
  </w:style>
  <w:style w:type="character" w:customStyle="1" w:styleId="Odrky1Char">
    <w:name w:val="Odrážky 1 Char"/>
    <w:link w:val="Odrky1"/>
    <w:uiPriority w:val="8"/>
    <w:rsid w:val="003F490B"/>
    <w:rPr>
      <w:rFonts w:ascii="Verdana" w:eastAsia="Calibri" w:hAnsi="Verdana"/>
      <w:color w:val="262626"/>
      <w:szCs w:val="22"/>
      <w:lang w:val="en-US"/>
    </w:rPr>
  </w:style>
  <w:style w:type="paragraph" w:customStyle="1" w:styleId="slovn3">
    <w:name w:val="Číslování 3"/>
    <w:basedOn w:val="slovn2"/>
    <w:link w:val="slovn3Char"/>
    <w:uiPriority w:val="9"/>
    <w:qFormat/>
    <w:rsid w:val="0009015A"/>
    <w:pPr>
      <w:numPr>
        <w:ilvl w:val="2"/>
      </w:numPr>
    </w:pPr>
  </w:style>
  <w:style w:type="character" w:customStyle="1" w:styleId="slovn3Char">
    <w:name w:val="Číslování 3 Char"/>
    <w:link w:val="slovn3"/>
    <w:uiPriority w:val="9"/>
    <w:rsid w:val="00880717"/>
    <w:rPr>
      <w:rFonts w:asciiTheme="majorHAnsi" w:eastAsia="Calibri" w:hAnsiTheme="majorHAnsi"/>
      <w:color w:val="262626"/>
      <w:lang w:val="en-US"/>
    </w:rPr>
  </w:style>
  <w:style w:type="paragraph" w:customStyle="1" w:styleId="Text2">
    <w:name w:val="Text 2"/>
    <w:basedOn w:val="Text1"/>
    <w:link w:val="Text2Char"/>
    <w:uiPriority w:val="8"/>
    <w:semiHidden/>
    <w:unhideWhenUsed/>
    <w:qFormat/>
    <w:rsid w:val="005721A0"/>
    <w:pPr>
      <w:numPr>
        <w:ilvl w:val="1"/>
      </w:numPr>
    </w:pPr>
  </w:style>
  <w:style w:type="character" w:customStyle="1" w:styleId="Text2Char">
    <w:name w:val="Text 2 Char"/>
    <w:link w:val="Text2"/>
    <w:uiPriority w:val="8"/>
    <w:semiHidden/>
    <w:rsid w:val="00880717"/>
    <w:rPr>
      <w:rFonts w:ascii="Verdana" w:eastAsia="Calibri" w:hAnsi="Verdana"/>
      <w:color w:val="262626"/>
      <w:szCs w:val="22"/>
      <w:lang w:val="en-US"/>
    </w:rPr>
  </w:style>
  <w:style w:type="paragraph" w:customStyle="1" w:styleId="Odrky2">
    <w:name w:val="Odrážky 2"/>
    <w:basedOn w:val="Odrky1"/>
    <w:link w:val="Odrky2Char"/>
    <w:uiPriority w:val="8"/>
    <w:qFormat/>
    <w:rsid w:val="005501CB"/>
    <w:pPr>
      <w:numPr>
        <w:ilvl w:val="1"/>
      </w:numPr>
      <w:contextualSpacing/>
    </w:pPr>
    <w:rPr>
      <w:lang w:bidi="en-US"/>
    </w:rPr>
  </w:style>
  <w:style w:type="character" w:customStyle="1" w:styleId="Odrky2Char">
    <w:name w:val="Odrážky 2 Char"/>
    <w:link w:val="Odrky2"/>
    <w:uiPriority w:val="8"/>
    <w:rsid w:val="005501CB"/>
    <w:rPr>
      <w:rFonts w:ascii="Verdana" w:eastAsia="Calibri" w:hAnsi="Verdana"/>
      <w:color w:val="262626"/>
      <w:szCs w:val="22"/>
      <w:lang w:val="en-US" w:bidi="en-US"/>
    </w:rPr>
  </w:style>
  <w:style w:type="paragraph" w:customStyle="1" w:styleId="Text3">
    <w:name w:val="Text 3"/>
    <w:basedOn w:val="Text2"/>
    <w:link w:val="Text3Char"/>
    <w:uiPriority w:val="8"/>
    <w:semiHidden/>
    <w:unhideWhenUsed/>
    <w:qFormat/>
    <w:rsid w:val="005721A0"/>
    <w:pPr>
      <w:numPr>
        <w:ilvl w:val="2"/>
      </w:numPr>
    </w:pPr>
    <w:rPr>
      <w:lang w:bidi="en-US"/>
    </w:rPr>
  </w:style>
  <w:style w:type="character" w:styleId="Zstupntext">
    <w:name w:val="Placeholder Text"/>
    <w:basedOn w:val="Standardnpsmoodstavce"/>
    <w:uiPriority w:val="99"/>
    <w:semiHidden/>
    <w:rsid w:val="00921474"/>
    <w:rPr>
      <w:color w:val="808080"/>
    </w:rPr>
  </w:style>
  <w:style w:type="character" w:customStyle="1" w:styleId="Nadpis9Char">
    <w:name w:val="Nadpis 9 Char"/>
    <w:aliases w:val="Requirement Char"/>
    <w:basedOn w:val="Standardnpsmoodstavce"/>
    <w:link w:val="Nadpis9"/>
    <w:rsid w:val="00082B2C"/>
    <w:rPr>
      <w:rFonts w:ascii="Arial" w:eastAsia="Calibri" w:hAnsi="Arial" w:cs="Arial"/>
      <w:color w:val="262626"/>
      <w:szCs w:val="22"/>
      <w:lang w:val="en-US"/>
    </w:rPr>
  </w:style>
  <w:style w:type="character" w:customStyle="1" w:styleId="Zkladntext3Char">
    <w:name w:val="Základní text 3 Char"/>
    <w:link w:val="Zkladntext3"/>
    <w:semiHidden/>
    <w:rsid w:val="00026A19"/>
    <w:rPr>
      <w:sz w:val="16"/>
      <w:szCs w:val="16"/>
    </w:rPr>
  </w:style>
  <w:style w:type="paragraph" w:styleId="Podnadpis">
    <w:name w:val="Subtitle"/>
    <w:aliases w:val="Adresy,kontakty"/>
    <w:basedOn w:val="Normln"/>
    <w:next w:val="Normln"/>
    <w:link w:val="PodnadpisChar"/>
    <w:uiPriority w:val="11"/>
    <w:qFormat/>
    <w:rsid w:val="007A22D5"/>
    <w:pPr>
      <w:spacing w:line="240" w:lineRule="auto"/>
    </w:pPr>
    <w:rPr>
      <w:rFonts w:asciiTheme="majorHAnsi" w:hAnsiTheme="majorHAnsi"/>
      <w:bCs/>
      <w:sz w:val="28"/>
      <w:lang w:val="x-none"/>
    </w:rPr>
  </w:style>
  <w:style w:type="character" w:customStyle="1" w:styleId="PodnadpisChar">
    <w:name w:val="Podnadpis Char"/>
    <w:aliases w:val="Adresy Char,kontakty Char"/>
    <w:basedOn w:val="Standardnpsmoodstavce"/>
    <w:link w:val="Podnadpis"/>
    <w:uiPriority w:val="11"/>
    <w:rsid w:val="007A22D5"/>
    <w:rPr>
      <w:rFonts w:asciiTheme="majorHAnsi" w:hAnsiTheme="majorHAnsi"/>
      <w:bCs/>
      <w:sz w:val="28"/>
      <w:szCs w:val="24"/>
      <w:lang w:val="x-none" w:eastAsia="zh-CN"/>
    </w:rPr>
  </w:style>
  <w:style w:type="paragraph" w:styleId="Zkladntextodsazen3">
    <w:name w:val="Body Text Indent 3"/>
    <w:basedOn w:val="Normln"/>
    <w:link w:val="Zkladntextodsazen3Char1"/>
    <w:uiPriority w:val="99"/>
    <w:semiHidden/>
    <w:unhideWhenUsed/>
    <w:rsid w:val="00026A19"/>
    <w:pPr>
      <w:spacing w:after="120"/>
      <w:ind w:left="283"/>
    </w:pPr>
    <w:rPr>
      <w:sz w:val="16"/>
      <w:szCs w:val="16"/>
      <w:lang w:val="x-none"/>
    </w:rPr>
  </w:style>
  <w:style w:type="character" w:customStyle="1" w:styleId="Zkladntextodsazen3Char">
    <w:name w:val="Základní text odsazený 3 Char"/>
    <w:basedOn w:val="Standardnpsmoodstavce"/>
    <w:semiHidden/>
    <w:rsid w:val="00026A19"/>
    <w:rPr>
      <w:rFonts w:asciiTheme="minorHAnsi" w:hAnsiTheme="minorHAnsi"/>
      <w:sz w:val="16"/>
      <w:szCs w:val="16"/>
      <w:lang w:eastAsia="zh-CN"/>
    </w:rPr>
  </w:style>
  <w:style w:type="character" w:customStyle="1" w:styleId="Zkladntextodsazen3Char1">
    <w:name w:val="Základní text odsazený 3 Char1"/>
    <w:link w:val="Zkladntextodsazen3"/>
    <w:uiPriority w:val="99"/>
    <w:semiHidden/>
    <w:rsid w:val="00026A19"/>
    <w:rPr>
      <w:rFonts w:asciiTheme="minorHAnsi" w:hAnsiTheme="minorHAnsi"/>
      <w:sz w:val="16"/>
      <w:szCs w:val="16"/>
      <w:lang w:val="x-none" w:eastAsia="zh-CN"/>
    </w:rPr>
  </w:style>
  <w:style w:type="paragraph" w:styleId="Zkladntext3">
    <w:name w:val="Body Text 3"/>
    <w:basedOn w:val="Normln"/>
    <w:link w:val="Zkladntext3Char"/>
    <w:semiHidden/>
    <w:unhideWhenUsed/>
    <w:rsid w:val="00026A19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Zkladntext3Char1">
    <w:name w:val="Základní text 3 Char1"/>
    <w:basedOn w:val="Standardnpsmoodstavce"/>
    <w:uiPriority w:val="99"/>
    <w:semiHidden/>
    <w:rsid w:val="00026A19"/>
    <w:rPr>
      <w:rFonts w:asciiTheme="minorHAnsi" w:hAnsiTheme="minorHAnsi"/>
      <w:sz w:val="16"/>
      <w:szCs w:val="16"/>
      <w:lang w:eastAsia="zh-CN"/>
    </w:rPr>
  </w:style>
  <w:style w:type="character" w:customStyle="1" w:styleId="ProsttextChar1">
    <w:name w:val="Prostý text Char1"/>
    <w:basedOn w:val="Standardnpsmoodstavce"/>
    <w:uiPriority w:val="99"/>
    <w:semiHidden/>
    <w:rsid w:val="00026A19"/>
    <w:rPr>
      <w:rFonts w:ascii="Consolas" w:hAnsi="Consolas" w:cs="Consolas"/>
      <w:sz w:val="21"/>
      <w:szCs w:val="21"/>
      <w:lang w:eastAsia="zh-CN"/>
    </w:rPr>
  </w:style>
  <w:style w:type="paragraph" w:customStyle="1" w:styleId="slovn4">
    <w:name w:val="Číslování 4"/>
    <w:basedOn w:val="slovn3"/>
    <w:link w:val="slovn4Char"/>
    <w:uiPriority w:val="9"/>
    <w:semiHidden/>
    <w:unhideWhenUsed/>
    <w:qFormat/>
    <w:rsid w:val="0009015A"/>
    <w:pPr>
      <w:keepNext w:val="0"/>
      <w:numPr>
        <w:ilvl w:val="3"/>
      </w:numPr>
      <w:tabs>
        <w:tab w:val="left" w:pos="567"/>
      </w:tabs>
      <w:contextualSpacing w:val="0"/>
      <w:jc w:val="both"/>
    </w:pPr>
    <w:rPr>
      <w:rFonts w:asciiTheme="minorHAnsi" w:hAnsiTheme="minorHAnsi"/>
      <w:szCs w:val="24"/>
    </w:rPr>
  </w:style>
  <w:style w:type="paragraph" w:customStyle="1" w:styleId="slovn5">
    <w:name w:val="Číslování 5"/>
    <w:basedOn w:val="slovn4"/>
    <w:link w:val="slovn5Char"/>
    <w:uiPriority w:val="9"/>
    <w:semiHidden/>
    <w:unhideWhenUsed/>
    <w:qFormat/>
    <w:rsid w:val="005A2100"/>
    <w:pPr>
      <w:numPr>
        <w:ilvl w:val="4"/>
      </w:numPr>
      <w:jc w:val="left"/>
    </w:pPr>
  </w:style>
  <w:style w:type="character" w:customStyle="1" w:styleId="slovn4Char">
    <w:name w:val="Číslování 4 Char"/>
    <w:basedOn w:val="slovn3Char"/>
    <w:link w:val="slovn4"/>
    <w:uiPriority w:val="9"/>
    <w:semiHidden/>
    <w:rsid w:val="00880717"/>
    <w:rPr>
      <w:rFonts w:asciiTheme="minorHAnsi" w:eastAsia="Calibri" w:hAnsiTheme="minorHAnsi"/>
      <w:color w:val="262626"/>
      <w:szCs w:val="24"/>
      <w:lang w:val="en-US"/>
    </w:rPr>
  </w:style>
  <w:style w:type="character" w:customStyle="1" w:styleId="slovn5Char">
    <w:name w:val="Číslování 5 Char"/>
    <w:basedOn w:val="slovn4Char"/>
    <w:link w:val="slovn5"/>
    <w:uiPriority w:val="9"/>
    <w:semiHidden/>
    <w:rsid w:val="00880717"/>
    <w:rPr>
      <w:rFonts w:asciiTheme="minorHAnsi" w:eastAsia="Calibri" w:hAnsiTheme="minorHAnsi"/>
      <w:color w:val="262626"/>
      <w:szCs w:val="24"/>
      <w:lang w:val="en-US"/>
    </w:rPr>
  </w:style>
  <w:style w:type="paragraph" w:customStyle="1" w:styleId="Odrky5">
    <w:name w:val="Odrážky 5"/>
    <w:basedOn w:val="Odrky4"/>
    <w:link w:val="Odrky5Char"/>
    <w:uiPriority w:val="8"/>
    <w:semiHidden/>
    <w:unhideWhenUsed/>
    <w:qFormat/>
    <w:rsid w:val="00E31F3A"/>
    <w:pPr>
      <w:numPr>
        <w:ilvl w:val="4"/>
      </w:numPr>
    </w:pPr>
    <w:rPr>
      <w:lang w:eastAsia="en-US" w:bidi="ar-SA"/>
    </w:rPr>
  </w:style>
  <w:style w:type="paragraph" w:customStyle="1" w:styleId="Odrky3">
    <w:name w:val="Odrážky 3"/>
    <w:basedOn w:val="Odrky2"/>
    <w:link w:val="Odrky3Char"/>
    <w:uiPriority w:val="8"/>
    <w:qFormat/>
    <w:rsid w:val="0070164C"/>
    <w:pPr>
      <w:numPr>
        <w:ilvl w:val="2"/>
      </w:numPr>
      <w:ind w:left="1020" w:hanging="340"/>
    </w:pPr>
  </w:style>
  <w:style w:type="character" w:customStyle="1" w:styleId="Text3Char">
    <w:name w:val="Text 3 Char"/>
    <w:basedOn w:val="Standardnpsmoodstavce"/>
    <w:link w:val="Text3"/>
    <w:uiPriority w:val="8"/>
    <w:semiHidden/>
    <w:rsid w:val="00880717"/>
    <w:rPr>
      <w:rFonts w:ascii="Verdana" w:eastAsia="Calibri" w:hAnsi="Verdana"/>
      <w:color w:val="262626"/>
      <w:szCs w:val="22"/>
      <w:lang w:val="en-US" w:bidi="en-US"/>
    </w:rPr>
  </w:style>
  <w:style w:type="character" w:customStyle="1" w:styleId="Odrky3Char">
    <w:name w:val="Odrážky 3 Char"/>
    <w:basedOn w:val="Odrky2Char"/>
    <w:link w:val="Odrky3"/>
    <w:uiPriority w:val="8"/>
    <w:rsid w:val="0070164C"/>
    <w:rPr>
      <w:rFonts w:ascii="Verdana" w:eastAsia="Calibri" w:hAnsi="Verdana"/>
      <w:color w:val="262626"/>
      <w:szCs w:val="22"/>
      <w:lang w:val="en-US" w:bidi="en-US"/>
    </w:rPr>
  </w:style>
  <w:style w:type="paragraph" w:customStyle="1" w:styleId="Text4">
    <w:name w:val="Text 4"/>
    <w:basedOn w:val="Text3"/>
    <w:link w:val="Text4Char"/>
    <w:uiPriority w:val="8"/>
    <w:semiHidden/>
    <w:unhideWhenUsed/>
    <w:qFormat/>
    <w:rsid w:val="005721A0"/>
    <w:pPr>
      <w:numPr>
        <w:ilvl w:val="3"/>
      </w:numPr>
    </w:pPr>
  </w:style>
  <w:style w:type="paragraph" w:customStyle="1" w:styleId="Odrky4">
    <w:name w:val="Odrážky 4"/>
    <w:basedOn w:val="Odrky3"/>
    <w:link w:val="Odrky4Char"/>
    <w:uiPriority w:val="8"/>
    <w:semiHidden/>
    <w:unhideWhenUsed/>
    <w:qFormat/>
    <w:rsid w:val="00E31F3A"/>
    <w:pPr>
      <w:numPr>
        <w:ilvl w:val="3"/>
      </w:numPr>
    </w:pPr>
  </w:style>
  <w:style w:type="character" w:customStyle="1" w:styleId="Text4Char">
    <w:name w:val="Text 4 Char"/>
    <w:basedOn w:val="Standardnpsmoodstavce"/>
    <w:link w:val="Text4"/>
    <w:uiPriority w:val="8"/>
    <w:semiHidden/>
    <w:rsid w:val="00880717"/>
    <w:rPr>
      <w:rFonts w:ascii="Verdana" w:eastAsia="Calibri" w:hAnsi="Verdana"/>
      <w:color w:val="262626"/>
      <w:szCs w:val="22"/>
      <w:lang w:val="en-US" w:bidi="en-US"/>
    </w:rPr>
  </w:style>
  <w:style w:type="character" w:customStyle="1" w:styleId="Odrky4Char">
    <w:name w:val="Odrážky 4 Char"/>
    <w:basedOn w:val="Standardnpsmoodstavce"/>
    <w:link w:val="Odrky4"/>
    <w:uiPriority w:val="8"/>
    <w:semiHidden/>
    <w:rsid w:val="00880717"/>
    <w:rPr>
      <w:rFonts w:ascii="Verdana" w:eastAsia="Calibri" w:hAnsi="Verdana"/>
      <w:color w:val="262626"/>
      <w:szCs w:val="22"/>
      <w:lang w:val="en-US" w:bidi="en-US"/>
    </w:rPr>
  </w:style>
  <w:style w:type="paragraph" w:customStyle="1" w:styleId="Zhlav1strany">
    <w:name w:val="Záhlaví 1. strany"/>
    <w:basedOn w:val="Zhlav"/>
    <w:link w:val="Zhlav1stranyChar"/>
    <w:uiPriority w:val="18"/>
    <w:rsid w:val="004E1CC3"/>
    <w:pPr>
      <w:spacing w:after="1240"/>
    </w:pPr>
  </w:style>
  <w:style w:type="character" w:customStyle="1" w:styleId="Zhlav1stranyChar">
    <w:name w:val="Záhlaví 1. strany Char"/>
    <w:basedOn w:val="ZhlavChar"/>
    <w:link w:val="Zhlav1strany"/>
    <w:uiPriority w:val="18"/>
    <w:rsid w:val="00143819"/>
    <w:rPr>
      <w:rFonts w:asciiTheme="minorHAnsi" w:hAnsiTheme="minorHAnsi" w:cs="Arial"/>
      <w:sz w:val="14"/>
      <w:szCs w:val="24"/>
      <w:lang w:eastAsia="zh-CN"/>
    </w:rPr>
  </w:style>
  <w:style w:type="character" w:customStyle="1" w:styleId="Tunakurzva">
    <w:name w:val="Tučně a kurzíva"/>
    <w:basedOn w:val="Standardnpsmoodstavce"/>
    <w:uiPriority w:val="3"/>
    <w:qFormat/>
    <w:rsid w:val="00812976"/>
    <w:rPr>
      <w:b/>
      <w:i/>
    </w:rPr>
  </w:style>
  <w:style w:type="character" w:customStyle="1" w:styleId="Odrky5Char">
    <w:name w:val="Odrážky 5 Char"/>
    <w:basedOn w:val="Odrky4Char"/>
    <w:link w:val="Odrky5"/>
    <w:uiPriority w:val="8"/>
    <w:semiHidden/>
    <w:rsid w:val="00880717"/>
    <w:rPr>
      <w:rFonts w:ascii="Verdana" w:eastAsia="Calibri" w:hAnsi="Verdana"/>
      <w:color w:val="262626"/>
      <w:szCs w:val="22"/>
      <w:lang w:val="en-US" w:eastAsia="en-US" w:bidi="en-US"/>
    </w:rPr>
  </w:style>
  <w:style w:type="paragraph" w:styleId="Zkladntext">
    <w:name w:val="Body Text"/>
    <w:basedOn w:val="Normln"/>
    <w:link w:val="ZkladntextChar"/>
    <w:uiPriority w:val="99"/>
    <w:unhideWhenUsed/>
    <w:rsid w:val="00ED525C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uiPriority w:val="99"/>
    <w:rsid w:val="00ED525C"/>
    <w:rPr>
      <w:rFonts w:asciiTheme="minorHAnsi" w:hAnsiTheme="minorHAnsi"/>
      <w:sz w:val="22"/>
      <w:szCs w:val="24"/>
      <w:lang w:eastAsia="zh-CN"/>
    </w:rPr>
  </w:style>
  <w:style w:type="paragraph" w:customStyle="1" w:styleId="Text5">
    <w:name w:val="Text 5"/>
    <w:basedOn w:val="Text4"/>
    <w:link w:val="Text5Char"/>
    <w:uiPriority w:val="8"/>
    <w:semiHidden/>
    <w:unhideWhenUsed/>
    <w:qFormat/>
    <w:rsid w:val="00FE607E"/>
    <w:pPr>
      <w:numPr>
        <w:ilvl w:val="4"/>
      </w:numPr>
    </w:pPr>
  </w:style>
  <w:style w:type="character" w:customStyle="1" w:styleId="Text5Char">
    <w:name w:val="Text 5 Char"/>
    <w:basedOn w:val="Text4Char"/>
    <w:link w:val="Text5"/>
    <w:uiPriority w:val="8"/>
    <w:semiHidden/>
    <w:rsid w:val="00880717"/>
    <w:rPr>
      <w:rFonts w:ascii="Verdana" w:eastAsia="Calibri" w:hAnsi="Verdana"/>
      <w:color w:val="262626"/>
      <w:szCs w:val="22"/>
      <w:lang w:val="en-US" w:bidi="en-US"/>
    </w:rPr>
  </w:style>
  <w:style w:type="character" w:customStyle="1" w:styleId="Nadpis3Char">
    <w:name w:val="Nadpis 3 Char"/>
    <w:basedOn w:val="Standardnpsmoodstavce"/>
    <w:link w:val="Nadpis3"/>
    <w:uiPriority w:val="9"/>
    <w:rsid w:val="00D36E6A"/>
    <w:rPr>
      <w:rFonts w:asciiTheme="majorHAnsi" w:eastAsia="Calibri" w:hAnsiTheme="majorHAnsi" w:cs="Arial"/>
      <w:b/>
      <w:bCs/>
      <w:color w:val="FF6633" w:themeColor="accent1"/>
      <w:sz w:val="22"/>
      <w:szCs w:val="22"/>
      <w:lang w:val="en-US"/>
    </w:rPr>
  </w:style>
  <w:style w:type="paragraph" w:customStyle="1" w:styleId="Mal">
    <w:name w:val="Malé"/>
    <w:basedOn w:val="Normln"/>
    <w:link w:val="MalChar"/>
    <w:uiPriority w:val="1"/>
    <w:qFormat/>
    <w:rsid w:val="00330066"/>
    <w:pPr>
      <w:spacing w:line="240" w:lineRule="auto"/>
    </w:pPr>
    <w:rPr>
      <w:sz w:val="16"/>
    </w:rPr>
  </w:style>
  <w:style w:type="table" w:customStyle="1" w:styleId="Eli-beam">
    <w:name w:val="Eli-beam"/>
    <w:basedOn w:val="Normlntabulka"/>
    <w:uiPriority w:val="99"/>
    <w:rsid w:val="00624062"/>
    <w:tblPr>
      <w:tblStyleRowBandSize w:val="1"/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  <w:tblStylePr w:type="firstRow">
      <w:tblPr/>
      <w:tcPr>
        <w:shd w:val="clear" w:color="auto" w:fill="CCCDCF" w:themeFill="accent5"/>
      </w:tcPr>
    </w:tblStylePr>
    <w:tblStylePr w:type="lastRow">
      <w:tblPr/>
      <w:tcPr>
        <w:shd w:val="clear" w:color="auto" w:fill="CCCDCF" w:themeFill="accent5"/>
      </w:tcPr>
    </w:tblStylePr>
    <w:tblStylePr w:type="firstCol">
      <w:tblPr>
        <w:tblCellMar>
          <w:top w:w="28" w:type="dxa"/>
          <w:left w:w="28" w:type="dxa"/>
          <w:bottom w:w="28" w:type="dxa"/>
          <w:right w:w="28" w:type="dxa"/>
        </w:tblCellMar>
      </w:tblPr>
      <w:tcPr>
        <w:shd w:val="clear" w:color="auto" w:fill="CCCDCF" w:themeFill="accent5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character" w:customStyle="1" w:styleId="MalChar">
    <w:name w:val="Malé Char"/>
    <w:basedOn w:val="Standardnpsmoodstavce"/>
    <w:link w:val="Mal"/>
    <w:uiPriority w:val="1"/>
    <w:rsid w:val="00330066"/>
    <w:rPr>
      <w:rFonts w:asciiTheme="minorHAnsi" w:hAnsiTheme="minorHAnsi"/>
      <w:sz w:val="16"/>
      <w:szCs w:val="24"/>
      <w:lang w:eastAsia="zh-CN"/>
    </w:rPr>
  </w:style>
  <w:style w:type="character" w:customStyle="1" w:styleId="Nadpis6Char">
    <w:name w:val="Nadpis 6 Char"/>
    <w:basedOn w:val="Standardnpsmoodstavce"/>
    <w:link w:val="Nadpis6"/>
    <w:uiPriority w:val="9"/>
    <w:rsid w:val="00CF7732"/>
    <w:rPr>
      <w:rFonts w:asciiTheme="majorHAnsi" w:eastAsia="Calibri" w:hAnsiTheme="majorHAnsi" w:cs="Arial"/>
      <w:b/>
      <w:bCs/>
      <w:color w:val="595959" w:themeColor="text1" w:themeTint="A6"/>
      <w:sz w:val="21"/>
      <w:szCs w:val="21"/>
      <w:lang w:val="en-US"/>
    </w:rPr>
  </w:style>
  <w:style w:type="paragraph" w:styleId="Bezmezer">
    <w:name w:val="No Spacing"/>
    <w:link w:val="BezmezerChar"/>
    <w:uiPriority w:val="1"/>
    <w:qFormat/>
    <w:rsid w:val="004E2DE5"/>
    <w:pPr>
      <w:jc w:val="both"/>
    </w:pPr>
    <w:rPr>
      <w:rFonts w:ascii="Verdana" w:eastAsia="Calibri" w:hAnsi="Verdana"/>
      <w:color w:val="262626"/>
      <w:kern w:val="32"/>
      <w:sz w:val="18"/>
      <w:szCs w:val="32"/>
      <w:lang w:val="en-US"/>
    </w:rPr>
  </w:style>
  <w:style w:type="character" w:customStyle="1" w:styleId="NzevChar">
    <w:name w:val="Název Char"/>
    <w:aliases w:val="gray Char"/>
    <w:link w:val="Nzev"/>
    <w:uiPriority w:val="10"/>
    <w:rsid w:val="004E2DE5"/>
    <w:rPr>
      <w:rFonts w:asciiTheme="majorHAnsi" w:hAnsiTheme="majorHAnsi" w:cs="Arial"/>
      <w:b/>
      <w:bCs/>
      <w:sz w:val="48"/>
      <w:szCs w:val="24"/>
      <w:lang w:val="en-GB" w:eastAsia="zh-CN"/>
    </w:rPr>
  </w:style>
  <w:style w:type="paragraph" w:customStyle="1" w:styleId="DoctType">
    <w:name w:val="Doct Type"/>
    <w:basedOn w:val="Nzev"/>
    <w:link w:val="DoctTypeChar"/>
    <w:qFormat/>
    <w:rsid w:val="004E2DE5"/>
    <w:pPr>
      <w:jc w:val="center"/>
    </w:pPr>
    <w:rPr>
      <w:rFonts w:ascii="Verdana" w:hAnsi="Verdana"/>
      <w:bCs w:val="0"/>
      <w:i/>
      <w:color w:val="595959"/>
      <w:spacing w:val="5"/>
      <w:kern w:val="28"/>
      <w:sz w:val="22"/>
      <w:szCs w:val="52"/>
      <w:lang w:val="x-none"/>
    </w:rPr>
  </w:style>
  <w:style w:type="character" w:customStyle="1" w:styleId="DoctTypeChar">
    <w:name w:val="Doct Type Char"/>
    <w:basedOn w:val="NzevChar"/>
    <w:link w:val="DoctType"/>
    <w:rsid w:val="004E2DE5"/>
    <w:rPr>
      <w:rFonts w:ascii="Verdana" w:eastAsia="Calibri" w:hAnsi="Verdana" w:cs="Arial"/>
      <w:b/>
      <w:bCs w:val="0"/>
      <w:i/>
      <w:color w:val="595959"/>
      <w:spacing w:val="5"/>
      <w:kern w:val="28"/>
      <w:sz w:val="22"/>
      <w:szCs w:val="52"/>
      <w:lang w:val="x-none" w:eastAsia="zh-CN"/>
    </w:rPr>
  </w:style>
  <w:style w:type="character" w:customStyle="1" w:styleId="BezmezerChar">
    <w:name w:val="Bez mezer Char"/>
    <w:basedOn w:val="Standardnpsmoodstavce"/>
    <w:link w:val="Bezmezer"/>
    <w:uiPriority w:val="1"/>
    <w:locked/>
    <w:rsid w:val="004E2DE5"/>
    <w:rPr>
      <w:rFonts w:ascii="Verdana" w:eastAsia="Calibri" w:hAnsi="Verdana"/>
      <w:color w:val="262626"/>
      <w:kern w:val="32"/>
      <w:sz w:val="18"/>
      <w:szCs w:val="32"/>
      <w:lang w:val="en-US"/>
    </w:rPr>
  </w:style>
  <w:style w:type="character" w:customStyle="1" w:styleId="Nadpis1Char">
    <w:name w:val="Nadpis 1 Char"/>
    <w:basedOn w:val="Standardnpsmoodstavce"/>
    <w:link w:val="Nadpis1"/>
    <w:uiPriority w:val="9"/>
    <w:rsid w:val="00B72196"/>
    <w:rPr>
      <w:rFonts w:asciiTheme="majorHAnsi" w:eastAsia="Calibri" w:hAnsiTheme="majorHAnsi" w:cs="Arial"/>
      <w:b/>
      <w:color w:val="FF6633" w:themeColor="accent1"/>
      <w:sz w:val="28"/>
      <w:szCs w:val="22"/>
      <w:lang w:val="en-US"/>
    </w:rPr>
  </w:style>
  <w:style w:type="character" w:customStyle="1" w:styleId="Nadpis2Char">
    <w:name w:val="Nadpis 2 Char"/>
    <w:basedOn w:val="Standardnpsmoodstavce"/>
    <w:link w:val="Nadpis2"/>
    <w:uiPriority w:val="9"/>
    <w:rsid w:val="00BE40E8"/>
    <w:rPr>
      <w:rFonts w:asciiTheme="majorHAnsi" w:eastAsia="Calibri" w:hAnsiTheme="majorHAnsi" w:cs="Arial"/>
      <w:b/>
      <w:color w:val="FF6633" w:themeColor="accent1"/>
      <w:sz w:val="24"/>
      <w:szCs w:val="22"/>
      <w:lang w:val="en-US"/>
    </w:rPr>
  </w:style>
  <w:style w:type="character" w:customStyle="1" w:styleId="Nadpis4Char">
    <w:name w:val="Nadpis 4 Char"/>
    <w:basedOn w:val="Standardnpsmoodstavce"/>
    <w:link w:val="Nadpis4"/>
    <w:uiPriority w:val="9"/>
    <w:rsid w:val="00E836BB"/>
    <w:rPr>
      <w:rFonts w:asciiTheme="majorHAnsi" w:eastAsia="Calibri" w:hAnsiTheme="majorHAnsi" w:cs="Arial"/>
      <w:b/>
      <w:bCs/>
      <w:color w:val="FF6633" w:themeColor="accent1"/>
      <w:sz w:val="22"/>
      <w:szCs w:val="22"/>
      <w:lang w:val="en-US"/>
    </w:rPr>
  </w:style>
  <w:style w:type="character" w:customStyle="1" w:styleId="Nadpis7Char">
    <w:name w:val="Nadpis 7 Char"/>
    <w:basedOn w:val="Standardnpsmoodstavce"/>
    <w:link w:val="Nadpis7"/>
    <w:uiPriority w:val="9"/>
    <w:rsid w:val="00CF7732"/>
    <w:rPr>
      <w:rFonts w:asciiTheme="majorHAnsi" w:eastAsia="Calibri" w:hAnsiTheme="majorHAnsi" w:cs="Arial"/>
      <w:bCs/>
      <w:color w:val="595959" w:themeColor="text1" w:themeTint="A6"/>
      <w:sz w:val="21"/>
      <w:szCs w:val="21"/>
      <w:lang w:val="en-US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E2DE5"/>
    <w:rPr>
      <w:rFonts w:ascii="Tahoma" w:eastAsia="Calibri" w:hAnsi="Tahoma" w:cs="Tahoma"/>
      <w:color w:val="262626"/>
      <w:sz w:val="16"/>
      <w:szCs w:val="16"/>
      <w:lang w:val="en-US"/>
    </w:rPr>
  </w:style>
  <w:style w:type="paragraph" w:styleId="Titulek">
    <w:name w:val="caption"/>
    <w:basedOn w:val="Normln"/>
    <w:next w:val="Normln"/>
    <w:autoRedefine/>
    <w:uiPriority w:val="35"/>
    <w:unhideWhenUsed/>
    <w:qFormat/>
    <w:rsid w:val="000D2A09"/>
    <w:pPr>
      <w:spacing w:before="120" w:line="240" w:lineRule="auto"/>
    </w:pPr>
    <w:rPr>
      <w:rFonts w:asciiTheme="minorHAnsi" w:hAnsiTheme="minorHAnsi"/>
      <w:bCs/>
      <w:color w:val="auto"/>
      <w:szCs w:val="20"/>
      <w:lang w:val="cs-CZ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E2DE5"/>
    <w:rPr>
      <w:rFonts w:ascii="Verdana" w:eastAsia="Calibri" w:hAnsi="Verdana"/>
      <w:b/>
      <w:bCs/>
      <w:color w:val="262626"/>
      <w:szCs w:val="22"/>
      <w:lang w:val="en-US"/>
    </w:rPr>
  </w:style>
  <w:style w:type="paragraph" w:customStyle="1" w:styleId="Default">
    <w:name w:val="Default"/>
    <w:qFormat/>
    <w:rsid w:val="004E2DE5"/>
    <w:pPr>
      <w:autoSpaceDE w:val="0"/>
      <w:autoSpaceDN w:val="0"/>
      <w:adjustRightInd w:val="0"/>
    </w:pPr>
    <w:rPr>
      <w:rFonts w:ascii="Palatino Linotype" w:eastAsia="Calibri" w:hAnsi="Palatino Linotype" w:cs="Palatino Linotype"/>
      <w:color w:val="000000"/>
      <w:sz w:val="24"/>
      <w:szCs w:val="24"/>
    </w:rPr>
  </w:style>
  <w:style w:type="character" w:styleId="Znakapoznpodarou">
    <w:name w:val="footnote reference"/>
    <w:basedOn w:val="Standardnpsmoodstavce"/>
    <w:uiPriority w:val="99"/>
    <w:semiHidden/>
    <w:unhideWhenUsed/>
    <w:rsid w:val="004E2DE5"/>
    <w:rPr>
      <w:vertAlign w:val="superscript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E2DE5"/>
    <w:pPr>
      <w:spacing w:before="200" w:after="0" w:line="240" w:lineRule="auto"/>
      <w:ind w:firstLine="142"/>
    </w:pPr>
    <w:rPr>
      <w:rFonts w:ascii="Georgia" w:hAnsi="Georgia"/>
      <w:color w:val="auto"/>
      <w:szCs w:val="20"/>
      <w:lang w:val="cs-CZ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E2DE5"/>
    <w:rPr>
      <w:rFonts w:ascii="Georgia" w:eastAsia="Calibri" w:hAnsi="Georgia"/>
    </w:rPr>
  </w:style>
  <w:style w:type="paragraph" w:styleId="Obsah1">
    <w:name w:val="toc 1"/>
    <w:basedOn w:val="Normln"/>
    <w:next w:val="Normln"/>
    <w:autoRedefine/>
    <w:uiPriority w:val="39"/>
    <w:unhideWhenUsed/>
    <w:rsid w:val="004E2DE5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4E2DE5"/>
    <w:pPr>
      <w:spacing w:after="100"/>
      <w:ind w:left="200"/>
    </w:pPr>
  </w:style>
  <w:style w:type="paragraph" w:styleId="Obsah3">
    <w:name w:val="toc 3"/>
    <w:basedOn w:val="Normln"/>
    <w:next w:val="Normln"/>
    <w:autoRedefine/>
    <w:uiPriority w:val="39"/>
    <w:unhideWhenUsed/>
    <w:rsid w:val="004E2DE5"/>
    <w:pPr>
      <w:spacing w:after="100"/>
      <w:ind w:left="400"/>
    </w:pPr>
  </w:style>
  <w:style w:type="paragraph" w:customStyle="1" w:styleId="Heading10">
    <w:name w:val="Heading 10"/>
    <w:aliases w:val="Requirements"/>
    <w:basedOn w:val="Normln"/>
    <w:link w:val="Heading10Char"/>
    <w:qFormat/>
    <w:rsid w:val="004E2DE5"/>
    <w:rPr>
      <w:lang w:val="cs-CZ"/>
    </w:rPr>
  </w:style>
  <w:style w:type="character" w:customStyle="1" w:styleId="Heading10Char">
    <w:name w:val="Heading 10 Char"/>
    <w:aliases w:val="Requirements Char"/>
    <w:basedOn w:val="Standardnpsmoodstavce"/>
    <w:link w:val="Heading10"/>
    <w:rsid w:val="004E2DE5"/>
    <w:rPr>
      <w:rFonts w:ascii="Verdana" w:eastAsia="Calibri" w:hAnsi="Verdana"/>
      <w:color w:val="262626"/>
      <w:szCs w:val="22"/>
    </w:rPr>
  </w:style>
  <w:style w:type="paragraph" w:customStyle="1" w:styleId="StylNadpis1Ped6bZa5b">
    <w:name w:val="Styl Nadpis 1 + Před:  6 b. Za:  5 b."/>
    <w:basedOn w:val="Nadpis1"/>
    <w:rsid w:val="004E2DE5"/>
    <w:pPr>
      <w:numPr>
        <w:numId w:val="1"/>
      </w:numPr>
      <w:tabs>
        <w:tab w:val="num" w:pos="432"/>
      </w:tabs>
      <w:spacing w:before="120" w:after="100"/>
      <w:ind w:left="0" w:firstLine="0"/>
    </w:pPr>
    <w:rPr>
      <w:rFonts w:asciiTheme="minorHAnsi" w:eastAsia="Times New Roman" w:hAnsiTheme="minorHAnsi"/>
      <w:bCs/>
      <w:iCs/>
      <w:color w:val="auto"/>
      <w:kern w:val="32"/>
      <w:sz w:val="20"/>
      <w:szCs w:val="20"/>
      <w:lang w:val="en-GB"/>
    </w:rPr>
  </w:style>
  <w:style w:type="character" w:styleId="Nzevknihy">
    <w:name w:val="Book Title"/>
    <w:basedOn w:val="Standardnpsmoodstavce"/>
    <w:uiPriority w:val="33"/>
    <w:qFormat/>
    <w:rsid w:val="004E2DE5"/>
    <w:rPr>
      <w:b/>
      <w:bCs/>
      <w:smallCaps/>
      <w:spacing w:val="5"/>
    </w:rPr>
  </w:style>
  <w:style w:type="paragraph" w:styleId="Nadpisobsahu">
    <w:name w:val="TOC Heading"/>
    <w:basedOn w:val="Nadpis1"/>
    <w:next w:val="Normln"/>
    <w:uiPriority w:val="39"/>
    <w:unhideWhenUsed/>
    <w:qFormat/>
    <w:rsid w:val="00E67ABB"/>
    <w:pPr>
      <w:numPr>
        <w:numId w:val="0"/>
      </w:numPr>
      <w:spacing w:line="276" w:lineRule="auto"/>
      <w:ind w:left="360" w:hanging="360"/>
      <w:outlineLvl w:val="9"/>
    </w:pPr>
    <w:rPr>
      <w:rFonts w:eastAsiaTheme="majorEastAsia" w:cstheme="majorBidi"/>
      <w:bCs/>
      <w:iCs/>
      <w:color w:val="E53800" w:themeColor="accent1" w:themeShade="BF"/>
      <w:kern w:val="32"/>
      <w:sz w:val="24"/>
      <w:szCs w:val="28"/>
    </w:rPr>
  </w:style>
  <w:style w:type="paragraph" w:customStyle="1" w:styleId="DocHeading">
    <w:name w:val="Doc Heading"/>
    <w:basedOn w:val="Nadpis1"/>
    <w:link w:val="DocHeadingChar"/>
    <w:qFormat/>
    <w:rsid w:val="004E2DE5"/>
    <w:pPr>
      <w:jc w:val="center"/>
    </w:pPr>
    <w:rPr>
      <w:rFonts w:ascii="Verdana" w:hAnsi="Verdana"/>
      <w:bCs/>
      <w:iCs/>
      <w:color w:val="595959"/>
      <w:kern w:val="32"/>
      <w:sz w:val="40"/>
      <w:szCs w:val="28"/>
    </w:rPr>
  </w:style>
  <w:style w:type="character" w:customStyle="1" w:styleId="DocHeadingChar">
    <w:name w:val="Doc Heading Char"/>
    <w:basedOn w:val="Nadpis1Char"/>
    <w:link w:val="DocHeading"/>
    <w:rsid w:val="004E2DE5"/>
    <w:rPr>
      <w:rFonts w:ascii="Verdana" w:eastAsia="Calibri" w:hAnsi="Verdana" w:cs="Arial"/>
      <w:b/>
      <w:bCs/>
      <w:iCs/>
      <w:color w:val="595959"/>
      <w:kern w:val="32"/>
      <w:sz w:val="40"/>
      <w:szCs w:val="28"/>
      <w:lang w:val="en-US"/>
    </w:rPr>
  </w:style>
  <w:style w:type="character" w:customStyle="1" w:styleId="hps">
    <w:name w:val="hps"/>
    <w:rsid w:val="004E2DE5"/>
  </w:style>
  <w:style w:type="character" w:customStyle="1" w:styleId="shorttext">
    <w:name w:val="short_text"/>
    <w:rsid w:val="004E2DE5"/>
  </w:style>
  <w:style w:type="paragraph" w:styleId="Textvysvtlivek">
    <w:name w:val="endnote text"/>
    <w:basedOn w:val="Normln"/>
    <w:link w:val="TextvysvtlivekChar"/>
    <w:uiPriority w:val="99"/>
    <w:semiHidden/>
    <w:unhideWhenUsed/>
    <w:rsid w:val="004E2DE5"/>
    <w:pPr>
      <w:spacing w:before="0" w:after="0" w:line="240" w:lineRule="auto"/>
    </w:pPr>
    <w:rPr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4E2DE5"/>
    <w:rPr>
      <w:rFonts w:ascii="Verdana" w:eastAsia="Calibri" w:hAnsi="Verdana"/>
      <w:color w:val="262626"/>
      <w:lang w:val="en-US"/>
    </w:rPr>
  </w:style>
  <w:style w:type="character" w:styleId="Odkaznavysvtlivky">
    <w:name w:val="endnote reference"/>
    <w:basedOn w:val="Standardnpsmoodstavce"/>
    <w:uiPriority w:val="99"/>
    <w:semiHidden/>
    <w:unhideWhenUsed/>
    <w:rsid w:val="004E2DE5"/>
    <w:rPr>
      <w:vertAlign w:val="superscript"/>
    </w:rPr>
  </w:style>
  <w:style w:type="character" w:styleId="Sledovanodkaz">
    <w:name w:val="FollowedHyperlink"/>
    <w:basedOn w:val="Standardnpsmoodstavce"/>
    <w:uiPriority w:val="99"/>
    <w:semiHidden/>
    <w:unhideWhenUsed/>
    <w:rsid w:val="00597CD7"/>
    <w:rPr>
      <w:color w:val="FF6633" w:themeColor="followedHyperlink"/>
      <w:u w:val="single"/>
    </w:rPr>
  </w:style>
  <w:style w:type="paragraph" w:styleId="Normlnweb">
    <w:name w:val="Normal (Web)"/>
    <w:basedOn w:val="Normln"/>
    <w:uiPriority w:val="99"/>
    <w:unhideWhenUsed/>
    <w:rsid w:val="004B7DE1"/>
    <w:pPr>
      <w:spacing w:before="100" w:beforeAutospacing="1" w:after="100" w:afterAutospacing="1" w:line="240" w:lineRule="auto"/>
      <w:contextualSpacing w:val="0"/>
    </w:pPr>
    <w:rPr>
      <w:rFonts w:ascii="Times New Roman" w:eastAsia="Times New Roman" w:hAnsi="Times New Roman"/>
      <w:color w:val="auto"/>
      <w:sz w:val="24"/>
      <w:szCs w:val="24"/>
      <w:lang w:val="cs-CZ"/>
    </w:rPr>
  </w:style>
  <w:style w:type="paragraph" w:customStyle="1" w:styleId="Reqtext">
    <w:name w:val="Req. text"/>
    <w:basedOn w:val="Odstavecseseznamem"/>
    <w:link w:val="ReqtextChar"/>
    <w:qFormat/>
    <w:rsid w:val="0050213C"/>
    <w:pPr>
      <w:widowControl w:val="0"/>
      <w:autoSpaceDE w:val="0"/>
      <w:autoSpaceDN w:val="0"/>
      <w:adjustRightInd w:val="0"/>
      <w:spacing w:before="0" w:line="320" w:lineRule="atLeast"/>
      <w:ind w:left="1560"/>
      <w:contextualSpacing w:val="0"/>
      <w:jc w:val="both"/>
      <w:textAlignment w:val="baseline"/>
    </w:pPr>
    <w:rPr>
      <w:rFonts w:ascii="Calibri" w:eastAsia="Times New Roman" w:hAnsi="Calibri"/>
      <w:color w:val="auto"/>
      <w:szCs w:val="24"/>
      <w:lang w:val="en-GB" w:eastAsia="en-US"/>
    </w:rPr>
  </w:style>
  <w:style w:type="character" w:customStyle="1" w:styleId="ReqtextChar">
    <w:name w:val="Req. text Char"/>
    <w:basedOn w:val="OdstavecseseznamemChar"/>
    <w:link w:val="Reqtext"/>
    <w:rsid w:val="0050213C"/>
    <w:rPr>
      <w:rFonts w:ascii="Calibri" w:hAnsi="Calibri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4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5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5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7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9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0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0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1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7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9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98424">
          <w:marLeft w:val="1701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7497">
          <w:marLeft w:val="1701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6751">
          <w:marLeft w:val="1701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0381">
          <w:marLeft w:val="1701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192">
          <w:marLeft w:val="1701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4218">
          <w:marLeft w:val="1701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3806">
          <w:marLeft w:val="1701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92479">
          <w:marLeft w:val="1701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8658">
          <w:marLeft w:val="1701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14317">
          <w:marLeft w:val="1701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53202">
          <w:marLeft w:val="1701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64171">
          <w:marLeft w:val="1701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817">
          <w:marLeft w:val="1701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5202">
          <w:marLeft w:val="1789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8379">
          <w:marLeft w:val="1701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5622">
          <w:marLeft w:val="1701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27472">
          <w:marLeft w:val="1701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5106">
          <w:marLeft w:val="1701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1376">
          <w:marLeft w:val="1701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7681">
          <w:marLeft w:val="1701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6048">
          <w:marLeft w:val="1701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5957">
          <w:marLeft w:val="1701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16713">
          <w:marLeft w:val="1701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65699">
          <w:marLeft w:val="1701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234">
          <w:marLeft w:val="1701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69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7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0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image" Target="media/image5.jpeg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yperlink" Target="https://tc-web.eli-beams.eu:3000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2EB4232772141578BAA600485950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850C4B-6751-4B54-B1A8-199C8C55C48E}"/>
      </w:docPartPr>
      <w:docPartBody>
        <w:p w:rsidR="00DA29FD" w:rsidRDefault="005A2130" w:rsidP="005A2130">
          <w:pPr>
            <w:pStyle w:val="52EB4232772141578BAA600485950A65"/>
          </w:pPr>
          <w:r w:rsidRPr="00BF2CD9">
            <w:rPr>
              <w:rStyle w:val="Zstupntext"/>
              <w:color w:val="404040" w:themeColor="text1" w:themeTint="BF"/>
            </w:rPr>
            <w:t>Select a value</w:t>
          </w:r>
        </w:p>
      </w:docPartBody>
    </w:docPart>
    <w:docPart>
      <w:docPartPr>
        <w:name w:val="777FB8666EE1400AB0655F5BCB2FD8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ACB14F-0356-4217-84F5-FC39B82449F7}"/>
      </w:docPartPr>
      <w:docPartBody>
        <w:p w:rsidR="00DA29FD" w:rsidRDefault="005A2130" w:rsidP="005A2130">
          <w:pPr>
            <w:pStyle w:val="777FB8666EE1400AB0655F5BCB2FD88F"/>
          </w:pPr>
          <w:r w:rsidRPr="00BF2CD9">
            <w:rPr>
              <w:rStyle w:val="Zstupntext"/>
              <w:color w:val="404040" w:themeColor="text1" w:themeTint="BF"/>
            </w:rPr>
            <w:t>Select a value</w:t>
          </w:r>
        </w:p>
      </w:docPartBody>
    </w:docPart>
    <w:docPart>
      <w:docPartPr>
        <w:name w:val="26CA2BDFC82C499B98407C6299C8EB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E2B57-81A3-4826-81B3-FA0D99184E66}"/>
      </w:docPartPr>
      <w:docPartBody>
        <w:p w:rsidR="00DA29FD" w:rsidRDefault="005A2130" w:rsidP="005A2130">
          <w:pPr>
            <w:pStyle w:val="26CA2BDFC82C499B98407C6299C8EBAE"/>
          </w:pPr>
          <w:r w:rsidRPr="00BF2CD9">
            <w:rPr>
              <w:rStyle w:val="Zstupntext"/>
              <w:color w:val="595959" w:themeColor="text1" w:themeTint="A6"/>
            </w:rPr>
            <w:t>Specific Document code</w:t>
          </w:r>
        </w:p>
      </w:docPartBody>
    </w:docPart>
    <w:docPart>
      <w:docPartPr>
        <w:name w:val="043EFA1135724F60B433DAD279C36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0820D9-6938-4171-89E4-DF9C1DB81DA8}"/>
      </w:docPartPr>
      <w:docPartBody>
        <w:p w:rsidR="00DA29FD" w:rsidRDefault="005A2130" w:rsidP="005A2130">
          <w:pPr>
            <w:pStyle w:val="043EFA1135724F60B433DAD279C36B52"/>
          </w:pPr>
          <w:r w:rsidRPr="00BF2CD9">
            <w:rPr>
              <w:rStyle w:val="Zstupntext"/>
              <w:color w:val="404040" w:themeColor="text1" w:themeTint="BF"/>
            </w:rPr>
            <w:t>Select a value</w:t>
          </w:r>
        </w:p>
      </w:docPartBody>
    </w:docPart>
    <w:docPart>
      <w:docPartPr>
        <w:name w:val="C29F7710D5084F7291A11B312F127C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27B8B7-A5BE-436A-AA95-24F391247E6D}"/>
      </w:docPartPr>
      <w:docPartBody>
        <w:p w:rsidR="00DA29FD" w:rsidRDefault="005A2130" w:rsidP="005A2130">
          <w:pPr>
            <w:pStyle w:val="C29F7710D5084F7291A11B312F127C1F"/>
          </w:pPr>
          <w:r w:rsidRPr="00BF2CD9">
            <w:rPr>
              <w:rStyle w:val="Zstupntext"/>
              <w:color w:val="404040" w:themeColor="text1" w:themeTint="BF"/>
            </w:rPr>
            <w:t>Select a value</w:t>
          </w:r>
        </w:p>
      </w:docPartBody>
    </w:docPart>
    <w:docPart>
      <w:docPartPr>
        <w:name w:val="62D12DF003424D88B6026CBB12AB8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73A1F-0248-4853-A7F6-85113B737963}"/>
      </w:docPartPr>
      <w:docPartBody>
        <w:p w:rsidR="00C725E0" w:rsidRDefault="005B77FA">
          <w:r w:rsidRPr="00425D18">
            <w:rPr>
              <w:rStyle w:val="Zstupntext"/>
            </w:rPr>
            <w:t>[Abstra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70D99"/>
    <w:rsid w:val="00005835"/>
    <w:rsid w:val="0002444A"/>
    <w:rsid w:val="00041101"/>
    <w:rsid w:val="00042136"/>
    <w:rsid w:val="000452B8"/>
    <w:rsid w:val="00056D09"/>
    <w:rsid w:val="00067F1D"/>
    <w:rsid w:val="0007256D"/>
    <w:rsid w:val="000765D3"/>
    <w:rsid w:val="000839CE"/>
    <w:rsid w:val="000A1FFA"/>
    <w:rsid w:val="001043D2"/>
    <w:rsid w:val="00107165"/>
    <w:rsid w:val="00112330"/>
    <w:rsid w:val="0014648B"/>
    <w:rsid w:val="001630C5"/>
    <w:rsid w:val="00164CBB"/>
    <w:rsid w:val="0017074C"/>
    <w:rsid w:val="00177686"/>
    <w:rsid w:val="00187175"/>
    <w:rsid w:val="001962BE"/>
    <w:rsid w:val="001977AC"/>
    <w:rsid w:val="001A0F84"/>
    <w:rsid w:val="001C00CD"/>
    <w:rsid w:val="001C2DF6"/>
    <w:rsid w:val="001E352B"/>
    <w:rsid w:val="001E4371"/>
    <w:rsid w:val="001F1B43"/>
    <w:rsid w:val="001F36C0"/>
    <w:rsid w:val="00205CC1"/>
    <w:rsid w:val="00211065"/>
    <w:rsid w:val="00212B1D"/>
    <w:rsid w:val="0022264E"/>
    <w:rsid w:val="00226FD7"/>
    <w:rsid w:val="00232DE2"/>
    <w:rsid w:val="00236284"/>
    <w:rsid w:val="00240C0E"/>
    <w:rsid w:val="002464F9"/>
    <w:rsid w:val="00254339"/>
    <w:rsid w:val="00285B1E"/>
    <w:rsid w:val="002D7B58"/>
    <w:rsid w:val="00305909"/>
    <w:rsid w:val="003337E3"/>
    <w:rsid w:val="00343CC2"/>
    <w:rsid w:val="003447A4"/>
    <w:rsid w:val="00345816"/>
    <w:rsid w:val="00351C39"/>
    <w:rsid w:val="00361108"/>
    <w:rsid w:val="00372754"/>
    <w:rsid w:val="003774C2"/>
    <w:rsid w:val="00380A19"/>
    <w:rsid w:val="00385834"/>
    <w:rsid w:val="00396020"/>
    <w:rsid w:val="003976B6"/>
    <w:rsid w:val="003C7841"/>
    <w:rsid w:val="003D2674"/>
    <w:rsid w:val="003D61C6"/>
    <w:rsid w:val="003D798C"/>
    <w:rsid w:val="003E73ED"/>
    <w:rsid w:val="004157FB"/>
    <w:rsid w:val="00417300"/>
    <w:rsid w:val="00421070"/>
    <w:rsid w:val="00421BAB"/>
    <w:rsid w:val="00424BF7"/>
    <w:rsid w:val="00426DDB"/>
    <w:rsid w:val="0045022E"/>
    <w:rsid w:val="00473A8B"/>
    <w:rsid w:val="0048121A"/>
    <w:rsid w:val="00494987"/>
    <w:rsid w:val="004A1E00"/>
    <w:rsid w:val="004C7DFB"/>
    <w:rsid w:val="004D144D"/>
    <w:rsid w:val="004D31A9"/>
    <w:rsid w:val="004F087B"/>
    <w:rsid w:val="004F7217"/>
    <w:rsid w:val="005001A7"/>
    <w:rsid w:val="005049C9"/>
    <w:rsid w:val="005260F2"/>
    <w:rsid w:val="00527810"/>
    <w:rsid w:val="00546D74"/>
    <w:rsid w:val="00565C66"/>
    <w:rsid w:val="00573067"/>
    <w:rsid w:val="00573727"/>
    <w:rsid w:val="0058143B"/>
    <w:rsid w:val="00594099"/>
    <w:rsid w:val="005A2130"/>
    <w:rsid w:val="005A718F"/>
    <w:rsid w:val="005B167D"/>
    <w:rsid w:val="005B6E9D"/>
    <w:rsid w:val="005B77FA"/>
    <w:rsid w:val="005C38D7"/>
    <w:rsid w:val="005D059B"/>
    <w:rsid w:val="005E27C0"/>
    <w:rsid w:val="005E35B1"/>
    <w:rsid w:val="005F0A40"/>
    <w:rsid w:val="005F5C7E"/>
    <w:rsid w:val="005F68DD"/>
    <w:rsid w:val="005F6DE9"/>
    <w:rsid w:val="00636DD0"/>
    <w:rsid w:val="00645D64"/>
    <w:rsid w:val="00675B20"/>
    <w:rsid w:val="00685339"/>
    <w:rsid w:val="006872B0"/>
    <w:rsid w:val="006A15CB"/>
    <w:rsid w:val="006A1D84"/>
    <w:rsid w:val="006B4DBC"/>
    <w:rsid w:val="006E1CB3"/>
    <w:rsid w:val="006E3758"/>
    <w:rsid w:val="006F40D0"/>
    <w:rsid w:val="006F7624"/>
    <w:rsid w:val="0072019A"/>
    <w:rsid w:val="00724637"/>
    <w:rsid w:val="00726E0B"/>
    <w:rsid w:val="00732595"/>
    <w:rsid w:val="00740517"/>
    <w:rsid w:val="00756041"/>
    <w:rsid w:val="00763082"/>
    <w:rsid w:val="0076670D"/>
    <w:rsid w:val="00770CBD"/>
    <w:rsid w:val="00784E4A"/>
    <w:rsid w:val="0079413D"/>
    <w:rsid w:val="007F0511"/>
    <w:rsid w:val="008158BD"/>
    <w:rsid w:val="008270EA"/>
    <w:rsid w:val="00830A54"/>
    <w:rsid w:val="00843EE0"/>
    <w:rsid w:val="00855E93"/>
    <w:rsid w:val="00862F42"/>
    <w:rsid w:val="008B4560"/>
    <w:rsid w:val="008C7DCE"/>
    <w:rsid w:val="008D1E55"/>
    <w:rsid w:val="008E258D"/>
    <w:rsid w:val="008E4CE5"/>
    <w:rsid w:val="008F2C0F"/>
    <w:rsid w:val="008F5D5E"/>
    <w:rsid w:val="0090506F"/>
    <w:rsid w:val="00924235"/>
    <w:rsid w:val="00930D30"/>
    <w:rsid w:val="0093340B"/>
    <w:rsid w:val="00936EB1"/>
    <w:rsid w:val="00970D99"/>
    <w:rsid w:val="00971984"/>
    <w:rsid w:val="009740AA"/>
    <w:rsid w:val="0098584D"/>
    <w:rsid w:val="009F268E"/>
    <w:rsid w:val="009F4310"/>
    <w:rsid w:val="00A23EED"/>
    <w:rsid w:val="00A31DDB"/>
    <w:rsid w:val="00A51BC3"/>
    <w:rsid w:val="00A648AC"/>
    <w:rsid w:val="00A73E9D"/>
    <w:rsid w:val="00A76657"/>
    <w:rsid w:val="00A86E23"/>
    <w:rsid w:val="00A929E7"/>
    <w:rsid w:val="00AB6678"/>
    <w:rsid w:val="00AB70E2"/>
    <w:rsid w:val="00AC6393"/>
    <w:rsid w:val="00AD163A"/>
    <w:rsid w:val="00AE5F7B"/>
    <w:rsid w:val="00AF58EB"/>
    <w:rsid w:val="00B00C94"/>
    <w:rsid w:val="00B07085"/>
    <w:rsid w:val="00B316AD"/>
    <w:rsid w:val="00B32C68"/>
    <w:rsid w:val="00B511A7"/>
    <w:rsid w:val="00B53F64"/>
    <w:rsid w:val="00B7105E"/>
    <w:rsid w:val="00B723EC"/>
    <w:rsid w:val="00B72638"/>
    <w:rsid w:val="00B74051"/>
    <w:rsid w:val="00B74FBB"/>
    <w:rsid w:val="00BA0859"/>
    <w:rsid w:val="00BB4E22"/>
    <w:rsid w:val="00BC17A8"/>
    <w:rsid w:val="00BD13CA"/>
    <w:rsid w:val="00BD30A9"/>
    <w:rsid w:val="00BD32BA"/>
    <w:rsid w:val="00BD6DFF"/>
    <w:rsid w:val="00BF5349"/>
    <w:rsid w:val="00BF7017"/>
    <w:rsid w:val="00C00C0D"/>
    <w:rsid w:val="00C05ECB"/>
    <w:rsid w:val="00C24449"/>
    <w:rsid w:val="00C4783F"/>
    <w:rsid w:val="00C537DC"/>
    <w:rsid w:val="00C66682"/>
    <w:rsid w:val="00C725E0"/>
    <w:rsid w:val="00C7341F"/>
    <w:rsid w:val="00C82D30"/>
    <w:rsid w:val="00C87207"/>
    <w:rsid w:val="00CA7847"/>
    <w:rsid w:val="00CB4BC0"/>
    <w:rsid w:val="00CC69B1"/>
    <w:rsid w:val="00CD56F0"/>
    <w:rsid w:val="00D1307A"/>
    <w:rsid w:val="00D42EEF"/>
    <w:rsid w:val="00D45B37"/>
    <w:rsid w:val="00D64C13"/>
    <w:rsid w:val="00D73443"/>
    <w:rsid w:val="00D7357E"/>
    <w:rsid w:val="00D77510"/>
    <w:rsid w:val="00D84558"/>
    <w:rsid w:val="00D92CFE"/>
    <w:rsid w:val="00DA2420"/>
    <w:rsid w:val="00DA29FD"/>
    <w:rsid w:val="00DA71B0"/>
    <w:rsid w:val="00DE16BD"/>
    <w:rsid w:val="00DE4643"/>
    <w:rsid w:val="00DE7991"/>
    <w:rsid w:val="00DF58BC"/>
    <w:rsid w:val="00E07C95"/>
    <w:rsid w:val="00E13B09"/>
    <w:rsid w:val="00E25C5B"/>
    <w:rsid w:val="00E31944"/>
    <w:rsid w:val="00E33D90"/>
    <w:rsid w:val="00E34920"/>
    <w:rsid w:val="00E44528"/>
    <w:rsid w:val="00E56087"/>
    <w:rsid w:val="00E64A7E"/>
    <w:rsid w:val="00E95BA0"/>
    <w:rsid w:val="00EA5630"/>
    <w:rsid w:val="00ED1C87"/>
    <w:rsid w:val="00ED48B9"/>
    <w:rsid w:val="00EF2161"/>
    <w:rsid w:val="00F16A14"/>
    <w:rsid w:val="00F20118"/>
    <w:rsid w:val="00F25A9E"/>
    <w:rsid w:val="00F33DD8"/>
    <w:rsid w:val="00F46E4C"/>
    <w:rsid w:val="00F501EE"/>
    <w:rsid w:val="00F60558"/>
    <w:rsid w:val="00F76CAF"/>
    <w:rsid w:val="00F9007B"/>
    <w:rsid w:val="00F911A4"/>
    <w:rsid w:val="00FC224F"/>
    <w:rsid w:val="00FC323D"/>
    <w:rsid w:val="00FC3240"/>
    <w:rsid w:val="00FC3943"/>
    <w:rsid w:val="00FD7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6E1CB3"/>
    <w:rPr>
      <w:color w:val="808080"/>
    </w:rPr>
  </w:style>
  <w:style w:type="paragraph" w:customStyle="1" w:styleId="F81AB43C96AD4A7C91FB39529F077273">
    <w:name w:val="F81AB43C96AD4A7C91FB39529F077273"/>
    <w:rsid w:val="00970D99"/>
  </w:style>
  <w:style w:type="paragraph" w:customStyle="1" w:styleId="85E2C9FEEC784781AE8133878A15D260">
    <w:name w:val="85E2C9FEEC784781AE8133878A15D260"/>
    <w:rsid w:val="00970D99"/>
  </w:style>
  <w:style w:type="paragraph" w:customStyle="1" w:styleId="354CE88900F14AC6816558F3E4A4F0C6">
    <w:name w:val="354CE88900F14AC6816558F3E4A4F0C6"/>
    <w:rsid w:val="00970D99"/>
  </w:style>
  <w:style w:type="paragraph" w:customStyle="1" w:styleId="DE0F48B56A24453788E9BC01C85DFAA2">
    <w:name w:val="DE0F48B56A24453788E9BC01C85DFAA2"/>
    <w:rsid w:val="00970D99"/>
  </w:style>
  <w:style w:type="paragraph" w:customStyle="1" w:styleId="216E79A20CA4497EB4D75914CECC723F">
    <w:name w:val="216E79A20CA4497EB4D75914CECC723F"/>
    <w:rsid w:val="00970D99"/>
  </w:style>
  <w:style w:type="paragraph" w:customStyle="1" w:styleId="ECB7412CE8E14AE28E2EF23B39F8EBD0">
    <w:name w:val="ECB7412CE8E14AE28E2EF23B39F8EBD0"/>
    <w:rsid w:val="00970D99"/>
  </w:style>
  <w:style w:type="paragraph" w:customStyle="1" w:styleId="C218F1A868C2412989EBAB7BF2931A00">
    <w:name w:val="C218F1A868C2412989EBAB7BF2931A00"/>
    <w:rsid w:val="00970D99"/>
  </w:style>
  <w:style w:type="paragraph" w:customStyle="1" w:styleId="FBFFC99D67544C1881645C2CCCB3AB2A">
    <w:name w:val="FBFFC99D67544C1881645C2CCCB3AB2A"/>
    <w:rsid w:val="00D92CFE"/>
  </w:style>
  <w:style w:type="paragraph" w:customStyle="1" w:styleId="6035282D224F45A48772735DC48E8598">
    <w:name w:val="6035282D224F45A48772735DC48E8598"/>
    <w:rsid w:val="00B723EC"/>
  </w:style>
  <w:style w:type="paragraph" w:customStyle="1" w:styleId="076AA2EC961949AF8C029059508D05A7">
    <w:name w:val="076AA2EC961949AF8C029059508D05A7"/>
    <w:rsid w:val="00B723EC"/>
  </w:style>
  <w:style w:type="paragraph" w:customStyle="1" w:styleId="E5D4C8DF8D264D899E7DB23EF4B8315E">
    <w:name w:val="E5D4C8DF8D264D899E7DB23EF4B8315E"/>
    <w:rsid w:val="00B723EC"/>
  </w:style>
  <w:style w:type="paragraph" w:customStyle="1" w:styleId="DAE1B70772424D42B13D42AABD675C1E">
    <w:name w:val="DAE1B70772424D42B13D42AABD675C1E"/>
    <w:rsid w:val="00B723EC"/>
  </w:style>
  <w:style w:type="paragraph" w:customStyle="1" w:styleId="5BBC4823D34645588477E42AE3204904">
    <w:name w:val="5BBC4823D34645588477E42AE3204904"/>
    <w:rsid w:val="00F911A4"/>
  </w:style>
  <w:style w:type="paragraph" w:customStyle="1" w:styleId="FD5668C2C54A4F3980C172DC8DC44491">
    <w:name w:val="FD5668C2C54A4F3980C172DC8DC44491"/>
    <w:rsid w:val="00F911A4"/>
  </w:style>
  <w:style w:type="paragraph" w:customStyle="1" w:styleId="CA1123EF8BD24A7C9DD6831BF1B85C4A">
    <w:name w:val="CA1123EF8BD24A7C9DD6831BF1B85C4A"/>
    <w:rsid w:val="00F911A4"/>
  </w:style>
  <w:style w:type="paragraph" w:customStyle="1" w:styleId="70CF4627188B44B5B1C72781C65ECEE6">
    <w:name w:val="70CF4627188B44B5B1C72781C65ECEE6"/>
    <w:rsid w:val="00F911A4"/>
  </w:style>
  <w:style w:type="paragraph" w:customStyle="1" w:styleId="6D69CDD422FB4703AD515A5290DF686D">
    <w:name w:val="6D69CDD422FB4703AD515A5290DF686D"/>
    <w:rsid w:val="00F911A4"/>
  </w:style>
  <w:style w:type="paragraph" w:customStyle="1" w:styleId="01C86D165A364FDA900BBFCA065D114D">
    <w:name w:val="01C86D165A364FDA900BBFCA065D114D"/>
    <w:rsid w:val="00F911A4"/>
  </w:style>
  <w:style w:type="paragraph" w:customStyle="1" w:styleId="BA58820403F1483290DF46003817CCF9">
    <w:name w:val="BA58820403F1483290DF46003817CCF9"/>
    <w:rsid w:val="00F911A4"/>
  </w:style>
  <w:style w:type="paragraph" w:customStyle="1" w:styleId="2D76BA08B3AF4C19AA5BAE486B861392">
    <w:name w:val="2D76BA08B3AF4C19AA5BAE486B861392"/>
    <w:rsid w:val="005A2130"/>
    <w:rPr>
      <w:lang w:val="en-US" w:eastAsia="en-US"/>
    </w:rPr>
  </w:style>
  <w:style w:type="paragraph" w:customStyle="1" w:styleId="6F8A4700BCFB4644B0F8914C1665E579">
    <w:name w:val="6F8A4700BCFB4644B0F8914C1665E579"/>
    <w:rsid w:val="005A2130"/>
    <w:rPr>
      <w:lang w:val="en-US" w:eastAsia="en-US"/>
    </w:rPr>
  </w:style>
  <w:style w:type="paragraph" w:customStyle="1" w:styleId="9B485E4EBA624C45BCCA9C32F92B585D">
    <w:name w:val="9B485E4EBA624C45BCCA9C32F92B585D"/>
    <w:rsid w:val="005A2130"/>
    <w:rPr>
      <w:lang w:val="en-US" w:eastAsia="en-US"/>
    </w:rPr>
  </w:style>
  <w:style w:type="paragraph" w:customStyle="1" w:styleId="34CF009D55734A47829CDCD15D019DDC">
    <w:name w:val="34CF009D55734A47829CDCD15D019DDC"/>
    <w:rsid w:val="005A2130"/>
    <w:rPr>
      <w:lang w:val="en-US" w:eastAsia="en-US"/>
    </w:rPr>
  </w:style>
  <w:style w:type="paragraph" w:customStyle="1" w:styleId="5ACEE40608734B7FB4C0EA116A45D76C">
    <w:name w:val="5ACEE40608734B7FB4C0EA116A45D76C"/>
    <w:rsid w:val="005A2130"/>
    <w:rPr>
      <w:lang w:val="en-US" w:eastAsia="en-US"/>
    </w:rPr>
  </w:style>
  <w:style w:type="paragraph" w:customStyle="1" w:styleId="6BDEF4A849044A31BB7C79589975F4BA">
    <w:name w:val="6BDEF4A849044A31BB7C79589975F4BA"/>
    <w:rsid w:val="005A2130"/>
    <w:rPr>
      <w:lang w:val="en-US" w:eastAsia="en-US"/>
    </w:rPr>
  </w:style>
  <w:style w:type="paragraph" w:customStyle="1" w:styleId="52EB4232772141578BAA600485950A65">
    <w:name w:val="52EB4232772141578BAA600485950A65"/>
    <w:rsid w:val="005A2130"/>
    <w:rPr>
      <w:lang w:val="en-US" w:eastAsia="en-US"/>
    </w:rPr>
  </w:style>
  <w:style w:type="paragraph" w:customStyle="1" w:styleId="817F4B805E2C4BA9BF7D1AFB8C7CFDCC">
    <w:name w:val="817F4B805E2C4BA9BF7D1AFB8C7CFDCC"/>
    <w:rsid w:val="005A2130"/>
    <w:rPr>
      <w:lang w:val="en-US" w:eastAsia="en-US"/>
    </w:rPr>
  </w:style>
  <w:style w:type="paragraph" w:customStyle="1" w:styleId="777FB8666EE1400AB0655F5BCB2FD88F">
    <w:name w:val="777FB8666EE1400AB0655F5BCB2FD88F"/>
    <w:rsid w:val="005A2130"/>
    <w:rPr>
      <w:lang w:val="en-US" w:eastAsia="en-US"/>
    </w:rPr>
  </w:style>
  <w:style w:type="paragraph" w:customStyle="1" w:styleId="26CA2BDFC82C499B98407C6299C8EBAE">
    <w:name w:val="26CA2BDFC82C499B98407C6299C8EBAE"/>
    <w:rsid w:val="005A2130"/>
    <w:rPr>
      <w:lang w:val="en-US" w:eastAsia="en-US"/>
    </w:rPr>
  </w:style>
  <w:style w:type="paragraph" w:customStyle="1" w:styleId="043EFA1135724F60B433DAD279C36B52">
    <w:name w:val="043EFA1135724F60B433DAD279C36B52"/>
    <w:rsid w:val="005A2130"/>
    <w:rPr>
      <w:lang w:val="en-US" w:eastAsia="en-US"/>
    </w:rPr>
  </w:style>
  <w:style w:type="paragraph" w:customStyle="1" w:styleId="C29F7710D5084F7291A11B312F127C1F">
    <w:name w:val="C29F7710D5084F7291A11B312F127C1F"/>
    <w:rsid w:val="005A2130"/>
    <w:rPr>
      <w:lang w:val="en-US" w:eastAsia="en-US"/>
    </w:rPr>
  </w:style>
  <w:style w:type="paragraph" w:customStyle="1" w:styleId="121B645C2EC84B5A90E461AA2B773014">
    <w:name w:val="121B645C2EC84B5A90E461AA2B773014"/>
    <w:rsid w:val="005B77FA"/>
    <w:rPr>
      <w:lang w:val="en-US" w:eastAsia="en-US"/>
    </w:rPr>
  </w:style>
  <w:style w:type="paragraph" w:customStyle="1" w:styleId="080FC71CC2294CFEA0CE0AC25151680F">
    <w:name w:val="080FC71CC2294CFEA0CE0AC25151680F"/>
    <w:rsid w:val="006E1CB3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ady Office">
  <a:themeElements>
    <a:clrScheme name="Eli-beams">
      <a:dk1>
        <a:sysClr val="windowText" lastClr="000000"/>
      </a:dk1>
      <a:lt1>
        <a:sysClr val="window" lastClr="FFFFFF"/>
      </a:lt1>
      <a:dk2>
        <a:srgbClr val="666666"/>
      </a:dk2>
      <a:lt2>
        <a:srgbClr val="FFFFFF"/>
      </a:lt2>
      <a:accent1>
        <a:srgbClr val="FF6633"/>
      </a:accent1>
      <a:accent2>
        <a:srgbClr val="666666"/>
      </a:accent2>
      <a:accent3>
        <a:srgbClr val="9BBB59"/>
      </a:accent3>
      <a:accent4>
        <a:srgbClr val="8064A2"/>
      </a:accent4>
      <a:accent5>
        <a:srgbClr val="CCCDCF"/>
      </a:accent5>
      <a:accent6>
        <a:srgbClr val="9A9C9F"/>
      </a:accent6>
      <a:hlink>
        <a:srgbClr val="FF6633"/>
      </a:hlink>
      <a:folHlink>
        <a:srgbClr val="FF6633"/>
      </a:folHlink>
    </a:clrScheme>
    <a:fontScheme name="Aspekt">
      <a:maj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00339125/C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A060E4D-32A7-4018-BB0B-78090711ED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86</Words>
  <Characters>8775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0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9-07T08:50:00Z</dcterms:created>
  <dcterms:modified xsi:type="dcterms:W3CDTF">2022-10-21T10:18:00Z</dcterms:modified>
</cp:coreProperties>
</file>